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8C2E9" w14:textId="77777777" w:rsidR="00D03CDD" w:rsidRPr="00EC2A58" w:rsidRDefault="00D03CDD" w:rsidP="00D03CDD">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D03CDD" w:rsidRPr="00D03CDD" w14:paraId="5DE9944F" w14:textId="77777777" w:rsidTr="00194750">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96A3711" w14:textId="77777777" w:rsidR="00D03CDD" w:rsidRPr="00EC2A58" w:rsidRDefault="00D03CDD" w:rsidP="00194750">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412B1E7F" wp14:editId="2E3DD34B">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3ACF5986" w14:textId="77777777" w:rsidR="00D03CDD" w:rsidRPr="00EC2A58" w:rsidRDefault="00D03CDD" w:rsidP="00194750">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FAA350F" w14:textId="77777777" w:rsidR="00D03CDD" w:rsidRPr="00EC2A58" w:rsidRDefault="00D03CDD" w:rsidP="00194750">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7FC24FF2" w14:textId="77777777" w:rsidR="00D03CDD" w:rsidRPr="00EC2A58" w:rsidRDefault="00D03CDD" w:rsidP="0019475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5C81EC66" w14:textId="77777777" w:rsidR="00D03CDD" w:rsidRPr="00EC2A58" w:rsidRDefault="00D03CDD" w:rsidP="0019475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7F56FE0F" w14:textId="77777777" w:rsidR="00D03CDD" w:rsidRPr="00EC2A58" w:rsidRDefault="00D03CDD" w:rsidP="0019475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475D9310" w14:textId="49B6318C" w:rsidR="00D03CDD" w:rsidRPr="00AF3AEC" w:rsidRDefault="00D03CDD" w:rsidP="0019475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9C010E">
              <w:rPr>
                <w:rFonts w:eastAsia="Arial" w:cs="Arial"/>
                <w:lang w:val="fr-FR"/>
              </w:rPr>
              <w:t>26.7</w:t>
            </w:r>
          </w:p>
          <w:p w14:paraId="6BDFB257" w14:textId="36EB2136" w:rsidR="00D03CDD" w:rsidRPr="00AF3AEC" w:rsidRDefault="009C010E" w:rsidP="0019475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2 octobre </w:t>
            </w:r>
            <w:r w:rsidR="00D03CDD" w:rsidRPr="00AF3AEC">
              <w:rPr>
                <w:rFonts w:eastAsia="Arial" w:cs="Arial"/>
                <w:lang w:val="fr-FR"/>
              </w:rPr>
              <w:t>2025</w:t>
            </w:r>
          </w:p>
          <w:p w14:paraId="7FC99229" w14:textId="77777777" w:rsidR="00D03CDD" w:rsidRPr="00FC4F18" w:rsidRDefault="00D03CDD" w:rsidP="00194750">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72F93816" w14:textId="77777777" w:rsidR="00D03CDD" w:rsidRPr="00FC4F18" w:rsidRDefault="00D03CDD" w:rsidP="00194750">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64EB7F53" w14:textId="77777777" w:rsidR="00D03CDD" w:rsidRPr="00EC2A58" w:rsidRDefault="00D03CDD" w:rsidP="00D03CDD">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3980912F" w14:textId="77777777" w:rsidR="00D03CDD" w:rsidRPr="00EC2A58" w:rsidRDefault="00D03CDD" w:rsidP="00D03CDD">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144E7F7C" w14:textId="77777777" w:rsidR="00D03CDD" w:rsidRPr="00EC2A58" w:rsidRDefault="00D03CDD" w:rsidP="00D03CD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227D6F7F" w14:textId="2FAE02EE" w:rsidR="00D03CDD" w:rsidRPr="00EC2A58" w:rsidRDefault="00D03CDD" w:rsidP="00D03CDD">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C010E">
        <w:rPr>
          <w:rFonts w:eastAsia="Arial" w:cs="Arial"/>
          <w:iCs/>
          <w:lang w:val="fr-FR"/>
        </w:rPr>
        <w:t>26.7</w:t>
      </w:r>
      <w:r w:rsidRPr="00EC2A58">
        <w:rPr>
          <w:rFonts w:eastAsia="Arial" w:cs="Arial"/>
          <w:iCs/>
          <w:lang w:val="fr-FR"/>
        </w:rPr>
        <w:t xml:space="preserve"> de l’ordre du jour</w:t>
      </w:r>
    </w:p>
    <w:bookmarkEnd w:id="1"/>
    <w:p w14:paraId="6BCD3651"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lang w:val="fr-FR"/>
        </w:rPr>
      </w:pPr>
    </w:p>
    <w:p w14:paraId="3AA9A5D5"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lang w:val="fr-FR"/>
        </w:rPr>
      </w:pPr>
    </w:p>
    <w:p w14:paraId="194B9F25" w14:textId="77777777" w:rsidR="00324065" w:rsidRPr="0030385E" w:rsidRDefault="00000000">
      <w:pPr>
        <w:widowControl w:val="0"/>
        <w:suppressAutoHyphens/>
        <w:autoSpaceDE w:val="0"/>
        <w:autoSpaceDN w:val="0"/>
        <w:spacing w:after="120" w:line="240" w:lineRule="auto"/>
        <w:jc w:val="center"/>
        <w:textAlignment w:val="baseline"/>
        <w:rPr>
          <w:rFonts w:eastAsia="Times New Roman" w:cs="Arial"/>
          <w:b/>
          <w:bCs/>
          <w:lang w:val="fr-FR"/>
        </w:rPr>
      </w:pPr>
      <w:r w:rsidRPr="0030385E">
        <w:rPr>
          <w:rFonts w:eastAsia="Times New Roman" w:cs="Arial"/>
          <w:b/>
          <w:bCs/>
          <w:lang w:val="fr-FR"/>
        </w:rPr>
        <w:t>PLAN D’ACTION MONDIAL POUR LE FAUCON SACRE (</w:t>
      </w:r>
      <w:r w:rsidRPr="0030385E">
        <w:rPr>
          <w:rFonts w:eastAsia="Times New Roman" w:cs="Arial"/>
          <w:b/>
          <w:bCs/>
          <w:i/>
          <w:iCs/>
          <w:lang w:val="fr-FR"/>
        </w:rPr>
        <w:t xml:space="preserve">Falco </w:t>
      </w:r>
      <w:proofErr w:type="spellStart"/>
      <w:r w:rsidRPr="0030385E">
        <w:rPr>
          <w:rFonts w:eastAsia="Times New Roman" w:cs="Arial"/>
          <w:b/>
          <w:bCs/>
          <w:i/>
          <w:iCs/>
          <w:lang w:val="fr-FR"/>
        </w:rPr>
        <w:t>cherrug</w:t>
      </w:r>
      <w:proofErr w:type="spellEnd"/>
      <w:r w:rsidRPr="0030385E">
        <w:rPr>
          <w:rFonts w:eastAsia="Times New Roman" w:cs="Arial"/>
          <w:b/>
          <w:bCs/>
          <w:lang w:val="fr-FR"/>
        </w:rPr>
        <w:t>) (SAKERGAP)</w:t>
      </w:r>
    </w:p>
    <w:p w14:paraId="0524FBDA" w14:textId="77777777" w:rsidR="00324065" w:rsidRPr="0030385E" w:rsidRDefault="00000000">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30385E">
        <w:rPr>
          <w:rFonts w:eastAsia="Times New Roman" w:cs="Arial"/>
          <w:i/>
          <w:lang w:val="fr-FR"/>
        </w:rPr>
        <w:t>(Préparé par le Secrétariat)</w:t>
      </w:r>
    </w:p>
    <w:p w14:paraId="76DE9084" w14:textId="77777777" w:rsidR="00324065" w:rsidRPr="0030385E" w:rsidRDefault="00324065">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535B0C3E" w14:textId="19C78DCF" w:rsidR="00324065" w:rsidRPr="0030385E" w:rsidRDefault="00B623E8">
      <w:pPr>
        <w:widowControl w:val="0"/>
        <w:suppressAutoHyphens/>
        <w:autoSpaceDE w:val="0"/>
        <w:autoSpaceDN w:val="0"/>
        <w:spacing w:after="0" w:line="240" w:lineRule="auto"/>
        <w:jc w:val="both"/>
        <w:textAlignment w:val="baseline"/>
        <w:rPr>
          <w:rFonts w:eastAsia="Times New Roman" w:cs="Arial"/>
          <w:sz w:val="21"/>
          <w:szCs w:val="21"/>
          <w:lang w:val="fr-FR"/>
        </w:rPr>
      </w:pPr>
      <w:r w:rsidRPr="0030385E">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759A9816" wp14:editId="676CB91D">
                <wp:simplePos x="0" y="0"/>
                <wp:positionH relativeFrom="margin">
                  <wp:posOffset>896620</wp:posOffset>
                </wp:positionH>
                <wp:positionV relativeFrom="margin">
                  <wp:posOffset>2794000</wp:posOffset>
                </wp:positionV>
                <wp:extent cx="4304665" cy="2215515"/>
                <wp:effectExtent l="0" t="0" r="19685" b="1333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15515"/>
                        </a:xfrm>
                        <a:prstGeom prst="rect">
                          <a:avLst/>
                        </a:prstGeom>
                        <a:solidFill>
                          <a:srgbClr val="FFFFFF"/>
                        </a:solidFill>
                        <a:ln w="3172">
                          <a:solidFill>
                            <a:srgbClr val="000000"/>
                          </a:solidFill>
                          <a:prstDash val="solid"/>
                        </a:ln>
                      </wps:spPr>
                      <wps:txbx>
                        <w:txbxContent>
                          <w:p w14:paraId="7F56ABCB" w14:textId="7AEA8597" w:rsidR="00324065" w:rsidRDefault="00000000">
                            <w:pPr>
                              <w:spacing w:after="0"/>
                              <w:jc w:val="both"/>
                              <w:rPr>
                                <w:rFonts w:cs="Arial"/>
                                <w:lang w:val="fr-FR"/>
                              </w:rPr>
                            </w:pPr>
                            <w:r>
                              <w:rPr>
                                <w:rFonts w:cs="Arial"/>
                                <w:lang w:val="fr-FR"/>
                              </w:rPr>
                              <w:t>Résumé</w:t>
                            </w:r>
                            <w:r w:rsidR="003850C6">
                              <w:rPr>
                                <w:rFonts w:cs="Arial"/>
                                <w:lang w:val="fr-FR"/>
                              </w:rPr>
                              <w:t> :</w:t>
                            </w:r>
                          </w:p>
                          <w:p w14:paraId="3B098ED8" w14:textId="77777777" w:rsidR="00324065" w:rsidRDefault="00324065">
                            <w:pPr>
                              <w:spacing w:after="0"/>
                              <w:jc w:val="both"/>
                              <w:rPr>
                                <w:rFonts w:cs="Arial"/>
                                <w:lang w:val="fr-FR"/>
                              </w:rPr>
                            </w:pPr>
                          </w:p>
                          <w:p w14:paraId="78B9D74C" w14:textId="6BDDD1F6" w:rsidR="00324065" w:rsidRDefault="00000000" w:rsidP="00AE6961">
                            <w:pPr>
                              <w:spacing w:after="0" w:line="240" w:lineRule="auto"/>
                              <w:jc w:val="both"/>
                              <w:rPr>
                                <w:rFonts w:cs="Arial"/>
                                <w:lang w:val="fr-FR"/>
                              </w:rPr>
                            </w:pPr>
                            <w:r>
                              <w:rPr>
                                <w:rFonts w:cs="Arial"/>
                                <w:lang w:val="fr-FR"/>
                              </w:rPr>
                              <w:t>Le présent document fait état des avancées dans la mise en œuvre de la Résolution</w:t>
                            </w:r>
                            <w:r w:rsidR="003850C6">
                              <w:rPr>
                                <w:rFonts w:cs="Arial"/>
                                <w:lang w:val="fr-FR"/>
                              </w:rPr>
                              <w:t> </w:t>
                            </w:r>
                            <w:r>
                              <w:rPr>
                                <w:rFonts w:cs="Arial"/>
                                <w:lang w:val="fr-FR"/>
                              </w:rPr>
                              <w:t xml:space="preserve">11.18 (Rev.COP14) </w:t>
                            </w:r>
                            <w:r>
                              <w:rPr>
                                <w:rFonts w:cs="Arial"/>
                                <w:i/>
                                <w:iCs/>
                                <w:lang w:val="fr-FR"/>
                              </w:rPr>
                              <w:t>Plan d’action mondial pour le Faucon sacre (Falco cherrug)</w:t>
                            </w:r>
                            <w:r>
                              <w:rPr>
                                <w:rFonts w:cs="Arial"/>
                                <w:lang w:val="fr-FR"/>
                              </w:rPr>
                              <w:t>. Il contient des projets d’amendements à cette Résolution ainsi que des projets de décision.</w:t>
                            </w:r>
                          </w:p>
                          <w:p w14:paraId="0C856EDB" w14:textId="77777777" w:rsidR="00324065" w:rsidRDefault="00324065" w:rsidP="00AE6961">
                            <w:pPr>
                              <w:spacing w:after="0" w:line="240" w:lineRule="auto"/>
                              <w:jc w:val="both"/>
                              <w:rPr>
                                <w:rFonts w:cs="Arial"/>
                                <w:lang w:val="fr-FR"/>
                              </w:rPr>
                            </w:pPr>
                          </w:p>
                          <w:p w14:paraId="25E45338" w14:textId="46A85992" w:rsidR="00324065" w:rsidRDefault="00000000" w:rsidP="00AE6961">
                            <w:pPr>
                              <w:spacing w:after="0" w:line="240" w:lineRule="auto"/>
                              <w:jc w:val="both"/>
                              <w:rPr>
                                <w:rFonts w:cs="Arial"/>
                                <w:lang w:val="fr-FR"/>
                              </w:rPr>
                            </w:pPr>
                            <w:r>
                              <w:rPr>
                                <w:rFonts w:cs="Arial"/>
                                <w:lang w:val="fr-FR"/>
                              </w:rPr>
                              <w:t>Le projet de résolution et les projets de décision ci-joint soutiendrai</w:t>
                            </w:r>
                            <w:r w:rsidR="00E36612">
                              <w:rPr>
                                <w:rFonts w:cs="Arial"/>
                                <w:lang w:val="fr-FR"/>
                              </w:rPr>
                              <w:t>en</w:t>
                            </w:r>
                            <w:r>
                              <w:rPr>
                                <w:rFonts w:cs="Arial"/>
                                <w:lang w:val="fr-FR"/>
                              </w:rPr>
                              <w:t>t la réalisation des Cibles</w:t>
                            </w:r>
                            <w:r w:rsidR="003850C6">
                              <w:rPr>
                                <w:rFonts w:cs="Arial"/>
                                <w:lang w:val="fr-FR"/>
                              </w:rPr>
                              <w:t> </w:t>
                            </w:r>
                            <w:r>
                              <w:rPr>
                                <w:rFonts w:cs="Arial"/>
                                <w:lang w:val="fr-FR"/>
                              </w:rPr>
                              <w:t>1.2, 1.3, 3.1, 3.2, 4.1</w:t>
                            </w:r>
                            <w:r w:rsidR="00B86E6A">
                              <w:rPr>
                                <w:rFonts w:cs="Arial"/>
                                <w:lang w:val="fr-FR"/>
                              </w:rPr>
                              <w:t> </w:t>
                            </w:r>
                            <w:r>
                              <w:rPr>
                                <w:rFonts w:cs="Arial"/>
                                <w:lang w:val="fr-FR"/>
                              </w:rPr>
                              <w:t>et</w:t>
                            </w:r>
                            <w:r w:rsidR="00B86E6A">
                              <w:rPr>
                                <w:rFonts w:cs="Arial"/>
                                <w:lang w:val="fr-FR"/>
                              </w:rPr>
                              <w:t> </w:t>
                            </w:r>
                            <w:r>
                              <w:rPr>
                                <w:rFonts w:cs="Arial"/>
                                <w:lang w:val="fr-FR"/>
                              </w:rPr>
                              <w:t>5.5 du Plan stratégique de Samarcande pour les espèces migratrices</w:t>
                            </w:r>
                            <w:r w:rsidR="003850C6">
                              <w:rPr>
                                <w:rFonts w:cs="Arial"/>
                                <w:lang w:val="fr-FR"/>
                              </w:rPr>
                              <w:t> </w:t>
                            </w:r>
                            <w:r>
                              <w:rPr>
                                <w:rFonts w:cs="Arial"/>
                                <w:lang w:val="fr-FR"/>
                              </w:rPr>
                              <w:t>2024–2032</w:t>
                            </w:r>
                            <w:r w:rsidR="00B86E6A">
                              <w:rPr>
                                <w:rFonts w:cs="Arial"/>
                                <w:lang w:val="fr-FR"/>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759A9816" id="_x0000_t202" coordsize="21600,21600" o:spt="202" path="m,l,21600r21600,l21600,xe">
                <v:stroke joinstyle="miter"/>
                <v:path gradientshapeok="t" o:connecttype="rect"/>
              </v:shapetype>
              <v:shape id="Text Box 5" o:spid="_x0000_s1026" type="#_x0000_t202" style="position:absolute;left:0;text-align:left;margin-left:70.6pt;margin-top:220pt;width:338.95pt;height:174.4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" strokeweight=".08811mm">
                <v:textbox>
                  <w:txbxContent>
                    <w:p w14:paraId="7F56ABCB" w14:textId="7AEA8597" w:rsidR="00324065" w:rsidRDefault="00000000">
                      <w:pPr>
                        <w:spacing w:after="0"/>
                        <w:jc w:val="both"/>
                        <w:rPr>
                          <w:rFonts w:cs="Arial"/>
                          <w:lang w:val="fr-FR"/>
                        </w:rPr>
                      </w:pPr>
                      <w:r>
                        <w:rPr>
                          <w:rFonts w:cs="Arial"/>
                          <w:lang w:val="fr-FR"/>
                        </w:rPr>
                        <w:t>Résumé</w:t>
                      </w:r>
                      <w:r w:rsidR="003850C6">
                        <w:rPr>
                          <w:rFonts w:cs="Arial"/>
                          <w:lang w:val="fr-FR"/>
                        </w:rPr>
                        <w:t> :</w:t>
                      </w:r>
                    </w:p>
                    <w:p w14:paraId="3B098ED8" w14:textId="77777777" w:rsidR="00324065" w:rsidRDefault="00324065">
                      <w:pPr>
                        <w:spacing w:after="0"/>
                        <w:jc w:val="both"/>
                        <w:rPr>
                          <w:rFonts w:cs="Arial"/>
                          <w:lang w:val="fr-FR"/>
                        </w:rPr>
                      </w:pPr>
                    </w:p>
                    <w:p w14:paraId="78B9D74C" w14:textId="6BDDD1F6" w:rsidR="00324065" w:rsidRDefault="00000000" w:rsidP="00AE6961">
                      <w:pPr>
                        <w:spacing w:after="0" w:line="240" w:lineRule="auto"/>
                        <w:jc w:val="both"/>
                        <w:rPr>
                          <w:rFonts w:cs="Arial"/>
                          <w:lang w:val="fr-FR"/>
                        </w:rPr>
                      </w:pPr>
                      <w:r>
                        <w:rPr>
                          <w:rFonts w:cs="Arial"/>
                          <w:lang w:val="fr-FR"/>
                        </w:rPr>
                        <w:t>Le présent document fait état des avancées dans la mise en œuvre de la Résolution</w:t>
                      </w:r>
                      <w:r w:rsidR="003850C6">
                        <w:rPr>
                          <w:rFonts w:cs="Arial"/>
                          <w:lang w:val="fr-FR"/>
                        </w:rPr>
                        <w:t> </w:t>
                      </w:r>
                      <w:r>
                        <w:rPr>
                          <w:rFonts w:cs="Arial"/>
                          <w:lang w:val="fr-FR"/>
                        </w:rPr>
                        <w:t xml:space="preserve">11.18 (Rev.COP14) </w:t>
                      </w:r>
                      <w:r>
                        <w:rPr>
                          <w:rFonts w:cs="Arial"/>
                          <w:i/>
                          <w:iCs/>
                          <w:lang w:val="fr-FR"/>
                        </w:rPr>
                        <w:t>Plan d’action mondial pour le Faucon sacre (Falco cherrug)</w:t>
                      </w:r>
                      <w:r>
                        <w:rPr>
                          <w:rFonts w:cs="Arial"/>
                          <w:lang w:val="fr-FR"/>
                        </w:rPr>
                        <w:t>. Il contient des projets d’amendements à cette Résolution ainsi que des projets de décision.</w:t>
                      </w:r>
                    </w:p>
                    <w:p w14:paraId="0C856EDB" w14:textId="77777777" w:rsidR="00324065" w:rsidRDefault="00324065" w:rsidP="00AE6961">
                      <w:pPr>
                        <w:spacing w:after="0" w:line="240" w:lineRule="auto"/>
                        <w:jc w:val="both"/>
                        <w:rPr>
                          <w:rFonts w:cs="Arial"/>
                          <w:lang w:val="fr-FR"/>
                        </w:rPr>
                      </w:pPr>
                    </w:p>
                    <w:p w14:paraId="25E45338" w14:textId="46A85992" w:rsidR="00324065" w:rsidRDefault="00000000" w:rsidP="00AE6961">
                      <w:pPr>
                        <w:spacing w:after="0" w:line="240" w:lineRule="auto"/>
                        <w:jc w:val="both"/>
                        <w:rPr>
                          <w:rFonts w:cs="Arial"/>
                          <w:lang w:val="fr-FR"/>
                        </w:rPr>
                      </w:pPr>
                      <w:r>
                        <w:rPr>
                          <w:rFonts w:cs="Arial"/>
                          <w:lang w:val="fr-FR"/>
                        </w:rPr>
                        <w:t>Le projet de résolution et les projets de décision ci-joint soutiendrai</w:t>
                      </w:r>
                      <w:r w:rsidR="00E36612">
                        <w:rPr>
                          <w:rFonts w:cs="Arial"/>
                          <w:lang w:val="fr-FR"/>
                        </w:rPr>
                        <w:t>en</w:t>
                      </w:r>
                      <w:r>
                        <w:rPr>
                          <w:rFonts w:cs="Arial"/>
                          <w:lang w:val="fr-FR"/>
                        </w:rPr>
                        <w:t>t la réalisation des Cibles</w:t>
                      </w:r>
                      <w:r w:rsidR="003850C6">
                        <w:rPr>
                          <w:rFonts w:cs="Arial"/>
                          <w:lang w:val="fr-FR"/>
                        </w:rPr>
                        <w:t> </w:t>
                      </w:r>
                      <w:r>
                        <w:rPr>
                          <w:rFonts w:cs="Arial"/>
                          <w:lang w:val="fr-FR"/>
                        </w:rPr>
                        <w:t>1.2, 1.3, 3.1, 3.2, 4.1</w:t>
                      </w:r>
                      <w:r w:rsidR="00B86E6A">
                        <w:rPr>
                          <w:rFonts w:cs="Arial"/>
                          <w:lang w:val="fr-FR"/>
                        </w:rPr>
                        <w:t> </w:t>
                      </w:r>
                      <w:r>
                        <w:rPr>
                          <w:rFonts w:cs="Arial"/>
                          <w:lang w:val="fr-FR"/>
                        </w:rPr>
                        <w:t>et</w:t>
                      </w:r>
                      <w:r w:rsidR="00B86E6A">
                        <w:rPr>
                          <w:rFonts w:cs="Arial"/>
                          <w:lang w:val="fr-FR"/>
                        </w:rPr>
                        <w:t> </w:t>
                      </w:r>
                      <w:r>
                        <w:rPr>
                          <w:rFonts w:cs="Arial"/>
                          <w:lang w:val="fr-FR"/>
                        </w:rPr>
                        <w:t>5.5 du Plan stratégique de Samarcande pour les espèces migratrices</w:t>
                      </w:r>
                      <w:r w:rsidR="003850C6">
                        <w:rPr>
                          <w:rFonts w:cs="Arial"/>
                          <w:lang w:val="fr-FR"/>
                        </w:rPr>
                        <w:t> </w:t>
                      </w:r>
                      <w:r>
                        <w:rPr>
                          <w:rFonts w:cs="Arial"/>
                          <w:lang w:val="fr-FR"/>
                        </w:rPr>
                        <w:t>2024–2032</w:t>
                      </w:r>
                      <w:r w:rsidR="00B86E6A">
                        <w:rPr>
                          <w:rFonts w:cs="Arial"/>
                          <w:lang w:val="fr-FR"/>
                        </w:rPr>
                        <w:t>.</w:t>
                      </w:r>
                    </w:p>
                  </w:txbxContent>
                </v:textbox>
                <w10:wrap type="square" anchorx="margin" anchory="margin"/>
              </v:shape>
            </w:pict>
          </mc:Fallback>
        </mc:AlternateContent>
      </w:r>
    </w:p>
    <w:p w14:paraId="66F17CC4" w14:textId="787D3CDB"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594C47AA"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5E662424"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0F855BB0"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0A1B23EA"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4E3D8B98"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2A2119EA"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52EBFBBA"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4224E09E"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1BC9E345"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2B2087B0" w14:textId="626D64F9"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1A023891"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sz w:val="21"/>
          <w:szCs w:val="21"/>
          <w:lang w:val="fr-FR"/>
        </w:rPr>
      </w:pPr>
    </w:p>
    <w:p w14:paraId="6240CD0B" w14:textId="77777777" w:rsidR="00324065" w:rsidRPr="0030385E" w:rsidRDefault="00324065">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6B070BF1"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lang w:val="fr-FR"/>
        </w:rPr>
      </w:pPr>
    </w:p>
    <w:p w14:paraId="0861FA71" w14:textId="77777777" w:rsidR="00324065" w:rsidRPr="0030385E" w:rsidRDefault="00324065">
      <w:pPr>
        <w:widowControl w:val="0"/>
        <w:suppressAutoHyphens/>
        <w:autoSpaceDE w:val="0"/>
        <w:autoSpaceDN w:val="0"/>
        <w:spacing w:after="0" w:line="240" w:lineRule="auto"/>
        <w:jc w:val="both"/>
        <w:textAlignment w:val="baseline"/>
        <w:rPr>
          <w:rFonts w:eastAsia="Times New Roman" w:cs="Arial"/>
          <w:lang w:val="fr-FR"/>
        </w:rPr>
      </w:pPr>
    </w:p>
    <w:p w14:paraId="31D16518" w14:textId="77777777" w:rsidR="00324065" w:rsidRPr="0030385E" w:rsidRDefault="00324065">
      <w:pPr>
        <w:spacing w:after="0" w:line="240" w:lineRule="auto"/>
        <w:jc w:val="both"/>
        <w:rPr>
          <w:lang w:val="fr-FR"/>
        </w:rPr>
      </w:pPr>
    </w:p>
    <w:p w14:paraId="49200B5B" w14:textId="77777777" w:rsidR="00324065" w:rsidRPr="0030385E" w:rsidRDefault="00324065">
      <w:pPr>
        <w:spacing w:after="0" w:line="240" w:lineRule="auto"/>
        <w:jc w:val="both"/>
        <w:rPr>
          <w:lang w:val="fr-FR"/>
        </w:rPr>
      </w:pPr>
    </w:p>
    <w:p w14:paraId="6D608064" w14:textId="77777777" w:rsidR="00324065" w:rsidRPr="0030385E" w:rsidRDefault="00324065">
      <w:pPr>
        <w:spacing w:after="0" w:line="240" w:lineRule="auto"/>
        <w:jc w:val="both"/>
        <w:rPr>
          <w:lang w:val="fr-FR"/>
        </w:rPr>
      </w:pPr>
    </w:p>
    <w:p w14:paraId="2A2A7078" w14:textId="77777777" w:rsidR="00324065" w:rsidRPr="0030385E" w:rsidRDefault="00324065">
      <w:pPr>
        <w:spacing w:after="0" w:line="240" w:lineRule="auto"/>
        <w:jc w:val="both"/>
        <w:rPr>
          <w:lang w:val="fr-FR"/>
        </w:rPr>
      </w:pPr>
    </w:p>
    <w:p w14:paraId="3929740D" w14:textId="77777777" w:rsidR="00324065" w:rsidRPr="0030385E" w:rsidRDefault="00324065">
      <w:pPr>
        <w:spacing w:after="0" w:line="240" w:lineRule="auto"/>
        <w:jc w:val="both"/>
        <w:rPr>
          <w:lang w:val="fr-FR"/>
        </w:rPr>
      </w:pPr>
    </w:p>
    <w:p w14:paraId="0655E301" w14:textId="77777777" w:rsidR="00324065" w:rsidRPr="0030385E" w:rsidRDefault="00324065">
      <w:pPr>
        <w:spacing w:after="0" w:line="240" w:lineRule="auto"/>
        <w:jc w:val="both"/>
        <w:rPr>
          <w:lang w:val="fr-FR"/>
        </w:rPr>
      </w:pPr>
    </w:p>
    <w:p w14:paraId="27F24D65" w14:textId="77777777" w:rsidR="00324065" w:rsidRPr="0030385E" w:rsidRDefault="00324065">
      <w:pPr>
        <w:spacing w:after="0" w:line="240" w:lineRule="auto"/>
        <w:jc w:val="both"/>
        <w:rPr>
          <w:lang w:val="fr-FR"/>
        </w:rPr>
      </w:pPr>
    </w:p>
    <w:p w14:paraId="158FDFBB" w14:textId="77777777" w:rsidR="00324065" w:rsidRPr="0030385E" w:rsidRDefault="00324065">
      <w:pPr>
        <w:spacing w:after="0" w:line="240" w:lineRule="auto"/>
        <w:jc w:val="both"/>
        <w:rPr>
          <w:lang w:val="fr-FR"/>
        </w:rPr>
      </w:pPr>
    </w:p>
    <w:p w14:paraId="4B86B9B6" w14:textId="77777777" w:rsidR="00324065" w:rsidRPr="0030385E" w:rsidRDefault="00324065">
      <w:pPr>
        <w:spacing w:after="0" w:line="240" w:lineRule="auto"/>
        <w:jc w:val="both"/>
        <w:rPr>
          <w:lang w:val="fr-FR"/>
        </w:rPr>
      </w:pPr>
    </w:p>
    <w:p w14:paraId="0A8F5E7A" w14:textId="77777777" w:rsidR="00324065" w:rsidRPr="0030385E" w:rsidRDefault="00324065">
      <w:pPr>
        <w:spacing w:after="0" w:line="240" w:lineRule="auto"/>
        <w:jc w:val="both"/>
        <w:rPr>
          <w:lang w:val="fr-FR"/>
        </w:rPr>
      </w:pPr>
    </w:p>
    <w:p w14:paraId="39281C41" w14:textId="77777777" w:rsidR="00324065" w:rsidRPr="0030385E" w:rsidRDefault="00000000">
      <w:pPr>
        <w:jc w:val="both"/>
        <w:rPr>
          <w:lang w:val="fr-FR"/>
        </w:rPr>
      </w:pPr>
      <w:r w:rsidRPr="0030385E">
        <w:rPr>
          <w:lang w:val="fr-FR"/>
        </w:rPr>
        <w:br w:type="page"/>
      </w:r>
    </w:p>
    <w:p w14:paraId="52D0AA5A" w14:textId="77777777" w:rsidR="00324065" w:rsidRPr="0030385E" w:rsidRDefault="00000000">
      <w:pPr>
        <w:widowControl w:val="0"/>
        <w:suppressAutoHyphens/>
        <w:autoSpaceDE w:val="0"/>
        <w:autoSpaceDN w:val="0"/>
        <w:spacing w:after="0" w:line="240" w:lineRule="auto"/>
        <w:jc w:val="center"/>
        <w:textAlignment w:val="baseline"/>
        <w:rPr>
          <w:rFonts w:eastAsia="Times New Roman" w:cs="Arial"/>
          <w:b/>
          <w:bCs/>
          <w:lang w:val="fr-FR"/>
        </w:rPr>
      </w:pPr>
      <w:r w:rsidRPr="0030385E">
        <w:rPr>
          <w:rFonts w:eastAsia="Times New Roman" w:cs="Arial"/>
          <w:b/>
          <w:bCs/>
          <w:lang w:val="fr-FR"/>
        </w:rPr>
        <w:lastRenderedPageBreak/>
        <w:t xml:space="preserve">PLAN D’ACTION MONDIAL POUR LE FAUCON SACRE (Falco </w:t>
      </w:r>
      <w:proofErr w:type="spellStart"/>
      <w:r w:rsidRPr="0030385E">
        <w:rPr>
          <w:rFonts w:eastAsia="Times New Roman" w:cs="Arial"/>
          <w:b/>
          <w:bCs/>
          <w:lang w:val="fr-FR"/>
        </w:rPr>
        <w:t>cherrug</w:t>
      </w:r>
      <w:proofErr w:type="spellEnd"/>
      <w:r w:rsidRPr="0030385E">
        <w:rPr>
          <w:rFonts w:eastAsia="Times New Roman" w:cs="Arial"/>
          <w:b/>
          <w:bCs/>
          <w:lang w:val="fr-FR"/>
        </w:rPr>
        <w:t>) (SAKERGAP)</w:t>
      </w:r>
    </w:p>
    <w:p w14:paraId="2A241623" w14:textId="77777777" w:rsidR="00324065" w:rsidRPr="0030385E" w:rsidRDefault="00324065" w:rsidP="00B623E8">
      <w:pPr>
        <w:pStyle w:val="Heading2"/>
        <w:keepNext w:val="0"/>
        <w:ind w:right="-367"/>
        <w:jc w:val="both"/>
        <w:rPr>
          <w:rFonts w:ascii="Arial" w:hAnsi="Arial" w:cs="Arial"/>
          <w:caps/>
          <w:sz w:val="22"/>
          <w:szCs w:val="22"/>
          <w:lang w:val="fr-FR"/>
        </w:rPr>
      </w:pPr>
    </w:p>
    <w:p w14:paraId="45721594" w14:textId="77777777" w:rsidR="00324065" w:rsidRPr="0030385E" w:rsidRDefault="00324065">
      <w:pPr>
        <w:spacing w:after="0" w:line="240" w:lineRule="auto"/>
        <w:jc w:val="both"/>
        <w:rPr>
          <w:lang w:val="fr-FR"/>
        </w:rPr>
      </w:pPr>
    </w:p>
    <w:p w14:paraId="44B2B8F0" w14:textId="77777777" w:rsidR="00324065" w:rsidRPr="0030385E" w:rsidRDefault="00000000">
      <w:pPr>
        <w:spacing w:after="0" w:line="240" w:lineRule="auto"/>
        <w:rPr>
          <w:u w:val="single"/>
          <w:lang w:val="fr-FR"/>
        </w:rPr>
      </w:pPr>
      <w:r w:rsidRPr="0030385E">
        <w:rPr>
          <w:u w:val="single"/>
          <w:lang w:val="fr-FR"/>
        </w:rPr>
        <w:t>Contexte</w:t>
      </w:r>
    </w:p>
    <w:p w14:paraId="176DB7CA" w14:textId="77777777" w:rsidR="00324065" w:rsidRPr="0030385E" w:rsidRDefault="00324065">
      <w:pPr>
        <w:spacing w:after="0" w:line="240" w:lineRule="auto"/>
        <w:rPr>
          <w:lang w:val="fr-FR"/>
        </w:rPr>
      </w:pPr>
    </w:p>
    <w:p w14:paraId="673089BC" w14:textId="1003FC6D" w:rsidR="00324065" w:rsidRPr="0030385E" w:rsidRDefault="00000000">
      <w:pPr>
        <w:pStyle w:val="ListParagraph"/>
        <w:numPr>
          <w:ilvl w:val="0"/>
          <w:numId w:val="24"/>
        </w:numPr>
        <w:spacing w:after="0" w:line="240" w:lineRule="auto"/>
        <w:ind w:left="567" w:hanging="567"/>
        <w:jc w:val="both"/>
        <w:rPr>
          <w:rFonts w:cs="Arial"/>
          <w:i/>
          <w:iCs/>
          <w:lang w:val="fr-FR"/>
        </w:rPr>
      </w:pPr>
      <w:bookmarkStart w:id="2" w:name="_Hlk19517251"/>
      <w:r w:rsidRPr="0030385E">
        <w:rPr>
          <w:rFonts w:eastAsiaTheme="minorEastAsia" w:cs="Arial"/>
          <w:lang w:val="fr-FR"/>
        </w:rPr>
        <w:t>La Conférence des Parties, lors de sa 14</w:t>
      </w:r>
      <w:r w:rsidRPr="0030385E">
        <w:rPr>
          <w:rFonts w:eastAsiaTheme="minorEastAsia" w:cs="Arial"/>
          <w:vertAlign w:val="superscript"/>
          <w:lang w:val="fr-FR"/>
        </w:rPr>
        <w:t>e</w:t>
      </w:r>
      <w:r w:rsidR="00E36612" w:rsidRPr="0030385E">
        <w:rPr>
          <w:rFonts w:eastAsiaTheme="minorEastAsia" w:cs="Arial"/>
          <w:lang w:val="fr-FR"/>
        </w:rPr>
        <w:t> </w:t>
      </w:r>
      <w:r w:rsidRPr="0030385E">
        <w:rPr>
          <w:rFonts w:eastAsiaTheme="minorEastAsia" w:cs="Arial"/>
          <w:lang w:val="fr-FR"/>
        </w:rPr>
        <w:t>réunion (COP14), a adopté la Résolution</w:t>
      </w:r>
      <w:r w:rsidR="003850C6" w:rsidRPr="0030385E">
        <w:rPr>
          <w:rFonts w:eastAsiaTheme="minorEastAsia" w:cs="Arial"/>
          <w:lang w:val="fr-FR"/>
        </w:rPr>
        <w:t> </w:t>
      </w:r>
      <w:r w:rsidRPr="0030385E">
        <w:rPr>
          <w:rFonts w:eastAsiaTheme="minorEastAsia" w:cs="Arial"/>
          <w:lang w:val="fr-FR"/>
        </w:rPr>
        <w:t>11.18</w:t>
      </w:r>
      <w:r w:rsidR="00B86E6A" w:rsidRPr="0030385E">
        <w:rPr>
          <w:rFonts w:eastAsiaTheme="minorEastAsia" w:cs="Arial"/>
          <w:lang w:val="fr-FR"/>
        </w:rPr>
        <w:t> </w:t>
      </w:r>
      <w:r w:rsidRPr="0030385E">
        <w:rPr>
          <w:rFonts w:eastAsiaTheme="minorEastAsia" w:cs="Arial"/>
          <w:lang w:val="fr-FR"/>
        </w:rPr>
        <w:t>(</w:t>
      </w:r>
      <w:proofErr w:type="spellStart"/>
      <w:r w:rsidRPr="0030385E">
        <w:rPr>
          <w:rFonts w:eastAsiaTheme="minorEastAsia" w:cs="Arial"/>
          <w:lang w:val="fr-FR"/>
        </w:rPr>
        <w:t>Rev</w:t>
      </w:r>
      <w:proofErr w:type="spellEnd"/>
      <w:r w:rsidRPr="0030385E">
        <w:rPr>
          <w:rFonts w:eastAsiaTheme="minorEastAsia" w:cs="Arial"/>
          <w:lang w:val="fr-FR"/>
        </w:rPr>
        <w:t>.</w:t>
      </w:r>
      <w:r w:rsidR="00E36612" w:rsidRPr="0030385E">
        <w:rPr>
          <w:rFonts w:eastAsiaTheme="minorEastAsia" w:cs="Arial"/>
          <w:lang w:val="fr-FR"/>
        </w:rPr>
        <w:t> </w:t>
      </w:r>
      <w:r w:rsidRPr="0030385E">
        <w:rPr>
          <w:rFonts w:eastAsiaTheme="minorEastAsia" w:cs="Arial"/>
          <w:lang w:val="fr-FR"/>
        </w:rPr>
        <w:t xml:space="preserve">COP14) </w:t>
      </w:r>
      <w:r w:rsidRPr="0030385E">
        <w:rPr>
          <w:rFonts w:eastAsiaTheme="minorEastAsia" w:cs="Arial"/>
          <w:i/>
          <w:iCs/>
          <w:lang w:val="fr-FR"/>
        </w:rPr>
        <w:t xml:space="preserve">Plan d’action mondial pour le faucon sacre (Falco </w:t>
      </w:r>
      <w:proofErr w:type="spellStart"/>
      <w:r w:rsidRPr="0030385E">
        <w:rPr>
          <w:rFonts w:eastAsiaTheme="minorEastAsia" w:cs="Arial"/>
          <w:i/>
          <w:iCs/>
          <w:lang w:val="fr-FR"/>
        </w:rPr>
        <w:t>cherrug</w:t>
      </w:r>
      <w:proofErr w:type="spellEnd"/>
      <w:r w:rsidRPr="0030385E">
        <w:rPr>
          <w:rFonts w:eastAsiaTheme="minorEastAsia" w:cs="Arial"/>
          <w:i/>
          <w:iCs/>
          <w:lang w:val="fr-FR"/>
        </w:rPr>
        <w:t>) (</w:t>
      </w:r>
      <w:proofErr w:type="spellStart"/>
      <w:r w:rsidRPr="0030385E">
        <w:rPr>
          <w:rFonts w:eastAsiaTheme="minorEastAsia" w:cs="Arial"/>
          <w:i/>
          <w:iCs/>
          <w:lang w:val="fr-FR"/>
        </w:rPr>
        <w:t>SakerGAP</w:t>
      </w:r>
      <w:proofErr w:type="spellEnd"/>
      <w:r w:rsidRPr="0030385E">
        <w:rPr>
          <w:rFonts w:eastAsiaTheme="minorEastAsia" w:cs="Arial"/>
          <w:i/>
          <w:iCs/>
          <w:lang w:val="fr-FR"/>
        </w:rPr>
        <w:t>)</w:t>
      </w:r>
      <w:r w:rsidRPr="0030385E">
        <w:rPr>
          <w:rFonts w:eastAsiaTheme="minorEastAsia" w:cs="Arial"/>
          <w:lang w:val="fr-FR"/>
        </w:rPr>
        <w:t xml:space="preserve">, </w:t>
      </w:r>
      <w:bookmarkEnd w:id="2"/>
      <w:r w:rsidRPr="0030385E">
        <w:rPr>
          <w:rFonts w:eastAsiaTheme="minorEastAsia" w:cs="Arial"/>
          <w:lang w:val="fr-FR"/>
        </w:rPr>
        <w:t>et a décidé de prolonger la mission du Groupe de travail sur le faucon sacre. Elle a chargé le Groupe de travail, sous réserve de la disponibilité des ressources, de</w:t>
      </w:r>
      <w:r w:rsidRPr="0030385E">
        <w:rPr>
          <w:rFonts w:eastAsiaTheme="minorEastAsia" w:cs="Arial"/>
          <w:i/>
          <w:iCs/>
          <w:lang w:val="fr-FR"/>
        </w:rPr>
        <w:t xml:space="preserve"> </w:t>
      </w:r>
      <w:r w:rsidRPr="0030385E">
        <w:rPr>
          <w:rFonts w:eastAsiaTheme="minorEastAsia" w:cs="Arial"/>
          <w:lang w:val="fr-FR"/>
        </w:rPr>
        <w:t xml:space="preserve">promouvoir activement la mise en œuvre du </w:t>
      </w:r>
      <w:proofErr w:type="spellStart"/>
      <w:r w:rsidRPr="0030385E">
        <w:rPr>
          <w:rFonts w:eastAsiaTheme="minorEastAsia" w:cs="Arial"/>
          <w:lang w:val="fr-FR"/>
        </w:rPr>
        <w:t>SakerGAP</w:t>
      </w:r>
      <w:proofErr w:type="spellEnd"/>
      <w:r w:rsidRPr="0030385E">
        <w:rPr>
          <w:rFonts w:eastAsiaTheme="minorEastAsia" w:cs="Arial"/>
          <w:lang w:val="fr-FR"/>
        </w:rPr>
        <w:t>, de développer, de perfectionner et de mettre en œuvre, dans la mesure où cela est juridiquement possible (voir paragraphe</w:t>
      </w:r>
      <w:r w:rsidR="003850C6" w:rsidRPr="0030385E">
        <w:rPr>
          <w:rFonts w:eastAsiaTheme="minorEastAsia" w:cs="Arial"/>
          <w:lang w:val="fr-FR"/>
        </w:rPr>
        <w:t> </w:t>
      </w:r>
      <w:r w:rsidRPr="0030385E">
        <w:rPr>
          <w:rFonts w:eastAsiaTheme="minorEastAsia" w:cs="Arial"/>
          <w:lang w:val="fr-FR"/>
        </w:rPr>
        <w:t>11 ci-dessous), un cadre de gestion adaptative et de suivi pour améliorer l’état de conservation actuel du faucon sacre</w:t>
      </w:r>
      <w:r w:rsidRPr="0030385E">
        <w:rPr>
          <w:rFonts w:cs="Arial"/>
          <w:lang w:val="fr-FR"/>
        </w:rPr>
        <w:t>, et de collaborer avec le Groupe d’étude de l’énergie de l</w:t>
      </w:r>
      <w:r w:rsidR="003850C6" w:rsidRPr="0030385E">
        <w:rPr>
          <w:rFonts w:cs="Arial"/>
          <w:lang w:val="fr-FR"/>
        </w:rPr>
        <w:t>a CMS</w:t>
      </w:r>
      <w:r w:rsidRPr="0030385E">
        <w:rPr>
          <w:rFonts w:cs="Arial"/>
          <w:lang w:val="fr-FR"/>
        </w:rPr>
        <w:t xml:space="preserve"> pour sensibiliser aux dangers de l’électrocution.</w:t>
      </w:r>
    </w:p>
    <w:p w14:paraId="4C20EAD5" w14:textId="77777777" w:rsidR="00324065" w:rsidRPr="0030385E" w:rsidRDefault="00324065">
      <w:pPr>
        <w:pStyle w:val="ListParagraph"/>
        <w:widowControl w:val="0"/>
        <w:shd w:val="clear" w:color="auto" w:fill="FFFFFF" w:themeFill="background1"/>
        <w:spacing w:after="0" w:line="240" w:lineRule="auto"/>
        <w:ind w:left="1134"/>
        <w:jc w:val="both"/>
        <w:rPr>
          <w:rFonts w:cs="Arial"/>
          <w:lang w:val="fr-FR"/>
        </w:rPr>
      </w:pPr>
    </w:p>
    <w:p w14:paraId="25DDB8AF" w14:textId="73C86F0F" w:rsidR="00324065" w:rsidRPr="0030385E" w:rsidRDefault="00000000">
      <w:pPr>
        <w:numPr>
          <w:ilvl w:val="0"/>
          <w:numId w:val="24"/>
        </w:numPr>
        <w:autoSpaceDE w:val="0"/>
        <w:autoSpaceDN w:val="0"/>
        <w:adjustRightInd w:val="0"/>
        <w:spacing w:after="0" w:line="240" w:lineRule="auto"/>
        <w:ind w:left="567" w:hanging="567"/>
        <w:jc w:val="both"/>
        <w:rPr>
          <w:rFonts w:cs="Arial"/>
          <w:color w:val="000000"/>
          <w:lang w:val="fr-FR"/>
        </w:rPr>
      </w:pPr>
      <w:r w:rsidRPr="0030385E">
        <w:rPr>
          <w:rFonts w:cs="Arial"/>
          <w:lang w:val="fr-FR"/>
        </w:rPr>
        <w:t>Les décisions suivantes ont été adoptées par l</w:t>
      </w:r>
      <w:r w:rsidR="003850C6" w:rsidRPr="0030385E">
        <w:rPr>
          <w:rFonts w:cs="Arial"/>
          <w:lang w:val="fr-FR"/>
        </w:rPr>
        <w:t>a COP</w:t>
      </w:r>
      <w:r w:rsidRPr="0030385E">
        <w:rPr>
          <w:rFonts w:cs="Arial"/>
          <w:lang w:val="fr-FR"/>
        </w:rPr>
        <w:t>14</w:t>
      </w:r>
      <w:r w:rsidRPr="0030385E">
        <w:rPr>
          <w:rFonts w:cs="Arial"/>
          <w:color w:val="000000" w:themeColor="text1"/>
          <w:lang w:val="fr-FR"/>
        </w:rPr>
        <w:t xml:space="preserve"> à cet égard</w:t>
      </w:r>
      <w:r w:rsidR="003850C6" w:rsidRPr="0030385E">
        <w:rPr>
          <w:rFonts w:cs="Arial"/>
          <w:lang w:val="fr-FR"/>
        </w:rPr>
        <w:t> :</w:t>
      </w:r>
      <w:r w:rsidRPr="0030385E">
        <w:rPr>
          <w:rFonts w:cs="Arial"/>
          <w:u w:val="single"/>
          <w:lang w:val="fr-FR"/>
        </w:rPr>
        <w:t xml:space="preserve"> </w:t>
      </w:r>
    </w:p>
    <w:p w14:paraId="4602DA1B" w14:textId="77777777" w:rsidR="00324065" w:rsidRPr="0030385E" w:rsidRDefault="00324065">
      <w:pPr>
        <w:spacing w:after="0" w:line="240" w:lineRule="auto"/>
        <w:ind w:left="567"/>
        <w:rPr>
          <w:i/>
          <w:iCs/>
          <w:sz w:val="20"/>
          <w:szCs w:val="20"/>
          <w:lang w:val="fr-FR"/>
        </w:rPr>
      </w:pPr>
    </w:p>
    <w:p w14:paraId="7676110D" w14:textId="055893D5" w:rsidR="00324065" w:rsidRPr="005A08F9" w:rsidRDefault="00000000">
      <w:pPr>
        <w:spacing w:after="0" w:line="240" w:lineRule="auto"/>
        <w:ind w:left="851"/>
        <w:jc w:val="both"/>
        <w:rPr>
          <w:b/>
          <w:bCs/>
          <w:i/>
          <w:iCs/>
          <w:sz w:val="20"/>
          <w:szCs w:val="20"/>
          <w:lang w:val="fr-FR"/>
        </w:rPr>
      </w:pPr>
      <w:r w:rsidRPr="005A08F9">
        <w:rPr>
          <w:b/>
          <w:bCs/>
          <w:i/>
          <w:iCs/>
          <w:sz w:val="20"/>
          <w:szCs w:val="20"/>
          <w:lang w:val="fr-FR"/>
        </w:rPr>
        <w:t xml:space="preserve">14.157 </w:t>
      </w:r>
      <w:r w:rsidR="00727302" w:rsidRPr="005A08F9">
        <w:rPr>
          <w:b/>
          <w:bCs/>
          <w:i/>
          <w:iCs/>
          <w:sz w:val="20"/>
          <w:szCs w:val="20"/>
          <w:lang w:val="fr-FR"/>
        </w:rPr>
        <w:t>À l’adresse des Parties</w:t>
      </w:r>
    </w:p>
    <w:p w14:paraId="2A79185C" w14:textId="77777777" w:rsidR="00324065" w:rsidRPr="005A08F9" w:rsidRDefault="00324065">
      <w:pPr>
        <w:spacing w:after="0" w:line="240" w:lineRule="auto"/>
        <w:ind w:left="851"/>
        <w:jc w:val="both"/>
        <w:rPr>
          <w:b/>
          <w:bCs/>
          <w:i/>
          <w:iCs/>
          <w:sz w:val="20"/>
          <w:szCs w:val="20"/>
          <w:lang w:val="fr-FR"/>
        </w:rPr>
      </w:pPr>
    </w:p>
    <w:p w14:paraId="02A845FC" w14:textId="7F5AD639" w:rsidR="00324065" w:rsidRPr="005A08F9" w:rsidRDefault="00727302" w:rsidP="00727302">
      <w:pPr>
        <w:spacing w:after="0" w:line="240" w:lineRule="auto"/>
        <w:ind w:left="851"/>
        <w:jc w:val="both"/>
        <w:rPr>
          <w:i/>
          <w:iCs/>
          <w:sz w:val="20"/>
          <w:szCs w:val="20"/>
          <w:lang w:val="fr-FR"/>
        </w:rPr>
      </w:pPr>
      <w:r w:rsidRPr="005A08F9">
        <w:rPr>
          <w:i/>
          <w:iCs/>
          <w:sz w:val="20"/>
          <w:szCs w:val="20"/>
          <w:lang w:val="fr-FR"/>
        </w:rPr>
        <w:t>Les Parties sont priées de participer à l</w:t>
      </w:r>
      <w:r w:rsidR="00E36612" w:rsidRPr="005A08F9">
        <w:rPr>
          <w:i/>
          <w:iCs/>
          <w:sz w:val="20"/>
          <w:szCs w:val="20"/>
          <w:lang w:val="fr-FR"/>
        </w:rPr>
        <w:t>’</w:t>
      </w:r>
      <w:r w:rsidRPr="005A08F9">
        <w:rPr>
          <w:i/>
          <w:iCs/>
          <w:sz w:val="20"/>
          <w:szCs w:val="20"/>
          <w:lang w:val="fr-FR"/>
        </w:rPr>
        <w:t>examen du Plan d</w:t>
      </w:r>
      <w:r w:rsidR="00E36612" w:rsidRPr="005A08F9">
        <w:rPr>
          <w:i/>
          <w:iCs/>
          <w:sz w:val="20"/>
          <w:szCs w:val="20"/>
          <w:lang w:val="fr-FR"/>
        </w:rPr>
        <w:t>’</w:t>
      </w:r>
      <w:r w:rsidRPr="005A08F9">
        <w:rPr>
          <w:i/>
          <w:iCs/>
          <w:sz w:val="20"/>
          <w:szCs w:val="20"/>
          <w:lang w:val="fr-FR"/>
        </w:rPr>
        <w:t>action mondial pour le Faucon sacre au cours de la prochaine période triennale.</w:t>
      </w:r>
    </w:p>
    <w:p w14:paraId="0C918FBE" w14:textId="77777777" w:rsidR="00324065" w:rsidRPr="005A08F9" w:rsidRDefault="00324065">
      <w:pPr>
        <w:spacing w:after="0" w:line="240" w:lineRule="auto"/>
        <w:ind w:left="851"/>
        <w:jc w:val="both"/>
        <w:rPr>
          <w:i/>
          <w:iCs/>
          <w:sz w:val="20"/>
          <w:szCs w:val="20"/>
          <w:lang w:val="fr-FR"/>
        </w:rPr>
      </w:pPr>
    </w:p>
    <w:p w14:paraId="47443288" w14:textId="49712200" w:rsidR="00324065" w:rsidRPr="005A08F9" w:rsidRDefault="00000000">
      <w:pPr>
        <w:spacing w:after="0" w:line="240" w:lineRule="auto"/>
        <w:ind w:left="851"/>
        <w:jc w:val="both"/>
        <w:rPr>
          <w:b/>
          <w:bCs/>
          <w:i/>
          <w:iCs/>
          <w:sz w:val="20"/>
          <w:szCs w:val="20"/>
          <w:lang w:val="fr-FR"/>
        </w:rPr>
      </w:pPr>
      <w:r w:rsidRPr="005A08F9">
        <w:rPr>
          <w:b/>
          <w:bCs/>
          <w:i/>
          <w:iCs/>
          <w:sz w:val="20"/>
          <w:szCs w:val="20"/>
          <w:lang w:val="fr-FR"/>
        </w:rPr>
        <w:t xml:space="preserve">14.158 </w:t>
      </w:r>
      <w:r w:rsidR="00727302" w:rsidRPr="005A08F9">
        <w:rPr>
          <w:b/>
          <w:bCs/>
          <w:i/>
          <w:iCs/>
          <w:sz w:val="20"/>
          <w:szCs w:val="20"/>
          <w:lang w:val="fr-FR"/>
        </w:rPr>
        <w:t>À l’adresse du Conseil scientifique</w:t>
      </w:r>
    </w:p>
    <w:p w14:paraId="1E537952" w14:textId="77777777" w:rsidR="00324065" w:rsidRPr="005A08F9" w:rsidRDefault="00324065">
      <w:pPr>
        <w:spacing w:after="0" w:line="240" w:lineRule="auto"/>
        <w:ind w:left="851"/>
        <w:jc w:val="both"/>
        <w:rPr>
          <w:b/>
          <w:bCs/>
          <w:i/>
          <w:iCs/>
          <w:sz w:val="20"/>
          <w:szCs w:val="20"/>
          <w:lang w:val="fr-FR"/>
        </w:rPr>
      </w:pPr>
    </w:p>
    <w:p w14:paraId="0361F4E4" w14:textId="043EAC7F" w:rsidR="00324065" w:rsidRPr="005A08F9" w:rsidRDefault="00727302" w:rsidP="00727302">
      <w:pPr>
        <w:spacing w:after="0" w:line="240" w:lineRule="auto"/>
        <w:ind w:left="851"/>
        <w:jc w:val="both"/>
        <w:rPr>
          <w:i/>
          <w:iCs/>
          <w:sz w:val="20"/>
          <w:szCs w:val="20"/>
          <w:lang w:val="fr-FR"/>
        </w:rPr>
      </w:pPr>
      <w:r w:rsidRPr="005A08F9">
        <w:rPr>
          <w:i/>
          <w:iCs/>
          <w:sz w:val="20"/>
          <w:szCs w:val="20"/>
          <w:lang w:val="fr-FR"/>
        </w:rPr>
        <w:t>Le Conseil scientifique est prié de suivre de près les travaux de mise en œuvre du Plan d</w:t>
      </w:r>
      <w:r w:rsidR="00E36612" w:rsidRPr="005A08F9">
        <w:rPr>
          <w:i/>
          <w:iCs/>
          <w:sz w:val="20"/>
          <w:szCs w:val="20"/>
          <w:lang w:val="fr-FR"/>
        </w:rPr>
        <w:t>’</w:t>
      </w:r>
      <w:r w:rsidRPr="005A08F9">
        <w:rPr>
          <w:i/>
          <w:iCs/>
          <w:sz w:val="20"/>
          <w:szCs w:val="20"/>
          <w:lang w:val="fr-FR"/>
        </w:rPr>
        <w:t>action mondial pour le Faucon sacre et de donner son avis sur les principes et précédents scientifiques concernés, notamment en ce qui concerne la gestion adaptative de l</w:t>
      </w:r>
      <w:r w:rsidR="00E36612" w:rsidRPr="005A08F9">
        <w:rPr>
          <w:i/>
          <w:iCs/>
          <w:sz w:val="20"/>
          <w:szCs w:val="20"/>
          <w:lang w:val="fr-FR"/>
        </w:rPr>
        <w:t>’</w:t>
      </w:r>
      <w:r w:rsidRPr="005A08F9">
        <w:rPr>
          <w:i/>
          <w:iCs/>
          <w:sz w:val="20"/>
          <w:szCs w:val="20"/>
          <w:lang w:val="fr-FR"/>
        </w:rPr>
        <w:t>espèce et l</w:t>
      </w:r>
      <w:r w:rsidR="00E36612" w:rsidRPr="005A08F9">
        <w:rPr>
          <w:i/>
          <w:iCs/>
          <w:sz w:val="20"/>
          <w:szCs w:val="20"/>
          <w:lang w:val="fr-FR"/>
        </w:rPr>
        <w:t>’</w:t>
      </w:r>
      <w:r w:rsidRPr="005A08F9">
        <w:rPr>
          <w:i/>
          <w:iCs/>
          <w:sz w:val="20"/>
          <w:szCs w:val="20"/>
          <w:lang w:val="fr-FR"/>
        </w:rPr>
        <w:t>importance des lacunes en matière de données et d</w:t>
      </w:r>
      <w:r w:rsidR="00E36612" w:rsidRPr="005A08F9">
        <w:rPr>
          <w:i/>
          <w:iCs/>
          <w:sz w:val="20"/>
          <w:szCs w:val="20"/>
          <w:lang w:val="fr-FR"/>
        </w:rPr>
        <w:t>’</w:t>
      </w:r>
      <w:r w:rsidRPr="005A08F9">
        <w:rPr>
          <w:i/>
          <w:iCs/>
          <w:sz w:val="20"/>
          <w:szCs w:val="20"/>
          <w:lang w:val="fr-FR"/>
        </w:rPr>
        <w:t>informations dans l</w:t>
      </w:r>
      <w:r w:rsidR="00E36612" w:rsidRPr="005A08F9">
        <w:rPr>
          <w:i/>
          <w:iCs/>
          <w:sz w:val="20"/>
          <w:szCs w:val="20"/>
          <w:lang w:val="fr-FR"/>
        </w:rPr>
        <w:t>’</w:t>
      </w:r>
      <w:r w:rsidRPr="005A08F9">
        <w:rPr>
          <w:i/>
          <w:iCs/>
          <w:sz w:val="20"/>
          <w:szCs w:val="20"/>
          <w:lang w:val="fr-FR"/>
        </w:rPr>
        <w:t>évaluation de l</w:t>
      </w:r>
      <w:r w:rsidR="00E36612" w:rsidRPr="005A08F9">
        <w:rPr>
          <w:i/>
          <w:iCs/>
          <w:sz w:val="20"/>
          <w:szCs w:val="20"/>
          <w:lang w:val="fr-FR"/>
        </w:rPr>
        <w:t>’</w:t>
      </w:r>
      <w:r w:rsidRPr="005A08F9">
        <w:rPr>
          <w:i/>
          <w:iCs/>
          <w:sz w:val="20"/>
          <w:szCs w:val="20"/>
          <w:lang w:val="fr-FR"/>
        </w:rPr>
        <w:t>impact de l</w:t>
      </w:r>
      <w:r w:rsidR="00E36612" w:rsidRPr="005A08F9">
        <w:rPr>
          <w:i/>
          <w:iCs/>
          <w:sz w:val="20"/>
          <w:szCs w:val="20"/>
          <w:lang w:val="fr-FR"/>
        </w:rPr>
        <w:t>’</w:t>
      </w:r>
      <w:r w:rsidRPr="005A08F9">
        <w:rPr>
          <w:i/>
          <w:iCs/>
          <w:sz w:val="20"/>
          <w:szCs w:val="20"/>
          <w:lang w:val="fr-FR"/>
        </w:rPr>
        <w:t>électrocution sur la viabilité des populations dans l</w:t>
      </w:r>
      <w:r w:rsidR="00E36612" w:rsidRPr="005A08F9">
        <w:rPr>
          <w:i/>
          <w:iCs/>
          <w:sz w:val="20"/>
          <w:szCs w:val="20"/>
          <w:lang w:val="fr-FR"/>
        </w:rPr>
        <w:t>’</w:t>
      </w:r>
      <w:r w:rsidRPr="005A08F9">
        <w:rPr>
          <w:i/>
          <w:iCs/>
          <w:sz w:val="20"/>
          <w:szCs w:val="20"/>
          <w:lang w:val="fr-FR"/>
        </w:rPr>
        <w:t>ensemble de l</w:t>
      </w:r>
      <w:r w:rsidR="00E36612" w:rsidRPr="005A08F9">
        <w:rPr>
          <w:i/>
          <w:iCs/>
          <w:sz w:val="20"/>
          <w:szCs w:val="20"/>
          <w:lang w:val="fr-FR"/>
        </w:rPr>
        <w:t>’</w:t>
      </w:r>
      <w:r w:rsidRPr="005A08F9">
        <w:rPr>
          <w:i/>
          <w:iCs/>
          <w:sz w:val="20"/>
          <w:szCs w:val="20"/>
          <w:lang w:val="fr-FR"/>
        </w:rPr>
        <w:t>aire de répartition mondiale de l</w:t>
      </w:r>
      <w:r w:rsidR="00E36612" w:rsidRPr="005A08F9">
        <w:rPr>
          <w:i/>
          <w:iCs/>
          <w:sz w:val="20"/>
          <w:szCs w:val="20"/>
          <w:lang w:val="fr-FR"/>
        </w:rPr>
        <w:t>’</w:t>
      </w:r>
      <w:r w:rsidRPr="005A08F9">
        <w:rPr>
          <w:i/>
          <w:iCs/>
          <w:sz w:val="20"/>
          <w:szCs w:val="20"/>
          <w:lang w:val="fr-FR"/>
        </w:rPr>
        <w:t>espèce.</w:t>
      </w:r>
    </w:p>
    <w:p w14:paraId="5FFC87D9" w14:textId="77777777" w:rsidR="00324065" w:rsidRPr="005A08F9" w:rsidRDefault="00324065">
      <w:pPr>
        <w:spacing w:after="0" w:line="240" w:lineRule="auto"/>
        <w:ind w:left="851"/>
        <w:jc w:val="both"/>
        <w:rPr>
          <w:i/>
          <w:iCs/>
          <w:sz w:val="20"/>
          <w:szCs w:val="20"/>
          <w:lang w:val="fr-FR"/>
        </w:rPr>
      </w:pPr>
    </w:p>
    <w:p w14:paraId="75F4726F" w14:textId="5CA47480" w:rsidR="00324065" w:rsidRPr="005A08F9" w:rsidRDefault="00000000">
      <w:pPr>
        <w:spacing w:after="0" w:line="240" w:lineRule="auto"/>
        <w:ind w:left="851"/>
        <w:jc w:val="both"/>
        <w:rPr>
          <w:b/>
          <w:bCs/>
          <w:i/>
          <w:iCs/>
          <w:sz w:val="20"/>
          <w:szCs w:val="20"/>
          <w:lang w:val="fr-FR"/>
        </w:rPr>
      </w:pPr>
      <w:r w:rsidRPr="005A08F9">
        <w:rPr>
          <w:b/>
          <w:bCs/>
          <w:i/>
          <w:iCs/>
          <w:sz w:val="20"/>
          <w:szCs w:val="20"/>
          <w:lang w:val="fr-FR"/>
        </w:rPr>
        <w:t xml:space="preserve">14.159 </w:t>
      </w:r>
      <w:r w:rsidR="00727302" w:rsidRPr="005A08F9">
        <w:rPr>
          <w:b/>
          <w:bCs/>
          <w:i/>
          <w:iCs/>
          <w:sz w:val="20"/>
          <w:szCs w:val="20"/>
          <w:lang w:val="fr-FR"/>
        </w:rPr>
        <w:t>À l’adresse du</w:t>
      </w:r>
      <w:r w:rsidRPr="005A08F9">
        <w:rPr>
          <w:b/>
          <w:bCs/>
          <w:i/>
          <w:iCs/>
          <w:sz w:val="20"/>
          <w:szCs w:val="20"/>
          <w:lang w:val="fr-FR"/>
        </w:rPr>
        <w:t xml:space="preserve"> Secr</w:t>
      </w:r>
      <w:r w:rsidR="00727302" w:rsidRPr="005A08F9">
        <w:rPr>
          <w:b/>
          <w:bCs/>
          <w:i/>
          <w:iCs/>
          <w:sz w:val="20"/>
          <w:szCs w:val="20"/>
          <w:lang w:val="fr-FR"/>
        </w:rPr>
        <w:t>é</w:t>
      </w:r>
      <w:r w:rsidRPr="005A08F9">
        <w:rPr>
          <w:b/>
          <w:bCs/>
          <w:i/>
          <w:iCs/>
          <w:sz w:val="20"/>
          <w:szCs w:val="20"/>
          <w:lang w:val="fr-FR"/>
        </w:rPr>
        <w:t>tariat</w:t>
      </w:r>
    </w:p>
    <w:p w14:paraId="3DD70E07" w14:textId="77777777" w:rsidR="00324065" w:rsidRPr="005A08F9" w:rsidRDefault="00324065">
      <w:pPr>
        <w:spacing w:after="0" w:line="240" w:lineRule="auto"/>
        <w:ind w:left="851"/>
        <w:jc w:val="both"/>
        <w:rPr>
          <w:i/>
          <w:iCs/>
          <w:sz w:val="20"/>
          <w:szCs w:val="20"/>
          <w:lang w:val="fr-FR"/>
        </w:rPr>
      </w:pPr>
    </w:p>
    <w:p w14:paraId="7E41E633" w14:textId="63CDFE91" w:rsidR="00324065" w:rsidRPr="005A08F9" w:rsidRDefault="00727302" w:rsidP="00727302">
      <w:pPr>
        <w:spacing w:after="0" w:line="240" w:lineRule="auto"/>
        <w:ind w:left="851"/>
        <w:jc w:val="both"/>
        <w:rPr>
          <w:i/>
          <w:iCs/>
          <w:sz w:val="20"/>
          <w:szCs w:val="20"/>
          <w:lang w:val="fr-FR"/>
        </w:rPr>
      </w:pPr>
      <w:r w:rsidRPr="005A08F9">
        <w:rPr>
          <w:i/>
          <w:iCs/>
          <w:sz w:val="20"/>
          <w:szCs w:val="20"/>
          <w:lang w:val="fr-FR"/>
        </w:rPr>
        <w:t>Le Secrétariat transmet la Résolution</w:t>
      </w:r>
      <w:r w:rsidR="003850C6" w:rsidRPr="005A08F9">
        <w:rPr>
          <w:i/>
          <w:iCs/>
          <w:sz w:val="20"/>
          <w:szCs w:val="20"/>
          <w:lang w:val="fr-FR"/>
        </w:rPr>
        <w:t> </w:t>
      </w:r>
      <w:r w:rsidRPr="005A08F9">
        <w:rPr>
          <w:i/>
          <w:iCs/>
          <w:sz w:val="20"/>
          <w:szCs w:val="20"/>
          <w:lang w:val="fr-FR"/>
        </w:rPr>
        <w:t>11.18</w:t>
      </w:r>
      <w:r w:rsidR="00B86E6A" w:rsidRPr="005A08F9">
        <w:rPr>
          <w:i/>
          <w:iCs/>
          <w:sz w:val="20"/>
          <w:szCs w:val="20"/>
          <w:lang w:val="fr-FR"/>
        </w:rPr>
        <w:t> </w:t>
      </w:r>
      <w:r w:rsidRPr="005A08F9">
        <w:rPr>
          <w:i/>
          <w:iCs/>
          <w:sz w:val="20"/>
          <w:szCs w:val="20"/>
          <w:lang w:val="fr-FR"/>
        </w:rPr>
        <w:t>(Rev.COP14) aux secrétariats des autres Accords environnementaux multilatéraux, en particulier l</w:t>
      </w:r>
      <w:r w:rsidR="003850C6" w:rsidRPr="005A08F9">
        <w:rPr>
          <w:i/>
          <w:iCs/>
          <w:sz w:val="20"/>
          <w:szCs w:val="20"/>
          <w:lang w:val="fr-FR"/>
        </w:rPr>
        <w:t>a CITES</w:t>
      </w:r>
      <w:r w:rsidRPr="005A08F9">
        <w:rPr>
          <w:i/>
          <w:iCs/>
          <w:sz w:val="20"/>
          <w:szCs w:val="20"/>
          <w:lang w:val="fr-FR"/>
        </w:rPr>
        <w:t>, en sollicitant leur soutien et leurs contributions à la mise en œuvre du Plan d</w:t>
      </w:r>
      <w:r w:rsidR="00E36612" w:rsidRPr="005A08F9">
        <w:rPr>
          <w:i/>
          <w:iCs/>
          <w:sz w:val="20"/>
          <w:szCs w:val="20"/>
          <w:lang w:val="fr-FR"/>
        </w:rPr>
        <w:t>’</w:t>
      </w:r>
      <w:r w:rsidRPr="005A08F9">
        <w:rPr>
          <w:i/>
          <w:iCs/>
          <w:sz w:val="20"/>
          <w:szCs w:val="20"/>
          <w:lang w:val="fr-FR"/>
        </w:rPr>
        <w:t>action mondial pour le Faucon sacre.</w:t>
      </w:r>
    </w:p>
    <w:p w14:paraId="4129338E" w14:textId="77777777" w:rsidR="00324065" w:rsidRPr="005A08F9" w:rsidRDefault="00324065">
      <w:pPr>
        <w:spacing w:after="0" w:line="240" w:lineRule="auto"/>
        <w:ind w:left="851"/>
        <w:jc w:val="both"/>
        <w:rPr>
          <w:i/>
          <w:iCs/>
          <w:sz w:val="20"/>
          <w:szCs w:val="20"/>
          <w:lang w:val="fr-FR"/>
        </w:rPr>
      </w:pPr>
    </w:p>
    <w:p w14:paraId="64ABA055" w14:textId="20E67A2C" w:rsidR="00324065" w:rsidRPr="005A08F9" w:rsidRDefault="00000000">
      <w:pPr>
        <w:spacing w:after="0" w:line="240" w:lineRule="auto"/>
        <w:ind w:left="851"/>
        <w:jc w:val="both"/>
        <w:rPr>
          <w:b/>
          <w:bCs/>
          <w:i/>
          <w:iCs/>
          <w:sz w:val="20"/>
          <w:szCs w:val="20"/>
          <w:lang w:val="fr-FR"/>
        </w:rPr>
      </w:pPr>
      <w:r w:rsidRPr="005A08F9">
        <w:rPr>
          <w:b/>
          <w:bCs/>
          <w:i/>
          <w:iCs/>
          <w:sz w:val="20"/>
          <w:szCs w:val="20"/>
          <w:lang w:val="fr-FR"/>
        </w:rPr>
        <w:t xml:space="preserve">14.160 </w:t>
      </w:r>
      <w:r w:rsidR="00727302" w:rsidRPr="005A08F9">
        <w:rPr>
          <w:b/>
          <w:bCs/>
          <w:i/>
          <w:iCs/>
          <w:sz w:val="20"/>
          <w:szCs w:val="20"/>
          <w:lang w:val="fr-FR"/>
        </w:rPr>
        <w:t>À l’adresse du Secrétariat</w:t>
      </w:r>
    </w:p>
    <w:p w14:paraId="2732BD3D" w14:textId="77777777" w:rsidR="00324065" w:rsidRPr="005A08F9" w:rsidRDefault="00324065">
      <w:pPr>
        <w:spacing w:after="0" w:line="240" w:lineRule="auto"/>
        <w:ind w:left="851"/>
        <w:jc w:val="both"/>
        <w:rPr>
          <w:b/>
          <w:bCs/>
          <w:i/>
          <w:iCs/>
          <w:sz w:val="20"/>
          <w:szCs w:val="20"/>
          <w:lang w:val="fr-FR"/>
        </w:rPr>
      </w:pPr>
    </w:p>
    <w:p w14:paraId="60929743" w14:textId="29D0416B" w:rsidR="00324065" w:rsidRPr="00B918E2" w:rsidRDefault="00727302" w:rsidP="00727302">
      <w:pPr>
        <w:spacing w:after="0" w:line="240" w:lineRule="auto"/>
        <w:ind w:left="851"/>
        <w:jc w:val="both"/>
        <w:rPr>
          <w:i/>
          <w:iCs/>
          <w:sz w:val="20"/>
          <w:szCs w:val="20"/>
          <w:lang w:val="fr-FR"/>
        </w:rPr>
      </w:pPr>
      <w:r w:rsidRPr="00B918E2">
        <w:rPr>
          <w:i/>
          <w:iCs/>
          <w:sz w:val="20"/>
          <w:szCs w:val="20"/>
          <w:lang w:val="fr-FR"/>
        </w:rPr>
        <w:t>Le Secrétariat, sous réserve de la disponibilité de ressources externes</w:t>
      </w:r>
      <w:r w:rsidR="003850C6" w:rsidRPr="00B918E2">
        <w:rPr>
          <w:i/>
          <w:iCs/>
          <w:sz w:val="20"/>
          <w:szCs w:val="20"/>
          <w:lang w:val="fr-FR"/>
        </w:rPr>
        <w:t> :</w:t>
      </w:r>
    </w:p>
    <w:p w14:paraId="72C1D7D4" w14:textId="77777777" w:rsidR="00324065" w:rsidRPr="00B918E2" w:rsidRDefault="00324065">
      <w:pPr>
        <w:spacing w:after="0" w:line="240" w:lineRule="auto"/>
        <w:ind w:left="567"/>
        <w:jc w:val="both"/>
        <w:rPr>
          <w:i/>
          <w:iCs/>
          <w:sz w:val="20"/>
          <w:szCs w:val="20"/>
          <w:lang w:val="fr-FR"/>
        </w:rPr>
      </w:pPr>
    </w:p>
    <w:p w14:paraId="1181CED6" w14:textId="3B6DEDA3" w:rsidR="00324065" w:rsidRPr="00B918E2" w:rsidRDefault="00727302" w:rsidP="00727302">
      <w:pPr>
        <w:pStyle w:val="ListParagraph"/>
        <w:numPr>
          <w:ilvl w:val="0"/>
          <w:numId w:val="16"/>
        </w:numPr>
        <w:spacing w:after="80" w:line="240" w:lineRule="auto"/>
        <w:ind w:left="1276" w:hanging="425"/>
        <w:contextualSpacing w:val="0"/>
        <w:jc w:val="both"/>
        <w:rPr>
          <w:i/>
          <w:iCs/>
          <w:sz w:val="20"/>
          <w:szCs w:val="20"/>
          <w:lang w:val="fr-FR"/>
        </w:rPr>
      </w:pPr>
      <w:r w:rsidRPr="00B918E2">
        <w:rPr>
          <w:i/>
          <w:iCs/>
          <w:sz w:val="20"/>
          <w:szCs w:val="20"/>
          <w:lang w:val="fr-FR"/>
        </w:rPr>
        <w:t>assure la coordination entre les groupes de travail et les groupes d</w:t>
      </w:r>
      <w:r w:rsidR="00E36612" w:rsidRPr="00B918E2">
        <w:rPr>
          <w:i/>
          <w:iCs/>
          <w:sz w:val="20"/>
          <w:szCs w:val="20"/>
          <w:lang w:val="fr-FR"/>
        </w:rPr>
        <w:t>’</w:t>
      </w:r>
      <w:r w:rsidRPr="00B918E2">
        <w:rPr>
          <w:i/>
          <w:iCs/>
          <w:sz w:val="20"/>
          <w:szCs w:val="20"/>
          <w:lang w:val="fr-FR"/>
        </w:rPr>
        <w:t>étude de l</w:t>
      </w:r>
      <w:r w:rsidR="003850C6" w:rsidRPr="00B918E2">
        <w:rPr>
          <w:i/>
          <w:iCs/>
          <w:sz w:val="20"/>
          <w:szCs w:val="20"/>
          <w:lang w:val="fr-FR"/>
        </w:rPr>
        <w:t>a CMS</w:t>
      </w:r>
      <w:r w:rsidRPr="00B918E2">
        <w:rPr>
          <w:i/>
          <w:iCs/>
          <w:sz w:val="20"/>
          <w:szCs w:val="20"/>
          <w:lang w:val="fr-FR"/>
        </w:rPr>
        <w:t xml:space="preserve"> et ceux de l</w:t>
      </w:r>
      <w:r w:rsidR="00E36612" w:rsidRPr="00B918E2">
        <w:rPr>
          <w:i/>
          <w:iCs/>
          <w:sz w:val="20"/>
          <w:szCs w:val="20"/>
          <w:lang w:val="fr-FR"/>
        </w:rPr>
        <w:t>’</w:t>
      </w:r>
      <w:r w:rsidRPr="00B918E2">
        <w:rPr>
          <w:i/>
          <w:iCs/>
          <w:sz w:val="20"/>
          <w:szCs w:val="20"/>
          <w:lang w:val="fr-FR"/>
        </w:rPr>
        <w:t>AEWA, notamment en ce qui concerne la gestion adaptative des espèces et l</w:t>
      </w:r>
      <w:r w:rsidR="00E36612" w:rsidRPr="00B918E2">
        <w:rPr>
          <w:i/>
          <w:iCs/>
          <w:sz w:val="20"/>
          <w:szCs w:val="20"/>
          <w:lang w:val="fr-FR"/>
        </w:rPr>
        <w:t>’</w:t>
      </w:r>
      <w:r w:rsidRPr="00B918E2">
        <w:rPr>
          <w:i/>
          <w:iCs/>
          <w:sz w:val="20"/>
          <w:szCs w:val="20"/>
          <w:lang w:val="fr-FR"/>
        </w:rPr>
        <w:t>évaluation de l</w:t>
      </w:r>
      <w:r w:rsidR="00E36612" w:rsidRPr="00B918E2">
        <w:rPr>
          <w:i/>
          <w:iCs/>
          <w:sz w:val="20"/>
          <w:szCs w:val="20"/>
          <w:lang w:val="fr-FR"/>
        </w:rPr>
        <w:t>’</w:t>
      </w:r>
      <w:r w:rsidRPr="00B918E2">
        <w:rPr>
          <w:i/>
          <w:iCs/>
          <w:sz w:val="20"/>
          <w:szCs w:val="20"/>
          <w:lang w:val="fr-FR"/>
        </w:rPr>
        <w:t>impact de l</w:t>
      </w:r>
      <w:r w:rsidR="00E36612" w:rsidRPr="00B918E2">
        <w:rPr>
          <w:i/>
          <w:iCs/>
          <w:sz w:val="20"/>
          <w:szCs w:val="20"/>
          <w:lang w:val="fr-FR"/>
        </w:rPr>
        <w:t>’</w:t>
      </w:r>
      <w:r w:rsidRPr="00B918E2">
        <w:rPr>
          <w:i/>
          <w:iCs/>
          <w:sz w:val="20"/>
          <w:szCs w:val="20"/>
          <w:lang w:val="fr-FR"/>
        </w:rPr>
        <w:t>électrocution sur les populations des espèces</w:t>
      </w:r>
      <w:r w:rsidR="003850C6" w:rsidRPr="00B918E2">
        <w:rPr>
          <w:i/>
          <w:iCs/>
          <w:sz w:val="20"/>
          <w:szCs w:val="20"/>
          <w:lang w:val="fr-FR"/>
        </w:rPr>
        <w:t> ;</w:t>
      </w:r>
    </w:p>
    <w:p w14:paraId="3BE8B418" w14:textId="237FD381" w:rsidR="00324065" w:rsidRPr="00B918E2" w:rsidRDefault="00727302" w:rsidP="005C78EC">
      <w:pPr>
        <w:pStyle w:val="ListParagraph"/>
        <w:numPr>
          <w:ilvl w:val="0"/>
          <w:numId w:val="16"/>
        </w:numPr>
        <w:spacing w:after="80" w:line="240" w:lineRule="auto"/>
        <w:ind w:left="1276" w:hanging="425"/>
        <w:contextualSpacing w:val="0"/>
        <w:jc w:val="both"/>
        <w:rPr>
          <w:i/>
          <w:iCs/>
          <w:sz w:val="20"/>
          <w:szCs w:val="20"/>
          <w:lang w:val="fr-FR"/>
        </w:rPr>
      </w:pPr>
      <w:r w:rsidRPr="00B918E2">
        <w:rPr>
          <w:i/>
          <w:iCs/>
          <w:sz w:val="20"/>
          <w:szCs w:val="20"/>
          <w:lang w:val="fr-FR"/>
        </w:rPr>
        <w:t>organise des ateliers régionaux du Groupe de travail sur le Faucon sacre au cours de la période triennale</w:t>
      </w:r>
      <w:r w:rsidR="003850C6" w:rsidRPr="00B918E2">
        <w:rPr>
          <w:i/>
          <w:iCs/>
          <w:sz w:val="20"/>
          <w:szCs w:val="20"/>
          <w:lang w:val="fr-FR"/>
        </w:rPr>
        <w:t> </w:t>
      </w:r>
      <w:r w:rsidRPr="00B918E2">
        <w:rPr>
          <w:i/>
          <w:iCs/>
          <w:sz w:val="20"/>
          <w:szCs w:val="20"/>
          <w:lang w:val="fr-FR"/>
        </w:rPr>
        <w:t>2024-2026 dans l</w:t>
      </w:r>
      <w:r w:rsidR="00E36612" w:rsidRPr="00B918E2">
        <w:rPr>
          <w:i/>
          <w:iCs/>
          <w:sz w:val="20"/>
          <w:szCs w:val="20"/>
          <w:lang w:val="fr-FR"/>
        </w:rPr>
        <w:t>’</w:t>
      </w:r>
      <w:r w:rsidRPr="00B918E2">
        <w:rPr>
          <w:i/>
          <w:iCs/>
          <w:sz w:val="20"/>
          <w:szCs w:val="20"/>
          <w:lang w:val="fr-FR"/>
        </w:rPr>
        <w:t>aire de reproduction, afin de promouvoir la mise en œuvre du Plan d</w:t>
      </w:r>
      <w:r w:rsidR="00E36612" w:rsidRPr="00B918E2">
        <w:rPr>
          <w:i/>
          <w:iCs/>
          <w:sz w:val="20"/>
          <w:szCs w:val="20"/>
          <w:lang w:val="fr-FR"/>
        </w:rPr>
        <w:t>’</w:t>
      </w:r>
      <w:r w:rsidRPr="00B918E2">
        <w:rPr>
          <w:i/>
          <w:iCs/>
          <w:sz w:val="20"/>
          <w:szCs w:val="20"/>
          <w:lang w:val="fr-FR"/>
        </w:rPr>
        <w:t>action mondial pour le Faucon sacre (</w:t>
      </w:r>
      <w:proofErr w:type="spellStart"/>
      <w:r w:rsidRPr="00B918E2">
        <w:rPr>
          <w:i/>
          <w:iCs/>
          <w:sz w:val="20"/>
          <w:szCs w:val="20"/>
          <w:lang w:val="fr-FR"/>
        </w:rPr>
        <w:t>SakerGAP</w:t>
      </w:r>
      <w:proofErr w:type="spellEnd"/>
      <w:r w:rsidRPr="00B918E2">
        <w:rPr>
          <w:i/>
          <w:iCs/>
          <w:sz w:val="20"/>
          <w:szCs w:val="20"/>
          <w:lang w:val="fr-FR"/>
        </w:rPr>
        <w:t>)</w:t>
      </w:r>
      <w:r w:rsidR="003850C6" w:rsidRPr="00B918E2">
        <w:rPr>
          <w:i/>
          <w:iCs/>
          <w:sz w:val="20"/>
          <w:szCs w:val="20"/>
          <w:lang w:val="fr-FR"/>
        </w:rPr>
        <w:t> ;</w:t>
      </w:r>
      <w:r w:rsidRPr="00B918E2">
        <w:rPr>
          <w:i/>
          <w:iCs/>
          <w:sz w:val="20"/>
          <w:szCs w:val="20"/>
          <w:lang w:val="fr-FR"/>
        </w:rPr>
        <w:t xml:space="preserve"> et</w:t>
      </w:r>
    </w:p>
    <w:p w14:paraId="6951DA14" w14:textId="58E8F86D" w:rsidR="00324065" w:rsidRDefault="00000000">
      <w:pPr>
        <w:pStyle w:val="ListParagraph"/>
        <w:numPr>
          <w:ilvl w:val="0"/>
          <w:numId w:val="16"/>
        </w:numPr>
        <w:spacing w:after="0" w:line="240" w:lineRule="auto"/>
        <w:ind w:left="1276" w:hanging="425"/>
        <w:jc w:val="both"/>
        <w:rPr>
          <w:i/>
          <w:iCs/>
          <w:sz w:val="20"/>
          <w:szCs w:val="20"/>
          <w:lang w:val="fr-FR"/>
        </w:rPr>
      </w:pPr>
      <w:r w:rsidRPr="00B918E2">
        <w:rPr>
          <w:i/>
          <w:iCs/>
          <w:sz w:val="20"/>
          <w:szCs w:val="20"/>
          <w:lang w:val="fr-FR"/>
        </w:rPr>
        <w:t>re</w:t>
      </w:r>
      <w:r w:rsidR="00727302" w:rsidRPr="00B918E2">
        <w:rPr>
          <w:i/>
          <w:iCs/>
          <w:sz w:val="20"/>
          <w:szCs w:val="20"/>
          <w:lang w:val="fr-FR"/>
        </w:rPr>
        <w:t>voit et met à jour le</w:t>
      </w:r>
      <w:r w:rsidRPr="00B918E2">
        <w:rPr>
          <w:i/>
          <w:iCs/>
          <w:sz w:val="20"/>
          <w:szCs w:val="20"/>
          <w:lang w:val="fr-FR"/>
        </w:rPr>
        <w:t xml:space="preserve"> </w:t>
      </w:r>
      <w:proofErr w:type="spellStart"/>
      <w:r w:rsidRPr="00B918E2">
        <w:rPr>
          <w:i/>
          <w:iCs/>
          <w:sz w:val="20"/>
          <w:szCs w:val="20"/>
          <w:lang w:val="fr-FR"/>
        </w:rPr>
        <w:t>SakerGAP</w:t>
      </w:r>
      <w:proofErr w:type="spellEnd"/>
      <w:r w:rsidRPr="00B918E2">
        <w:rPr>
          <w:i/>
          <w:iCs/>
          <w:sz w:val="20"/>
          <w:szCs w:val="20"/>
          <w:lang w:val="fr-FR"/>
        </w:rPr>
        <w:t>.</w:t>
      </w:r>
    </w:p>
    <w:p w14:paraId="05C45141" w14:textId="77777777" w:rsidR="00B918E2" w:rsidRPr="00B918E2" w:rsidRDefault="00B918E2" w:rsidP="00B918E2">
      <w:pPr>
        <w:spacing w:after="0" w:line="240" w:lineRule="auto"/>
        <w:jc w:val="both"/>
        <w:rPr>
          <w:lang w:val="fr-FR"/>
        </w:rPr>
      </w:pPr>
    </w:p>
    <w:p w14:paraId="111C0704" w14:textId="27BFE643"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espèce est inscrite à l’Annexe</w:t>
      </w:r>
      <w:r w:rsidR="00B86E6A" w:rsidRPr="0030385E">
        <w:rPr>
          <w:lang w:val="fr-FR"/>
        </w:rPr>
        <w:t> </w:t>
      </w:r>
      <w:r w:rsidRPr="0030385E">
        <w:rPr>
          <w:lang w:val="fr-FR"/>
        </w:rPr>
        <w:t>I de l</w:t>
      </w:r>
      <w:r w:rsidR="003850C6" w:rsidRPr="0030385E">
        <w:rPr>
          <w:lang w:val="fr-FR"/>
        </w:rPr>
        <w:t>a CMS</w:t>
      </w:r>
      <w:r w:rsidRPr="0030385E">
        <w:rPr>
          <w:lang w:val="fr-FR"/>
        </w:rPr>
        <w:t>, à l’exception de la population mongole, qui est inscrite à l’Annexe</w:t>
      </w:r>
      <w:r w:rsidR="003850C6" w:rsidRPr="0030385E">
        <w:rPr>
          <w:lang w:val="fr-FR"/>
        </w:rPr>
        <w:t> </w:t>
      </w:r>
      <w:r w:rsidRPr="0030385E">
        <w:rPr>
          <w:lang w:val="fr-FR"/>
        </w:rPr>
        <w:t>II. Conformément à l’article</w:t>
      </w:r>
      <w:r w:rsidR="00E36612" w:rsidRPr="0030385E">
        <w:rPr>
          <w:lang w:val="fr-FR"/>
        </w:rPr>
        <w:t> </w:t>
      </w:r>
      <w:r w:rsidRPr="0030385E">
        <w:rPr>
          <w:lang w:val="fr-FR"/>
        </w:rPr>
        <w:t>III.4 de la Convention, aucun prélèvement de faucons sacres dans leur habitat naturel n’est autorisé pour les populations inscrites à l’Annexe</w:t>
      </w:r>
      <w:r w:rsidR="00B86E6A" w:rsidRPr="0030385E">
        <w:rPr>
          <w:lang w:val="fr-FR"/>
        </w:rPr>
        <w:t> </w:t>
      </w:r>
      <w:r w:rsidRPr="0030385E">
        <w:rPr>
          <w:lang w:val="fr-FR"/>
        </w:rPr>
        <w:t>I. L’espèce est également inscrite à l’Annexe</w:t>
      </w:r>
      <w:r w:rsidR="003850C6" w:rsidRPr="0030385E">
        <w:rPr>
          <w:lang w:val="fr-FR"/>
        </w:rPr>
        <w:t> </w:t>
      </w:r>
      <w:r w:rsidRPr="0030385E">
        <w:rPr>
          <w:lang w:val="fr-FR"/>
        </w:rPr>
        <w:t>II de la Convention sur le commerce international des espèces de faune et de flore sauvages menacées d’extinction (CITES), qui autorise un commerce international réglementé sous certaines conditions. Toutefois, un «</w:t>
      </w:r>
      <w:r w:rsidR="00E36612" w:rsidRPr="0030385E">
        <w:rPr>
          <w:lang w:val="fr-FR"/>
        </w:rPr>
        <w:t> </w:t>
      </w:r>
      <w:r w:rsidRPr="0030385E">
        <w:rPr>
          <w:lang w:val="fr-FR"/>
        </w:rPr>
        <w:t>quota d’exportation zéro</w:t>
      </w:r>
      <w:r w:rsidR="00E36612" w:rsidRPr="0030385E">
        <w:rPr>
          <w:lang w:val="fr-FR"/>
        </w:rPr>
        <w:t> </w:t>
      </w:r>
      <w:r w:rsidRPr="0030385E">
        <w:rPr>
          <w:lang w:val="fr-FR"/>
        </w:rPr>
        <w:t xml:space="preserve">» est en vigueur pour les populations de l’Arabie saoudite, de la Fédération de Russie, d’Iran, du Kazakhstan, </w:t>
      </w:r>
      <w:r w:rsidRPr="0030385E">
        <w:rPr>
          <w:lang w:val="fr-FR"/>
        </w:rPr>
        <w:lastRenderedPageBreak/>
        <w:t>du Kirghizistan, de l’Ouzbékistan, du Pakistan et du Turkménistan. La Mongolie maintient un quota annuel d’exportation de 300</w:t>
      </w:r>
      <w:r w:rsidR="00E36612" w:rsidRPr="0030385E">
        <w:rPr>
          <w:lang w:val="fr-FR"/>
        </w:rPr>
        <w:t> </w:t>
      </w:r>
      <w:r w:rsidRPr="0030385E">
        <w:rPr>
          <w:lang w:val="fr-FR"/>
        </w:rPr>
        <w:t>spécimens vivants.</w:t>
      </w:r>
    </w:p>
    <w:p w14:paraId="7B45DDEB" w14:textId="2E9DC24F" w:rsidR="00324065" w:rsidRPr="0030385E" w:rsidRDefault="00324065">
      <w:pPr>
        <w:autoSpaceDE w:val="0"/>
        <w:autoSpaceDN w:val="0"/>
        <w:adjustRightInd w:val="0"/>
        <w:spacing w:after="0" w:line="240" w:lineRule="auto"/>
        <w:ind w:left="567"/>
        <w:jc w:val="both"/>
        <w:rPr>
          <w:lang w:val="fr-FR"/>
        </w:rPr>
      </w:pPr>
    </w:p>
    <w:p w14:paraId="425F8CC9" w14:textId="6C764BA2" w:rsidR="00324065" w:rsidRPr="0030385E" w:rsidRDefault="00000000">
      <w:pPr>
        <w:autoSpaceDE w:val="0"/>
        <w:autoSpaceDN w:val="0"/>
        <w:adjustRightInd w:val="0"/>
        <w:spacing w:after="0" w:line="240" w:lineRule="auto"/>
        <w:jc w:val="both"/>
        <w:rPr>
          <w:u w:val="single"/>
          <w:lang w:val="fr-FR"/>
        </w:rPr>
      </w:pPr>
      <w:r w:rsidRPr="0030385E">
        <w:rPr>
          <w:u w:val="single"/>
          <w:lang w:val="fr-FR"/>
        </w:rPr>
        <w:t xml:space="preserve">Progrès dans la mise en œuvre du </w:t>
      </w:r>
      <w:proofErr w:type="spellStart"/>
      <w:r w:rsidRPr="0030385E">
        <w:rPr>
          <w:u w:val="single"/>
          <w:lang w:val="fr-FR"/>
        </w:rPr>
        <w:t>SakerGAP</w:t>
      </w:r>
      <w:proofErr w:type="spellEnd"/>
    </w:p>
    <w:p w14:paraId="66A8E424" w14:textId="77777777" w:rsidR="00324065" w:rsidRPr="0030385E" w:rsidRDefault="00324065">
      <w:pPr>
        <w:autoSpaceDE w:val="0"/>
        <w:autoSpaceDN w:val="0"/>
        <w:adjustRightInd w:val="0"/>
        <w:spacing w:after="0" w:line="240" w:lineRule="auto"/>
        <w:jc w:val="both"/>
        <w:rPr>
          <w:u w:val="single"/>
          <w:lang w:val="fr-FR"/>
        </w:rPr>
      </w:pPr>
    </w:p>
    <w:p w14:paraId="78453335" w14:textId="77777777" w:rsidR="00324065" w:rsidRPr="0030385E" w:rsidRDefault="00000000">
      <w:pPr>
        <w:autoSpaceDE w:val="0"/>
        <w:autoSpaceDN w:val="0"/>
        <w:adjustRightInd w:val="0"/>
        <w:spacing w:after="0" w:line="240" w:lineRule="auto"/>
        <w:jc w:val="both"/>
        <w:rPr>
          <w:i/>
          <w:iCs/>
          <w:u w:val="single"/>
          <w:lang w:val="fr-FR"/>
        </w:rPr>
      </w:pPr>
      <w:r w:rsidRPr="0030385E">
        <w:rPr>
          <w:i/>
          <w:iCs/>
          <w:lang w:val="fr-FR"/>
        </w:rPr>
        <w:t>Surveillance de la population</w:t>
      </w:r>
    </w:p>
    <w:p w14:paraId="11CA7B4E" w14:textId="77777777" w:rsidR="00324065" w:rsidRPr="0030385E" w:rsidRDefault="00324065">
      <w:pPr>
        <w:autoSpaceDE w:val="0"/>
        <w:autoSpaceDN w:val="0"/>
        <w:adjustRightInd w:val="0"/>
        <w:spacing w:after="0" w:line="240" w:lineRule="auto"/>
        <w:jc w:val="both"/>
        <w:rPr>
          <w:lang w:val="fr-FR"/>
        </w:rPr>
      </w:pPr>
    </w:p>
    <w:p w14:paraId="1FE92D57" w14:textId="02482731"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es informations concernant la taille globale de la population de l’espèce restent limitées. Des estimations récentes des populations d’Europe centrale et orientale évaluent leur nombre entre 535 et 700</w:t>
      </w:r>
      <w:r w:rsidR="00E36612" w:rsidRPr="0030385E">
        <w:rPr>
          <w:lang w:val="fr-FR"/>
        </w:rPr>
        <w:t> </w:t>
      </w:r>
      <w:r w:rsidRPr="0030385E">
        <w:rPr>
          <w:lang w:val="fr-FR"/>
        </w:rPr>
        <w:t>couples reproducteurs, répartis en trois sous-populations. Deux populations connaissent une croissance lente. La troisième sous-population, répartie le long de la mer Noire, ne fait pas l’objet d’un suivi régulier et est probablement en déclin, peut-être en raison d’une disponibilité alimentaire réduite et du piégeage. Dans l’écorégion du Caucase, une population stable et réduite de moins de 30</w:t>
      </w:r>
      <w:r w:rsidR="00E36612" w:rsidRPr="0030385E">
        <w:rPr>
          <w:lang w:val="fr-FR"/>
        </w:rPr>
        <w:t> </w:t>
      </w:r>
      <w:r w:rsidRPr="0030385E">
        <w:rPr>
          <w:lang w:val="fr-FR"/>
        </w:rPr>
        <w:t xml:space="preserve">couples a été confirmée. </w:t>
      </w:r>
    </w:p>
    <w:p w14:paraId="4F7D1974" w14:textId="77777777" w:rsidR="00324065" w:rsidRPr="0030385E" w:rsidRDefault="00324065">
      <w:pPr>
        <w:autoSpaceDE w:val="0"/>
        <w:autoSpaceDN w:val="0"/>
        <w:adjustRightInd w:val="0"/>
        <w:spacing w:after="0" w:line="240" w:lineRule="auto"/>
        <w:ind w:left="567"/>
        <w:jc w:val="both"/>
        <w:rPr>
          <w:lang w:val="fr-FR"/>
        </w:rPr>
      </w:pPr>
    </w:p>
    <w:p w14:paraId="0D464F7C" w14:textId="07F16EE3"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 xml:space="preserve">La disponibilité limitée des données concernant la population de faucons sacres en Asie centrale est préoccupante. Aucun dispositif de suivi coordonné n’est en place dans cette région. Au Kazakhstan et en Russie, les estimations issues de la surveillance menée dans diverses régions des pays indiquent que les populations sont toujours en déclin. Aucune enquête récente dans les autres Républiques d’Asie centrale n’a été publiée. Rien n’indique que la tendance de population négative signalée pour l’Ouzbékistan dans le </w:t>
      </w:r>
      <w:proofErr w:type="spellStart"/>
      <w:r w:rsidRPr="0030385E">
        <w:rPr>
          <w:lang w:val="fr-FR"/>
        </w:rPr>
        <w:t>SakerGAP</w:t>
      </w:r>
      <w:proofErr w:type="spellEnd"/>
      <w:r w:rsidRPr="0030385E">
        <w:rPr>
          <w:lang w:val="fr-FR"/>
        </w:rPr>
        <w:t xml:space="preserve"> ait ralenti ou se soit inversée, et aucune information n’est encore disponible pour les autres républiques voisines, bien que certains efforts de suivi soient en cours.</w:t>
      </w:r>
    </w:p>
    <w:p w14:paraId="5D640171" w14:textId="77777777" w:rsidR="00324065" w:rsidRPr="0030385E" w:rsidRDefault="00324065">
      <w:pPr>
        <w:pStyle w:val="ListParagraph"/>
        <w:spacing w:after="0" w:line="240" w:lineRule="auto"/>
        <w:ind w:left="567" w:hanging="567"/>
        <w:rPr>
          <w:lang w:val="fr-FR"/>
        </w:rPr>
      </w:pPr>
    </w:p>
    <w:p w14:paraId="60982B22" w14:textId="5437A612"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 xml:space="preserve">Aucun suivi régulier n’est rapporté en Mongolie et en Chine, bien que la population de ces deux pays semble toujours </w:t>
      </w:r>
      <w:r w:rsidRPr="0030385E">
        <w:rPr>
          <w:color w:val="000000" w:themeColor="text1"/>
          <w:lang w:val="fr-FR"/>
        </w:rPr>
        <w:t>relativement nombreuse</w:t>
      </w:r>
      <w:r w:rsidRPr="0030385E">
        <w:rPr>
          <w:lang w:val="fr-FR"/>
        </w:rPr>
        <w:t xml:space="preserve"> et apparemment stable.</w:t>
      </w:r>
    </w:p>
    <w:p w14:paraId="48BBA472" w14:textId="77777777" w:rsidR="00324065" w:rsidRPr="0030385E" w:rsidRDefault="00324065">
      <w:pPr>
        <w:autoSpaceDE w:val="0"/>
        <w:autoSpaceDN w:val="0"/>
        <w:adjustRightInd w:val="0"/>
        <w:spacing w:after="0" w:line="240" w:lineRule="auto"/>
        <w:jc w:val="both"/>
        <w:rPr>
          <w:lang w:val="fr-FR"/>
        </w:rPr>
      </w:pPr>
    </w:p>
    <w:p w14:paraId="61A0953C" w14:textId="77777777" w:rsidR="00324065" w:rsidRPr="0030385E" w:rsidRDefault="00000000">
      <w:pPr>
        <w:autoSpaceDE w:val="0"/>
        <w:autoSpaceDN w:val="0"/>
        <w:adjustRightInd w:val="0"/>
        <w:spacing w:after="0" w:line="240" w:lineRule="auto"/>
        <w:jc w:val="both"/>
        <w:rPr>
          <w:i/>
          <w:iCs/>
          <w:lang w:val="fr-FR"/>
        </w:rPr>
      </w:pPr>
      <w:r w:rsidRPr="0030385E">
        <w:rPr>
          <w:i/>
          <w:iCs/>
          <w:lang w:val="fr-FR"/>
        </w:rPr>
        <w:t>Menaces</w:t>
      </w:r>
    </w:p>
    <w:p w14:paraId="688A073F" w14:textId="77777777" w:rsidR="00324065" w:rsidRPr="0030385E" w:rsidRDefault="00324065">
      <w:pPr>
        <w:pStyle w:val="ListParagraph"/>
        <w:spacing w:after="0" w:line="240" w:lineRule="auto"/>
        <w:ind w:left="567" w:hanging="567"/>
        <w:rPr>
          <w:lang w:val="fr-FR"/>
        </w:rPr>
      </w:pPr>
    </w:p>
    <w:p w14:paraId="1244DDAC" w14:textId="75EAF5CD"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 xml:space="preserve">Les causes du déclin du faucon </w:t>
      </w:r>
      <w:proofErr w:type="gramStart"/>
      <w:r w:rsidRPr="0030385E">
        <w:rPr>
          <w:lang w:val="fr-FR"/>
        </w:rPr>
        <w:t>sacre</w:t>
      </w:r>
      <w:proofErr w:type="gramEnd"/>
      <w:r w:rsidRPr="0030385E">
        <w:rPr>
          <w:lang w:val="fr-FR"/>
        </w:rPr>
        <w:t xml:space="preserve"> au Kazakhstan et en Russie sont probablement la réduction des populations de rongeurs, le piégeage et l’électrocution, bien que l’importance respective de chaque menace varie localement. Étant donné la vulnérabilité du faucon sacre face aux risques d’électrocution, le développement continu d’infrastructures énergétiques de grande envergure dans son aire de reproduction demeure une menace significative pour l’espèce, tout comme le piégeage illégal des faucons, qui continue également d’être signalé dans l’aire de reproduction.</w:t>
      </w:r>
    </w:p>
    <w:p w14:paraId="76F8C488" w14:textId="77777777" w:rsidR="00324065" w:rsidRPr="0030385E" w:rsidRDefault="00324065">
      <w:pPr>
        <w:pStyle w:val="ListParagraph"/>
        <w:spacing w:after="0" w:line="240" w:lineRule="auto"/>
        <w:ind w:left="567" w:hanging="567"/>
        <w:rPr>
          <w:lang w:val="fr-FR"/>
        </w:rPr>
      </w:pPr>
    </w:p>
    <w:p w14:paraId="40988653" w14:textId="11490491"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e piégeage illégal ou non durable au Moyen-Orient et en Afrique du Nord constitue toujours une menace majeure pour les faucons. Selon les données satellitaires des oiseaux marqués, une proportion importante de grands faucons, notamment le faucon lanier (</w:t>
      </w:r>
      <w:r w:rsidRPr="0030385E">
        <w:rPr>
          <w:i/>
          <w:iCs/>
          <w:lang w:val="fr-FR"/>
        </w:rPr>
        <w:t>F.</w:t>
      </w:r>
      <w:r w:rsidR="00B86E6A" w:rsidRPr="0030385E">
        <w:rPr>
          <w:i/>
          <w:iCs/>
          <w:lang w:val="fr-FR"/>
        </w:rPr>
        <w:t> </w:t>
      </w:r>
      <w:proofErr w:type="spellStart"/>
      <w:r w:rsidRPr="0030385E">
        <w:rPr>
          <w:i/>
          <w:iCs/>
          <w:lang w:val="fr-FR"/>
        </w:rPr>
        <w:t>biamircus</w:t>
      </w:r>
      <w:proofErr w:type="spellEnd"/>
      <w:r w:rsidRPr="0030385E">
        <w:rPr>
          <w:lang w:val="fr-FR"/>
        </w:rPr>
        <w:t xml:space="preserve">), sont victimes des piégeurs, ce qui </w:t>
      </w:r>
      <w:proofErr w:type="gramStart"/>
      <w:r w:rsidRPr="0030385E">
        <w:rPr>
          <w:lang w:val="fr-FR"/>
        </w:rPr>
        <w:t>a</w:t>
      </w:r>
      <w:proofErr w:type="gramEnd"/>
      <w:r w:rsidRPr="0030385E">
        <w:rPr>
          <w:lang w:val="fr-FR"/>
        </w:rPr>
        <w:t xml:space="preserve"> des conséquences néfastes sur leurs populations sauvages. De plus, les piégeurs utilisent régulièrement des faucons plus petits comme leurres pour attirer les espèces cibles, étendant ainsi le caractère non durable de cette pratique à des espèces non ciblées.</w:t>
      </w:r>
    </w:p>
    <w:p w14:paraId="3665EDCD" w14:textId="77777777" w:rsidR="00324065" w:rsidRPr="0030385E" w:rsidRDefault="00324065">
      <w:pPr>
        <w:autoSpaceDE w:val="0"/>
        <w:autoSpaceDN w:val="0"/>
        <w:adjustRightInd w:val="0"/>
        <w:spacing w:after="0" w:line="240" w:lineRule="auto"/>
        <w:jc w:val="both"/>
        <w:rPr>
          <w:lang w:val="fr-FR"/>
        </w:rPr>
      </w:pPr>
    </w:p>
    <w:p w14:paraId="7F60AE88" w14:textId="77777777" w:rsidR="00324065" w:rsidRPr="0030385E" w:rsidRDefault="00000000">
      <w:pPr>
        <w:autoSpaceDE w:val="0"/>
        <w:autoSpaceDN w:val="0"/>
        <w:adjustRightInd w:val="0"/>
        <w:spacing w:after="0" w:line="240" w:lineRule="auto"/>
        <w:jc w:val="both"/>
        <w:rPr>
          <w:i/>
          <w:iCs/>
          <w:lang w:val="fr-FR"/>
        </w:rPr>
      </w:pPr>
      <w:r w:rsidRPr="0030385E">
        <w:rPr>
          <w:i/>
          <w:iCs/>
          <w:lang w:val="fr-FR"/>
        </w:rPr>
        <w:t>Conservation et recherche</w:t>
      </w:r>
    </w:p>
    <w:p w14:paraId="3B14882D" w14:textId="77777777" w:rsidR="00324065" w:rsidRPr="0030385E" w:rsidRDefault="00324065">
      <w:pPr>
        <w:autoSpaceDE w:val="0"/>
        <w:autoSpaceDN w:val="0"/>
        <w:adjustRightInd w:val="0"/>
        <w:spacing w:after="0" w:line="240" w:lineRule="auto"/>
        <w:ind w:left="567" w:hanging="567"/>
        <w:jc w:val="both"/>
        <w:rPr>
          <w:lang w:val="fr-FR"/>
        </w:rPr>
      </w:pPr>
    </w:p>
    <w:p w14:paraId="1DB8E810" w14:textId="10C9D21F"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 xml:space="preserve">Avec l’appui du Fonds Mohamed bin Zayed pour la conservation des rapaces (Mohammed Bin Zayed Raptor Conservation </w:t>
      </w:r>
      <w:proofErr w:type="spellStart"/>
      <w:r w:rsidRPr="0030385E">
        <w:rPr>
          <w:lang w:val="fr-FR"/>
        </w:rPr>
        <w:t>Fund</w:t>
      </w:r>
      <w:proofErr w:type="spellEnd"/>
      <w:r w:rsidRPr="0030385E">
        <w:rPr>
          <w:lang w:val="fr-FR"/>
        </w:rPr>
        <w:t>, ci-après le «</w:t>
      </w:r>
      <w:r w:rsidR="00E36612" w:rsidRPr="0030385E">
        <w:rPr>
          <w:lang w:val="fr-FR"/>
        </w:rPr>
        <w:t> </w:t>
      </w:r>
      <w:r w:rsidRPr="0030385E">
        <w:rPr>
          <w:lang w:val="fr-FR"/>
        </w:rPr>
        <w:t>Fonds Mohamed bin Zayed</w:t>
      </w:r>
      <w:r w:rsidR="00E36612" w:rsidRPr="0030385E">
        <w:rPr>
          <w:lang w:val="fr-FR"/>
        </w:rPr>
        <w:t> </w:t>
      </w:r>
      <w:r w:rsidRPr="0030385E">
        <w:rPr>
          <w:lang w:val="fr-FR"/>
        </w:rPr>
        <w:t>»), des travaux de recherche écologique se poursuivent en Mongolie pour évaluer l’impact des faucons sacres et d’autres rapaces sur les populations locales de rongeurs. De nouveaux nichoirs sont également installés afin de remplacer les nombreux nids artificiels qui avaient été mis en place il y a plus de 15</w:t>
      </w:r>
      <w:r w:rsidR="00E36612" w:rsidRPr="0030385E">
        <w:rPr>
          <w:lang w:val="fr-FR"/>
        </w:rPr>
        <w:t> </w:t>
      </w:r>
      <w:r w:rsidRPr="0030385E">
        <w:rPr>
          <w:lang w:val="fr-FR"/>
        </w:rPr>
        <w:t xml:space="preserve">ans. Le Fonds </w:t>
      </w:r>
      <w:r w:rsidRPr="0030385E">
        <w:rPr>
          <w:lang w:val="fr-FR"/>
        </w:rPr>
        <w:lastRenderedPageBreak/>
        <w:t>Mohamed bin Zayed étend également ses travaux de recherche en Chine, en Mongolie occidentale et au Kazakhstan oriental, en se concentrant sur le faucon sacre de l’Altaï, dans le but de développer davantage les efforts de conservation dans cette région.</w:t>
      </w:r>
    </w:p>
    <w:p w14:paraId="59AB6CC0" w14:textId="77777777" w:rsidR="00324065" w:rsidRPr="0030385E" w:rsidRDefault="00324065">
      <w:pPr>
        <w:autoSpaceDE w:val="0"/>
        <w:autoSpaceDN w:val="0"/>
        <w:adjustRightInd w:val="0"/>
        <w:spacing w:after="0" w:line="240" w:lineRule="auto"/>
        <w:ind w:hanging="567"/>
        <w:jc w:val="both"/>
        <w:rPr>
          <w:lang w:val="fr-FR"/>
        </w:rPr>
      </w:pPr>
    </w:p>
    <w:p w14:paraId="2077F1C5" w14:textId="14310FEF"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e Secrétariat a lancé</w:t>
      </w:r>
      <w:r w:rsidR="00B86E6A" w:rsidRPr="0030385E">
        <w:rPr>
          <w:lang w:val="fr-FR"/>
        </w:rPr>
        <w:t xml:space="preserve"> deux questionnaires</w:t>
      </w:r>
      <w:r w:rsidRPr="0030385E">
        <w:rPr>
          <w:lang w:val="fr-FR"/>
        </w:rPr>
        <w:t xml:space="preserve"> en coopération avec l’Association internationale pour la fauconnerie et la conservation des oiseaux de proie. Le premier s’adresse aux fauconniers et aux piégeurs et a pour objectif de relever les changements dans leurs habitudes et dans leurs attitudes en comparant les résultats avec ceux d’une enquête similaire réalisée </w:t>
      </w:r>
      <w:r w:rsidR="00B86E6A" w:rsidRPr="0030385E">
        <w:rPr>
          <w:lang w:val="fr-FR"/>
        </w:rPr>
        <w:t>en 20</w:t>
      </w:r>
      <w:r w:rsidRPr="0030385E">
        <w:rPr>
          <w:lang w:val="fr-FR"/>
        </w:rPr>
        <w:t>13. Le deuxième questionnaire a été élaboré et diffusé en coopération avec le Groupe d’étude de l’énergie de l</w:t>
      </w:r>
      <w:r w:rsidR="003850C6" w:rsidRPr="0030385E">
        <w:rPr>
          <w:lang w:val="fr-FR"/>
        </w:rPr>
        <w:t>a CMS</w:t>
      </w:r>
      <w:r w:rsidRPr="0030385E">
        <w:rPr>
          <w:lang w:val="fr-FR"/>
        </w:rPr>
        <w:t xml:space="preserve"> et vise à recueillir des informations sur les connaissances concernant l’électrocution en tant que menace pour le faucon sacre et les oiseaux de proie en général. Les résultats des questionnaires seront disponibles </w:t>
      </w:r>
      <w:r w:rsidR="00B86E6A" w:rsidRPr="0030385E">
        <w:rPr>
          <w:lang w:val="fr-FR"/>
        </w:rPr>
        <w:t>en 20</w:t>
      </w:r>
      <w:r w:rsidRPr="0030385E">
        <w:rPr>
          <w:lang w:val="fr-FR"/>
        </w:rPr>
        <w:t xml:space="preserve">26. </w:t>
      </w:r>
    </w:p>
    <w:p w14:paraId="3482DB3F" w14:textId="77777777" w:rsidR="00324065" w:rsidRPr="0030385E" w:rsidRDefault="00324065">
      <w:pPr>
        <w:autoSpaceDE w:val="0"/>
        <w:autoSpaceDN w:val="0"/>
        <w:adjustRightInd w:val="0"/>
        <w:spacing w:after="0" w:line="240" w:lineRule="auto"/>
        <w:ind w:left="567"/>
        <w:jc w:val="both"/>
        <w:rPr>
          <w:lang w:val="fr-FR"/>
        </w:rPr>
      </w:pPr>
    </w:p>
    <w:p w14:paraId="1B21E112" w14:textId="77777777" w:rsidR="00324065" w:rsidRPr="0030385E" w:rsidRDefault="00000000">
      <w:pPr>
        <w:autoSpaceDE w:val="0"/>
        <w:autoSpaceDN w:val="0"/>
        <w:adjustRightInd w:val="0"/>
        <w:spacing w:after="0" w:line="240" w:lineRule="auto"/>
        <w:jc w:val="both"/>
        <w:rPr>
          <w:u w:val="single"/>
          <w:lang w:val="fr-FR"/>
        </w:rPr>
      </w:pPr>
      <w:r w:rsidRPr="0030385E">
        <w:rPr>
          <w:u w:val="single"/>
          <w:lang w:val="fr-FR"/>
        </w:rPr>
        <w:t xml:space="preserve">Cadre de gestion adaptative et de suivi pour l’utilisation durable du Faucon sacre  </w:t>
      </w:r>
    </w:p>
    <w:p w14:paraId="7DC43991" w14:textId="77777777" w:rsidR="00324065" w:rsidRPr="0030385E" w:rsidRDefault="00324065">
      <w:pPr>
        <w:autoSpaceDE w:val="0"/>
        <w:autoSpaceDN w:val="0"/>
        <w:adjustRightInd w:val="0"/>
        <w:spacing w:after="0" w:line="240" w:lineRule="auto"/>
        <w:jc w:val="both"/>
        <w:rPr>
          <w:u w:val="single"/>
          <w:lang w:val="fr-FR"/>
        </w:rPr>
      </w:pPr>
    </w:p>
    <w:p w14:paraId="6BE15B32" w14:textId="273B2040"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e Secrétariat s’est adressé aux gouvernements nationaux et à d’autres parties prenantes afin de réunir les ressources nécessaires pour soutenir la coordination et l’accueil des réunions du Groupe de travail sur le faucon sacre, mais aucune ressource n’a été mise à disposition au cours de la période intersessions entre l</w:t>
      </w:r>
      <w:r w:rsidR="003850C6" w:rsidRPr="0030385E">
        <w:rPr>
          <w:lang w:val="fr-FR"/>
        </w:rPr>
        <w:t>a COP</w:t>
      </w:r>
      <w:r w:rsidRPr="0030385E">
        <w:rPr>
          <w:lang w:val="fr-FR"/>
        </w:rPr>
        <w:t>14 et l</w:t>
      </w:r>
      <w:r w:rsidR="003850C6" w:rsidRPr="0030385E">
        <w:rPr>
          <w:lang w:val="fr-FR"/>
        </w:rPr>
        <w:t>a COP</w:t>
      </w:r>
      <w:r w:rsidRPr="0030385E">
        <w:rPr>
          <w:lang w:val="fr-FR"/>
        </w:rPr>
        <w:t>15. Le Secrétariat, par l’intermédiaire de l’Unité de coordination du Mémorandum d’entente sur la conservation des oiseaux de proie migrateurs d’Afrique et d’Eurasie (</w:t>
      </w:r>
      <w:proofErr w:type="spellStart"/>
      <w:r w:rsidR="003850C6" w:rsidRPr="0030385E">
        <w:rPr>
          <w:lang w:val="fr-FR"/>
        </w:rPr>
        <w:t>MdE</w:t>
      </w:r>
      <w:proofErr w:type="spellEnd"/>
      <w:r w:rsidR="003850C6" w:rsidRPr="0030385E">
        <w:rPr>
          <w:lang w:val="fr-FR"/>
        </w:rPr>
        <w:t> Rapaces</w:t>
      </w:r>
      <w:r w:rsidRPr="0030385E">
        <w:rPr>
          <w:lang w:val="fr-FR"/>
        </w:rPr>
        <w:t>), a continué à soutenir le Groupe de travail sur le faucon sacre, qui a concentré ses efforts, conformément au mandat des Parties à l</w:t>
      </w:r>
      <w:r w:rsidR="003850C6" w:rsidRPr="0030385E">
        <w:rPr>
          <w:lang w:val="fr-FR"/>
        </w:rPr>
        <w:t>a CMS</w:t>
      </w:r>
      <w:r w:rsidRPr="0030385E">
        <w:rPr>
          <w:lang w:val="fr-FR"/>
        </w:rPr>
        <w:t xml:space="preserve">, sur le développement d’un cadre de gestion adaptative et de suivi. </w:t>
      </w:r>
    </w:p>
    <w:p w14:paraId="3F74802E" w14:textId="77777777" w:rsidR="00324065" w:rsidRPr="0030385E" w:rsidRDefault="00324065">
      <w:pPr>
        <w:autoSpaceDE w:val="0"/>
        <w:autoSpaceDN w:val="0"/>
        <w:adjustRightInd w:val="0"/>
        <w:spacing w:after="0" w:line="240" w:lineRule="auto"/>
        <w:ind w:left="567" w:hanging="567"/>
        <w:jc w:val="both"/>
        <w:rPr>
          <w:lang w:val="fr-FR"/>
        </w:rPr>
      </w:pPr>
    </w:p>
    <w:p w14:paraId="736637A7" w14:textId="59BD7CFD"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élaboration de ce cadre ou d’éléments d’un tel cadre pour les espèces inscrites à l’Annexe</w:t>
      </w:r>
      <w:r w:rsidR="00B86E6A" w:rsidRPr="0030385E">
        <w:rPr>
          <w:lang w:val="fr-FR"/>
        </w:rPr>
        <w:t> </w:t>
      </w:r>
      <w:r w:rsidRPr="0030385E">
        <w:rPr>
          <w:lang w:val="fr-FR"/>
        </w:rPr>
        <w:t>I n’est pas en soi problématique d’un point de vue juridique, même si ce processus inclut des prélèvements. L’élaboration d’un cadre de gestion adaptative et de suivi pour le faucon sacre ne contrevient en soi à aucune disposition de la Convention. Cependant, toute mise en œuvre d’un tel cadre qui inclurait le prélèvement ou la capture du faucon sacre au-delà des populations exclues de l’Annexe</w:t>
      </w:r>
      <w:r w:rsidR="00B86E6A" w:rsidRPr="0030385E">
        <w:rPr>
          <w:lang w:val="fr-FR"/>
        </w:rPr>
        <w:t> </w:t>
      </w:r>
      <w:r w:rsidRPr="0030385E">
        <w:rPr>
          <w:lang w:val="fr-FR"/>
        </w:rPr>
        <w:t>I (c’est-à-dire actuellement la population mongole) contreviendrait à l’article</w:t>
      </w:r>
      <w:r w:rsidR="00E36612" w:rsidRPr="0030385E">
        <w:rPr>
          <w:lang w:val="fr-FR"/>
        </w:rPr>
        <w:t> </w:t>
      </w:r>
      <w:r w:rsidRPr="0030385E">
        <w:rPr>
          <w:lang w:val="fr-FR"/>
        </w:rPr>
        <w:t>III.5. Une analyse juridique de la cohérence du développement et de la mise en œuvre d’un cadre de gestion adaptative pour le faucon sacre conforme aux dispositions de la Convention sur la conservation des espèces migratrices appartenant à la faune sauvage, est disponible en tant que document d’information (</w:t>
      </w:r>
      <w:hyperlink r:id="rId12" w:history="1">
        <w:r w:rsidR="00324065" w:rsidRPr="0030385E">
          <w:rPr>
            <w:rStyle w:val="Hyperlink"/>
            <w:lang w:val="fr-FR"/>
          </w:rPr>
          <w:t>UNEP/CMSCOP15/Inf.26.7a</w:t>
        </w:r>
      </w:hyperlink>
      <w:r w:rsidRPr="0030385E">
        <w:rPr>
          <w:lang w:val="fr-FR"/>
        </w:rPr>
        <w:t>).</w:t>
      </w:r>
    </w:p>
    <w:p w14:paraId="1833DC52" w14:textId="77777777" w:rsidR="00324065" w:rsidRPr="0030385E" w:rsidRDefault="00324065">
      <w:pPr>
        <w:autoSpaceDE w:val="0"/>
        <w:autoSpaceDN w:val="0"/>
        <w:adjustRightInd w:val="0"/>
        <w:spacing w:after="0" w:line="240" w:lineRule="auto"/>
        <w:ind w:left="567" w:hanging="567"/>
        <w:jc w:val="both"/>
        <w:rPr>
          <w:lang w:val="fr-FR"/>
        </w:rPr>
      </w:pPr>
    </w:p>
    <w:p w14:paraId="382EB4CA" w14:textId="1290E82A"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Depuis l</w:t>
      </w:r>
      <w:r w:rsidR="003850C6" w:rsidRPr="0030385E">
        <w:rPr>
          <w:lang w:val="fr-FR"/>
        </w:rPr>
        <w:t>a COP</w:t>
      </w:r>
      <w:r w:rsidRPr="0030385E">
        <w:rPr>
          <w:lang w:val="fr-FR"/>
        </w:rPr>
        <w:t>14, le Secrétariat a organisé trois réunions en ligne le 29</w:t>
      </w:r>
      <w:r w:rsidR="00E36612" w:rsidRPr="0030385E">
        <w:rPr>
          <w:lang w:val="fr-FR"/>
        </w:rPr>
        <w:t> </w:t>
      </w:r>
      <w:r w:rsidRPr="0030385E">
        <w:rPr>
          <w:lang w:val="fr-FR"/>
        </w:rPr>
        <w:t>mai</w:t>
      </w:r>
      <w:r w:rsidR="00283D35" w:rsidRPr="0030385E">
        <w:rPr>
          <w:lang w:val="fr-FR"/>
        </w:rPr>
        <w:t> </w:t>
      </w:r>
      <w:r w:rsidRPr="0030385E">
        <w:rPr>
          <w:lang w:val="fr-FR"/>
        </w:rPr>
        <w:t>2024 (</w:t>
      </w:r>
      <w:r w:rsidRPr="0030385E">
        <w:rPr>
          <w:color w:val="000000" w:themeColor="text1"/>
          <w:lang w:val="fr-FR"/>
        </w:rPr>
        <w:t>13</w:t>
      </w:r>
      <w:r w:rsidRPr="0030385E">
        <w:rPr>
          <w:color w:val="000000" w:themeColor="text1"/>
          <w:vertAlign w:val="superscript"/>
          <w:lang w:val="fr-FR"/>
        </w:rPr>
        <w:t>e</w:t>
      </w:r>
      <w:r w:rsidR="00E36612" w:rsidRPr="0030385E">
        <w:rPr>
          <w:color w:val="000000" w:themeColor="text1"/>
          <w:lang w:val="fr-FR"/>
        </w:rPr>
        <w:t> </w:t>
      </w:r>
      <w:r w:rsidRPr="0030385E">
        <w:rPr>
          <w:color w:val="000000" w:themeColor="text1"/>
          <w:lang w:val="fr-FR"/>
        </w:rPr>
        <w:t>réunion), le 26</w:t>
      </w:r>
      <w:r w:rsidR="00E36612" w:rsidRPr="0030385E">
        <w:rPr>
          <w:color w:val="000000" w:themeColor="text1"/>
          <w:lang w:val="fr-FR"/>
        </w:rPr>
        <w:t> </w:t>
      </w:r>
      <w:r w:rsidRPr="0030385E">
        <w:rPr>
          <w:color w:val="000000" w:themeColor="text1"/>
          <w:lang w:val="fr-FR"/>
        </w:rPr>
        <w:t>mai</w:t>
      </w:r>
      <w:r w:rsidR="00283D35" w:rsidRPr="0030385E">
        <w:rPr>
          <w:color w:val="000000" w:themeColor="text1"/>
          <w:lang w:val="fr-FR"/>
        </w:rPr>
        <w:t> </w:t>
      </w:r>
      <w:r w:rsidRPr="0030385E">
        <w:rPr>
          <w:color w:val="000000" w:themeColor="text1"/>
          <w:lang w:val="fr-FR"/>
        </w:rPr>
        <w:t>2025 (14</w:t>
      </w:r>
      <w:r w:rsidRPr="0030385E">
        <w:rPr>
          <w:color w:val="000000" w:themeColor="text1"/>
          <w:vertAlign w:val="superscript"/>
          <w:lang w:val="fr-FR"/>
        </w:rPr>
        <w:t>e</w:t>
      </w:r>
      <w:r w:rsidR="00E36612" w:rsidRPr="0030385E">
        <w:rPr>
          <w:color w:val="000000" w:themeColor="text1"/>
          <w:lang w:val="fr-FR"/>
        </w:rPr>
        <w:t> </w:t>
      </w:r>
      <w:r w:rsidRPr="0030385E">
        <w:rPr>
          <w:color w:val="000000" w:themeColor="text1"/>
          <w:lang w:val="fr-FR"/>
        </w:rPr>
        <w:t>réunion) et le 8</w:t>
      </w:r>
      <w:r w:rsidR="00E36612" w:rsidRPr="0030385E">
        <w:rPr>
          <w:color w:val="000000" w:themeColor="text1"/>
          <w:lang w:val="fr-FR"/>
        </w:rPr>
        <w:t> </w:t>
      </w:r>
      <w:r w:rsidRPr="0030385E">
        <w:rPr>
          <w:color w:val="000000" w:themeColor="text1"/>
          <w:lang w:val="fr-FR"/>
        </w:rPr>
        <w:t>septembre</w:t>
      </w:r>
      <w:r w:rsidR="00283D35" w:rsidRPr="0030385E">
        <w:rPr>
          <w:color w:val="000000" w:themeColor="text1"/>
          <w:lang w:val="fr-FR"/>
        </w:rPr>
        <w:t> </w:t>
      </w:r>
      <w:r w:rsidRPr="0030385E">
        <w:rPr>
          <w:color w:val="000000" w:themeColor="text1"/>
          <w:lang w:val="fr-FR"/>
        </w:rPr>
        <w:t>2025 (15</w:t>
      </w:r>
      <w:r w:rsidRPr="0030385E">
        <w:rPr>
          <w:color w:val="000000" w:themeColor="text1"/>
          <w:vertAlign w:val="superscript"/>
          <w:lang w:val="fr-FR"/>
        </w:rPr>
        <w:t>e</w:t>
      </w:r>
      <w:r w:rsidR="00E36612" w:rsidRPr="0030385E">
        <w:rPr>
          <w:color w:val="000000" w:themeColor="text1"/>
          <w:lang w:val="fr-FR"/>
        </w:rPr>
        <w:t> </w:t>
      </w:r>
      <w:r w:rsidRPr="0030385E">
        <w:rPr>
          <w:color w:val="000000" w:themeColor="text1"/>
          <w:lang w:val="fr-FR"/>
        </w:rPr>
        <w:t>réunion</w:t>
      </w:r>
      <w:r w:rsidRPr="0030385E">
        <w:rPr>
          <w:lang w:val="fr-FR"/>
        </w:rPr>
        <w:t xml:space="preserve">), et a consulté les Secrétariats de la Convention sur le commerce international des espèces de faune et de flore sauvages menacées d’extinction (CITES) et de l’Accord sur la conservation des oiseaux d’eau migrateurs d’Afrique-Eurasie (AEWA) pour discuter des aspects du </w:t>
      </w:r>
      <w:r w:rsidRPr="0030385E">
        <w:rPr>
          <w:color w:val="000000" w:themeColor="text1"/>
          <w:lang w:val="fr-FR"/>
        </w:rPr>
        <w:t>système de prise de décision (voir l’annexe</w:t>
      </w:r>
      <w:r w:rsidR="003850C6" w:rsidRPr="0030385E">
        <w:rPr>
          <w:color w:val="000000" w:themeColor="text1"/>
          <w:lang w:val="fr-FR"/>
        </w:rPr>
        <w:t> </w:t>
      </w:r>
      <w:r w:rsidRPr="0030385E">
        <w:rPr>
          <w:color w:val="000000" w:themeColor="text1"/>
          <w:lang w:val="fr-FR"/>
        </w:rPr>
        <w:t xml:space="preserve">3 du présent document) avant son approbation finale par le </w:t>
      </w:r>
      <w:r w:rsidR="00E36612" w:rsidRPr="0030385E">
        <w:rPr>
          <w:color w:val="000000" w:themeColor="text1"/>
          <w:lang w:val="fr-FR"/>
        </w:rPr>
        <w:t>Groupe de travail sur le faucon sacre</w:t>
      </w:r>
      <w:r w:rsidRPr="0030385E">
        <w:rPr>
          <w:color w:val="000000" w:themeColor="text1"/>
          <w:lang w:val="fr-FR"/>
        </w:rPr>
        <w:t xml:space="preserve"> lors de sa dernière réunion avant l</w:t>
      </w:r>
      <w:r w:rsidR="003850C6" w:rsidRPr="0030385E">
        <w:rPr>
          <w:color w:val="000000" w:themeColor="text1"/>
          <w:lang w:val="fr-FR"/>
        </w:rPr>
        <w:t>a COP</w:t>
      </w:r>
      <w:r w:rsidRPr="0030385E">
        <w:rPr>
          <w:color w:val="000000" w:themeColor="text1"/>
          <w:lang w:val="fr-FR"/>
        </w:rPr>
        <w:t xml:space="preserve">15. Il s’agit d’une étape fondamentale dans la mise en œuvre du </w:t>
      </w:r>
      <w:proofErr w:type="spellStart"/>
      <w:r w:rsidRPr="0030385E">
        <w:rPr>
          <w:color w:val="000000" w:themeColor="text1"/>
          <w:lang w:val="fr-FR"/>
        </w:rPr>
        <w:t>SakerGAP</w:t>
      </w:r>
      <w:proofErr w:type="spellEnd"/>
      <w:r w:rsidRPr="0030385E">
        <w:rPr>
          <w:color w:val="000000" w:themeColor="text1"/>
          <w:lang w:val="fr-FR"/>
        </w:rPr>
        <w:t xml:space="preserve">, qui fournit </w:t>
      </w:r>
      <w:r w:rsidRPr="0030385E">
        <w:rPr>
          <w:lang w:val="fr-FR"/>
        </w:rPr>
        <w:t>une approche structurée et fondée sur la science pour la prise de décision au niveau international concernant tout prélèvement durable sur des populations sauvages non incluses à l’Annexe</w:t>
      </w:r>
      <w:r w:rsidR="00283D35" w:rsidRPr="0030385E">
        <w:rPr>
          <w:lang w:val="fr-FR"/>
        </w:rPr>
        <w:t> </w:t>
      </w:r>
      <w:r w:rsidRPr="0030385E">
        <w:rPr>
          <w:lang w:val="fr-FR"/>
        </w:rPr>
        <w:t>I de l</w:t>
      </w:r>
      <w:r w:rsidR="003850C6" w:rsidRPr="0030385E">
        <w:rPr>
          <w:lang w:val="fr-FR"/>
        </w:rPr>
        <w:t>a CMS</w:t>
      </w:r>
      <w:r w:rsidRPr="0030385E">
        <w:rPr>
          <w:lang w:val="fr-FR"/>
        </w:rPr>
        <w:t xml:space="preserve">, en veillant à ce que tout quota proposé s’aligne sur les objectifs du </w:t>
      </w:r>
      <w:proofErr w:type="spellStart"/>
      <w:r w:rsidRPr="0030385E">
        <w:rPr>
          <w:lang w:val="fr-FR"/>
        </w:rPr>
        <w:t>SakerGAP</w:t>
      </w:r>
      <w:proofErr w:type="spellEnd"/>
      <w:r w:rsidRPr="0030385E">
        <w:rPr>
          <w:lang w:val="fr-FR"/>
        </w:rPr>
        <w:t xml:space="preserve"> et ne nuise pas aux populations sauvages existantes, comme l’exige l’article</w:t>
      </w:r>
      <w:r w:rsidR="00E36612" w:rsidRPr="0030385E">
        <w:rPr>
          <w:lang w:val="fr-FR"/>
        </w:rPr>
        <w:t> </w:t>
      </w:r>
      <w:r w:rsidRPr="0030385E">
        <w:rPr>
          <w:lang w:val="fr-FR"/>
        </w:rPr>
        <w:t>II.3 de la Convention.</w:t>
      </w:r>
    </w:p>
    <w:p w14:paraId="72DA8970" w14:textId="634BDB4A" w:rsidR="008D4B46" w:rsidRDefault="008D4B46">
      <w:pPr>
        <w:autoSpaceDE w:val="0"/>
        <w:autoSpaceDN w:val="0"/>
        <w:adjustRightInd w:val="0"/>
        <w:spacing w:after="0" w:line="240" w:lineRule="auto"/>
        <w:ind w:left="567" w:hanging="567"/>
        <w:jc w:val="both"/>
        <w:rPr>
          <w:lang w:val="fr-FR"/>
        </w:rPr>
      </w:pPr>
      <w:r>
        <w:rPr>
          <w:lang w:val="fr-FR"/>
        </w:rPr>
        <w:br w:type="page"/>
      </w:r>
    </w:p>
    <w:p w14:paraId="44D788A5" w14:textId="7F7AD59E"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lastRenderedPageBreak/>
        <w:t xml:space="preserve">La structure de gouvernance et de prise de décision proposée instaurerait un cycle annuel clair permettant au Groupe de travail sur le faucon sacre d’examiner les progrès réalisés et de prendre des décisions éclairées. Le Groupe de travail se réunira chaque année afin d’examiner la mise en œuvre du </w:t>
      </w:r>
      <w:proofErr w:type="spellStart"/>
      <w:r w:rsidRPr="0030385E">
        <w:rPr>
          <w:lang w:val="fr-FR"/>
        </w:rPr>
        <w:t>SakerGAP</w:t>
      </w:r>
      <w:proofErr w:type="spellEnd"/>
      <w:r w:rsidRPr="0030385E">
        <w:rPr>
          <w:lang w:val="fr-FR"/>
        </w:rPr>
        <w:t xml:space="preserve"> et de son plan de travail. Une réunion clé sera organisée un an avant chaque</w:t>
      </w:r>
      <w:r w:rsidR="00283D35" w:rsidRPr="0030385E">
        <w:rPr>
          <w:lang w:val="fr-FR"/>
        </w:rPr>
        <w:t xml:space="preserve"> </w:t>
      </w:r>
      <w:r w:rsidRPr="0030385E">
        <w:rPr>
          <w:lang w:val="fr-FR"/>
        </w:rPr>
        <w:t>COP de l</w:t>
      </w:r>
      <w:r w:rsidR="003850C6" w:rsidRPr="0030385E">
        <w:rPr>
          <w:lang w:val="fr-FR"/>
        </w:rPr>
        <w:t>a CMS</w:t>
      </w:r>
      <w:r w:rsidRPr="0030385E">
        <w:rPr>
          <w:lang w:val="fr-FR"/>
        </w:rPr>
        <w:t>, afin d’examiner de manière formelle les données issues de la surveillance nationale et les rapports sur les prélèvements, ainsi que les résultats de la dernière modélisation des populations et des scénarios. En s’appuyant sur cet examen, le Groupe de travail formulera des recommandations pour un niveau maximal de prélèvement préliminaire. Cette recommandation sera ensuite communiquée au Conseil scientifique de l</w:t>
      </w:r>
      <w:r w:rsidR="003850C6" w:rsidRPr="0030385E">
        <w:rPr>
          <w:lang w:val="fr-FR"/>
        </w:rPr>
        <w:t>a CMS</w:t>
      </w:r>
      <w:r w:rsidRPr="0030385E">
        <w:rPr>
          <w:lang w:val="fr-FR"/>
        </w:rPr>
        <w:t xml:space="preserve"> et au Groupe consultatif technique du </w:t>
      </w:r>
      <w:proofErr w:type="spellStart"/>
      <w:r w:rsidR="003850C6" w:rsidRPr="0030385E">
        <w:rPr>
          <w:lang w:val="fr-FR"/>
        </w:rPr>
        <w:t>MdE</w:t>
      </w:r>
      <w:proofErr w:type="spellEnd"/>
      <w:r w:rsidR="003850C6" w:rsidRPr="0030385E">
        <w:rPr>
          <w:lang w:val="fr-FR"/>
        </w:rPr>
        <w:t> Rapaces</w:t>
      </w:r>
      <w:r w:rsidRPr="0030385E">
        <w:rPr>
          <w:lang w:val="fr-FR"/>
        </w:rPr>
        <w:t xml:space="preserve"> afin d’obtenir leur avis d’expert avant d’être présentée à la Conférence des Parties.</w:t>
      </w:r>
    </w:p>
    <w:p w14:paraId="1BA1FEA1" w14:textId="77777777" w:rsidR="00324065" w:rsidRPr="0030385E" w:rsidRDefault="00324065">
      <w:pPr>
        <w:autoSpaceDE w:val="0"/>
        <w:autoSpaceDN w:val="0"/>
        <w:adjustRightInd w:val="0"/>
        <w:spacing w:after="0" w:line="240" w:lineRule="auto"/>
        <w:ind w:left="567" w:hanging="567"/>
        <w:jc w:val="both"/>
        <w:rPr>
          <w:lang w:val="fr-FR"/>
        </w:rPr>
      </w:pPr>
    </w:p>
    <w:p w14:paraId="30B2346A" w14:textId="77777777"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Conformément au cadre de gestion adaptative et de suivi, le Groupe de travail sur le faucon sacre doit mettre en place un processus scientifique robuste, indépendant et rigoureux pour évaluer les effectifs et les tendances des populations de faucons sacres tout au long de leur cycle de vie, incluant les aires de reproduction, de migration et d’hivernage. Les données issues de cette évaluation alimenteront directement la modélisation de la population et des scénarios, qui servira de base scientifique aux décisions relatives aux quotas. Le cadre prévoit aussi explicitement l’application du principe de précaution lorsque des lacunes importantes en matière de données ou d’informations sont repérées.</w:t>
      </w:r>
    </w:p>
    <w:p w14:paraId="3F919CC0" w14:textId="1D939CB9" w:rsidR="00324065" w:rsidRPr="0030385E" w:rsidRDefault="00324065">
      <w:pPr>
        <w:autoSpaceDE w:val="0"/>
        <w:autoSpaceDN w:val="0"/>
        <w:adjustRightInd w:val="0"/>
        <w:spacing w:after="0" w:line="240" w:lineRule="auto"/>
        <w:jc w:val="both"/>
        <w:rPr>
          <w:lang w:val="fr-FR"/>
        </w:rPr>
      </w:pPr>
    </w:p>
    <w:p w14:paraId="50374E36" w14:textId="26621C9D" w:rsidR="00324065"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Le cadre définit clairement les rôles et les responsabilités entre les niveaux international et national. Le Groupe de travail sur le faucon sacre est chargé de fournir le cadre mondial et de recommander le niveau international maximal de prélèvement. Toutefois, il incombe en dernier ressort aux gouvernements nationaux de traduire ces cadres internationaux dans leurs propres lois, politiques et réglementations nationales. En d’autres termes, les gouvernements nationaux, par l’intermédiaire des autorités qu’ils ont désignées, ont la responsabilité de proposer et de mettre en œuvre des quotas nationaux spécifiques.</w:t>
      </w:r>
    </w:p>
    <w:p w14:paraId="0193C72A" w14:textId="77777777" w:rsidR="008D4B46" w:rsidRPr="0030385E" w:rsidRDefault="008D4B46" w:rsidP="008D4B46">
      <w:pPr>
        <w:autoSpaceDE w:val="0"/>
        <w:autoSpaceDN w:val="0"/>
        <w:adjustRightInd w:val="0"/>
        <w:spacing w:after="0" w:line="240" w:lineRule="auto"/>
        <w:ind w:left="567"/>
        <w:jc w:val="both"/>
        <w:rPr>
          <w:lang w:val="fr-FR"/>
        </w:rPr>
      </w:pPr>
    </w:p>
    <w:p w14:paraId="1056DB9C" w14:textId="33284CF0"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Enfin, le cadre de gestion adaptative et de suivi est conçu avec des garanties essentielles sur les plans juridique, écologique et social afin de garantir la durabilité et de protéger les populations sauvages. Ces mesures de sauvegarde garantissent que toute prise est légalement admissible selon la définition établie par le contexte juridique (UNEP/CMS/COP15/Inf26.7a), ne nuit pas aux populations sauvages et bénéficie de l’appui des parties prenantes concernées. Le Groupe de travail sur le faucon sacre est chargé de continuer à faire rapport aux COP ultérieures de l</w:t>
      </w:r>
      <w:r w:rsidR="003850C6" w:rsidRPr="0030385E">
        <w:rPr>
          <w:lang w:val="fr-FR"/>
        </w:rPr>
        <w:t>a CMS</w:t>
      </w:r>
      <w:r w:rsidRPr="0030385E">
        <w:rPr>
          <w:lang w:val="fr-FR"/>
        </w:rPr>
        <w:t xml:space="preserve"> sur l’efficacité de cette approche. Afin d’intégrer pleinement ce nouveau rôle opérationnel, le mandat du Groupe de travail a été révisé et est fourni à titre d’information sous la cote</w:t>
      </w:r>
      <w:r w:rsidR="00E36612" w:rsidRPr="0030385E">
        <w:rPr>
          <w:lang w:val="fr-FR"/>
        </w:rPr>
        <w:t> </w:t>
      </w:r>
      <w:hyperlink r:id="rId13" w:history="1">
        <w:r w:rsidR="00324065" w:rsidRPr="0030385E">
          <w:rPr>
            <w:rStyle w:val="Hyperlink"/>
            <w:lang w:val="fr-FR"/>
          </w:rPr>
          <w:t>UNEP/CMS/COP15/</w:t>
        </w:r>
        <w:proofErr w:type="spellStart"/>
        <w:r w:rsidR="00324065" w:rsidRPr="0030385E">
          <w:rPr>
            <w:rStyle w:val="Hyperlink"/>
            <w:lang w:val="fr-FR"/>
          </w:rPr>
          <w:t>Inf</w:t>
        </w:r>
        <w:proofErr w:type="spellEnd"/>
        <w:r w:rsidR="00324065" w:rsidRPr="0030385E">
          <w:rPr>
            <w:rStyle w:val="Hyperlink"/>
            <w:lang w:val="fr-FR"/>
          </w:rPr>
          <w:t xml:space="preserve"> 26.7.b</w:t>
        </w:r>
      </w:hyperlink>
      <w:r w:rsidRPr="0030385E">
        <w:rPr>
          <w:lang w:val="fr-FR"/>
        </w:rPr>
        <w:t xml:space="preserve">. </w:t>
      </w:r>
    </w:p>
    <w:p w14:paraId="6F33A4A5" w14:textId="77777777" w:rsidR="00324065" w:rsidRPr="0030385E" w:rsidRDefault="00324065">
      <w:pPr>
        <w:autoSpaceDE w:val="0"/>
        <w:autoSpaceDN w:val="0"/>
        <w:adjustRightInd w:val="0"/>
        <w:spacing w:after="0" w:line="240" w:lineRule="auto"/>
        <w:jc w:val="both"/>
        <w:rPr>
          <w:u w:val="single"/>
          <w:lang w:val="fr-FR"/>
        </w:rPr>
      </w:pPr>
    </w:p>
    <w:p w14:paraId="2B4037E4" w14:textId="77777777" w:rsidR="00324065" w:rsidRPr="0030385E" w:rsidRDefault="00000000">
      <w:pPr>
        <w:spacing w:after="0" w:line="240" w:lineRule="auto"/>
        <w:rPr>
          <w:rFonts w:cs="Arial"/>
          <w:u w:val="single"/>
          <w:lang w:val="fr-FR"/>
        </w:rPr>
      </w:pPr>
      <w:r w:rsidRPr="0030385E">
        <w:rPr>
          <w:rFonts w:cs="Arial"/>
          <w:u w:val="single"/>
          <w:lang w:val="fr-FR"/>
        </w:rPr>
        <w:t>Discussion et analyse</w:t>
      </w:r>
    </w:p>
    <w:p w14:paraId="59ACF9AC" w14:textId="77777777" w:rsidR="00324065" w:rsidRPr="0030385E" w:rsidRDefault="00324065">
      <w:pPr>
        <w:spacing w:after="0" w:line="240" w:lineRule="auto"/>
        <w:rPr>
          <w:rFonts w:cs="Arial"/>
          <w:u w:val="single"/>
          <w:lang w:val="fr-FR"/>
        </w:rPr>
      </w:pPr>
    </w:p>
    <w:p w14:paraId="5BF31F23" w14:textId="77777777"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t xml:space="preserve">Le Groupe de travail sur le faucon sacre entame une nouvelle phase de son mandat, passant de l’élaboration </w:t>
      </w:r>
      <w:r w:rsidRPr="0030385E">
        <w:rPr>
          <w:color w:val="000000" w:themeColor="text1"/>
          <w:lang w:val="fr-FR"/>
        </w:rPr>
        <w:t xml:space="preserve">du processus décisionnel </w:t>
      </w:r>
      <w:r w:rsidRPr="0030385E">
        <w:rPr>
          <w:lang w:val="fr-FR"/>
        </w:rPr>
        <w:t>à l’essai et à l’application pratique du modèle de cadre de gestion adaptative et de suivi, lorsque cela est juridiquement possible. Cette évolution va dans le sens de l’objectif à long terme consistant à garantir que ce cadre puisse offrir des avantages concrets pour la conservation et l’utilisation durable du faucon sacre. Afin de faciliter cette transition, le Groupe de travail sur le faucon sacre devra disposer d’un mandat explicite afin de rendre le modèle opérationnel dans le cadre de paramètres rigoureusement définis.</w:t>
      </w:r>
    </w:p>
    <w:p w14:paraId="143E21A7" w14:textId="77777777" w:rsidR="00324065" w:rsidRPr="0030385E" w:rsidRDefault="00324065">
      <w:pPr>
        <w:autoSpaceDE w:val="0"/>
        <w:autoSpaceDN w:val="0"/>
        <w:adjustRightInd w:val="0"/>
        <w:spacing w:after="0" w:line="240" w:lineRule="auto"/>
        <w:ind w:left="567" w:hanging="567"/>
        <w:jc w:val="both"/>
        <w:rPr>
          <w:lang w:val="fr-FR"/>
        </w:rPr>
      </w:pPr>
    </w:p>
    <w:p w14:paraId="7463C1B7" w14:textId="3C552934" w:rsidR="00324065" w:rsidRPr="0030385E" w:rsidRDefault="00000000">
      <w:pPr>
        <w:numPr>
          <w:ilvl w:val="0"/>
          <w:numId w:val="24"/>
        </w:numPr>
        <w:autoSpaceDE w:val="0"/>
        <w:autoSpaceDN w:val="0"/>
        <w:adjustRightInd w:val="0"/>
        <w:spacing w:after="0" w:line="240" w:lineRule="auto"/>
        <w:ind w:left="567" w:hanging="567"/>
        <w:jc w:val="both"/>
        <w:rPr>
          <w:lang w:val="fr-FR"/>
        </w:rPr>
      </w:pPr>
      <w:r w:rsidRPr="0030385E">
        <w:rPr>
          <w:lang w:val="fr-FR"/>
        </w:rPr>
        <w:lastRenderedPageBreak/>
        <w:t>Cette prochaine étape nécessite une modification limitée de la Résolution</w:t>
      </w:r>
      <w:r w:rsidR="003850C6" w:rsidRPr="0030385E">
        <w:rPr>
          <w:lang w:val="fr-FR"/>
        </w:rPr>
        <w:t> </w:t>
      </w:r>
      <w:r w:rsidRPr="0030385E">
        <w:rPr>
          <w:lang w:val="fr-FR"/>
        </w:rPr>
        <w:t>11.18</w:t>
      </w:r>
      <w:r w:rsidR="00283D35" w:rsidRPr="0030385E">
        <w:rPr>
          <w:lang w:val="fr-FR"/>
        </w:rPr>
        <w:t> </w:t>
      </w:r>
      <w:r w:rsidRPr="0030385E">
        <w:rPr>
          <w:lang w:val="fr-FR"/>
        </w:rPr>
        <w:t>(Rev.14) afin de permettre de tester le modèle dans la pratique. Cette modification ne modifierait pas l’orientation fondamentale du Groupe de travail sur l</w:t>
      </w:r>
      <w:r w:rsidR="00E36612" w:rsidRPr="0030385E">
        <w:rPr>
          <w:lang w:val="fr-FR"/>
        </w:rPr>
        <w:t>e</w:t>
      </w:r>
      <w:r w:rsidRPr="0030385E">
        <w:rPr>
          <w:lang w:val="fr-FR"/>
        </w:rPr>
        <w:t xml:space="preserve"> faucon sacre, mais fournirait plutôt les outils nécessaires à la mise en œuvre efficace de ses travaux. Les changements proposés représentent donc une étape naturelle et nécessaire pour passer de la planification à l’action, en veillant à ce que la conservation du faucon sacre reste soutenue par un processus fondé sur des données probantes et accepté au niveau international.</w:t>
      </w:r>
    </w:p>
    <w:p w14:paraId="320B88C9" w14:textId="77777777" w:rsidR="00324065" w:rsidRPr="0030385E" w:rsidRDefault="00324065">
      <w:pPr>
        <w:autoSpaceDE w:val="0"/>
        <w:autoSpaceDN w:val="0"/>
        <w:adjustRightInd w:val="0"/>
        <w:spacing w:after="0" w:line="240" w:lineRule="auto"/>
        <w:ind w:left="567" w:hanging="567"/>
        <w:jc w:val="both"/>
        <w:rPr>
          <w:u w:val="single"/>
          <w:lang w:val="fr-FR"/>
        </w:rPr>
      </w:pPr>
    </w:p>
    <w:p w14:paraId="7F8B51DF" w14:textId="77777777" w:rsidR="00324065" w:rsidRPr="0030385E" w:rsidRDefault="00000000">
      <w:pPr>
        <w:spacing w:after="0" w:line="240" w:lineRule="auto"/>
        <w:rPr>
          <w:rFonts w:cs="Arial"/>
          <w:lang w:val="fr-FR"/>
        </w:rPr>
      </w:pPr>
      <w:r w:rsidRPr="0030385E">
        <w:rPr>
          <w:rFonts w:cs="Arial"/>
          <w:u w:val="single"/>
          <w:lang w:val="fr-FR"/>
        </w:rPr>
        <w:t>Actions recommandées</w:t>
      </w:r>
    </w:p>
    <w:p w14:paraId="1ED0C376" w14:textId="77777777" w:rsidR="00324065" w:rsidRPr="0030385E" w:rsidRDefault="00324065">
      <w:pPr>
        <w:spacing w:after="0" w:line="240" w:lineRule="auto"/>
        <w:rPr>
          <w:rFonts w:cs="Arial"/>
          <w:lang w:val="fr-FR"/>
        </w:rPr>
      </w:pPr>
    </w:p>
    <w:p w14:paraId="49E74BA0" w14:textId="51701DC3" w:rsidR="00324065" w:rsidRPr="0030385E" w:rsidRDefault="00000000">
      <w:pPr>
        <w:pStyle w:val="ListParagraph"/>
        <w:widowControl w:val="0"/>
        <w:numPr>
          <w:ilvl w:val="0"/>
          <w:numId w:val="24"/>
        </w:numPr>
        <w:autoSpaceDE w:val="0"/>
        <w:autoSpaceDN w:val="0"/>
        <w:adjustRightInd w:val="0"/>
        <w:spacing w:after="0" w:line="240" w:lineRule="auto"/>
        <w:ind w:left="567" w:hanging="567"/>
        <w:rPr>
          <w:rFonts w:cs="Arial"/>
          <w:lang w:val="fr-FR"/>
        </w:rPr>
      </w:pPr>
      <w:r w:rsidRPr="0030385E">
        <w:rPr>
          <w:rFonts w:cs="Arial"/>
          <w:lang w:val="fr-FR" w:eastAsia="en-GB"/>
        </w:rPr>
        <w:t>Il est recommandé à la Conférence des Parties</w:t>
      </w:r>
      <w:r w:rsidR="003850C6" w:rsidRPr="0030385E">
        <w:rPr>
          <w:rFonts w:cs="Arial"/>
          <w:lang w:val="fr-FR"/>
        </w:rPr>
        <w:t> :</w:t>
      </w:r>
    </w:p>
    <w:p w14:paraId="494D1716" w14:textId="77777777" w:rsidR="00324065" w:rsidRPr="0030385E" w:rsidRDefault="00324065">
      <w:pPr>
        <w:spacing w:after="0" w:line="240" w:lineRule="auto"/>
        <w:ind w:left="900" w:hanging="360"/>
        <w:textAlignment w:val="baseline"/>
        <w:rPr>
          <w:rFonts w:cs="Arial"/>
          <w:lang w:val="fr-FR"/>
        </w:rPr>
      </w:pPr>
    </w:p>
    <w:p w14:paraId="2D7B784A" w14:textId="0D0560CE" w:rsidR="00324065" w:rsidRPr="0030385E" w:rsidRDefault="00000000">
      <w:pPr>
        <w:numPr>
          <w:ilvl w:val="0"/>
          <w:numId w:val="17"/>
        </w:numPr>
        <w:spacing w:after="0" w:line="240" w:lineRule="auto"/>
        <w:ind w:left="993" w:hanging="426"/>
        <w:jc w:val="both"/>
        <w:textAlignment w:val="baseline"/>
        <w:rPr>
          <w:rFonts w:cs="Arial"/>
          <w:lang w:val="fr-FR"/>
        </w:rPr>
      </w:pPr>
      <w:r w:rsidRPr="0030385E">
        <w:rPr>
          <w:rFonts w:cs="Arial"/>
          <w:lang w:val="fr-FR"/>
        </w:rPr>
        <w:t xml:space="preserve">d’examiner et d’adopter la </w:t>
      </w:r>
      <w:r w:rsidRPr="0030385E">
        <w:rPr>
          <w:lang w:val="fr-FR"/>
        </w:rPr>
        <w:t>structure décisionnelle de l</w:t>
      </w:r>
      <w:r w:rsidR="003850C6" w:rsidRPr="0030385E">
        <w:rPr>
          <w:lang w:val="fr-FR"/>
        </w:rPr>
        <w:t>a CMS</w:t>
      </w:r>
      <w:r w:rsidRPr="0030385E">
        <w:rPr>
          <w:lang w:val="fr-FR"/>
        </w:rPr>
        <w:t xml:space="preserve"> proposée pour la conservation et la gestion adaptative du faucon sacre figurant à l’annexe</w:t>
      </w:r>
      <w:r w:rsidR="003850C6" w:rsidRPr="0030385E">
        <w:rPr>
          <w:lang w:val="fr-FR"/>
        </w:rPr>
        <w:t> </w:t>
      </w:r>
      <w:r w:rsidRPr="0030385E">
        <w:rPr>
          <w:lang w:val="fr-FR"/>
        </w:rPr>
        <w:t>3</w:t>
      </w:r>
      <w:r w:rsidR="003850C6" w:rsidRPr="0030385E">
        <w:rPr>
          <w:lang w:val="fr-FR"/>
        </w:rPr>
        <w:t> ;</w:t>
      </w:r>
    </w:p>
    <w:p w14:paraId="74C28BCA" w14:textId="77777777" w:rsidR="00324065" w:rsidRPr="0030385E" w:rsidRDefault="00324065">
      <w:pPr>
        <w:spacing w:after="0" w:line="240" w:lineRule="auto"/>
        <w:ind w:left="993" w:hanging="426"/>
        <w:jc w:val="both"/>
        <w:textAlignment w:val="baseline"/>
        <w:rPr>
          <w:rFonts w:cs="Arial"/>
          <w:lang w:val="fr-FR"/>
        </w:rPr>
      </w:pPr>
    </w:p>
    <w:p w14:paraId="6679CD93" w14:textId="415B2820" w:rsidR="00324065" w:rsidRPr="0030385E" w:rsidRDefault="00000000">
      <w:pPr>
        <w:numPr>
          <w:ilvl w:val="0"/>
          <w:numId w:val="17"/>
        </w:numPr>
        <w:spacing w:after="0" w:line="240" w:lineRule="auto"/>
        <w:ind w:left="993" w:hanging="426"/>
        <w:jc w:val="both"/>
        <w:textAlignment w:val="baseline"/>
        <w:rPr>
          <w:rFonts w:cs="Arial"/>
          <w:lang w:val="fr-FR"/>
        </w:rPr>
      </w:pPr>
      <w:r w:rsidRPr="0030385E">
        <w:rPr>
          <w:rFonts w:cs="Arial"/>
          <w:lang w:val="fr-FR"/>
        </w:rPr>
        <w:t>d’adopter le projet de résolution amendé figurant à l’annexe</w:t>
      </w:r>
      <w:r w:rsidR="003850C6" w:rsidRPr="0030385E">
        <w:rPr>
          <w:rFonts w:cs="Arial"/>
          <w:lang w:val="fr-FR"/>
        </w:rPr>
        <w:t> </w:t>
      </w:r>
      <w:r w:rsidRPr="0030385E">
        <w:rPr>
          <w:rFonts w:cs="Arial"/>
          <w:lang w:val="fr-FR"/>
        </w:rPr>
        <w:t>1</w:t>
      </w:r>
      <w:r w:rsidR="003850C6" w:rsidRPr="0030385E">
        <w:rPr>
          <w:rFonts w:cs="Arial"/>
          <w:lang w:val="fr-FR"/>
        </w:rPr>
        <w:t> ;</w:t>
      </w:r>
    </w:p>
    <w:p w14:paraId="69D070B8" w14:textId="77777777" w:rsidR="00324065" w:rsidRPr="0030385E" w:rsidRDefault="00324065">
      <w:pPr>
        <w:spacing w:after="0" w:line="240" w:lineRule="auto"/>
        <w:ind w:left="993" w:hanging="426"/>
        <w:jc w:val="both"/>
        <w:textAlignment w:val="baseline"/>
        <w:rPr>
          <w:rFonts w:cs="Arial"/>
          <w:lang w:val="fr-FR"/>
        </w:rPr>
      </w:pPr>
    </w:p>
    <w:p w14:paraId="7C812765" w14:textId="02CFAF0A" w:rsidR="00324065" w:rsidRPr="0030385E" w:rsidRDefault="00000000">
      <w:pPr>
        <w:numPr>
          <w:ilvl w:val="0"/>
          <w:numId w:val="17"/>
        </w:numPr>
        <w:spacing w:after="0" w:line="240" w:lineRule="auto"/>
        <w:ind w:left="993" w:hanging="426"/>
        <w:jc w:val="both"/>
        <w:textAlignment w:val="baseline"/>
        <w:rPr>
          <w:rFonts w:cs="Arial"/>
          <w:lang w:val="fr-FR"/>
        </w:rPr>
      </w:pPr>
      <w:r w:rsidRPr="0030385E">
        <w:rPr>
          <w:rFonts w:cs="Arial"/>
          <w:lang w:val="fr-FR"/>
        </w:rPr>
        <w:t>d’adopter les projets de décision figurant à l’annexe</w:t>
      </w:r>
      <w:r w:rsidR="003850C6" w:rsidRPr="0030385E">
        <w:rPr>
          <w:rFonts w:cs="Arial"/>
          <w:lang w:val="fr-FR"/>
        </w:rPr>
        <w:t> </w:t>
      </w:r>
      <w:r w:rsidRPr="0030385E">
        <w:rPr>
          <w:rFonts w:cs="Arial"/>
          <w:lang w:val="fr-FR"/>
        </w:rPr>
        <w:t>2</w:t>
      </w:r>
      <w:r w:rsidR="003850C6" w:rsidRPr="0030385E">
        <w:rPr>
          <w:rFonts w:cs="Arial"/>
          <w:lang w:val="fr-FR"/>
        </w:rPr>
        <w:t> ;</w:t>
      </w:r>
    </w:p>
    <w:p w14:paraId="01D144C2" w14:textId="77777777" w:rsidR="00324065" w:rsidRPr="0030385E" w:rsidRDefault="00324065">
      <w:pPr>
        <w:spacing w:after="0" w:line="240" w:lineRule="auto"/>
        <w:ind w:left="993" w:hanging="426"/>
        <w:jc w:val="both"/>
        <w:textAlignment w:val="baseline"/>
        <w:rPr>
          <w:rFonts w:cs="Arial"/>
          <w:lang w:val="fr-FR"/>
        </w:rPr>
      </w:pPr>
    </w:p>
    <w:p w14:paraId="54476BB7" w14:textId="543FDDD7" w:rsidR="00324065" w:rsidRPr="0030385E" w:rsidRDefault="00000000">
      <w:pPr>
        <w:numPr>
          <w:ilvl w:val="0"/>
          <w:numId w:val="17"/>
        </w:numPr>
        <w:spacing w:after="0" w:line="240" w:lineRule="auto"/>
        <w:ind w:left="993" w:hanging="426"/>
        <w:jc w:val="both"/>
        <w:rPr>
          <w:rFonts w:eastAsia="Times New Roman" w:cs="Arial"/>
          <w:lang w:val="fr-FR"/>
        </w:rPr>
      </w:pPr>
      <w:r w:rsidRPr="0030385E">
        <w:rPr>
          <w:rFonts w:eastAsia="Times New Roman" w:cs="Arial"/>
          <w:lang w:val="fr-FR"/>
        </w:rPr>
        <w:t>de supprimer les Décisions</w:t>
      </w:r>
      <w:r w:rsidR="003850C6" w:rsidRPr="0030385E">
        <w:rPr>
          <w:rFonts w:eastAsia="Times New Roman" w:cs="Arial"/>
          <w:lang w:val="fr-FR"/>
        </w:rPr>
        <w:t> </w:t>
      </w:r>
      <w:r w:rsidRPr="0030385E">
        <w:rPr>
          <w:rFonts w:eastAsia="Times New Roman" w:cs="Arial"/>
          <w:lang w:val="fr-FR"/>
        </w:rPr>
        <w:t xml:space="preserve">14.157 </w:t>
      </w:r>
      <w:r w:rsidRPr="0030385E">
        <w:rPr>
          <w:rFonts w:cs="Arial"/>
          <w:lang w:val="fr-FR"/>
        </w:rPr>
        <w:t>à</w:t>
      </w:r>
      <w:r w:rsidR="00283D35" w:rsidRPr="0030385E">
        <w:rPr>
          <w:rFonts w:eastAsia="Times New Roman" w:cs="Arial"/>
          <w:lang w:val="fr-FR"/>
        </w:rPr>
        <w:t> </w:t>
      </w:r>
      <w:r w:rsidRPr="0030385E">
        <w:rPr>
          <w:rFonts w:eastAsia="Times New Roman" w:cs="Arial"/>
          <w:lang w:val="fr-FR"/>
        </w:rPr>
        <w:t>14.160.</w:t>
      </w:r>
    </w:p>
    <w:p w14:paraId="52FC2FE3" w14:textId="77777777" w:rsidR="00324065" w:rsidRPr="0030385E" w:rsidRDefault="00324065">
      <w:pPr>
        <w:pStyle w:val="ListParagraph"/>
        <w:jc w:val="both"/>
        <w:rPr>
          <w:rFonts w:eastAsia="Times New Roman" w:cs="Arial"/>
          <w:lang w:val="fr-FR"/>
        </w:rPr>
      </w:pPr>
    </w:p>
    <w:p w14:paraId="2FC5F13B" w14:textId="77777777" w:rsidR="00324065" w:rsidRPr="00D03CDD" w:rsidRDefault="00000000">
      <w:pPr>
        <w:spacing w:after="0" w:line="240" w:lineRule="auto"/>
        <w:ind w:left="900"/>
        <w:jc w:val="both"/>
        <w:rPr>
          <w:rFonts w:eastAsia="Times New Roman" w:cs="Arial"/>
          <w:lang w:val="en-GB"/>
        </w:rPr>
        <w:sectPr w:rsidR="00324065" w:rsidRPr="00D03CDD">
          <w:headerReference w:type="even" r:id="rId14"/>
          <w:headerReference w:type="default" r:id="rId15"/>
          <w:footerReference w:type="even" r:id="rId16"/>
          <w:footerReference w:type="default" r:id="rId17"/>
          <w:headerReference w:type="first" r:id="rId18"/>
          <w:pgSz w:w="11906" w:h="16838" w:code="9"/>
          <w:pgMar w:top="1440" w:right="1440" w:bottom="1440" w:left="1440" w:header="720" w:footer="720" w:gutter="0"/>
          <w:cols w:space="720"/>
          <w:titlePg/>
          <w:docGrid w:linePitch="360"/>
        </w:sectPr>
      </w:pPr>
      <w:r w:rsidRPr="00D03CDD">
        <w:rPr>
          <w:rFonts w:eastAsia="Times New Roman" w:cs="Arial"/>
          <w:lang w:val="en-GB"/>
        </w:rPr>
        <w:t>.</w:t>
      </w:r>
    </w:p>
    <w:p w14:paraId="57C42F23" w14:textId="3734546B" w:rsidR="00324065" w:rsidRPr="00D03CDD" w:rsidRDefault="00000000">
      <w:pPr>
        <w:autoSpaceDE w:val="0"/>
        <w:autoSpaceDN w:val="0"/>
        <w:adjustRightInd w:val="0"/>
        <w:spacing w:after="0" w:line="240" w:lineRule="auto"/>
        <w:jc w:val="right"/>
        <w:rPr>
          <w:b/>
          <w:bCs/>
          <w:lang w:val="en-GB"/>
        </w:rPr>
      </w:pPr>
      <w:r w:rsidRPr="00D03CDD">
        <w:rPr>
          <w:b/>
          <w:bCs/>
          <w:lang w:val="en-GB"/>
        </w:rPr>
        <w:lastRenderedPageBreak/>
        <w:t>ANNEXE</w:t>
      </w:r>
      <w:r w:rsidR="003850C6" w:rsidRPr="00D03CDD">
        <w:rPr>
          <w:b/>
          <w:bCs/>
          <w:lang w:val="en-GB"/>
        </w:rPr>
        <w:t> </w:t>
      </w:r>
      <w:r w:rsidRPr="00D03CDD">
        <w:rPr>
          <w:b/>
          <w:bCs/>
          <w:lang w:val="en-GB"/>
        </w:rPr>
        <w:t>1</w:t>
      </w:r>
    </w:p>
    <w:p w14:paraId="1C512F3A" w14:textId="77777777" w:rsidR="00324065" w:rsidRPr="00D03CDD" w:rsidRDefault="00324065">
      <w:pPr>
        <w:autoSpaceDE w:val="0"/>
        <w:autoSpaceDN w:val="0"/>
        <w:adjustRightInd w:val="0"/>
        <w:spacing w:after="0" w:line="240" w:lineRule="auto"/>
        <w:jc w:val="right"/>
        <w:rPr>
          <w:b/>
          <w:bCs/>
          <w:u w:val="single"/>
          <w:lang w:val="en-GB"/>
        </w:rPr>
      </w:pPr>
    </w:p>
    <w:p w14:paraId="718D91EB" w14:textId="77777777" w:rsidR="00324065" w:rsidRPr="00D03CDD" w:rsidRDefault="00324065">
      <w:pPr>
        <w:spacing w:after="0" w:line="240" w:lineRule="auto"/>
        <w:jc w:val="center"/>
        <w:rPr>
          <w:lang w:val="en-GB"/>
        </w:rPr>
      </w:pPr>
    </w:p>
    <w:p w14:paraId="5F23DA02" w14:textId="3257B108" w:rsidR="00324065" w:rsidRPr="005C252B" w:rsidRDefault="00344D07">
      <w:pPr>
        <w:spacing w:after="0" w:line="240" w:lineRule="auto"/>
        <w:jc w:val="center"/>
        <w:rPr>
          <w:lang w:val="fr-FR"/>
        </w:rPr>
      </w:pPr>
      <w:r w:rsidRPr="005C252B">
        <w:rPr>
          <w:lang w:val="fr-FR"/>
        </w:rPr>
        <w:t>PROPOSITION DE RÉVISION DE LA RÉSOLUTION</w:t>
      </w:r>
      <w:r w:rsidR="00E36612" w:rsidRPr="005C252B">
        <w:rPr>
          <w:lang w:val="fr-FR"/>
        </w:rPr>
        <w:t> </w:t>
      </w:r>
      <w:r w:rsidR="00000000" w:rsidRPr="005C252B">
        <w:rPr>
          <w:lang w:val="fr-FR"/>
        </w:rPr>
        <w:t>11.18 (Rev.COP14)</w:t>
      </w:r>
    </w:p>
    <w:p w14:paraId="7D6F5F75" w14:textId="77777777" w:rsidR="00324065" w:rsidRPr="005C252B" w:rsidRDefault="00324065">
      <w:pPr>
        <w:autoSpaceDE w:val="0"/>
        <w:autoSpaceDN w:val="0"/>
        <w:adjustRightInd w:val="0"/>
        <w:spacing w:after="0" w:line="240" w:lineRule="auto"/>
        <w:jc w:val="both"/>
        <w:rPr>
          <w:u w:val="single"/>
          <w:lang w:val="fr-FR"/>
        </w:rPr>
      </w:pPr>
    </w:p>
    <w:p w14:paraId="112131D1" w14:textId="7EAA80C5" w:rsidR="00324065" w:rsidRPr="005C252B" w:rsidRDefault="00462BDB">
      <w:pPr>
        <w:autoSpaceDE w:val="0"/>
        <w:autoSpaceDN w:val="0"/>
        <w:adjustRightInd w:val="0"/>
        <w:spacing w:after="0" w:line="240" w:lineRule="auto"/>
        <w:jc w:val="both"/>
        <w:rPr>
          <w:b/>
          <w:bCs/>
          <w:lang w:val="fr-FR"/>
        </w:rPr>
      </w:pPr>
      <w:r w:rsidRPr="005C252B">
        <w:rPr>
          <w:b/>
          <w:bCs/>
          <w:lang w:val="fr-FR"/>
        </w:rPr>
        <w:t xml:space="preserve">PLAN D’ACTION MONDIAL POUR LE FAUCON SACRE (Falco </w:t>
      </w:r>
      <w:proofErr w:type="spellStart"/>
      <w:r w:rsidRPr="005C252B">
        <w:rPr>
          <w:b/>
          <w:bCs/>
          <w:lang w:val="fr-FR"/>
        </w:rPr>
        <w:t>cherrug</w:t>
      </w:r>
      <w:proofErr w:type="spellEnd"/>
      <w:r w:rsidRPr="005C252B">
        <w:rPr>
          <w:b/>
          <w:bCs/>
          <w:lang w:val="fr-FR"/>
        </w:rPr>
        <w:t>) (</w:t>
      </w:r>
      <w:proofErr w:type="spellStart"/>
      <w:r w:rsidRPr="005C252B">
        <w:rPr>
          <w:b/>
          <w:bCs/>
          <w:lang w:val="fr-FR"/>
        </w:rPr>
        <w:t>SakerGAP</w:t>
      </w:r>
      <w:proofErr w:type="spellEnd"/>
      <w:r w:rsidRPr="005C252B">
        <w:rPr>
          <w:b/>
          <w:bCs/>
          <w:lang w:val="fr-FR"/>
        </w:rPr>
        <w:t>)</w:t>
      </w:r>
    </w:p>
    <w:p w14:paraId="5DC97737" w14:textId="77777777" w:rsidR="00462BDB" w:rsidRPr="005C252B" w:rsidRDefault="00462BDB">
      <w:pPr>
        <w:autoSpaceDE w:val="0"/>
        <w:autoSpaceDN w:val="0"/>
        <w:adjustRightInd w:val="0"/>
        <w:spacing w:after="0" w:line="240" w:lineRule="auto"/>
        <w:jc w:val="both"/>
        <w:rPr>
          <w:lang w:val="fr-FR"/>
        </w:rPr>
      </w:pPr>
    </w:p>
    <w:p w14:paraId="14993F2A" w14:textId="77777777" w:rsidR="005C252B" w:rsidRPr="007233B9" w:rsidRDefault="005C252B" w:rsidP="005C252B">
      <w:pPr>
        <w:jc w:val="center"/>
        <w:rPr>
          <w:u w:val="single"/>
          <w:lang w:val="fr-FR"/>
        </w:rPr>
      </w:pPr>
      <w:r w:rsidRPr="005C252B">
        <w:rPr>
          <w:i/>
          <w:iCs/>
          <w:lang w:val="fr-FR"/>
        </w:rPr>
        <w:t xml:space="preserve">Note : Le nouveau texte proposé est </w:t>
      </w:r>
      <w:r w:rsidRPr="005C252B">
        <w:rPr>
          <w:i/>
          <w:iCs/>
          <w:u w:val="single"/>
          <w:lang w:val="fr-FR"/>
        </w:rPr>
        <w:t>souligné</w:t>
      </w:r>
      <w:r w:rsidRPr="005C252B">
        <w:rPr>
          <w:i/>
          <w:iCs/>
          <w:lang w:val="fr-FR"/>
        </w:rPr>
        <w:t xml:space="preserve">. Le texte à supprimer est </w:t>
      </w:r>
      <w:r w:rsidRPr="005C252B">
        <w:rPr>
          <w:i/>
          <w:iCs/>
          <w:strike/>
          <w:lang w:val="fr-FR"/>
        </w:rPr>
        <w:t>barré</w:t>
      </w:r>
      <w:r w:rsidRPr="005C252B">
        <w:rPr>
          <w:i/>
          <w:iCs/>
          <w:lang w:val="fr-FR"/>
        </w:rPr>
        <w:t>.</w:t>
      </w:r>
    </w:p>
    <w:p w14:paraId="05D82DCF" w14:textId="77777777" w:rsidR="00324065" w:rsidRPr="005C252B" w:rsidRDefault="00324065">
      <w:pPr>
        <w:autoSpaceDE w:val="0"/>
        <w:autoSpaceDN w:val="0"/>
        <w:adjustRightInd w:val="0"/>
        <w:spacing w:after="0" w:line="240" w:lineRule="auto"/>
        <w:jc w:val="both"/>
        <w:rPr>
          <w:highlight w:val="yellow"/>
          <w:lang w:val="fr-FR"/>
        </w:rPr>
      </w:pPr>
    </w:p>
    <w:p w14:paraId="51621B0A" w14:textId="77777777" w:rsidR="00324065" w:rsidRPr="005C252B" w:rsidRDefault="00324065">
      <w:pPr>
        <w:autoSpaceDE w:val="0"/>
        <w:autoSpaceDN w:val="0"/>
        <w:adjustRightInd w:val="0"/>
        <w:spacing w:after="0" w:line="240" w:lineRule="auto"/>
        <w:jc w:val="both"/>
        <w:rPr>
          <w:i/>
          <w:iCs/>
          <w:highlight w:val="yellow"/>
          <w:lang w:val="fr-FR"/>
        </w:rPr>
      </w:pPr>
    </w:p>
    <w:p w14:paraId="292AFFE7" w14:textId="6160D2E0" w:rsidR="00727302" w:rsidRPr="00030826" w:rsidRDefault="00727302" w:rsidP="00727302">
      <w:pPr>
        <w:autoSpaceDE w:val="0"/>
        <w:autoSpaceDN w:val="0"/>
        <w:adjustRightInd w:val="0"/>
        <w:spacing w:after="0" w:line="240" w:lineRule="auto"/>
        <w:jc w:val="both"/>
        <w:rPr>
          <w:rFonts w:cs="Arial"/>
          <w:color w:val="000000"/>
          <w:lang w:val="fr-FR"/>
        </w:rPr>
      </w:pPr>
      <w:r w:rsidRPr="00030826">
        <w:rPr>
          <w:rFonts w:cs="Arial"/>
          <w:i/>
          <w:iCs/>
          <w:color w:val="000000"/>
          <w:lang w:val="fr-FR"/>
        </w:rPr>
        <w:t xml:space="preserve">Notant </w:t>
      </w:r>
      <w:r w:rsidRPr="00030826">
        <w:rPr>
          <w:rFonts w:cs="Arial"/>
          <w:color w:val="000000"/>
          <w:lang w:val="fr-FR"/>
        </w:rPr>
        <w:t>qu’à sa dixième session (COP10), la Conférence des Parties à l</w:t>
      </w:r>
      <w:r w:rsidR="003850C6" w:rsidRPr="00030826">
        <w:rPr>
          <w:rFonts w:cs="Arial"/>
          <w:color w:val="000000"/>
          <w:lang w:val="fr-FR"/>
        </w:rPr>
        <w:t>a CMS</w:t>
      </w:r>
      <w:r w:rsidRPr="00030826">
        <w:rPr>
          <w:rFonts w:cs="Arial"/>
          <w:color w:val="000000"/>
          <w:lang w:val="fr-FR"/>
        </w:rPr>
        <w:t>, dans sa résolution</w:t>
      </w:r>
      <w:r w:rsidR="003850C6" w:rsidRPr="00030826">
        <w:rPr>
          <w:rFonts w:cs="Arial"/>
          <w:color w:val="000000"/>
          <w:lang w:val="fr-FR"/>
        </w:rPr>
        <w:t> </w:t>
      </w:r>
      <w:r w:rsidRPr="00030826">
        <w:rPr>
          <w:rFonts w:cs="Arial"/>
          <w:color w:val="000000"/>
          <w:lang w:val="fr-FR"/>
        </w:rPr>
        <w:t>10.28, a décidé d’entreprendre une action concertée immédiate soutenue par toutes les Parties, prévoyant la mise en place d’une équipe spéciale sous les auspices de l’Unité de coordination du Mémorandum d’entente de l</w:t>
      </w:r>
      <w:r w:rsidR="003850C6" w:rsidRPr="00030826">
        <w:rPr>
          <w:rFonts w:cs="Arial"/>
          <w:color w:val="000000"/>
          <w:lang w:val="fr-FR"/>
        </w:rPr>
        <w:t>a CMS</w:t>
      </w:r>
      <w:r w:rsidRPr="00030826">
        <w:rPr>
          <w:rFonts w:cs="Arial"/>
          <w:color w:val="000000"/>
          <w:lang w:val="fr-FR"/>
        </w:rPr>
        <w:t xml:space="preserve"> sur la conservation des oiseaux de proie migrateurs d’Afrique et d’Eurasie (</w:t>
      </w:r>
      <w:proofErr w:type="spellStart"/>
      <w:r w:rsidR="003850C6" w:rsidRPr="00030826">
        <w:rPr>
          <w:rFonts w:cs="Arial"/>
          <w:color w:val="000000"/>
          <w:lang w:val="fr-FR"/>
        </w:rPr>
        <w:t>MdE</w:t>
      </w:r>
      <w:proofErr w:type="spellEnd"/>
      <w:r w:rsidR="003850C6" w:rsidRPr="00030826">
        <w:rPr>
          <w:rFonts w:cs="Arial"/>
          <w:color w:val="000000"/>
          <w:lang w:val="fr-FR"/>
        </w:rPr>
        <w:t> Rapaces</w:t>
      </w:r>
      <w:r w:rsidRPr="00030826">
        <w:rPr>
          <w:rFonts w:cs="Arial"/>
          <w:color w:val="000000"/>
          <w:lang w:val="fr-FR"/>
        </w:rPr>
        <w:t>), afin de réunir les États de l’aire de répartition, les partenaires et les parties intéressées, pour élaborer un Plan d’action mondial coordonné, incluant un système de gestion et de suivi, aux fins de la conservation du faucon sacre,</w:t>
      </w:r>
    </w:p>
    <w:p w14:paraId="14DA5404" w14:textId="77777777" w:rsidR="00727302" w:rsidRPr="00030826" w:rsidRDefault="00727302" w:rsidP="00727302">
      <w:pPr>
        <w:autoSpaceDE w:val="0"/>
        <w:autoSpaceDN w:val="0"/>
        <w:adjustRightInd w:val="0"/>
        <w:spacing w:after="0" w:line="240" w:lineRule="auto"/>
        <w:jc w:val="both"/>
        <w:rPr>
          <w:rFonts w:cs="Arial"/>
          <w:color w:val="000000"/>
          <w:sz w:val="24"/>
          <w:szCs w:val="24"/>
          <w:lang w:val="fr-FR"/>
        </w:rPr>
      </w:pPr>
    </w:p>
    <w:p w14:paraId="54C0E553" w14:textId="6334CD60" w:rsidR="00324065" w:rsidRPr="00030826" w:rsidRDefault="00727302" w:rsidP="00727302">
      <w:pPr>
        <w:autoSpaceDE w:val="0"/>
        <w:autoSpaceDN w:val="0"/>
        <w:adjustRightInd w:val="0"/>
        <w:spacing w:after="0" w:line="240" w:lineRule="auto"/>
        <w:jc w:val="both"/>
        <w:rPr>
          <w:lang w:val="fr-FR"/>
        </w:rPr>
      </w:pPr>
      <w:r w:rsidRPr="00030826">
        <w:rPr>
          <w:rFonts w:cs="Arial"/>
          <w:i/>
          <w:iCs/>
          <w:color w:val="000000"/>
          <w:lang w:val="fr-FR"/>
        </w:rPr>
        <w:t xml:space="preserve">Notant </w:t>
      </w:r>
      <w:r w:rsidRPr="00030826">
        <w:rPr>
          <w:rFonts w:cs="Arial"/>
          <w:color w:val="000000"/>
          <w:lang w:val="fr-FR"/>
        </w:rPr>
        <w:t>que l</w:t>
      </w:r>
      <w:r w:rsidR="003850C6" w:rsidRPr="00030826">
        <w:rPr>
          <w:rFonts w:cs="Arial"/>
          <w:color w:val="000000"/>
          <w:lang w:val="fr-FR"/>
        </w:rPr>
        <w:t>a COP</w:t>
      </w:r>
      <w:r w:rsidRPr="00030826">
        <w:rPr>
          <w:rFonts w:cs="Arial"/>
          <w:color w:val="000000"/>
          <w:lang w:val="fr-FR"/>
        </w:rPr>
        <w:t>10 de l</w:t>
      </w:r>
      <w:r w:rsidR="003850C6" w:rsidRPr="00030826">
        <w:rPr>
          <w:rFonts w:cs="Arial"/>
          <w:color w:val="000000"/>
          <w:lang w:val="fr-FR"/>
        </w:rPr>
        <w:t>a CMS</w:t>
      </w:r>
      <w:r w:rsidRPr="00030826">
        <w:rPr>
          <w:rFonts w:cs="Arial"/>
          <w:color w:val="000000"/>
          <w:lang w:val="fr-FR"/>
        </w:rPr>
        <w:t xml:space="preserve"> a estimé que des améliorations de l’état de conservation du faucon sacre dans n’importe quel État de l’aire de répartition sont susceptibles de permettre des captures durables dans le milieu naturel de cet État dans le cadre d’un système de gestion, et que, dans de tels cas, une ou plusieurs Parties ont la possibilité de demander une exclusion de l’inscription à l’Annexe</w:t>
      </w:r>
      <w:r w:rsidR="00283D35" w:rsidRPr="00030826">
        <w:rPr>
          <w:rFonts w:cs="Arial"/>
          <w:color w:val="000000"/>
          <w:lang w:val="fr-FR"/>
        </w:rPr>
        <w:t> </w:t>
      </w:r>
      <w:r w:rsidRPr="00030826">
        <w:rPr>
          <w:rFonts w:cs="Arial"/>
          <w:color w:val="000000"/>
          <w:lang w:val="fr-FR"/>
        </w:rPr>
        <w:t>I à appliquer dans cet État de l’aire de répartition, et que l’équipe spéciale s’efforcerait de faciliter ce processus par l’entremise du Conseil scientifique pendant l’intersession et lors de la Conférence des Parties,</w:t>
      </w:r>
    </w:p>
    <w:p w14:paraId="36935530" w14:textId="77777777" w:rsidR="00727302" w:rsidRPr="00030826" w:rsidRDefault="00727302" w:rsidP="00727302">
      <w:pPr>
        <w:autoSpaceDE w:val="0"/>
        <w:autoSpaceDN w:val="0"/>
        <w:adjustRightInd w:val="0"/>
        <w:spacing w:after="0" w:line="240" w:lineRule="auto"/>
        <w:rPr>
          <w:rFonts w:cs="Arial"/>
          <w:color w:val="000000"/>
          <w:sz w:val="24"/>
          <w:szCs w:val="24"/>
          <w:lang w:val="fr-FR"/>
        </w:rPr>
      </w:pPr>
    </w:p>
    <w:p w14:paraId="04A60979" w14:textId="562EDF99" w:rsidR="00324065" w:rsidRPr="00030826" w:rsidRDefault="00727302" w:rsidP="00727302">
      <w:pPr>
        <w:autoSpaceDE w:val="0"/>
        <w:autoSpaceDN w:val="0"/>
        <w:adjustRightInd w:val="0"/>
        <w:spacing w:after="0" w:line="240" w:lineRule="auto"/>
        <w:jc w:val="both"/>
        <w:rPr>
          <w:lang w:val="fr-FR"/>
        </w:rPr>
      </w:pPr>
      <w:r w:rsidRPr="00030826">
        <w:rPr>
          <w:rFonts w:cs="Arial"/>
          <w:i/>
          <w:iCs/>
          <w:color w:val="000000"/>
          <w:lang w:val="fr-FR"/>
        </w:rPr>
        <w:t xml:space="preserve">Relevant en outre </w:t>
      </w:r>
      <w:r w:rsidRPr="00030826">
        <w:rPr>
          <w:rFonts w:cs="Arial"/>
          <w:color w:val="000000"/>
          <w:lang w:val="fr-FR"/>
        </w:rPr>
        <w:t>que l</w:t>
      </w:r>
      <w:r w:rsidR="003850C6" w:rsidRPr="00030826">
        <w:rPr>
          <w:rFonts w:cs="Arial"/>
          <w:color w:val="000000"/>
          <w:lang w:val="fr-FR"/>
        </w:rPr>
        <w:t>a COP</w:t>
      </w:r>
      <w:r w:rsidRPr="00030826">
        <w:rPr>
          <w:rFonts w:cs="Arial"/>
          <w:color w:val="000000"/>
          <w:lang w:val="fr-FR"/>
        </w:rPr>
        <w:t>11 de l</w:t>
      </w:r>
      <w:r w:rsidR="003850C6" w:rsidRPr="00030826">
        <w:rPr>
          <w:rFonts w:cs="Arial"/>
          <w:color w:val="000000"/>
          <w:lang w:val="fr-FR"/>
        </w:rPr>
        <w:t>a CMS</w:t>
      </w:r>
      <w:r w:rsidRPr="00030826">
        <w:rPr>
          <w:rFonts w:cs="Arial"/>
          <w:color w:val="000000"/>
          <w:lang w:val="fr-FR"/>
        </w:rPr>
        <w:t xml:space="preserve"> a adopté le Plan d’action mondial décennal pour le faucon sacre (UNEP/CMS/COP11/Doc.23.1.5.2) devant sous-tendre les actions en faveur de la conservation et de la gestion du faucon sacre, et a décidé que l’équipe spéciale chargée du faucon sacre devait poursuivre ses activités sous les auspices de l’Unité de coordination du </w:t>
      </w:r>
      <w:proofErr w:type="spellStart"/>
      <w:r w:rsidR="003850C6" w:rsidRPr="00030826">
        <w:rPr>
          <w:rFonts w:cs="Arial"/>
          <w:color w:val="000000"/>
          <w:lang w:val="fr-FR"/>
        </w:rPr>
        <w:t>MdE</w:t>
      </w:r>
      <w:proofErr w:type="spellEnd"/>
      <w:r w:rsidR="003850C6" w:rsidRPr="00030826">
        <w:rPr>
          <w:rFonts w:cs="Arial"/>
          <w:color w:val="000000"/>
          <w:lang w:val="fr-FR"/>
        </w:rPr>
        <w:t> Rapaces</w:t>
      </w:r>
      <w:r w:rsidRPr="00030826">
        <w:rPr>
          <w:rFonts w:cs="Arial"/>
          <w:color w:val="000000"/>
          <w:lang w:val="fr-FR"/>
        </w:rPr>
        <w:t xml:space="preserve"> de l</w:t>
      </w:r>
      <w:r w:rsidR="003850C6" w:rsidRPr="00030826">
        <w:rPr>
          <w:rFonts w:cs="Arial"/>
          <w:color w:val="000000"/>
          <w:lang w:val="fr-FR"/>
        </w:rPr>
        <w:t>a CMS</w:t>
      </w:r>
      <w:r w:rsidRPr="00030826">
        <w:rPr>
          <w:rFonts w:cs="Arial"/>
          <w:color w:val="000000"/>
          <w:lang w:val="fr-FR"/>
        </w:rPr>
        <w:t xml:space="preserve"> dans l’optique de rassembler les États de l’aire de répartition, les partenaires et les Parties intéressées,</w:t>
      </w:r>
    </w:p>
    <w:p w14:paraId="70C62572" w14:textId="77777777" w:rsidR="00324065" w:rsidRPr="0030385E" w:rsidRDefault="00324065">
      <w:pPr>
        <w:autoSpaceDE w:val="0"/>
        <w:autoSpaceDN w:val="0"/>
        <w:adjustRightInd w:val="0"/>
        <w:spacing w:after="0" w:line="240" w:lineRule="auto"/>
        <w:jc w:val="both"/>
        <w:rPr>
          <w:highlight w:val="yellow"/>
          <w:lang w:val="fr-FR"/>
        </w:rPr>
      </w:pPr>
    </w:p>
    <w:p w14:paraId="7C9772FB" w14:textId="3E83A02C" w:rsidR="00324065" w:rsidRPr="00030826" w:rsidRDefault="00415092" w:rsidP="00415092">
      <w:pPr>
        <w:autoSpaceDE w:val="0"/>
        <w:autoSpaceDN w:val="0"/>
        <w:adjustRightInd w:val="0"/>
        <w:spacing w:after="0" w:line="240" w:lineRule="auto"/>
        <w:jc w:val="both"/>
        <w:rPr>
          <w:lang w:val="fr-FR"/>
        </w:rPr>
      </w:pPr>
      <w:r w:rsidRPr="00030826">
        <w:rPr>
          <w:rFonts w:cs="Arial"/>
          <w:i/>
          <w:iCs/>
          <w:color w:val="000000"/>
          <w:lang w:val="fr-FR"/>
        </w:rPr>
        <w:t xml:space="preserve">Rappelant </w:t>
      </w:r>
      <w:r w:rsidRPr="00030826">
        <w:rPr>
          <w:rFonts w:cs="Arial"/>
          <w:color w:val="000000"/>
          <w:lang w:val="fr-FR"/>
        </w:rPr>
        <w:t>que l’équipe spéciale chargée du faucon sacre, établie par l</w:t>
      </w:r>
      <w:r w:rsidR="003850C6" w:rsidRPr="00030826">
        <w:rPr>
          <w:rFonts w:cs="Arial"/>
          <w:color w:val="000000"/>
          <w:lang w:val="fr-FR"/>
        </w:rPr>
        <w:t>a COP</w:t>
      </w:r>
      <w:r w:rsidRPr="00030826">
        <w:rPr>
          <w:rFonts w:cs="Arial"/>
          <w:color w:val="000000"/>
          <w:lang w:val="fr-FR"/>
        </w:rPr>
        <w:t>11 de l</w:t>
      </w:r>
      <w:r w:rsidR="003850C6" w:rsidRPr="00030826">
        <w:rPr>
          <w:rFonts w:cs="Arial"/>
          <w:color w:val="000000"/>
          <w:lang w:val="fr-FR"/>
        </w:rPr>
        <w:t>a CMS</w:t>
      </w:r>
      <w:r w:rsidRPr="00030826">
        <w:rPr>
          <w:rFonts w:cs="Arial"/>
          <w:color w:val="000000"/>
          <w:lang w:val="fr-FR"/>
        </w:rPr>
        <w:t>, a été mandatée par l</w:t>
      </w:r>
      <w:r w:rsidR="003850C6" w:rsidRPr="00030826">
        <w:rPr>
          <w:rFonts w:cs="Arial"/>
          <w:color w:val="000000"/>
          <w:lang w:val="fr-FR"/>
        </w:rPr>
        <w:t>a COP</w:t>
      </w:r>
      <w:r w:rsidRPr="00030826">
        <w:rPr>
          <w:rFonts w:cs="Arial"/>
          <w:color w:val="000000"/>
          <w:lang w:val="fr-FR"/>
        </w:rPr>
        <w:t xml:space="preserve">12 pour faire rapport aux signataires du </w:t>
      </w:r>
      <w:proofErr w:type="spellStart"/>
      <w:r w:rsidR="003850C6" w:rsidRPr="00030826">
        <w:rPr>
          <w:rFonts w:cs="Arial"/>
          <w:color w:val="000000"/>
          <w:lang w:val="fr-FR"/>
        </w:rPr>
        <w:t>MdE</w:t>
      </w:r>
      <w:proofErr w:type="spellEnd"/>
      <w:r w:rsidR="003850C6" w:rsidRPr="00030826">
        <w:rPr>
          <w:rFonts w:cs="Arial"/>
          <w:color w:val="000000"/>
          <w:lang w:val="fr-FR"/>
        </w:rPr>
        <w:t> Rapaces</w:t>
      </w:r>
      <w:r w:rsidRPr="00030826">
        <w:rPr>
          <w:rFonts w:cs="Arial"/>
          <w:color w:val="000000"/>
          <w:lang w:val="fr-FR"/>
        </w:rPr>
        <w:t xml:space="preserve"> de l</w:t>
      </w:r>
      <w:r w:rsidR="003850C6" w:rsidRPr="00030826">
        <w:rPr>
          <w:rFonts w:cs="Arial"/>
          <w:color w:val="000000"/>
          <w:lang w:val="fr-FR"/>
        </w:rPr>
        <w:t>a CMS</w:t>
      </w:r>
      <w:r w:rsidRPr="00030826">
        <w:rPr>
          <w:rFonts w:cs="Arial"/>
          <w:color w:val="000000"/>
          <w:lang w:val="fr-FR"/>
        </w:rPr>
        <w:t>, au Conseil scientifique de l</w:t>
      </w:r>
      <w:r w:rsidR="003850C6" w:rsidRPr="00030826">
        <w:rPr>
          <w:rFonts w:cs="Arial"/>
          <w:color w:val="000000"/>
          <w:lang w:val="fr-FR"/>
        </w:rPr>
        <w:t>a CMS</w:t>
      </w:r>
      <w:r w:rsidRPr="00030826">
        <w:rPr>
          <w:rFonts w:cs="Arial"/>
          <w:color w:val="000000"/>
          <w:lang w:val="fr-FR"/>
        </w:rPr>
        <w:t xml:space="preserve"> et à la Conférence des Parties de l</w:t>
      </w:r>
      <w:r w:rsidR="003850C6" w:rsidRPr="00030826">
        <w:rPr>
          <w:rFonts w:cs="Arial"/>
          <w:color w:val="000000"/>
          <w:lang w:val="fr-FR"/>
        </w:rPr>
        <w:t>a CMS</w:t>
      </w:r>
      <w:r w:rsidRPr="00030826">
        <w:rPr>
          <w:rFonts w:cs="Arial"/>
          <w:color w:val="000000"/>
          <w:lang w:val="fr-FR"/>
        </w:rPr>
        <w:t>,</w:t>
      </w:r>
    </w:p>
    <w:p w14:paraId="59230F07" w14:textId="77777777" w:rsidR="00324065" w:rsidRPr="00030826" w:rsidRDefault="00324065">
      <w:pPr>
        <w:autoSpaceDE w:val="0"/>
        <w:autoSpaceDN w:val="0"/>
        <w:adjustRightInd w:val="0"/>
        <w:spacing w:after="0" w:line="240" w:lineRule="auto"/>
        <w:jc w:val="both"/>
        <w:rPr>
          <w:lang w:val="fr-FR"/>
        </w:rPr>
      </w:pPr>
    </w:p>
    <w:p w14:paraId="31046586" w14:textId="74619581" w:rsidR="00324065" w:rsidRPr="00030826" w:rsidRDefault="00415092" w:rsidP="00415092">
      <w:pPr>
        <w:autoSpaceDE w:val="0"/>
        <w:autoSpaceDN w:val="0"/>
        <w:adjustRightInd w:val="0"/>
        <w:spacing w:after="0" w:line="240" w:lineRule="auto"/>
        <w:jc w:val="both"/>
        <w:rPr>
          <w:lang w:val="fr-FR"/>
        </w:rPr>
      </w:pPr>
      <w:r w:rsidRPr="00030826">
        <w:rPr>
          <w:rFonts w:cs="Arial"/>
          <w:i/>
          <w:iCs/>
          <w:color w:val="000000"/>
          <w:lang w:val="fr-FR"/>
        </w:rPr>
        <w:t xml:space="preserve">Consciente </w:t>
      </w:r>
      <w:r w:rsidRPr="00030826">
        <w:rPr>
          <w:rFonts w:cs="Arial"/>
          <w:color w:val="000000"/>
          <w:lang w:val="fr-FR"/>
        </w:rPr>
        <w:t>de la nécessité urgente d’une action de conservation ayant pour objet de garantir la survie du faucon sacre dans toute son aire de répartition, notamment de la nécessité de réduire les répercussions de l’électrocution par les lignes électriques et les infrastructures connexes,</w:t>
      </w:r>
    </w:p>
    <w:p w14:paraId="10B78153" w14:textId="77777777" w:rsidR="00324065" w:rsidRPr="00030826" w:rsidRDefault="00324065">
      <w:pPr>
        <w:autoSpaceDE w:val="0"/>
        <w:autoSpaceDN w:val="0"/>
        <w:adjustRightInd w:val="0"/>
        <w:spacing w:after="0" w:line="240" w:lineRule="auto"/>
        <w:jc w:val="both"/>
        <w:rPr>
          <w:lang w:val="fr-FR"/>
        </w:rPr>
      </w:pPr>
    </w:p>
    <w:p w14:paraId="6AE9171B" w14:textId="4D11DD9F" w:rsidR="00324065" w:rsidRPr="00030826" w:rsidRDefault="00415092" w:rsidP="00415092">
      <w:pPr>
        <w:autoSpaceDE w:val="0"/>
        <w:autoSpaceDN w:val="0"/>
        <w:adjustRightInd w:val="0"/>
        <w:spacing w:after="0" w:line="240" w:lineRule="auto"/>
        <w:jc w:val="both"/>
        <w:rPr>
          <w:lang w:val="fr-FR"/>
        </w:rPr>
      </w:pPr>
      <w:r w:rsidRPr="00030826">
        <w:rPr>
          <w:rFonts w:cs="Arial"/>
          <w:i/>
          <w:iCs/>
          <w:color w:val="000000"/>
          <w:lang w:val="fr-FR"/>
        </w:rPr>
        <w:t xml:space="preserve">Constatant </w:t>
      </w:r>
      <w:r w:rsidRPr="00030826">
        <w:rPr>
          <w:rFonts w:cs="Arial"/>
          <w:color w:val="000000"/>
          <w:lang w:val="fr-FR"/>
        </w:rPr>
        <w:t>que l’inscription du faucon sacre à l’Annexe</w:t>
      </w:r>
      <w:r w:rsidR="00283D35" w:rsidRPr="00030826">
        <w:rPr>
          <w:rFonts w:cs="Arial"/>
          <w:color w:val="000000"/>
          <w:lang w:val="fr-FR"/>
        </w:rPr>
        <w:t> </w:t>
      </w:r>
      <w:r w:rsidRPr="00030826">
        <w:rPr>
          <w:rFonts w:cs="Arial"/>
          <w:color w:val="000000"/>
          <w:lang w:val="fr-FR"/>
        </w:rPr>
        <w:t>I de l</w:t>
      </w:r>
      <w:r w:rsidR="003850C6" w:rsidRPr="00030826">
        <w:rPr>
          <w:rFonts w:cs="Arial"/>
          <w:color w:val="000000"/>
          <w:lang w:val="fr-FR"/>
        </w:rPr>
        <w:t>a CMS</w:t>
      </w:r>
      <w:r w:rsidRPr="00030826">
        <w:rPr>
          <w:rFonts w:cs="Arial"/>
          <w:color w:val="000000"/>
          <w:lang w:val="fr-FR"/>
        </w:rPr>
        <w:t xml:space="preserve"> exclut la population de Mongolie, et que toute capture légale de faucons sacre n’est permise que dans le respect des cadres juridiques de l</w:t>
      </w:r>
      <w:r w:rsidR="003850C6" w:rsidRPr="00030826">
        <w:rPr>
          <w:rFonts w:cs="Arial"/>
          <w:color w:val="000000"/>
          <w:lang w:val="fr-FR"/>
        </w:rPr>
        <w:t>a CITES</w:t>
      </w:r>
      <w:r w:rsidRPr="00030826">
        <w:rPr>
          <w:rFonts w:cs="Arial"/>
          <w:color w:val="000000"/>
          <w:lang w:val="fr-FR"/>
        </w:rPr>
        <w:t xml:space="preserve"> et de l</w:t>
      </w:r>
      <w:r w:rsidR="003850C6" w:rsidRPr="00030826">
        <w:rPr>
          <w:rFonts w:cs="Arial"/>
          <w:color w:val="000000"/>
          <w:lang w:val="fr-FR"/>
        </w:rPr>
        <w:t>a CMS</w:t>
      </w:r>
      <w:r w:rsidRPr="00030826">
        <w:rPr>
          <w:rFonts w:cs="Arial"/>
          <w:color w:val="000000"/>
          <w:lang w:val="fr-FR"/>
        </w:rPr>
        <w:t xml:space="preserve"> en particulier,</w:t>
      </w:r>
    </w:p>
    <w:p w14:paraId="0B284B5E" w14:textId="77777777" w:rsidR="00324065" w:rsidRPr="00030826" w:rsidRDefault="00324065">
      <w:pPr>
        <w:autoSpaceDE w:val="0"/>
        <w:autoSpaceDN w:val="0"/>
        <w:adjustRightInd w:val="0"/>
        <w:spacing w:after="0" w:line="240" w:lineRule="auto"/>
        <w:jc w:val="both"/>
        <w:rPr>
          <w:lang w:val="fr-FR"/>
        </w:rPr>
      </w:pPr>
    </w:p>
    <w:p w14:paraId="23DFFFA3" w14:textId="32D0AC4D" w:rsidR="00324065" w:rsidRPr="00030826" w:rsidRDefault="00415092">
      <w:pPr>
        <w:autoSpaceDE w:val="0"/>
        <w:autoSpaceDN w:val="0"/>
        <w:adjustRightInd w:val="0"/>
        <w:spacing w:after="0" w:line="240" w:lineRule="auto"/>
        <w:jc w:val="both"/>
        <w:rPr>
          <w:lang w:val="fr-FR"/>
        </w:rPr>
      </w:pPr>
      <w:r w:rsidRPr="00030826">
        <w:rPr>
          <w:i/>
          <w:iCs/>
          <w:lang w:val="fr-FR"/>
        </w:rPr>
        <w:t xml:space="preserve">Constatant en outre </w:t>
      </w:r>
      <w:r w:rsidRPr="00030826">
        <w:rPr>
          <w:lang w:val="fr-FR"/>
        </w:rPr>
        <w:t>que les travaux de l’équipe spéciale chargée du faucon sacre ont été le fruit d’un partenariat unique et productif réunissant un grand nombre de Parties, et appréciant en particulier les contributions financières fournies par les Parties, l’Union européenne, l’Autorité saoudienne chargée de la faune sauvage au nom du Gouvernement du Royaume d’Arabie saoudite et du Secrétariat de l</w:t>
      </w:r>
      <w:r w:rsidR="003850C6" w:rsidRPr="00030826">
        <w:rPr>
          <w:lang w:val="fr-FR"/>
        </w:rPr>
        <w:t>a CITES</w:t>
      </w:r>
      <w:r w:rsidRPr="00030826">
        <w:rPr>
          <w:lang w:val="fr-FR"/>
        </w:rPr>
        <w:t>, ainsi que le soutien (au sens large) fourni par tous les membres de l’équipe spéciale chargée du faucon sacre, qui ont consacré de nombreuses heures à cette question, et</w:t>
      </w:r>
    </w:p>
    <w:p w14:paraId="4577CF9F" w14:textId="374723C0" w:rsidR="00324065" w:rsidRPr="00030826" w:rsidRDefault="00415092">
      <w:pPr>
        <w:autoSpaceDE w:val="0"/>
        <w:autoSpaceDN w:val="0"/>
        <w:adjustRightInd w:val="0"/>
        <w:spacing w:after="0" w:line="240" w:lineRule="auto"/>
        <w:jc w:val="both"/>
        <w:rPr>
          <w:lang w:val="fr-FR"/>
        </w:rPr>
      </w:pPr>
      <w:r w:rsidRPr="00030826">
        <w:rPr>
          <w:i/>
          <w:iCs/>
          <w:lang w:val="fr-FR"/>
        </w:rPr>
        <w:lastRenderedPageBreak/>
        <w:t xml:space="preserve">Soulignant </w:t>
      </w:r>
      <w:r w:rsidRPr="00030826">
        <w:rPr>
          <w:lang w:val="fr-FR"/>
        </w:rPr>
        <w:t>la nécessité d’une action immédiate de la part des États de l’aire de répartition et des parties prenantes en matière de lutte contre les principales menaces pesant sur le faucon sacre à tous les stades de son cycle de vie et dans l’ensemble de son aire de répartition, et</w:t>
      </w:r>
    </w:p>
    <w:p w14:paraId="2064CE65" w14:textId="459DBECE" w:rsidR="00324065" w:rsidRPr="00030826" w:rsidRDefault="00324065">
      <w:pPr>
        <w:autoSpaceDE w:val="0"/>
        <w:autoSpaceDN w:val="0"/>
        <w:adjustRightInd w:val="0"/>
        <w:spacing w:after="0" w:line="240" w:lineRule="auto"/>
        <w:jc w:val="both"/>
        <w:rPr>
          <w:i/>
          <w:iCs/>
          <w:lang w:val="fr-FR"/>
        </w:rPr>
      </w:pPr>
    </w:p>
    <w:p w14:paraId="564EC50B" w14:textId="46EE785C" w:rsidR="00324065" w:rsidRPr="0030385E" w:rsidRDefault="00415092">
      <w:pPr>
        <w:autoSpaceDE w:val="0"/>
        <w:autoSpaceDN w:val="0"/>
        <w:adjustRightInd w:val="0"/>
        <w:spacing w:after="0" w:line="240" w:lineRule="auto"/>
        <w:jc w:val="both"/>
        <w:rPr>
          <w:lang w:val="fr-FR"/>
        </w:rPr>
      </w:pPr>
      <w:r w:rsidRPr="00030826">
        <w:rPr>
          <w:i/>
          <w:iCs/>
          <w:lang w:val="fr-FR"/>
        </w:rPr>
        <w:t xml:space="preserve">Notant </w:t>
      </w:r>
      <w:r w:rsidRPr="00030826">
        <w:rPr>
          <w:lang w:val="fr-FR"/>
        </w:rPr>
        <w:t>qu’il manque d’importantes données et informations à la compréhension de l’écologie du faucon sacre dans l’ensemble de son aire de répartition, en particulier concernant l’origine des oiseaux vus et piégés lors de la migration, et qu’il est urgent de concevoir un programme de suivi coordonné en faveur de l’espèce,</w:t>
      </w:r>
    </w:p>
    <w:p w14:paraId="26EA145C" w14:textId="77777777" w:rsidR="00324065" w:rsidRPr="0030385E" w:rsidRDefault="00324065">
      <w:pPr>
        <w:autoSpaceDE w:val="0"/>
        <w:autoSpaceDN w:val="0"/>
        <w:adjustRightInd w:val="0"/>
        <w:spacing w:after="0" w:line="240" w:lineRule="auto"/>
        <w:jc w:val="both"/>
        <w:rPr>
          <w:lang w:val="fr-FR"/>
        </w:rPr>
      </w:pPr>
    </w:p>
    <w:p w14:paraId="7D1BCD55" w14:textId="7906BC29" w:rsidR="00324065" w:rsidRPr="0030385E" w:rsidRDefault="00000000">
      <w:pPr>
        <w:autoSpaceDE w:val="0"/>
        <w:autoSpaceDN w:val="0"/>
        <w:adjustRightInd w:val="0"/>
        <w:spacing w:after="0" w:line="240" w:lineRule="auto"/>
        <w:jc w:val="both"/>
        <w:rPr>
          <w:i/>
          <w:iCs/>
          <w:u w:val="single"/>
          <w:lang w:val="fr-FR"/>
        </w:rPr>
      </w:pPr>
      <w:r w:rsidRPr="0030385E">
        <w:rPr>
          <w:i/>
          <w:iCs/>
          <w:color w:val="000000" w:themeColor="text1"/>
          <w:u w:val="single"/>
          <w:lang w:val="fr-FR"/>
        </w:rPr>
        <w:t>Se félicitant</w:t>
      </w:r>
      <w:r w:rsidRPr="0030385E">
        <w:rPr>
          <w:color w:val="000000" w:themeColor="text1"/>
          <w:u w:val="single"/>
          <w:lang w:val="fr-FR"/>
        </w:rPr>
        <w:t xml:space="preserve"> de la structure décisionnelle proposée par l</w:t>
      </w:r>
      <w:r w:rsidR="00283D35" w:rsidRPr="0030385E">
        <w:rPr>
          <w:color w:val="000000" w:themeColor="text1"/>
          <w:u w:val="single"/>
          <w:lang w:val="fr-FR"/>
        </w:rPr>
        <w:t>’équipe spéciale chargée du</w:t>
      </w:r>
      <w:r w:rsidRPr="0030385E">
        <w:rPr>
          <w:color w:val="000000" w:themeColor="text1"/>
          <w:u w:val="single"/>
          <w:lang w:val="fr-FR"/>
        </w:rPr>
        <w:t xml:space="preserve"> faucon sacre, considérée comme une étape importante vers la mise en œuvre</w:t>
      </w:r>
      <w:r w:rsidRPr="0030385E">
        <w:rPr>
          <w:u w:val="single"/>
          <w:lang w:val="fr-FR"/>
        </w:rPr>
        <w:t>, lorsque cela est juridiquement possible, du cadre de gestion adaptative et de suivi, en tant que processus volontaire pour la conservation du faucon sacre,</w:t>
      </w:r>
    </w:p>
    <w:p w14:paraId="2EA133C3" w14:textId="77777777" w:rsidR="00324065" w:rsidRDefault="00324065">
      <w:pPr>
        <w:autoSpaceDE w:val="0"/>
        <w:autoSpaceDN w:val="0"/>
        <w:adjustRightInd w:val="0"/>
        <w:spacing w:after="0" w:line="240" w:lineRule="auto"/>
        <w:rPr>
          <w:lang w:val="fr-FR"/>
        </w:rPr>
      </w:pPr>
    </w:p>
    <w:p w14:paraId="2ED95D89" w14:textId="77777777" w:rsidR="00030826" w:rsidRPr="0030385E" w:rsidRDefault="00030826">
      <w:pPr>
        <w:autoSpaceDE w:val="0"/>
        <w:autoSpaceDN w:val="0"/>
        <w:adjustRightInd w:val="0"/>
        <w:spacing w:after="0" w:line="240" w:lineRule="auto"/>
        <w:rPr>
          <w:lang w:val="fr-FR"/>
        </w:rPr>
      </w:pPr>
    </w:p>
    <w:p w14:paraId="794B794F" w14:textId="4CCD0F7A" w:rsidR="00324065" w:rsidRPr="00A976E0" w:rsidRDefault="00415092">
      <w:pPr>
        <w:autoSpaceDE w:val="0"/>
        <w:autoSpaceDN w:val="0"/>
        <w:adjustRightInd w:val="0"/>
        <w:spacing w:after="0" w:line="240" w:lineRule="auto"/>
        <w:jc w:val="center"/>
        <w:rPr>
          <w:lang w:val="fr-FR"/>
        </w:rPr>
      </w:pPr>
      <w:r w:rsidRPr="00A976E0">
        <w:rPr>
          <w:i/>
          <w:iCs/>
          <w:lang w:val="fr-FR"/>
        </w:rPr>
        <w:t>La Conférence des Parties à la</w:t>
      </w:r>
    </w:p>
    <w:p w14:paraId="5F79B1C0" w14:textId="74B831EC" w:rsidR="00324065" w:rsidRPr="00A976E0" w:rsidRDefault="00000000">
      <w:pPr>
        <w:autoSpaceDE w:val="0"/>
        <w:autoSpaceDN w:val="0"/>
        <w:adjustRightInd w:val="0"/>
        <w:spacing w:after="0" w:line="240" w:lineRule="auto"/>
        <w:jc w:val="center"/>
        <w:rPr>
          <w:lang w:val="fr-FR"/>
        </w:rPr>
      </w:pPr>
      <w:r w:rsidRPr="00A976E0">
        <w:rPr>
          <w:i/>
          <w:iCs/>
          <w:lang w:val="fr-FR"/>
        </w:rPr>
        <w:t xml:space="preserve">Convention </w:t>
      </w:r>
      <w:r w:rsidR="00415092" w:rsidRPr="00A976E0">
        <w:rPr>
          <w:i/>
          <w:iCs/>
          <w:lang w:val="fr-FR"/>
        </w:rPr>
        <w:t>sur la c</w:t>
      </w:r>
      <w:r w:rsidRPr="00A976E0">
        <w:rPr>
          <w:i/>
          <w:iCs/>
          <w:lang w:val="fr-FR"/>
        </w:rPr>
        <w:t xml:space="preserve">onservation </w:t>
      </w:r>
      <w:r w:rsidR="00415092" w:rsidRPr="00A976E0">
        <w:rPr>
          <w:i/>
          <w:iCs/>
          <w:lang w:val="fr-FR"/>
        </w:rPr>
        <w:t>des espèces migratrices appartenant à la faune sauvage</w:t>
      </w:r>
    </w:p>
    <w:p w14:paraId="5AA4FBE0" w14:textId="77777777" w:rsidR="00324065" w:rsidRPr="00A976E0" w:rsidRDefault="00324065">
      <w:pPr>
        <w:autoSpaceDE w:val="0"/>
        <w:autoSpaceDN w:val="0"/>
        <w:adjustRightInd w:val="0"/>
        <w:spacing w:after="0" w:line="240" w:lineRule="auto"/>
        <w:jc w:val="both"/>
        <w:rPr>
          <w:lang w:val="fr-FR"/>
        </w:rPr>
      </w:pPr>
    </w:p>
    <w:p w14:paraId="3CBF20F7" w14:textId="77777777" w:rsidR="00415092" w:rsidRPr="00A976E0" w:rsidRDefault="00415092" w:rsidP="00415092">
      <w:pPr>
        <w:autoSpaceDE w:val="0"/>
        <w:autoSpaceDN w:val="0"/>
        <w:adjustRightInd w:val="0"/>
        <w:spacing w:after="0" w:line="240" w:lineRule="auto"/>
        <w:rPr>
          <w:rFonts w:cs="Arial"/>
          <w:color w:val="000000"/>
          <w:sz w:val="24"/>
          <w:szCs w:val="24"/>
          <w:lang w:val="fr-FR"/>
        </w:rPr>
      </w:pPr>
    </w:p>
    <w:p w14:paraId="065F9426" w14:textId="50137AB5" w:rsidR="00324065" w:rsidRPr="00A976E0" w:rsidRDefault="00415092">
      <w:pPr>
        <w:pStyle w:val="ListParagraph"/>
        <w:numPr>
          <w:ilvl w:val="1"/>
          <w:numId w:val="16"/>
        </w:numPr>
        <w:autoSpaceDE w:val="0"/>
        <w:autoSpaceDN w:val="0"/>
        <w:adjustRightInd w:val="0"/>
        <w:spacing w:after="0" w:line="240" w:lineRule="auto"/>
        <w:ind w:left="567" w:hanging="567"/>
        <w:jc w:val="both"/>
        <w:rPr>
          <w:lang w:val="fr-FR"/>
        </w:rPr>
      </w:pPr>
      <w:r w:rsidRPr="00A976E0">
        <w:rPr>
          <w:i/>
          <w:iCs/>
          <w:lang w:val="fr-FR"/>
        </w:rPr>
        <w:t>Félicite</w:t>
      </w:r>
      <w:r w:rsidRPr="00A976E0">
        <w:rPr>
          <w:lang w:val="fr-FR"/>
        </w:rPr>
        <w:t xml:space="preserve"> l’équipe spéciale chargée du faucon sacre pour ses travaux, tout particulièrement l’approche transparente de recherche d’un consensus qui a été utilisée, et estime qu’il est en effet important d’élaborer un Plan d’action mondial pour le faucon sacre (</w:t>
      </w:r>
      <w:proofErr w:type="spellStart"/>
      <w:r w:rsidRPr="00A976E0">
        <w:rPr>
          <w:lang w:val="fr-FR"/>
        </w:rPr>
        <w:t>SakerGAP</w:t>
      </w:r>
      <w:proofErr w:type="spellEnd"/>
      <w:r w:rsidRPr="00A976E0">
        <w:rPr>
          <w:lang w:val="fr-FR"/>
        </w:rPr>
        <w:t>) aux fins de la conservation et de la gestion de cette espèce</w:t>
      </w:r>
      <w:r w:rsidR="003850C6" w:rsidRPr="00A976E0">
        <w:rPr>
          <w:lang w:val="fr-FR"/>
        </w:rPr>
        <w:t> ;</w:t>
      </w:r>
    </w:p>
    <w:p w14:paraId="1BC32C21" w14:textId="77777777" w:rsidR="00324065" w:rsidRPr="00A976E0" w:rsidRDefault="00324065">
      <w:pPr>
        <w:autoSpaceDE w:val="0"/>
        <w:autoSpaceDN w:val="0"/>
        <w:adjustRightInd w:val="0"/>
        <w:spacing w:after="0" w:line="240" w:lineRule="auto"/>
        <w:ind w:left="567" w:hanging="501"/>
        <w:jc w:val="both"/>
        <w:rPr>
          <w:lang w:val="fr-FR"/>
        </w:rPr>
      </w:pPr>
    </w:p>
    <w:p w14:paraId="2980BBEA" w14:textId="2FE761C7" w:rsidR="00324065" w:rsidRPr="00A976E0" w:rsidRDefault="00000000">
      <w:pPr>
        <w:pStyle w:val="ListParagraph"/>
        <w:numPr>
          <w:ilvl w:val="1"/>
          <w:numId w:val="16"/>
        </w:numPr>
        <w:autoSpaceDE w:val="0"/>
        <w:autoSpaceDN w:val="0"/>
        <w:adjustRightInd w:val="0"/>
        <w:spacing w:after="0" w:line="240" w:lineRule="auto"/>
        <w:ind w:left="567" w:hanging="567"/>
        <w:jc w:val="both"/>
        <w:rPr>
          <w:lang w:val="fr-FR"/>
        </w:rPr>
      </w:pPr>
      <w:r w:rsidRPr="00A976E0">
        <w:rPr>
          <w:i/>
          <w:iCs/>
          <w:lang w:val="fr-FR"/>
        </w:rPr>
        <w:t>D</w:t>
      </w:r>
      <w:r w:rsidR="00415092" w:rsidRPr="00A976E0">
        <w:rPr>
          <w:i/>
          <w:iCs/>
          <w:lang w:val="fr-FR"/>
        </w:rPr>
        <w:t>écide</w:t>
      </w:r>
      <w:r w:rsidRPr="00A976E0">
        <w:rPr>
          <w:i/>
          <w:iCs/>
          <w:lang w:val="fr-FR"/>
        </w:rPr>
        <w:t xml:space="preserve"> </w:t>
      </w:r>
      <w:r w:rsidR="00415092" w:rsidRPr="00A976E0">
        <w:rPr>
          <w:lang w:val="fr-FR"/>
        </w:rPr>
        <w:t>de poursuivre la mise en œuvre du Plan d’action mondial pour le faucon sacre (</w:t>
      </w:r>
      <w:proofErr w:type="spellStart"/>
      <w:r w:rsidR="00415092" w:rsidRPr="00A976E0">
        <w:rPr>
          <w:lang w:val="fr-FR"/>
        </w:rPr>
        <w:t>SakerGAP</w:t>
      </w:r>
      <w:proofErr w:type="spellEnd"/>
      <w:r w:rsidR="00415092" w:rsidRPr="00A976E0">
        <w:rPr>
          <w:lang w:val="fr-FR"/>
        </w:rPr>
        <w:t>) avec l’objectif, à terme, de rétablir une population sauvage saine et autonome de faucons sacre dans toute son aire de répartition, et de veiller à ce que toute utilisation soit durable</w:t>
      </w:r>
      <w:r w:rsidR="003850C6" w:rsidRPr="00A976E0">
        <w:rPr>
          <w:lang w:val="fr-FR"/>
        </w:rPr>
        <w:t> ;</w:t>
      </w:r>
    </w:p>
    <w:p w14:paraId="4AB5D640" w14:textId="77777777" w:rsidR="00324065" w:rsidRPr="00A976E0" w:rsidRDefault="00324065">
      <w:pPr>
        <w:autoSpaceDE w:val="0"/>
        <w:autoSpaceDN w:val="0"/>
        <w:adjustRightInd w:val="0"/>
        <w:spacing w:after="0" w:line="240" w:lineRule="auto"/>
        <w:ind w:left="567" w:hanging="567"/>
        <w:jc w:val="both"/>
        <w:rPr>
          <w:lang w:val="fr-FR"/>
        </w:rPr>
      </w:pPr>
    </w:p>
    <w:p w14:paraId="3CE931B6" w14:textId="40098F1E" w:rsidR="00324065" w:rsidRPr="00A976E0" w:rsidRDefault="00000000">
      <w:pPr>
        <w:pStyle w:val="ListParagraph"/>
        <w:numPr>
          <w:ilvl w:val="1"/>
          <w:numId w:val="16"/>
        </w:numPr>
        <w:autoSpaceDE w:val="0"/>
        <w:autoSpaceDN w:val="0"/>
        <w:adjustRightInd w:val="0"/>
        <w:spacing w:after="0" w:line="240" w:lineRule="auto"/>
        <w:ind w:left="567" w:hanging="567"/>
        <w:jc w:val="both"/>
        <w:rPr>
          <w:lang w:val="fr-FR"/>
        </w:rPr>
      </w:pPr>
      <w:r w:rsidRPr="00A976E0">
        <w:rPr>
          <w:i/>
          <w:iCs/>
          <w:lang w:val="fr-FR"/>
        </w:rPr>
        <w:t xml:space="preserve">Encourage </w:t>
      </w:r>
      <w:r w:rsidR="00415092" w:rsidRPr="00A976E0">
        <w:rPr>
          <w:lang w:val="fr-FR"/>
        </w:rPr>
        <w:t>la poursuite du programme approuvé par l</w:t>
      </w:r>
      <w:r w:rsidR="003850C6" w:rsidRPr="00A976E0">
        <w:rPr>
          <w:lang w:val="fr-FR"/>
        </w:rPr>
        <w:t>a CITES</w:t>
      </w:r>
      <w:r w:rsidR="00415092" w:rsidRPr="00A976E0">
        <w:rPr>
          <w:lang w:val="fr-FR"/>
        </w:rPr>
        <w:t xml:space="preserve"> en Mongolie, qui consiste à utiliser des nids artificiels et à fixer des quotas de capture durables, en tenant compte de l’équilibre écologique de l’écosystème, ainsi que l’organisation d’autres activités de conservation en faveur de la population reproductrice naturelle du faucon sacre en Mongolie</w:t>
      </w:r>
      <w:r w:rsidR="003850C6" w:rsidRPr="00A976E0">
        <w:rPr>
          <w:lang w:val="fr-FR"/>
        </w:rPr>
        <w:t> ;</w:t>
      </w:r>
    </w:p>
    <w:p w14:paraId="5924F280" w14:textId="77777777" w:rsidR="00324065" w:rsidRPr="00A976E0" w:rsidRDefault="00324065">
      <w:pPr>
        <w:pStyle w:val="ListParagraph"/>
        <w:rPr>
          <w:lang w:val="fr-FR"/>
        </w:rPr>
      </w:pPr>
    </w:p>
    <w:p w14:paraId="7977FB1A" w14:textId="49C451E2" w:rsidR="00324065" w:rsidRPr="00A976E0" w:rsidRDefault="00415092">
      <w:pPr>
        <w:pStyle w:val="ListParagraph"/>
        <w:numPr>
          <w:ilvl w:val="1"/>
          <w:numId w:val="16"/>
        </w:numPr>
        <w:autoSpaceDE w:val="0"/>
        <w:autoSpaceDN w:val="0"/>
        <w:adjustRightInd w:val="0"/>
        <w:spacing w:after="0" w:line="240" w:lineRule="auto"/>
        <w:ind w:left="567" w:hanging="567"/>
        <w:jc w:val="both"/>
        <w:rPr>
          <w:lang w:val="fr-FR"/>
        </w:rPr>
      </w:pPr>
      <w:r w:rsidRPr="00A976E0">
        <w:rPr>
          <w:i/>
          <w:iCs/>
          <w:lang w:val="fr-FR"/>
        </w:rPr>
        <w:t xml:space="preserve">Décide également </w:t>
      </w:r>
      <w:r w:rsidRPr="00A976E0">
        <w:rPr>
          <w:lang w:val="fr-FR"/>
        </w:rPr>
        <w:t>de maintenir l’équipe spéciale chargée du faucon sacre et la charge, sous réserve de la disponibilité des ressources, de</w:t>
      </w:r>
      <w:r w:rsidR="003850C6" w:rsidRPr="00A976E0">
        <w:rPr>
          <w:lang w:val="fr-FR"/>
        </w:rPr>
        <w:t> :</w:t>
      </w:r>
    </w:p>
    <w:p w14:paraId="0AE91626" w14:textId="77777777" w:rsidR="00324065" w:rsidRPr="00A976E0" w:rsidRDefault="00324065">
      <w:pPr>
        <w:autoSpaceDE w:val="0"/>
        <w:autoSpaceDN w:val="0"/>
        <w:adjustRightInd w:val="0"/>
        <w:spacing w:after="0" w:line="240" w:lineRule="auto"/>
        <w:jc w:val="both"/>
        <w:rPr>
          <w:lang w:val="fr-FR"/>
        </w:rPr>
      </w:pPr>
    </w:p>
    <w:p w14:paraId="2B037377" w14:textId="0B8618BB" w:rsidR="00324065" w:rsidRPr="00A976E0" w:rsidRDefault="00000000">
      <w:pPr>
        <w:autoSpaceDE w:val="0"/>
        <w:autoSpaceDN w:val="0"/>
        <w:adjustRightInd w:val="0"/>
        <w:spacing w:after="0" w:line="240" w:lineRule="auto"/>
        <w:ind w:left="993" w:hanging="426"/>
        <w:jc w:val="both"/>
        <w:rPr>
          <w:lang w:val="fr-FR"/>
        </w:rPr>
      </w:pPr>
      <w:r w:rsidRPr="00A976E0">
        <w:rPr>
          <w:lang w:val="fr-FR"/>
        </w:rPr>
        <w:t xml:space="preserve">a) </w:t>
      </w:r>
      <w:r w:rsidRPr="00A976E0">
        <w:rPr>
          <w:lang w:val="fr-FR"/>
        </w:rPr>
        <w:tab/>
      </w:r>
      <w:r w:rsidR="00415092" w:rsidRPr="00A976E0">
        <w:rPr>
          <w:lang w:val="fr-FR"/>
        </w:rPr>
        <w:t>promouvoir activement l’exécution du Plan d’action mondial pour le faucon sacre (</w:t>
      </w:r>
      <w:proofErr w:type="spellStart"/>
      <w:r w:rsidR="00415092" w:rsidRPr="00A976E0">
        <w:rPr>
          <w:lang w:val="fr-FR"/>
        </w:rPr>
        <w:t>SakerGAP</w:t>
      </w:r>
      <w:proofErr w:type="spellEnd"/>
      <w:r w:rsidR="00415092" w:rsidRPr="00A976E0">
        <w:rPr>
          <w:lang w:val="fr-FR"/>
        </w:rPr>
        <w:t>), notamment en continuant de faciliter l’implantation, la communication, la coopération et la collaboration entre les parties prenantes</w:t>
      </w:r>
      <w:r w:rsidR="003850C6" w:rsidRPr="00A976E0">
        <w:rPr>
          <w:lang w:val="fr-FR"/>
        </w:rPr>
        <w:t> ;</w:t>
      </w:r>
      <w:r w:rsidR="00415092" w:rsidRPr="00A976E0">
        <w:rPr>
          <w:lang w:val="fr-FR"/>
        </w:rPr>
        <w:t xml:space="preserve"> et coordonner sa révision</w:t>
      </w:r>
      <w:r w:rsidR="003850C6" w:rsidRPr="00A976E0">
        <w:rPr>
          <w:lang w:val="fr-FR"/>
        </w:rPr>
        <w:t> ;</w:t>
      </w:r>
    </w:p>
    <w:p w14:paraId="3E7176E5" w14:textId="77777777" w:rsidR="00324065" w:rsidRPr="00A976E0" w:rsidRDefault="00324065">
      <w:pPr>
        <w:autoSpaceDE w:val="0"/>
        <w:autoSpaceDN w:val="0"/>
        <w:adjustRightInd w:val="0"/>
        <w:spacing w:after="0" w:line="240" w:lineRule="auto"/>
        <w:ind w:left="993" w:hanging="426"/>
        <w:jc w:val="both"/>
        <w:rPr>
          <w:lang w:val="fr-FR"/>
        </w:rPr>
      </w:pPr>
    </w:p>
    <w:p w14:paraId="21EB00CA" w14:textId="28FA1331" w:rsidR="00324065" w:rsidRPr="00A976E0" w:rsidRDefault="00000000">
      <w:pPr>
        <w:autoSpaceDE w:val="0"/>
        <w:autoSpaceDN w:val="0"/>
        <w:adjustRightInd w:val="0"/>
        <w:spacing w:after="0" w:line="240" w:lineRule="auto"/>
        <w:ind w:left="993" w:hanging="426"/>
        <w:jc w:val="both"/>
        <w:rPr>
          <w:lang w:val="fr-FR"/>
        </w:rPr>
      </w:pPr>
      <w:r w:rsidRPr="00A976E0">
        <w:rPr>
          <w:lang w:val="fr-FR"/>
        </w:rPr>
        <w:t xml:space="preserve">b) </w:t>
      </w:r>
      <w:r w:rsidRPr="00A976E0">
        <w:rPr>
          <w:lang w:val="fr-FR"/>
        </w:rPr>
        <w:tab/>
      </w:r>
      <w:r w:rsidR="00415092" w:rsidRPr="00A976E0">
        <w:rPr>
          <w:lang w:val="fr-FR"/>
        </w:rPr>
        <w:t>développer plus avant, affiner et exécuter, lorsque la loi le permet et en appliquant les pratiques exemplaires en la matière, un cadre de gestion et de suivi adaptable afin d’améliorer l’état de conservation actuel du faucon sacre au moyen, entre autres, d’une utilisation réglementée et durable</w:t>
      </w:r>
      <w:r w:rsidR="003850C6" w:rsidRPr="00A976E0">
        <w:rPr>
          <w:lang w:val="fr-FR"/>
        </w:rPr>
        <w:t> ;</w:t>
      </w:r>
    </w:p>
    <w:p w14:paraId="4F8A17CE" w14:textId="77777777" w:rsidR="00324065" w:rsidRPr="00A976E0" w:rsidRDefault="00324065">
      <w:pPr>
        <w:autoSpaceDE w:val="0"/>
        <w:autoSpaceDN w:val="0"/>
        <w:adjustRightInd w:val="0"/>
        <w:spacing w:after="0" w:line="240" w:lineRule="auto"/>
        <w:ind w:left="993" w:hanging="426"/>
        <w:jc w:val="both"/>
        <w:rPr>
          <w:lang w:val="fr-FR"/>
        </w:rPr>
      </w:pPr>
    </w:p>
    <w:p w14:paraId="7FC00C2E" w14:textId="326F784E" w:rsidR="00324065" w:rsidRPr="00A976E0" w:rsidRDefault="00000000">
      <w:pPr>
        <w:autoSpaceDE w:val="0"/>
        <w:autoSpaceDN w:val="0"/>
        <w:adjustRightInd w:val="0"/>
        <w:spacing w:after="0" w:line="240" w:lineRule="auto"/>
        <w:ind w:left="993" w:hanging="426"/>
        <w:jc w:val="both"/>
        <w:rPr>
          <w:lang w:val="fr-FR"/>
        </w:rPr>
      </w:pPr>
      <w:r w:rsidRPr="00A976E0">
        <w:rPr>
          <w:lang w:val="fr-FR"/>
        </w:rPr>
        <w:t xml:space="preserve">c) </w:t>
      </w:r>
      <w:r w:rsidRPr="00A976E0">
        <w:rPr>
          <w:lang w:val="fr-FR"/>
        </w:rPr>
        <w:tab/>
      </w:r>
      <w:r w:rsidR="003850C6" w:rsidRPr="00A976E0">
        <w:rPr>
          <w:lang w:val="fr-FR"/>
        </w:rPr>
        <w:t>favoriser le suivi et la recherche dans l’ensemble de l’aire de répartition du faucon sacre, notamment pour remédier au manque d’information sur la taille et la tendance des populations, enrichir les connaissances relatives à la structure génétique des populations de faucons sacre, combler les lacunes en matière de connaissances sur d’autres paramètres essentiels à la modélisation des populations, et apporter de nouvelles informations dignes d’intérêt eu égard à toute réévaluation de l’espèce dans la Liste rouge mondiale de l’UICN ;</w:t>
      </w:r>
    </w:p>
    <w:p w14:paraId="05A03275" w14:textId="77777777" w:rsidR="00324065" w:rsidRPr="00A976E0" w:rsidRDefault="00324065">
      <w:pPr>
        <w:autoSpaceDE w:val="0"/>
        <w:autoSpaceDN w:val="0"/>
        <w:adjustRightInd w:val="0"/>
        <w:spacing w:after="0" w:line="240" w:lineRule="auto"/>
        <w:ind w:left="993" w:hanging="426"/>
        <w:jc w:val="both"/>
        <w:rPr>
          <w:lang w:val="fr-FR"/>
        </w:rPr>
      </w:pPr>
    </w:p>
    <w:p w14:paraId="6DBC5BC9" w14:textId="79670EEA" w:rsidR="00324065" w:rsidRPr="00A976E0" w:rsidRDefault="00000000">
      <w:pPr>
        <w:autoSpaceDE w:val="0"/>
        <w:autoSpaceDN w:val="0"/>
        <w:adjustRightInd w:val="0"/>
        <w:spacing w:after="0" w:line="240" w:lineRule="auto"/>
        <w:ind w:left="993" w:hanging="426"/>
        <w:jc w:val="both"/>
        <w:rPr>
          <w:lang w:val="fr-FR"/>
        </w:rPr>
      </w:pPr>
      <w:r w:rsidRPr="00A976E0">
        <w:rPr>
          <w:lang w:val="fr-FR"/>
        </w:rPr>
        <w:t xml:space="preserve">d) </w:t>
      </w:r>
      <w:r w:rsidRPr="00A976E0">
        <w:rPr>
          <w:lang w:val="fr-FR"/>
        </w:rPr>
        <w:tab/>
      </w:r>
      <w:r w:rsidR="003850C6" w:rsidRPr="00A976E0">
        <w:rPr>
          <w:lang w:val="fr-FR"/>
        </w:rPr>
        <w:t>travailler en collaboration avec l’équipe spéciale sur l’énergie (ESE) de la CMS pour créer des synergies et cerner les zones prioritaires dans l’aire de répartition du faucon sacre et promouvoir des mesures d’atténuation à même de réduire les répercussions de l’électrocution par les lignes électriques et les infrastructures énergétiques connexes sur les populations de faucons sacre ;</w:t>
      </w:r>
    </w:p>
    <w:p w14:paraId="6E1A3171" w14:textId="77777777" w:rsidR="00324065" w:rsidRPr="00A976E0" w:rsidRDefault="00324065">
      <w:pPr>
        <w:autoSpaceDE w:val="0"/>
        <w:autoSpaceDN w:val="0"/>
        <w:adjustRightInd w:val="0"/>
        <w:spacing w:after="0" w:line="240" w:lineRule="auto"/>
        <w:ind w:left="993" w:hanging="426"/>
        <w:jc w:val="both"/>
        <w:rPr>
          <w:lang w:val="fr-FR"/>
        </w:rPr>
      </w:pPr>
    </w:p>
    <w:p w14:paraId="7DE7ACF7" w14:textId="1689577E" w:rsidR="00324065" w:rsidRPr="00A976E0" w:rsidRDefault="00000000">
      <w:pPr>
        <w:autoSpaceDE w:val="0"/>
        <w:autoSpaceDN w:val="0"/>
        <w:adjustRightInd w:val="0"/>
        <w:spacing w:after="0" w:line="240" w:lineRule="auto"/>
        <w:ind w:left="993" w:hanging="426"/>
        <w:jc w:val="both"/>
        <w:rPr>
          <w:lang w:val="fr-FR"/>
        </w:rPr>
      </w:pPr>
      <w:r w:rsidRPr="00A976E0">
        <w:rPr>
          <w:lang w:val="fr-FR"/>
        </w:rPr>
        <w:t xml:space="preserve">e) </w:t>
      </w:r>
      <w:r w:rsidRPr="00A976E0">
        <w:rPr>
          <w:lang w:val="fr-FR"/>
        </w:rPr>
        <w:tab/>
      </w:r>
      <w:r w:rsidR="003850C6" w:rsidRPr="00A976E0">
        <w:rPr>
          <w:lang w:val="fr-FR"/>
        </w:rPr>
        <w:t>continuer, en collaboration avec l’équipe spéciale sur l’énergie (ESE) de la CMS et d’autres groupes d’experts, à sensibiliser les sociétés de service énergétique et les gouvernements nationaux au problème grave que représente l’électrocution du faucon sacre ;</w:t>
      </w:r>
    </w:p>
    <w:p w14:paraId="3BE375BE" w14:textId="77777777" w:rsidR="00324065" w:rsidRPr="00A976E0" w:rsidRDefault="00324065">
      <w:pPr>
        <w:autoSpaceDE w:val="0"/>
        <w:autoSpaceDN w:val="0"/>
        <w:adjustRightInd w:val="0"/>
        <w:spacing w:after="0" w:line="240" w:lineRule="auto"/>
        <w:ind w:left="851" w:hanging="284"/>
        <w:jc w:val="both"/>
        <w:rPr>
          <w:lang w:val="fr-FR"/>
        </w:rPr>
      </w:pPr>
    </w:p>
    <w:p w14:paraId="24A8DB1C" w14:textId="24D50366" w:rsidR="003850C6" w:rsidRPr="00A976E0" w:rsidRDefault="00000000" w:rsidP="003850C6">
      <w:pPr>
        <w:autoSpaceDE w:val="0"/>
        <w:autoSpaceDN w:val="0"/>
        <w:adjustRightInd w:val="0"/>
        <w:spacing w:after="0" w:line="240" w:lineRule="auto"/>
        <w:ind w:left="993" w:hanging="426"/>
        <w:jc w:val="both"/>
        <w:rPr>
          <w:lang w:val="fr-FR"/>
        </w:rPr>
      </w:pPr>
      <w:r w:rsidRPr="00A976E0">
        <w:rPr>
          <w:lang w:val="fr-FR"/>
        </w:rPr>
        <w:t xml:space="preserve">f) </w:t>
      </w:r>
      <w:r w:rsidRPr="00A976E0">
        <w:rPr>
          <w:lang w:val="fr-FR"/>
        </w:rPr>
        <w:tab/>
      </w:r>
      <w:r w:rsidR="003850C6" w:rsidRPr="00A976E0">
        <w:rPr>
          <w:lang w:val="fr-FR"/>
        </w:rPr>
        <w:t>s’assurer que des synergies sont établies entre tous les travaux pertinents proposés au titre de l’Initiative de la CMS pour la voie de migration d’Asie centrale afin de réduire autant que possible les répercussions des infrastructures de service énergétique sur les oiseaux ;</w:t>
      </w:r>
    </w:p>
    <w:p w14:paraId="2028D729" w14:textId="7CEA99CF" w:rsidR="00324065" w:rsidRPr="0030385E" w:rsidRDefault="00324065">
      <w:pPr>
        <w:autoSpaceDE w:val="0"/>
        <w:autoSpaceDN w:val="0"/>
        <w:adjustRightInd w:val="0"/>
        <w:spacing w:after="0" w:line="240" w:lineRule="auto"/>
        <w:ind w:left="993" w:hanging="426"/>
        <w:jc w:val="both"/>
        <w:rPr>
          <w:highlight w:val="yellow"/>
          <w:lang w:val="fr-FR"/>
        </w:rPr>
      </w:pPr>
    </w:p>
    <w:p w14:paraId="59D31144" w14:textId="1185619D" w:rsidR="00324065" w:rsidRPr="00A976E0" w:rsidRDefault="00000000">
      <w:pPr>
        <w:autoSpaceDE w:val="0"/>
        <w:autoSpaceDN w:val="0"/>
        <w:adjustRightInd w:val="0"/>
        <w:spacing w:after="80" w:line="240" w:lineRule="auto"/>
        <w:ind w:left="567" w:hanging="567"/>
        <w:jc w:val="both"/>
        <w:rPr>
          <w:lang w:val="fr-FR"/>
        </w:rPr>
      </w:pPr>
      <w:r w:rsidRPr="00A976E0">
        <w:rPr>
          <w:lang w:val="fr-FR"/>
        </w:rPr>
        <w:t xml:space="preserve">5. </w:t>
      </w:r>
      <w:r w:rsidRPr="00A976E0">
        <w:rPr>
          <w:lang w:val="fr-FR"/>
        </w:rPr>
        <w:tab/>
      </w:r>
      <w:r w:rsidR="003850C6" w:rsidRPr="00A976E0">
        <w:rPr>
          <w:i/>
          <w:iCs/>
          <w:lang w:val="fr-FR"/>
        </w:rPr>
        <w:t>S’accorde</w:t>
      </w:r>
      <w:r w:rsidR="003850C6" w:rsidRPr="00A976E0">
        <w:rPr>
          <w:lang w:val="fr-FR"/>
        </w:rPr>
        <w:t xml:space="preserve"> sur un cadre et un calendrier de présentation des rapports pour l’équipe spéciale chargée du faucon sacre, comme suit :</w:t>
      </w:r>
    </w:p>
    <w:p w14:paraId="114A4196" w14:textId="01B42B43" w:rsidR="00324065" w:rsidRPr="00A976E0" w:rsidRDefault="00000000">
      <w:pPr>
        <w:autoSpaceDE w:val="0"/>
        <w:autoSpaceDN w:val="0"/>
        <w:adjustRightInd w:val="0"/>
        <w:spacing w:after="80" w:line="240" w:lineRule="auto"/>
        <w:ind w:left="993" w:hanging="426"/>
        <w:jc w:val="both"/>
        <w:rPr>
          <w:lang w:val="fr-FR"/>
        </w:rPr>
      </w:pPr>
      <w:r w:rsidRPr="00A976E0">
        <w:rPr>
          <w:lang w:val="fr-FR"/>
        </w:rPr>
        <w:t xml:space="preserve">• </w:t>
      </w:r>
      <w:r w:rsidR="003850C6" w:rsidRPr="00A976E0">
        <w:rPr>
          <w:lang w:val="fr-FR"/>
        </w:rPr>
        <w:t xml:space="preserve">rapport à la Réunion des Signataires du </w:t>
      </w:r>
      <w:proofErr w:type="spellStart"/>
      <w:r w:rsidR="003850C6" w:rsidRPr="00A976E0">
        <w:rPr>
          <w:lang w:val="fr-FR"/>
        </w:rPr>
        <w:t>MdE</w:t>
      </w:r>
      <w:proofErr w:type="spellEnd"/>
      <w:r w:rsidR="003850C6" w:rsidRPr="00A976E0">
        <w:rPr>
          <w:lang w:val="fr-FR"/>
        </w:rPr>
        <w:t xml:space="preserve"> sur les rapaces ;</w:t>
      </w:r>
    </w:p>
    <w:p w14:paraId="68C2CFD6" w14:textId="77EC4D61" w:rsidR="00324065" w:rsidRPr="00A976E0" w:rsidRDefault="00000000">
      <w:pPr>
        <w:autoSpaceDE w:val="0"/>
        <w:autoSpaceDN w:val="0"/>
        <w:adjustRightInd w:val="0"/>
        <w:spacing w:after="80" w:line="240" w:lineRule="auto"/>
        <w:ind w:left="993" w:hanging="426"/>
        <w:jc w:val="both"/>
        <w:rPr>
          <w:lang w:val="fr-FR"/>
        </w:rPr>
      </w:pPr>
      <w:r w:rsidRPr="00A976E0">
        <w:rPr>
          <w:lang w:val="fr-FR"/>
        </w:rPr>
        <w:t xml:space="preserve">• </w:t>
      </w:r>
      <w:r w:rsidR="003850C6" w:rsidRPr="00A976E0">
        <w:rPr>
          <w:lang w:val="fr-FR"/>
        </w:rPr>
        <w:t>rapport à la réunion intersessions du Conseil scientifique de la CMS ; et</w:t>
      </w:r>
    </w:p>
    <w:p w14:paraId="14AC355D" w14:textId="252A0C78" w:rsidR="00324065" w:rsidRPr="00A976E0" w:rsidRDefault="00000000">
      <w:pPr>
        <w:autoSpaceDE w:val="0"/>
        <w:autoSpaceDN w:val="0"/>
        <w:adjustRightInd w:val="0"/>
        <w:spacing w:after="0" w:line="240" w:lineRule="auto"/>
        <w:ind w:left="993" w:hanging="426"/>
        <w:jc w:val="both"/>
        <w:rPr>
          <w:lang w:val="fr-FR"/>
        </w:rPr>
      </w:pPr>
      <w:r w:rsidRPr="00A976E0">
        <w:rPr>
          <w:lang w:val="fr-FR"/>
        </w:rPr>
        <w:t xml:space="preserve">• </w:t>
      </w:r>
      <w:r w:rsidR="003850C6" w:rsidRPr="00A976E0">
        <w:rPr>
          <w:lang w:val="fr-FR"/>
        </w:rPr>
        <w:t>examen des progrès accomplis dans l’exécution du Plan d’action mondial pour le faucon sacre (</w:t>
      </w:r>
      <w:proofErr w:type="spellStart"/>
      <w:r w:rsidR="003850C6" w:rsidRPr="00A976E0">
        <w:rPr>
          <w:lang w:val="fr-FR"/>
        </w:rPr>
        <w:t>SakerGAP</w:t>
      </w:r>
      <w:proofErr w:type="spellEnd"/>
      <w:r w:rsidR="003850C6" w:rsidRPr="00A976E0">
        <w:rPr>
          <w:lang w:val="fr-FR"/>
        </w:rPr>
        <w:t xml:space="preserve">) et rapport à </w:t>
      </w:r>
      <w:r w:rsidR="003850C6" w:rsidRPr="00A976E0">
        <w:rPr>
          <w:strike/>
          <w:lang w:val="fr-FR"/>
        </w:rPr>
        <w:t>la 15</w:t>
      </w:r>
      <w:r w:rsidR="003850C6" w:rsidRPr="00A976E0">
        <w:rPr>
          <w:strike/>
          <w:vertAlign w:val="superscript"/>
          <w:lang w:val="fr-FR"/>
        </w:rPr>
        <w:t>e</w:t>
      </w:r>
      <w:r w:rsidR="003850C6" w:rsidRPr="00A976E0">
        <w:rPr>
          <w:lang w:val="fr-FR"/>
        </w:rPr>
        <w:t xml:space="preserve"> </w:t>
      </w:r>
      <w:r w:rsidR="003850C6" w:rsidRPr="00A976E0">
        <w:rPr>
          <w:u w:val="single"/>
          <w:lang w:val="fr-FR"/>
        </w:rPr>
        <w:t>chaque</w:t>
      </w:r>
      <w:r w:rsidR="003850C6" w:rsidRPr="00A976E0">
        <w:rPr>
          <w:lang w:val="fr-FR"/>
        </w:rPr>
        <w:t xml:space="preserve"> session de la Conférence des Parties à la CMS ;</w:t>
      </w:r>
    </w:p>
    <w:p w14:paraId="2D87E47D" w14:textId="77777777" w:rsidR="00324065" w:rsidRPr="00A976E0" w:rsidRDefault="00324065">
      <w:pPr>
        <w:autoSpaceDE w:val="0"/>
        <w:autoSpaceDN w:val="0"/>
        <w:adjustRightInd w:val="0"/>
        <w:spacing w:after="0" w:line="240" w:lineRule="auto"/>
        <w:ind w:left="284"/>
        <w:jc w:val="both"/>
        <w:rPr>
          <w:lang w:val="fr-FR"/>
        </w:rPr>
      </w:pPr>
    </w:p>
    <w:p w14:paraId="51554F9F" w14:textId="592D114A" w:rsidR="00324065" w:rsidRPr="00A976E0" w:rsidRDefault="00000000">
      <w:pPr>
        <w:autoSpaceDE w:val="0"/>
        <w:autoSpaceDN w:val="0"/>
        <w:adjustRightInd w:val="0"/>
        <w:spacing w:after="0" w:line="240" w:lineRule="auto"/>
        <w:ind w:left="567" w:hanging="567"/>
        <w:jc w:val="both"/>
        <w:rPr>
          <w:lang w:val="fr-FR"/>
        </w:rPr>
      </w:pPr>
      <w:r w:rsidRPr="00A976E0">
        <w:rPr>
          <w:lang w:val="fr-FR"/>
        </w:rPr>
        <w:t xml:space="preserve">6. </w:t>
      </w:r>
      <w:r w:rsidRPr="00A976E0">
        <w:rPr>
          <w:lang w:val="fr-FR"/>
        </w:rPr>
        <w:tab/>
      </w:r>
      <w:r w:rsidR="003850C6" w:rsidRPr="00A976E0">
        <w:rPr>
          <w:i/>
          <w:iCs/>
          <w:lang w:val="fr-FR"/>
        </w:rPr>
        <w:t xml:space="preserve">Prie instamment </w:t>
      </w:r>
      <w:r w:rsidR="003850C6" w:rsidRPr="00A976E0">
        <w:rPr>
          <w:lang w:val="fr-FR"/>
        </w:rPr>
        <w:t>les Parties, les États de l’aire de répartition et les parties prenantes de soutenir activement les travaux de l’équipe spéciale chargée du faucon sacre ;</w:t>
      </w:r>
    </w:p>
    <w:p w14:paraId="50DC7A27" w14:textId="77777777" w:rsidR="00324065" w:rsidRPr="00A976E0" w:rsidRDefault="00324065">
      <w:pPr>
        <w:autoSpaceDE w:val="0"/>
        <w:autoSpaceDN w:val="0"/>
        <w:adjustRightInd w:val="0"/>
        <w:spacing w:after="0" w:line="240" w:lineRule="auto"/>
        <w:ind w:left="567" w:hanging="567"/>
        <w:jc w:val="both"/>
        <w:rPr>
          <w:lang w:val="fr-FR"/>
        </w:rPr>
      </w:pPr>
    </w:p>
    <w:p w14:paraId="3546F985" w14:textId="0C51DD29" w:rsidR="00324065" w:rsidRPr="00A976E0" w:rsidRDefault="00000000">
      <w:pPr>
        <w:autoSpaceDE w:val="0"/>
        <w:autoSpaceDN w:val="0"/>
        <w:adjustRightInd w:val="0"/>
        <w:spacing w:after="0" w:line="240" w:lineRule="auto"/>
        <w:ind w:left="567" w:hanging="567"/>
        <w:jc w:val="both"/>
        <w:rPr>
          <w:lang w:val="fr-FR"/>
        </w:rPr>
      </w:pPr>
      <w:r w:rsidRPr="00A976E0">
        <w:rPr>
          <w:lang w:val="fr-FR"/>
        </w:rPr>
        <w:t xml:space="preserve">7. </w:t>
      </w:r>
      <w:r w:rsidRPr="00A976E0">
        <w:rPr>
          <w:lang w:val="fr-FR"/>
        </w:rPr>
        <w:tab/>
      </w:r>
      <w:r w:rsidR="003850C6" w:rsidRPr="00A976E0">
        <w:rPr>
          <w:i/>
          <w:iCs/>
          <w:lang w:val="fr-FR"/>
        </w:rPr>
        <w:t>Prie instamment</w:t>
      </w:r>
      <w:r w:rsidR="003850C6" w:rsidRPr="00A976E0">
        <w:rPr>
          <w:lang w:val="fr-FR"/>
        </w:rPr>
        <w:t xml:space="preserve"> en outre les Parties, les États de l’aire de répartition et les parties prenantes de collaborer pour commencer immédiatement à mobiliser les ressources considérables nécessaires à la pleine mise en </w:t>
      </w:r>
      <w:r w:rsidR="00E36612" w:rsidRPr="00A976E0">
        <w:rPr>
          <w:lang w:val="fr-FR"/>
        </w:rPr>
        <w:t>œ</w:t>
      </w:r>
      <w:r w:rsidR="003850C6" w:rsidRPr="00A976E0">
        <w:rPr>
          <w:lang w:val="fr-FR"/>
        </w:rPr>
        <w:t>uvre du Plan d’action mondial pour le faucon sacre (</w:t>
      </w:r>
      <w:proofErr w:type="spellStart"/>
      <w:r w:rsidR="003850C6" w:rsidRPr="00A976E0">
        <w:rPr>
          <w:lang w:val="fr-FR"/>
        </w:rPr>
        <w:t>SakerGAP</w:t>
      </w:r>
      <w:proofErr w:type="spellEnd"/>
      <w:r w:rsidR="003850C6" w:rsidRPr="00A976E0">
        <w:rPr>
          <w:lang w:val="fr-FR"/>
        </w:rPr>
        <w:t>) dans l’ensemble de l’aire de répartition de l’espèce ; et</w:t>
      </w:r>
    </w:p>
    <w:p w14:paraId="7EDF2480" w14:textId="77777777" w:rsidR="00324065" w:rsidRPr="00A976E0" w:rsidRDefault="00324065">
      <w:pPr>
        <w:autoSpaceDE w:val="0"/>
        <w:autoSpaceDN w:val="0"/>
        <w:adjustRightInd w:val="0"/>
        <w:spacing w:after="0" w:line="240" w:lineRule="auto"/>
        <w:ind w:left="567" w:hanging="567"/>
        <w:jc w:val="both"/>
        <w:rPr>
          <w:lang w:val="fr-FR"/>
        </w:rPr>
      </w:pPr>
    </w:p>
    <w:p w14:paraId="518843C0" w14:textId="3AB0E669" w:rsidR="00324065" w:rsidRPr="0030385E" w:rsidRDefault="00000000">
      <w:pPr>
        <w:autoSpaceDE w:val="0"/>
        <w:autoSpaceDN w:val="0"/>
        <w:adjustRightInd w:val="0"/>
        <w:spacing w:after="0" w:line="240" w:lineRule="auto"/>
        <w:ind w:left="567" w:hanging="567"/>
        <w:jc w:val="both"/>
        <w:rPr>
          <w:lang w:val="fr-FR"/>
        </w:rPr>
      </w:pPr>
      <w:r w:rsidRPr="00A976E0">
        <w:rPr>
          <w:lang w:val="fr-FR"/>
        </w:rPr>
        <w:t xml:space="preserve">8. </w:t>
      </w:r>
      <w:r w:rsidRPr="00A976E0">
        <w:rPr>
          <w:lang w:val="fr-FR"/>
        </w:rPr>
        <w:tab/>
      </w:r>
      <w:r w:rsidR="003850C6" w:rsidRPr="00A976E0">
        <w:rPr>
          <w:i/>
          <w:iCs/>
          <w:lang w:val="fr-FR"/>
        </w:rPr>
        <w:t xml:space="preserve">Invite </w:t>
      </w:r>
      <w:r w:rsidR="003850C6" w:rsidRPr="00A976E0">
        <w:rPr>
          <w:lang w:val="fr-FR"/>
        </w:rPr>
        <w:t>les Parties et les États de l’aire de répartition à intégrer l’exécution du Plan d’action mondial pour le faucon sacre (</w:t>
      </w:r>
      <w:proofErr w:type="spellStart"/>
      <w:r w:rsidR="003850C6" w:rsidRPr="00A976E0">
        <w:rPr>
          <w:lang w:val="fr-FR"/>
        </w:rPr>
        <w:t>SakerGAP</w:t>
      </w:r>
      <w:proofErr w:type="spellEnd"/>
      <w:r w:rsidR="003850C6" w:rsidRPr="00A976E0">
        <w:rPr>
          <w:lang w:val="fr-FR"/>
        </w:rPr>
        <w:t>) dans leurs Stratégies et plans d’action nationaux pour la biodiversité (SPANB), et/ou leurs plans d’action nationaux ou régionaux par espèce mis au point dans le cadre de la Convention sur la diversité biologique (CBD).</w:t>
      </w:r>
    </w:p>
    <w:p w14:paraId="739C0353" w14:textId="77777777" w:rsidR="00324065" w:rsidRPr="0030385E" w:rsidRDefault="00324065">
      <w:pPr>
        <w:spacing w:after="0" w:line="240" w:lineRule="auto"/>
        <w:jc w:val="both"/>
        <w:rPr>
          <w:lang w:val="fr-FR"/>
        </w:rPr>
        <w:sectPr w:rsidR="00324065" w:rsidRPr="0030385E">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43387A8B" w14:textId="00F92195" w:rsidR="00324065" w:rsidRPr="0030385E" w:rsidRDefault="00000000">
      <w:pPr>
        <w:spacing w:after="0" w:line="240" w:lineRule="auto"/>
        <w:jc w:val="right"/>
        <w:rPr>
          <w:b/>
          <w:bCs/>
          <w:lang w:val="fr-FR"/>
        </w:rPr>
      </w:pPr>
      <w:r w:rsidRPr="0030385E">
        <w:rPr>
          <w:b/>
          <w:bCs/>
          <w:lang w:val="fr-FR"/>
        </w:rPr>
        <w:lastRenderedPageBreak/>
        <w:t>ANNEXE</w:t>
      </w:r>
      <w:r w:rsidR="003850C6" w:rsidRPr="0030385E">
        <w:rPr>
          <w:b/>
          <w:bCs/>
          <w:lang w:val="fr-FR"/>
        </w:rPr>
        <w:t> </w:t>
      </w:r>
      <w:r w:rsidRPr="0030385E">
        <w:rPr>
          <w:b/>
          <w:bCs/>
          <w:lang w:val="fr-FR"/>
        </w:rPr>
        <w:t>2</w:t>
      </w:r>
    </w:p>
    <w:p w14:paraId="68C1F5D8" w14:textId="77777777" w:rsidR="00324065" w:rsidRPr="0030385E" w:rsidRDefault="00324065">
      <w:pPr>
        <w:spacing w:after="0" w:line="240" w:lineRule="auto"/>
        <w:jc w:val="center"/>
        <w:rPr>
          <w:lang w:val="fr-FR"/>
        </w:rPr>
      </w:pPr>
    </w:p>
    <w:p w14:paraId="74014704" w14:textId="77777777" w:rsidR="00324065" w:rsidRPr="0030385E" w:rsidRDefault="00000000">
      <w:pPr>
        <w:spacing w:after="0" w:line="240" w:lineRule="auto"/>
        <w:jc w:val="center"/>
        <w:rPr>
          <w:lang w:val="fr-FR"/>
        </w:rPr>
      </w:pPr>
      <w:r w:rsidRPr="0030385E">
        <w:rPr>
          <w:lang w:val="fr-FR"/>
        </w:rPr>
        <w:t xml:space="preserve">PROJETS DE DÉCISION </w:t>
      </w:r>
    </w:p>
    <w:p w14:paraId="700E65B4" w14:textId="77777777" w:rsidR="00324065" w:rsidRPr="0030385E" w:rsidRDefault="00324065">
      <w:pPr>
        <w:spacing w:after="0" w:line="240" w:lineRule="auto"/>
        <w:jc w:val="center"/>
        <w:rPr>
          <w:rFonts w:eastAsia="Times New Roman" w:cs="Arial"/>
          <w:b/>
          <w:bCs/>
          <w:lang w:val="fr-FR"/>
        </w:rPr>
      </w:pPr>
    </w:p>
    <w:p w14:paraId="736090F7" w14:textId="77777777" w:rsidR="00324065" w:rsidRPr="0030385E" w:rsidRDefault="00000000">
      <w:pPr>
        <w:autoSpaceDE w:val="0"/>
        <w:autoSpaceDN w:val="0"/>
        <w:adjustRightInd w:val="0"/>
        <w:spacing w:after="0" w:line="240" w:lineRule="auto"/>
        <w:jc w:val="center"/>
        <w:rPr>
          <w:b/>
          <w:bCs/>
          <w:lang w:val="fr-FR"/>
        </w:rPr>
      </w:pPr>
      <w:r w:rsidRPr="0030385E">
        <w:rPr>
          <w:b/>
          <w:bCs/>
          <w:lang w:val="fr-FR"/>
        </w:rPr>
        <w:t>PLAN D’ACTION MONDIAL POUR LE FAUCON SACRE (</w:t>
      </w:r>
      <w:r w:rsidRPr="0030385E">
        <w:rPr>
          <w:b/>
          <w:bCs/>
          <w:i/>
          <w:iCs/>
          <w:lang w:val="fr-FR"/>
        </w:rPr>
        <w:t xml:space="preserve">Falco </w:t>
      </w:r>
      <w:proofErr w:type="spellStart"/>
      <w:r w:rsidRPr="0030385E">
        <w:rPr>
          <w:b/>
          <w:bCs/>
          <w:i/>
          <w:iCs/>
          <w:lang w:val="fr-FR"/>
        </w:rPr>
        <w:t>cherrug</w:t>
      </w:r>
      <w:proofErr w:type="spellEnd"/>
      <w:r w:rsidRPr="0030385E">
        <w:rPr>
          <w:b/>
          <w:bCs/>
          <w:lang w:val="fr-FR"/>
        </w:rPr>
        <w:t>) (SAKERGAP)</w:t>
      </w:r>
    </w:p>
    <w:p w14:paraId="5AA64732" w14:textId="77777777" w:rsidR="00324065" w:rsidRPr="0030385E" w:rsidRDefault="00324065">
      <w:pPr>
        <w:spacing w:after="0" w:line="240" w:lineRule="auto"/>
        <w:jc w:val="center"/>
        <w:rPr>
          <w:rFonts w:eastAsia="Times New Roman" w:cs="Arial"/>
          <w:b/>
          <w:bCs/>
          <w:lang w:val="fr-FR"/>
        </w:rPr>
      </w:pPr>
    </w:p>
    <w:p w14:paraId="38061F8F" w14:textId="77777777" w:rsidR="00324065" w:rsidRPr="0030385E" w:rsidRDefault="00324065">
      <w:pPr>
        <w:spacing w:after="0" w:line="240" w:lineRule="auto"/>
        <w:ind w:left="567"/>
        <w:jc w:val="both"/>
        <w:rPr>
          <w:b/>
          <w:bCs/>
          <w:i/>
          <w:iCs/>
          <w:sz w:val="20"/>
          <w:szCs w:val="20"/>
          <w:lang w:val="fr-FR"/>
        </w:rPr>
      </w:pPr>
    </w:p>
    <w:p w14:paraId="5DF574FC" w14:textId="77777777" w:rsidR="00324065" w:rsidRPr="0030385E" w:rsidRDefault="00000000">
      <w:pPr>
        <w:spacing w:after="0" w:line="240" w:lineRule="auto"/>
        <w:jc w:val="both"/>
        <w:rPr>
          <w:b/>
          <w:bCs/>
          <w:i/>
          <w:iCs/>
          <w:lang w:val="fr-FR"/>
        </w:rPr>
      </w:pPr>
      <w:r w:rsidRPr="0030385E">
        <w:rPr>
          <w:b/>
          <w:bCs/>
          <w:i/>
          <w:iCs/>
          <w:lang w:val="fr-FR"/>
        </w:rPr>
        <w:t>À l’adresse des Parties</w:t>
      </w:r>
    </w:p>
    <w:p w14:paraId="2C95BEB1" w14:textId="77777777" w:rsidR="00324065" w:rsidRPr="0030385E" w:rsidRDefault="00324065">
      <w:pPr>
        <w:spacing w:after="0" w:line="240" w:lineRule="auto"/>
        <w:ind w:left="567"/>
        <w:jc w:val="both"/>
        <w:rPr>
          <w:b/>
          <w:bCs/>
          <w:lang w:val="fr-FR"/>
        </w:rPr>
      </w:pPr>
    </w:p>
    <w:p w14:paraId="07C1494C" w14:textId="5087A767" w:rsidR="00324065" w:rsidRPr="0030385E" w:rsidRDefault="00000000">
      <w:pPr>
        <w:spacing w:after="0" w:line="240" w:lineRule="auto"/>
        <w:ind w:left="851" w:hanging="851"/>
        <w:jc w:val="both"/>
        <w:rPr>
          <w:lang w:val="fr-FR"/>
        </w:rPr>
      </w:pPr>
      <w:r w:rsidRPr="0030385E">
        <w:rPr>
          <w:lang w:val="fr-FR"/>
        </w:rPr>
        <w:t xml:space="preserve">15.AA </w:t>
      </w:r>
      <w:r w:rsidRPr="0030385E">
        <w:rPr>
          <w:lang w:val="fr-FR"/>
        </w:rPr>
        <w:tab/>
        <w:t>Les Parties sont invitées à</w:t>
      </w:r>
      <w:r w:rsidR="003850C6" w:rsidRPr="0030385E">
        <w:rPr>
          <w:lang w:val="fr-FR"/>
        </w:rPr>
        <w:t> :</w:t>
      </w:r>
    </w:p>
    <w:p w14:paraId="1D25968B" w14:textId="77777777" w:rsidR="00324065" w:rsidRPr="0030385E" w:rsidRDefault="00324065">
      <w:pPr>
        <w:spacing w:after="0" w:line="240" w:lineRule="auto"/>
        <w:ind w:left="567"/>
        <w:jc w:val="both"/>
        <w:rPr>
          <w:lang w:val="fr-FR"/>
        </w:rPr>
      </w:pPr>
    </w:p>
    <w:p w14:paraId="460D133C" w14:textId="06DADF94" w:rsidR="00324065" w:rsidRPr="0030385E" w:rsidRDefault="00000000">
      <w:pPr>
        <w:pStyle w:val="ListParagraph"/>
        <w:numPr>
          <w:ilvl w:val="0"/>
          <w:numId w:val="20"/>
        </w:numPr>
        <w:spacing w:after="0" w:line="240" w:lineRule="auto"/>
        <w:ind w:left="1418" w:hanging="567"/>
        <w:jc w:val="both"/>
        <w:rPr>
          <w:lang w:val="fr-FR"/>
        </w:rPr>
      </w:pPr>
      <w:r w:rsidRPr="0030385E">
        <w:rPr>
          <w:lang w:val="fr-FR"/>
        </w:rPr>
        <w:t>participer à l’examen du Plan d’action mondial pour le faucon sacre (</w:t>
      </w:r>
      <w:proofErr w:type="spellStart"/>
      <w:r w:rsidRPr="0030385E">
        <w:rPr>
          <w:lang w:val="fr-FR"/>
        </w:rPr>
        <w:t>SakerGAP</w:t>
      </w:r>
      <w:proofErr w:type="spellEnd"/>
      <w:r w:rsidRPr="0030385E">
        <w:rPr>
          <w:lang w:val="fr-FR"/>
        </w:rPr>
        <w:t>) au cours de la prochaine période triennale</w:t>
      </w:r>
      <w:r w:rsidR="003850C6" w:rsidRPr="0030385E">
        <w:rPr>
          <w:lang w:val="fr-FR"/>
        </w:rPr>
        <w:t> ;</w:t>
      </w:r>
    </w:p>
    <w:p w14:paraId="7EA7BC3C" w14:textId="77777777" w:rsidR="00324065" w:rsidRPr="0030385E" w:rsidRDefault="00324065">
      <w:pPr>
        <w:pStyle w:val="ListParagraph"/>
        <w:spacing w:after="0" w:line="240" w:lineRule="auto"/>
        <w:ind w:left="1418" w:hanging="567"/>
        <w:jc w:val="both"/>
        <w:rPr>
          <w:lang w:val="fr-FR"/>
        </w:rPr>
      </w:pPr>
    </w:p>
    <w:p w14:paraId="03ED4907" w14:textId="4E4883C8" w:rsidR="00324065" w:rsidRPr="0030385E" w:rsidRDefault="00000000">
      <w:pPr>
        <w:pStyle w:val="ListParagraph"/>
        <w:numPr>
          <w:ilvl w:val="0"/>
          <w:numId w:val="20"/>
        </w:numPr>
        <w:spacing w:after="0" w:line="240" w:lineRule="auto"/>
        <w:ind w:left="1418" w:hanging="567"/>
        <w:jc w:val="both"/>
        <w:rPr>
          <w:lang w:val="fr-FR"/>
        </w:rPr>
      </w:pPr>
      <w:r w:rsidRPr="0030385E">
        <w:rPr>
          <w:lang w:val="fr-FR"/>
        </w:rPr>
        <w:t>participer au renouvellement de l’adhésion au Groupe de travail sur le faucon sacre.</w:t>
      </w:r>
    </w:p>
    <w:p w14:paraId="41175581" w14:textId="77777777" w:rsidR="00324065" w:rsidRPr="0030385E" w:rsidRDefault="00324065">
      <w:pPr>
        <w:spacing w:after="0" w:line="240" w:lineRule="auto"/>
        <w:ind w:left="567"/>
        <w:jc w:val="both"/>
        <w:rPr>
          <w:lang w:val="fr-FR"/>
        </w:rPr>
      </w:pPr>
    </w:p>
    <w:p w14:paraId="3738060A" w14:textId="77777777" w:rsidR="00324065" w:rsidRPr="0030385E" w:rsidRDefault="00000000">
      <w:pPr>
        <w:spacing w:after="0" w:line="240" w:lineRule="auto"/>
        <w:jc w:val="both"/>
        <w:rPr>
          <w:b/>
          <w:bCs/>
          <w:i/>
          <w:iCs/>
          <w:lang w:val="fr-FR"/>
        </w:rPr>
      </w:pPr>
      <w:r w:rsidRPr="0030385E">
        <w:rPr>
          <w:b/>
          <w:bCs/>
          <w:i/>
          <w:iCs/>
          <w:lang w:val="fr-FR"/>
        </w:rPr>
        <w:t>À l’adresse du Secrétariat</w:t>
      </w:r>
    </w:p>
    <w:p w14:paraId="7B4C6EBE" w14:textId="77777777" w:rsidR="00324065" w:rsidRPr="0030385E" w:rsidRDefault="00324065">
      <w:pPr>
        <w:spacing w:after="0" w:line="240" w:lineRule="auto"/>
        <w:ind w:left="567"/>
        <w:jc w:val="both"/>
        <w:rPr>
          <w:lang w:val="fr-FR"/>
        </w:rPr>
      </w:pPr>
    </w:p>
    <w:p w14:paraId="3E41694F" w14:textId="23EBB807" w:rsidR="00324065" w:rsidRPr="0030385E" w:rsidRDefault="00000000">
      <w:pPr>
        <w:spacing w:after="0" w:line="240" w:lineRule="auto"/>
        <w:ind w:left="851" w:hanging="851"/>
        <w:jc w:val="both"/>
        <w:rPr>
          <w:lang w:val="fr-FR"/>
        </w:rPr>
      </w:pPr>
      <w:r w:rsidRPr="0030385E">
        <w:rPr>
          <w:lang w:val="fr-FR"/>
        </w:rPr>
        <w:t>15.BB</w:t>
      </w:r>
      <w:r w:rsidRPr="0030385E">
        <w:rPr>
          <w:lang w:val="fr-FR"/>
        </w:rPr>
        <w:tab/>
        <w:t>Le Secrétariat doit</w:t>
      </w:r>
      <w:r w:rsidR="003850C6" w:rsidRPr="0030385E">
        <w:rPr>
          <w:lang w:val="fr-FR"/>
        </w:rPr>
        <w:t> :</w:t>
      </w:r>
    </w:p>
    <w:p w14:paraId="6E71BFF5" w14:textId="77777777" w:rsidR="00324065" w:rsidRPr="0030385E" w:rsidRDefault="00324065">
      <w:pPr>
        <w:spacing w:after="0" w:line="240" w:lineRule="auto"/>
        <w:ind w:left="567"/>
        <w:jc w:val="both"/>
        <w:rPr>
          <w:lang w:val="fr-FR"/>
        </w:rPr>
      </w:pPr>
    </w:p>
    <w:p w14:paraId="1CDE060E" w14:textId="1196FDC7" w:rsidR="00324065" w:rsidRPr="0030385E" w:rsidRDefault="00000000">
      <w:pPr>
        <w:pStyle w:val="ListParagraph"/>
        <w:numPr>
          <w:ilvl w:val="0"/>
          <w:numId w:val="23"/>
        </w:numPr>
        <w:spacing w:after="0" w:line="240" w:lineRule="auto"/>
        <w:ind w:left="1418" w:hanging="567"/>
        <w:jc w:val="both"/>
        <w:rPr>
          <w:lang w:val="fr-FR"/>
        </w:rPr>
      </w:pPr>
      <w:r w:rsidRPr="0030385E">
        <w:rPr>
          <w:lang w:val="fr-FR"/>
        </w:rPr>
        <w:t>transmettre la Résolution</w:t>
      </w:r>
      <w:r w:rsidR="003850C6" w:rsidRPr="0030385E">
        <w:rPr>
          <w:lang w:val="fr-FR"/>
        </w:rPr>
        <w:t> </w:t>
      </w:r>
      <w:r w:rsidRPr="0030385E">
        <w:rPr>
          <w:lang w:val="fr-FR"/>
        </w:rPr>
        <w:t>11.18</w:t>
      </w:r>
      <w:r w:rsidR="00952309" w:rsidRPr="0030385E">
        <w:rPr>
          <w:lang w:val="fr-FR"/>
        </w:rPr>
        <w:t> </w:t>
      </w:r>
      <w:r w:rsidRPr="0030385E">
        <w:rPr>
          <w:lang w:val="fr-FR"/>
        </w:rPr>
        <w:t xml:space="preserve">(Rev.COP15) aux secrétariats d’autres accords multilatéraux sur l’environnement, en particulier à la Convention sur le commerce international des espèces de faune et de flore sauvages menacées d’extinction, en recherchant leur soutien et leurs contributions à la mise en œuvre du </w:t>
      </w:r>
      <w:proofErr w:type="spellStart"/>
      <w:r w:rsidRPr="0030385E">
        <w:rPr>
          <w:lang w:val="fr-FR"/>
        </w:rPr>
        <w:t>SakerGAP</w:t>
      </w:r>
      <w:proofErr w:type="spellEnd"/>
      <w:r w:rsidR="003850C6" w:rsidRPr="0030385E">
        <w:rPr>
          <w:lang w:val="fr-FR"/>
        </w:rPr>
        <w:t> ;</w:t>
      </w:r>
    </w:p>
    <w:p w14:paraId="0C9AF7DE" w14:textId="77777777" w:rsidR="00324065" w:rsidRPr="0030385E" w:rsidRDefault="00324065">
      <w:pPr>
        <w:pStyle w:val="ListParagraph"/>
        <w:spacing w:after="0" w:line="240" w:lineRule="auto"/>
        <w:ind w:left="1418" w:hanging="567"/>
        <w:jc w:val="both"/>
        <w:rPr>
          <w:lang w:val="fr-FR"/>
        </w:rPr>
      </w:pPr>
    </w:p>
    <w:p w14:paraId="3023BCA4" w14:textId="5DCB8B1E" w:rsidR="00324065" w:rsidRPr="0030385E" w:rsidRDefault="00000000">
      <w:pPr>
        <w:pStyle w:val="ListParagraph"/>
        <w:numPr>
          <w:ilvl w:val="0"/>
          <w:numId w:val="23"/>
        </w:numPr>
        <w:spacing w:after="0" w:line="240" w:lineRule="auto"/>
        <w:ind w:left="1418" w:hanging="567"/>
        <w:jc w:val="both"/>
        <w:rPr>
          <w:lang w:val="fr-FR"/>
        </w:rPr>
      </w:pPr>
      <w:r w:rsidRPr="0030385E">
        <w:rPr>
          <w:lang w:val="fr-FR"/>
        </w:rPr>
        <w:t>sous réserve de la disponibilité de ressources externes, organiser des ateliers régionaux du Groupe de travail sur le faucon sacre au cours de la prochaine période triennale</w:t>
      </w:r>
      <w:r w:rsidRPr="0030385E">
        <w:rPr>
          <w:color w:val="000000" w:themeColor="text1"/>
          <w:lang w:val="fr-FR"/>
        </w:rPr>
        <w:t xml:space="preserve"> dans les pays situés dans l’aire de reproduction, afin de promouvoir la mise en œuvre du </w:t>
      </w:r>
      <w:proofErr w:type="spellStart"/>
      <w:r w:rsidRPr="0030385E">
        <w:rPr>
          <w:color w:val="000000" w:themeColor="text1"/>
          <w:lang w:val="fr-FR"/>
        </w:rPr>
        <w:t>SakerGAP</w:t>
      </w:r>
      <w:proofErr w:type="spellEnd"/>
      <w:r w:rsidRPr="0030385E">
        <w:rPr>
          <w:color w:val="000000" w:themeColor="text1"/>
          <w:lang w:val="fr-FR"/>
        </w:rPr>
        <w:t xml:space="preserve"> </w:t>
      </w:r>
      <w:r w:rsidRPr="0030385E">
        <w:rPr>
          <w:lang w:val="fr-FR"/>
        </w:rPr>
        <w:t>et de son cadre de gestion adaptative et de suivi</w:t>
      </w:r>
      <w:r w:rsidR="003850C6" w:rsidRPr="0030385E">
        <w:rPr>
          <w:lang w:val="fr-FR"/>
        </w:rPr>
        <w:t> ;</w:t>
      </w:r>
    </w:p>
    <w:p w14:paraId="6608B3DF" w14:textId="77777777" w:rsidR="00324065" w:rsidRPr="0030385E" w:rsidRDefault="00324065">
      <w:pPr>
        <w:spacing w:after="0" w:line="240" w:lineRule="auto"/>
        <w:ind w:left="1418" w:hanging="567"/>
        <w:jc w:val="both"/>
        <w:rPr>
          <w:lang w:val="fr-FR"/>
        </w:rPr>
      </w:pPr>
    </w:p>
    <w:p w14:paraId="76E9591C" w14:textId="77777777" w:rsidR="00324065" w:rsidRPr="0030385E" w:rsidRDefault="00000000">
      <w:pPr>
        <w:pStyle w:val="ListParagraph"/>
        <w:numPr>
          <w:ilvl w:val="0"/>
          <w:numId w:val="23"/>
        </w:numPr>
        <w:spacing w:after="0" w:line="240" w:lineRule="auto"/>
        <w:ind w:left="1418" w:hanging="567"/>
        <w:jc w:val="both"/>
        <w:rPr>
          <w:sz w:val="20"/>
          <w:szCs w:val="20"/>
          <w:lang w:val="fr-FR"/>
        </w:rPr>
      </w:pPr>
      <w:r w:rsidRPr="0030385E">
        <w:rPr>
          <w:lang w:val="fr-FR"/>
        </w:rPr>
        <w:t xml:space="preserve">sous réserve de la disponibilité de ressources externes, examiner et mettre à jour le </w:t>
      </w:r>
      <w:proofErr w:type="spellStart"/>
      <w:r w:rsidRPr="0030385E">
        <w:rPr>
          <w:lang w:val="fr-FR"/>
        </w:rPr>
        <w:t>SakerGAP</w:t>
      </w:r>
      <w:proofErr w:type="spellEnd"/>
      <w:r w:rsidRPr="0030385E">
        <w:rPr>
          <w:sz w:val="20"/>
          <w:szCs w:val="20"/>
          <w:lang w:val="fr-FR"/>
        </w:rPr>
        <w:t>.</w:t>
      </w:r>
    </w:p>
    <w:p w14:paraId="710C84F9" w14:textId="77777777" w:rsidR="00324065" w:rsidRPr="0030385E" w:rsidRDefault="00324065">
      <w:pPr>
        <w:spacing w:after="0" w:line="240" w:lineRule="auto"/>
        <w:jc w:val="both"/>
        <w:rPr>
          <w:sz w:val="20"/>
          <w:szCs w:val="20"/>
          <w:lang w:val="fr-FR"/>
        </w:rPr>
      </w:pPr>
    </w:p>
    <w:p w14:paraId="085643C4" w14:textId="77777777" w:rsidR="00324065" w:rsidRPr="0030385E" w:rsidRDefault="00324065">
      <w:pPr>
        <w:spacing w:after="0" w:line="240" w:lineRule="auto"/>
        <w:jc w:val="both"/>
        <w:rPr>
          <w:lang w:val="fr-FR"/>
        </w:rPr>
        <w:sectPr w:rsidR="00324065" w:rsidRPr="0030385E">
          <w:headerReference w:type="first" r:id="rId25"/>
          <w:pgSz w:w="11906" w:h="16838" w:code="9"/>
          <w:pgMar w:top="1440" w:right="1440" w:bottom="1440" w:left="1440" w:header="720" w:footer="720" w:gutter="0"/>
          <w:cols w:space="720"/>
          <w:titlePg/>
          <w:docGrid w:linePitch="360"/>
        </w:sectPr>
      </w:pPr>
    </w:p>
    <w:p w14:paraId="70725AB1" w14:textId="689273B6" w:rsidR="00324065" w:rsidRPr="0030385E" w:rsidRDefault="00000000">
      <w:pPr>
        <w:jc w:val="right"/>
        <w:rPr>
          <w:b/>
          <w:bCs/>
          <w:sz w:val="24"/>
          <w:szCs w:val="24"/>
          <w:lang w:val="fr-FR"/>
        </w:rPr>
      </w:pPr>
      <w:r w:rsidRPr="0030385E">
        <w:rPr>
          <w:b/>
          <w:bCs/>
          <w:sz w:val="24"/>
          <w:szCs w:val="24"/>
          <w:lang w:val="fr-FR"/>
        </w:rPr>
        <w:lastRenderedPageBreak/>
        <w:t>ANNEXE</w:t>
      </w:r>
      <w:r w:rsidR="003850C6" w:rsidRPr="0030385E">
        <w:rPr>
          <w:b/>
          <w:bCs/>
          <w:sz w:val="24"/>
          <w:szCs w:val="24"/>
          <w:lang w:val="fr-FR"/>
        </w:rPr>
        <w:t> </w:t>
      </w:r>
      <w:r w:rsidRPr="0030385E">
        <w:rPr>
          <w:b/>
          <w:bCs/>
          <w:sz w:val="24"/>
          <w:szCs w:val="24"/>
          <w:lang w:val="fr-FR"/>
        </w:rPr>
        <w:t>3</w:t>
      </w:r>
    </w:p>
    <w:p w14:paraId="6E0E23BF" w14:textId="77777777" w:rsidR="00324065" w:rsidRPr="0030385E" w:rsidRDefault="00324065">
      <w:pPr>
        <w:rPr>
          <w:lang w:val="fr-FR"/>
        </w:rPr>
      </w:pPr>
    </w:p>
    <w:p w14:paraId="2F7E4282" w14:textId="067D9F02" w:rsidR="00324065" w:rsidRPr="0030385E" w:rsidRDefault="00000000">
      <w:pPr>
        <w:spacing w:after="0" w:line="240" w:lineRule="auto"/>
        <w:jc w:val="center"/>
        <w:rPr>
          <w:b/>
          <w:bCs/>
          <w:lang w:val="fr-FR"/>
        </w:rPr>
      </w:pPr>
      <w:r w:rsidRPr="0030385E">
        <w:rPr>
          <w:b/>
          <w:bCs/>
          <w:lang w:val="fr-FR"/>
        </w:rPr>
        <w:t>PROPOSITION DE STRUCTURE DE PRISE DE DÉCISION POUR LA CONSERVATION ET LA GESTION ADAPTATIVE DU FAUCON SACRE DANS LE CADRE DE L</w:t>
      </w:r>
      <w:r w:rsidR="003850C6" w:rsidRPr="0030385E">
        <w:rPr>
          <w:b/>
          <w:bCs/>
          <w:lang w:val="fr-FR"/>
        </w:rPr>
        <w:t>A CMS</w:t>
      </w:r>
    </w:p>
    <w:p w14:paraId="19CA5344" w14:textId="77777777" w:rsidR="00324065" w:rsidRPr="0030385E" w:rsidRDefault="00324065">
      <w:pPr>
        <w:spacing w:after="0" w:line="240" w:lineRule="auto"/>
        <w:jc w:val="center"/>
        <w:rPr>
          <w:lang w:val="fr-FR"/>
        </w:rPr>
      </w:pPr>
    </w:p>
    <w:p w14:paraId="01E9099C" w14:textId="77777777" w:rsidR="00324065" w:rsidRPr="0030385E" w:rsidRDefault="00324065">
      <w:pPr>
        <w:spacing w:after="0" w:line="240" w:lineRule="auto"/>
        <w:jc w:val="center"/>
        <w:rPr>
          <w:lang w:val="fr-FR"/>
        </w:rPr>
      </w:pPr>
    </w:p>
    <w:p w14:paraId="64225819" w14:textId="77777777" w:rsidR="00324065" w:rsidRPr="0030385E" w:rsidRDefault="00000000">
      <w:pPr>
        <w:spacing w:after="0" w:line="240" w:lineRule="auto"/>
        <w:rPr>
          <w:lang w:val="fr-FR"/>
        </w:rPr>
      </w:pPr>
      <w:r w:rsidRPr="0030385E">
        <w:rPr>
          <w:b/>
          <w:bCs/>
          <w:lang w:val="fr-FR"/>
        </w:rPr>
        <w:t xml:space="preserve">Contexte </w:t>
      </w:r>
    </w:p>
    <w:p w14:paraId="149A9A4B" w14:textId="77777777" w:rsidR="00324065" w:rsidRPr="0030385E" w:rsidRDefault="00324065">
      <w:pPr>
        <w:spacing w:after="0" w:line="240" w:lineRule="auto"/>
        <w:jc w:val="both"/>
        <w:rPr>
          <w:lang w:val="fr-FR"/>
        </w:rPr>
      </w:pPr>
    </w:p>
    <w:p w14:paraId="0A1DE63F" w14:textId="69390B4C" w:rsidR="00324065" w:rsidRPr="0030385E" w:rsidRDefault="00000000">
      <w:pPr>
        <w:spacing w:after="0" w:line="240" w:lineRule="auto"/>
        <w:jc w:val="both"/>
        <w:rPr>
          <w:lang w:val="fr-FR"/>
        </w:rPr>
      </w:pPr>
      <w:r w:rsidRPr="0030385E">
        <w:rPr>
          <w:lang w:val="fr-FR"/>
        </w:rPr>
        <w:t>Dans la Résolution</w:t>
      </w:r>
      <w:r w:rsidR="003850C6" w:rsidRPr="0030385E">
        <w:rPr>
          <w:lang w:val="fr-FR"/>
        </w:rPr>
        <w:t> </w:t>
      </w:r>
      <w:r w:rsidRPr="0030385E">
        <w:rPr>
          <w:lang w:val="fr-FR"/>
        </w:rPr>
        <w:t>11.18</w:t>
      </w:r>
      <w:r w:rsidR="00952309" w:rsidRPr="0030385E">
        <w:rPr>
          <w:lang w:val="fr-FR"/>
        </w:rPr>
        <w:t> </w:t>
      </w:r>
      <w:r w:rsidRPr="0030385E">
        <w:rPr>
          <w:lang w:val="fr-FR"/>
        </w:rPr>
        <w:t>(Rev.COP14) de l</w:t>
      </w:r>
      <w:r w:rsidR="003850C6" w:rsidRPr="0030385E">
        <w:rPr>
          <w:lang w:val="fr-FR"/>
        </w:rPr>
        <w:t>a CMS</w:t>
      </w:r>
      <w:r w:rsidRPr="0030385E">
        <w:rPr>
          <w:lang w:val="fr-FR"/>
        </w:rPr>
        <w:t>, les Parties, les États de l’aire de répartition et les autres parties prenantes sont priés instamment de soutenir activement les travaux du Groupe de travail sur le faucon sacre. La Résolution charge ledit Groupe de travail de promouvoir activement la mise en œuvre du Plan d’action mondial pour le faucon sacre (</w:t>
      </w:r>
      <w:proofErr w:type="spellStart"/>
      <w:r w:rsidRPr="0030385E">
        <w:rPr>
          <w:lang w:val="fr-FR"/>
        </w:rPr>
        <w:t>SakerGAP</w:t>
      </w:r>
      <w:proofErr w:type="spellEnd"/>
      <w:r w:rsidRPr="0030385E">
        <w:rPr>
          <w:lang w:val="fr-FR"/>
        </w:rPr>
        <w:t>) et de coordonner son examen. Elle charge également le Groupe de travail d’élaborer, d’affiner et de mettre en œuvre, lorsque cela est juridiquement possible et en suivant les meilleures pratiques, un cadre de gestion adaptative et de suivi afin d’améliorer l’état de conservation actuel du faucon sacre (</w:t>
      </w:r>
      <w:r w:rsidRPr="0030385E">
        <w:rPr>
          <w:i/>
          <w:iCs/>
          <w:lang w:val="fr-FR"/>
        </w:rPr>
        <w:t xml:space="preserve">Falco </w:t>
      </w:r>
      <w:proofErr w:type="spellStart"/>
      <w:r w:rsidRPr="0030385E">
        <w:rPr>
          <w:i/>
          <w:iCs/>
          <w:lang w:val="fr-FR"/>
        </w:rPr>
        <w:t>cherrug</w:t>
      </w:r>
      <w:proofErr w:type="spellEnd"/>
      <w:r w:rsidRPr="0030385E">
        <w:rPr>
          <w:lang w:val="fr-FR"/>
        </w:rPr>
        <w:t>) et de promouvoir la surveillance et la recherche tout en réduisant au minimum les effets des prises et utilisations illégales, des infrastructures énergétiques et d’autres menaces majeures pour les oiseaux. Pour plus de détails, voir l’avis juridique fournissant le contexte des travaux du Groupe de travail sur le faucon sacre (UNEP/CMSCOP15/Inf.26.7). Le Groupe de travail est sur le point de finaliser l’élaboration d’un concept novateur de cadre de gestion adaptative et de suivi.</w:t>
      </w:r>
    </w:p>
    <w:p w14:paraId="3816BECD" w14:textId="77777777" w:rsidR="00324065" w:rsidRPr="0030385E" w:rsidRDefault="00324065">
      <w:pPr>
        <w:spacing w:after="0" w:line="240" w:lineRule="auto"/>
        <w:jc w:val="both"/>
        <w:rPr>
          <w:lang w:val="fr-FR"/>
        </w:rPr>
      </w:pPr>
    </w:p>
    <w:p w14:paraId="5BA295FD" w14:textId="4C733F5F" w:rsidR="00324065" w:rsidRPr="0030385E" w:rsidRDefault="00000000">
      <w:pPr>
        <w:spacing w:after="0" w:line="240" w:lineRule="auto"/>
        <w:jc w:val="both"/>
        <w:rPr>
          <w:lang w:val="fr-FR"/>
        </w:rPr>
      </w:pPr>
      <w:r w:rsidRPr="0030385E">
        <w:rPr>
          <w:lang w:val="fr-FR"/>
        </w:rPr>
        <w:t>Le présent document décrit la structure de gouvernance et le mode opératoire nécessaires à la mise en œuvre d’un système de gestion adaptative pour le faucon sacre. Il propose un cadre décisionnel à l’échelle mondiale afin de fournir une vue d’ensemble et une orientation pour les actions de conservation et de gestion nécessaires. Cette approche est conçue pour favoriser l’inclusion et pour exploiter et développer les meilleures données scientifiques disponibles, lesquelles contribueront à l’application des meilleures pratiques en matière de modélisation de la population et des scénarios afin d’éclairer les prises de décision.</w:t>
      </w:r>
    </w:p>
    <w:p w14:paraId="0760EABF" w14:textId="77777777" w:rsidR="00324065" w:rsidRPr="0030385E" w:rsidRDefault="00324065">
      <w:pPr>
        <w:spacing w:after="0" w:line="240" w:lineRule="auto"/>
        <w:jc w:val="both"/>
        <w:rPr>
          <w:lang w:val="fr-FR"/>
        </w:rPr>
      </w:pPr>
    </w:p>
    <w:p w14:paraId="2C1A6114" w14:textId="7C52F467" w:rsidR="00324065" w:rsidRPr="0030385E" w:rsidRDefault="00000000">
      <w:pPr>
        <w:spacing w:after="0" w:line="240" w:lineRule="auto"/>
        <w:jc w:val="both"/>
        <w:rPr>
          <w:lang w:val="fr-FR"/>
        </w:rPr>
      </w:pPr>
      <w:r w:rsidRPr="0030385E">
        <w:rPr>
          <w:lang w:val="fr-FR"/>
        </w:rPr>
        <w:t>Il est à noter que, au niveau national, les quotas seraient proposés par les autorités de gestion et les autorités scientifiques gouvernementales ou, dans certains cas, par les autorités nationales chargées de la conservation de la vie sauvage. Les gouvernements nationaux sont responsables de la traduction des cadres internationaux en lois, politiques et réglementations nationales, et seraient donc chargés de la mise en œuvre nationale du cadre de gestion adaptative et de suivi pour le faucon sacre. Les niveaux appropriés de prélèvement que la population peut supporter seraient déterminés par le cadre de gestion adaptative et de suivi au moyen d’une modélisation internationale de la population et de scénarios fondée sur les meilleures données disponibles concernant les paramètres clés de chaque population touchée.</w:t>
      </w:r>
    </w:p>
    <w:p w14:paraId="0B0AFEE1" w14:textId="77777777" w:rsidR="00324065" w:rsidRPr="0030385E" w:rsidRDefault="00324065">
      <w:pPr>
        <w:spacing w:after="0" w:line="240" w:lineRule="auto"/>
        <w:jc w:val="both"/>
        <w:rPr>
          <w:b/>
          <w:bCs/>
          <w:lang w:val="fr-FR"/>
        </w:rPr>
      </w:pPr>
    </w:p>
    <w:p w14:paraId="3FE0C392" w14:textId="77777777" w:rsidR="00324065" w:rsidRPr="0030385E" w:rsidRDefault="00324065">
      <w:pPr>
        <w:spacing w:after="0" w:line="240" w:lineRule="auto"/>
        <w:jc w:val="both"/>
        <w:rPr>
          <w:b/>
          <w:bCs/>
          <w:lang w:val="fr-FR"/>
        </w:rPr>
      </w:pPr>
    </w:p>
    <w:p w14:paraId="2CBB9CF8" w14:textId="77777777" w:rsidR="00324065" w:rsidRPr="0030385E" w:rsidRDefault="00000000">
      <w:pPr>
        <w:spacing w:after="0" w:line="240" w:lineRule="auto"/>
        <w:jc w:val="both"/>
        <w:rPr>
          <w:b/>
          <w:bCs/>
          <w:lang w:val="fr-FR"/>
        </w:rPr>
      </w:pPr>
      <w:r w:rsidRPr="0030385E">
        <w:rPr>
          <w:b/>
          <w:bCs/>
          <w:lang w:val="fr-FR"/>
        </w:rPr>
        <w:t>Structures clés existantes au niveau international</w:t>
      </w:r>
    </w:p>
    <w:p w14:paraId="3481A345" w14:textId="77777777" w:rsidR="00324065" w:rsidRPr="0030385E" w:rsidRDefault="00324065">
      <w:pPr>
        <w:spacing w:after="0" w:line="240" w:lineRule="auto"/>
        <w:jc w:val="both"/>
        <w:rPr>
          <w:lang w:val="fr-FR"/>
        </w:rPr>
      </w:pPr>
    </w:p>
    <w:p w14:paraId="6C616B5A" w14:textId="1019A594" w:rsidR="00324065" w:rsidRPr="0030385E" w:rsidRDefault="00000000">
      <w:pPr>
        <w:spacing w:after="0" w:line="240" w:lineRule="auto"/>
        <w:ind w:left="567" w:hanging="567"/>
        <w:jc w:val="both"/>
        <w:rPr>
          <w:lang w:val="fr-FR"/>
        </w:rPr>
      </w:pPr>
      <w:r w:rsidRPr="0030385E">
        <w:rPr>
          <w:lang w:val="fr-FR"/>
        </w:rPr>
        <w:t>• La</w:t>
      </w:r>
      <w:r w:rsidRPr="0030385E">
        <w:rPr>
          <w:b/>
          <w:bCs/>
          <w:lang w:val="fr-FR"/>
        </w:rPr>
        <w:t xml:space="preserve"> Conférence des Parties à l</w:t>
      </w:r>
      <w:r w:rsidR="003850C6" w:rsidRPr="0030385E">
        <w:rPr>
          <w:b/>
          <w:bCs/>
          <w:lang w:val="fr-FR"/>
        </w:rPr>
        <w:t>a CMS</w:t>
      </w:r>
      <w:r w:rsidRPr="0030385E">
        <w:rPr>
          <w:b/>
          <w:bCs/>
          <w:lang w:val="fr-FR"/>
        </w:rPr>
        <w:t xml:space="preserve"> </w:t>
      </w:r>
      <w:r w:rsidRPr="0030385E">
        <w:rPr>
          <w:lang w:val="fr-FR"/>
        </w:rPr>
        <w:t>fournit l’orientation stratégique globale pour les travaux de l</w:t>
      </w:r>
      <w:r w:rsidR="003850C6" w:rsidRPr="0030385E">
        <w:rPr>
          <w:lang w:val="fr-FR"/>
        </w:rPr>
        <w:t>a CMS</w:t>
      </w:r>
      <w:r w:rsidRPr="0030385E">
        <w:rPr>
          <w:lang w:val="fr-FR"/>
        </w:rPr>
        <w:t>, notamment le cadre de gestion adaptative et de suivi, par l’adoption de résolutions et de décisions. La décision concernant l’inscription du faucon sacre à l’Annexe</w:t>
      </w:r>
      <w:r w:rsidR="00952309" w:rsidRPr="0030385E">
        <w:rPr>
          <w:lang w:val="fr-FR"/>
        </w:rPr>
        <w:t> </w:t>
      </w:r>
      <w:r w:rsidRPr="0030385E">
        <w:rPr>
          <w:lang w:val="fr-FR"/>
        </w:rPr>
        <w:t>I ou</w:t>
      </w:r>
      <w:r w:rsidR="00952309" w:rsidRPr="0030385E">
        <w:rPr>
          <w:lang w:val="fr-FR"/>
        </w:rPr>
        <w:t> </w:t>
      </w:r>
      <w:r w:rsidRPr="0030385E">
        <w:rPr>
          <w:lang w:val="fr-FR"/>
        </w:rPr>
        <w:t>II est prise par l</w:t>
      </w:r>
      <w:r w:rsidR="003850C6" w:rsidRPr="0030385E">
        <w:rPr>
          <w:lang w:val="fr-FR"/>
        </w:rPr>
        <w:t>a COP</w:t>
      </w:r>
      <w:r w:rsidRPr="0030385E">
        <w:rPr>
          <w:lang w:val="fr-FR"/>
        </w:rPr>
        <w:t xml:space="preserve"> de l</w:t>
      </w:r>
      <w:r w:rsidR="003850C6" w:rsidRPr="0030385E">
        <w:rPr>
          <w:lang w:val="fr-FR"/>
        </w:rPr>
        <w:t>a CMS</w:t>
      </w:r>
      <w:r w:rsidRPr="0030385E">
        <w:rPr>
          <w:lang w:val="fr-FR"/>
        </w:rPr>
        <w:t>. L</w:t>
      </w:r>
      <w:r w:rsidR="003850C6" w:rsidRPr="0030385E">
        <w:rPr>
          <w:lang w:val="fr-FR"/>
        </w:rPr>
        <w:t>a COP</w:t>
      </w:r>
      <w:r w:rsidRPr="0030385E">
        <w:rPr>
          <w:lang w:val="fr-FR"/>
        </w:rPr>
        <w:t xml:space="preserve"> de l</w:t>
      </w:r>
      <w:r w:rsidR="003850C6" w:rsidRPr="0030385E">
        <w:rPr>
          <w:lang w:val="fr-FR"/>
        </w:rPr>
        <w:t>a CMS</w:t>
      </w:r>
      <w:r w:rsidRPr="0030385E">
        <w:rPr>
          <w:lang w:val="fr-FR"/>
        </w:rPr>
        <w:t xml:space="preserve"> approuve également les lignes directrices générales pour l’utilisation durable et les stratégies internationales de gestion des populations.</w:t>
      </w:r>
    </w:p>
    <w:p w14:paraId="70603B00" w14:textId="60F3BB1B" w:rsidR="003850C6" w:rsidRPr="0030385E" w:rsidRDefault="003850C6">
      <w:pPr>
        <w:rPr>
          <w:lang w:val="fr-FR"/>
        </w:rPr>
      </w:pPr>
      <w:r w:rsidRPr="0030385E">
        <w:rPr>
          <w:lang w:val="fr-FR"/>
        </w:rPr>
        <w:br w:type="page"/>
      </w:r>
    </w:p>
    <w:p w14:paraId="015DD40D" w14:textId="77777777" w:rsidR="00324065" w:rsidRPr="0030385E" w:rsidRDefault="00324065">
      <w:pPr>
        <w:spacing w:after="0" w:line="240" w:lineRule="auto"/>
        <w:ind w:left="567" w:hanging="567"/>
        <w:jc w:val="both"/>
        <w:rPr>
          <w:lang w:val="fr-FR"/>
        </w:rPr>
      </w:pPr>
    </w:p>
    <w:p w14:paraId="36C47100" w14:textId="42F1D7B6" w:rsidR="00324065" w:rsidRPr="0030385E" w:rsidRDefault="00000000">
      <w:pPr>
        <w:spacing w:after="0" w:line="240" w:lineRule="auto"/>
        <w:ind w:left="567" w:hanging="567"/>
        <w:jc w:val="both"/>
        <w:rPr>
          <w:lang w:val="fr-FR"/>
        </w:rPr>
      </w:pPr>
      <w:r w:rsidRPr="0030385E">
        <w:rPr>
          <w:lang w:val="fr-FR"/>
        </w:rPr>
        <w:t xml:space="preserve">• Le </w:t>
      </w:r>
      <w:r w:rsidRPr="0030385E">
        <w:rPr>
          <w:b/>
          <w:bCs/>
          <w:lang w:val="fr-FR"/>
        </w:rPr>
        <w:t>Conseil scientifique de l</w:t>
      </w:r>
      <w:r w:rsidR="003850C6" w:rsidRPr="0030385E">
        <w:rPr>
          <w:b/>
          <w:bCs/>
          <w:lang w:val="fr-FR"/>
        </w:rPr>
        <w:t>a CMS</w:t>
      </w:r>
      <w:r w:rsidRPr="0030385E">
        <w:rPr>
          <w:b/>
          <w:bCs/>
          <w:lang w:val="fr-FR"/>
        </w:rPr>
        <w:t xml:space="preserve"> </w:t>
      </w:r>
      <w:r w:rsidRPr="0030385E">
        <w:rPr>
          <w:lang w:val="fr-FR"/>
        </w:rPr>
        <w:t>conseille l</w:t>
      </w:r>
      <w:r w:rsidR="003850C6" w:rsidRPr="0030385E">
        <w:rPr>
          <w:lang w:val="fr-FR"/>
        </w:rPr>
        <w:t>a COP</w:t>
      </w:r>
      <w:r w:rsidRPr="0030385E">
        <w:rPr>
          <w:lang w:val="fr-FR"/>
        </w:rPr>
        <w:t xml:space="preserve"> sur des questions telles que la recherche sur les espèces migratrices, les mesures spécifiques de conservation et de gestion en lien avec les menaces pesant sur les espèces migratrices, ainsi que l’inscription des espèces migratrices à ses Annexes.</w:t>
      </w:r>
    </w:p>
    <w:p w14:paraId="292FEC89" w14:textId="7B93676D" w:rsidR="00324065" w:rsidRPr="0030385E" w:rsidRDefault="00324065">
      <w:pPr>
        <w:spacing w:after="0" w:line="240" w:lineRule="auto"/>
        <w:ind w:left="567" w:hanging="567"/>
        <w:jc w:val="both"/>
        <w:rPr>
          <w:lang w:val="fr-FR"/>
        </w:rPr>
      </w:pPr>
    </w:p>
    <w:p w14:paraId="2E920DF3" w14:textId="3303A59D" w:rsidR="00324065" w:rsidRPr="0030385E" w:rsidRDefault="00000000">
      <w:pPr>
        <w:spacing w:after="0" w:line="240" w:lineRule="auto"/>
        <w:ind w:left="567" w:hanging="567"/>
        <w:jc w:val="both"/>
        <w:rPr>
          <w:lang w:val="fr-FR"/>
        </w:rPr>
      </w:pPr>
      <w:r w:rsidRPr="0030385E">
        <w:rPr>
          <w:lang w:val="fr-FR"/>
        </w:rPr>
        <w:t xml:space="preserve">• Le </w:t>
      </w:r>
      <w:r w:rsidRPr="0030385E">
        <w:rPr>
          <w:b/>
          <w:bCs/>
          <w:lang w:val="fr-FR"/>
        </w:rPr>
        <w:t xml:space="preserve">Groupe de travail sur le faucon sacre </w:t>
      </w:r>
      <w:r w:rsidRPr="0030385E">
        <w:rPr>
          <w:lang w:val="fr-FR"/>
        </w:rPr>
        <w:t>tire son autorité directement de l</w:t>
      </w:r>
      <w:r w:rsidR="003850C6" w:rsidRPr="0030385E">
        <w:rPr>
          <w:lang w:val="fr-FR"/>
        </w:rPr>
        <w:t>a COP</w:t>
      </w:r>
      <w:r w:rsidRPr="0030385E">
        <w:rPr>
          <w:lang w:val="fr-FR"/>
        </w:rPr>
        <w:t xml:space="preserve"> de l</w:t>
      </w:r>
      <w:r w:rsidR="003850C6" w:rsidRPr="0030385E">
        <w:rPr>
          <w:lang w:val="fr-FR"/>
        </w:rPr>
        <w:t>a CMS</w:t>
      </w:r>
      <w:r w:rsidRPr="0030385E">
        <w:rPr>
          <w:lang w:val="fr-FR"/>
        </w:rPr>
        <w:t xml:space="preserve"> au moyen de la Résolution</w:t>
      </w:r>
      <w:r w:rsidR="003850C6" w:rsidRPr="0030385E">
        <w:rPr>
          <w:lang w:val="fr-FR"/>
        </w:rPr>
        <w:t> </w:t>
      </w:r>
      <w:r w:rsidRPr="0030385E">
        <w:rPr>
          <w:lang w:val="fr-FR"/>
        </w:rPr>
        <w:t>11.18</w:t>
      </w:r>
      <w:r w:rsidR="00952309" w:rsidRPr="0030385E">
        <w:rPr>
          <w:lang w:val="fr-FR"/>
        </w:rPr>
        <w:t> </w:t>
      </w:r>
      <w:r w:rsidRPr="0030385E">
        <w:rPr>
          <w:lang w:val="fr-FR"/>
        </w:rPr>
        <w:t>(Rev.COP14). Le Groupe de travail poursuit la mise en œuvre de la Résolution et rendra compte des progrès réalisés lors de la prochaine COP15 de l</w:t>
      </w:r>
      <w:r w:rsidR="003850C6" w:rsidRPr="0030385E">
        <w:rPr>
          <w:lang w:val="fr-FR"/>
        </w:rPr>
        <w:t>a CMS</w:t>
      </w:r>
      <w:r w:rsidRPr="0030385E">
        <w:rPr>
          <w:lang w:val="fr-FR"/>
        </w:rPr>
        <w:t>, prévue pour le début de l’année</w:t>
      </w:r>
      <w:r w:rsidR="003850C6" w:rsidRPr="0030385E">
        <w:rPr>
          <w:lang w:val="fr-FR"/>
        </w:rPr>
        <w:t> </w:t>
      </w:r>
      <w:r w:rsidRPr="0030385E">
        <w:rPr>
          <w:lang w:val="fr-FR"/>
        </w:rPr>
        <w:t>2026. Il fournit également des rapports aux réunions des Signataires du Mémorandum d’entente sur la conservation des oiseaux de proie migrateurs d’Afrique et d’Eurasie (</w:t>
      </w:r>
      <w:proofErr w:type="spellStart"/>
      <w:r w:rsidR="003850C6" w:rsidRPr="0030385E">
        <w:rPr>
          <w:lang w:val="fr-FR"/>
        </w:rPr>
        <w:t>MdE</w:t>
      </w:r>
      <w:proofErr w:type="spellEnd"/>
      <w:r w:rsidR="003850C6" w:rsidRPr="0030385E">
        <w:rPr>
          <w:lang w:val="fr-FR"/>
        </w:rPr>
        <w:t> Rapaces</w:t>
      </w:r>
      <w:r w:rsidRPr="0030385E">
        <w:rPr>
          <w:lang w:val="fr-FR"/>
        </w:rPr>
        <w:t>) et au Conseil scientifique de l</w:t>
      </w:r>
      <w:r w:rsidR="003850C6" w:rsidRPr="0030385E">
        <w:rPr>
          <w:lang w:val="fr-FR"/>
        </w:rPr>
        <w:t>a CMS</w:t>
      </w:r>
      <w:r w:rsidRPr="0030385E">
        <w:rPr>
          <w:lang w:val="fr-FR"/>
        </w:rPr>
        <w:t>. Ces deux organismes servent d’importants cadres de réflexion sur certaines des principales problématiques en jeu.</w:t>
      </w:r>
    </w:p>
    <w:p w14:paraId="342DF660" w14:textId="77777777" w:rsidR="00324065" w:rsidRPr="0030385E" w:rsidRDefault="00324065">
      <w:pPr>
        <w:spacing w:after="0" w:line="240" w:lineRule="auto"/>
        <w:ind w:left="567" w:hanging="567"/>
        <w:jc w:val="both"/>
        <w:rPr>
          <w:lang w:val="fr-FR"/>
        </w:rPr>
      </w:pPr>
    </w:p>
    <w:p w14:paraId="62518535" w14:textId="2DF54F54" w:rsidR="00324065" w:rsidRPr="0030385E" w:rsidRDefault="00000000">
      <w:pPr>
        <w:spacing w:after="0" w:line="240" w:lineRule="auto"/>
        <w:ind w:left="567" w:hanging="567"/>
        <w:jc w:val="both"/>
        <w:rPr>
          <w:lang w:val="fr-FR"/>
        </w:rPr>
      </w:pPr>
      <w:r w:rsidRPr="0030385E">
        <w:rPr>
          <w:lang w:val="fr-FR"/>
        </w:rPr>
        <w:t xml:space="preserve">• Les réunions des </w:t>
      </w:r>
      <w:r w:rsidRPr="0030385E">
        <w:rPr>
          <w:b/>
          <w:bCs/>
          <w:lang w:val="fr-FR"/>
        </w:rPr>
        <w:t xml:space="preserve">Signataires du </w:t>
      </w:r>
      <w:proofErr w:type="spellStart"/>
      <w:r w:rsidR="003850C6" w:rsidRPr="0030385E">
        <w:rPr>
          <w:b/>
          <w:bCs/>
          <w:lang w:val="fr-FR"/>
        </w:rPr>
        <w:t>MdE</w:t>
      </w:r>
      <w:proofErr w:type="spellEnd"/>
      <w:r w:rsidR="003850C6" w:rsidRPr="0030385E">
        <w:rPr>
          <w:b/>
          <w:bCs/>
          <w:lang w:val="fr-FR"/>
        </w:rPr>
        <w:t> Rapaces</w:t>
      </w:r>
      <w:r w:rsidRPr="0030385E">
        <w:rPr>
          <w:lang w:val="fr-FR"/>
        </w:rPr>
        <w:t xml:space="preserve"> et du </w:t>
      </w:r>
      <w:r w:rsidRPr="0030385E">
        <w:rPr>
          <w:b/>
          <w:bCs/>
          <w:lang w:val="fr-FR"/>
        </w:rPr>
        <w:t>Groupe consultatif technique</w:t>
      </w:r>
      <w:r w:rsidRPr="0030385E">
        <w:rPr>
          <w:lang w:val="fr-FR"/>
        </w:rPr>
        <w:t xml:space="preserve"> apportent des orientations essentielles pour le travail du Groupe de travail sur le faucon sacre. L’Unité de coordination facilite la tâche du Groupe de travail en veillant à la livraison et à la rentabilité des travaux.</w:t>
      </w:r>
    </w:p>
    <w:p w14:paraId="6C703544" w14:textId="77777777" w:rsidR="00324065" w:rsidRPr="0030385E" w:rsidRDefault="00324065">
      <w:pPr>
        <w:spacing w:after="0" w:line="240" w:lineRule="auto"/>
        <w:jc w:val="both"/>
        <w:rPr>
          <w:lang w:val="fr-FR"/>
        </w:rPr>
      </w:pPr>
    </w:p>
    <w:p w14:paraId="27B86AF0" w14:textId="77777777" w:rsidR="00324065" w:rsidRPr="0030385E" w:rsidRDefault="00324065">
      <w:pPr>
        <w:spacing w:after="0" w:line="240" w:lineRule="auto"/>
        <w:jc w:val="both"/>
        <w:rPr>
          <w:lang w:val="fr-FR"/>
        </w:rPr>
      </w:pPr>
    </w:p>
    <w:p w14:paraId="68EB4F21" w14:textId="77777777" w:rsidR="00324065" w:rsidRPr="0030385E" w:rsidRDefault="00000000">
      <w:pPr>
        <w:spacing w:after="0" w:line="240" w:lineRule="auto"/>
        <w:jc w:val="both"/>
        <w:rPr>
          <w:lang w:val="fr-FR"/>
        </w:rPr>
      </w:pPr>
      <w:r w:rsidRPr="0030385E">
        <w:rPr>
          <w:b/>
          <w:bCs/>
          <w:lang w:val="fr-FR"/>
        </w:rPr>
        <w:t xml:space="preserve">Gouvernance et mode opératoire proposés </w:t>
      </w:r>
    </w:p>
    <w:p w14:paraId="26478BF1" w14:textId="77777777" w:rsidR="00324065" w:rsidRPr="0030385E" w:rsidRDefault="00324065">
      <w:pPr>
        <w:spacing w:after="0" w:line="240" w:lineRule="auto"/>
        <w:jc w:val="both"/>
        <w:rPr>
          <w:lang w:val="fr-FR"/>
        </w:rPr>
      </w:pPr>
    </w:p>
    <w:p w14:paraId="21D0660F" w14:textId="7A445EA2" w:rsidR="00324065" w:rsidRPr="0030385E" w:rsidRDefault="00000000">
      <w:pPr>
        <w:spacing w:after="0" w:line="240" w:lineRule="auto"/>
        <w:jc w:val="both"/>
        <w:rPr>
          <w:lang w:val="fr-FR"/>
        </w:rPr>
      </w:pPr>
      <w:r w:rsidRPr="0030385E">
        <w:rPr>
          <w:lang w:val="fr-FR"/>
        </w:rPr>
        <w:t>Il est proposé que le Groupe de travail sur le faucon sacre, agissant dans le cadre d’un mandat renouvelé qui sera examiné lors de l</w:t>
      </w:r>
      <w:r w:rsidR="003850C6" w:rsidRPr="0030385E">
        <w:rPr>
          <w:lang w:val="fr-FR"/>
        </w:rPr>
        <w:t>a COP</w:t>
      </w:r>
      <w:r w:rsidRPr="0030385E">
        <w:rPr>
          <w:lang w:val="fr-FR"/>
        </w:rPr>
        <w:t>15 de l</w:t>
      </w:r>
      <w:r w:rsidR="003850C6" w:rsidRPr="0030385E">
        <w:rPr>
          <w:lang w:val="fr-FR"/>
        </w:rPr>
        <w:t>a CMS</w:t>
      </w:r>
      <w:r w:rsidRPr="0030385E">
        <w:rPr>
          <w:lang w:val="fr-FR"/>
        </w:rPr>
        <w:t>, continue à mettre en œuvre la Résolution</w:t>
      </w:r>
      <w:r w:rsidR="003850C6" w:rsidRPr="0030385E">
        <w:rPr>
          <w:lang w:val="fr-FR"/>
        </w:rPr>
        <w:t> </w:t>
      </w:r>
      <w:r w:rsidRPr="0030385E">
        <w:rPr>
          <w:lang w:val="fr-FR"/>
        </w:rPr>
        <w:t xml:space="preserve">11.18 (Rev.COP14) et utilise </w:t>
      </w:r>
      <w:r w:rsidRPr="0030385E">
        <w:rPr>
          <w:color w:val="000000" w:themeColor="text1"/>
          <w:lang w:val="fr-FR"/>
        </w:rPr>
        <w:t xml:space="preserve">l’approche décrite ci-dessous pour </w:t>
      </w:r>
      <w:r w:rsidRPr="0030385E">
        <w:rPr>
          <w:lang w:val="fr-FR"/>
        </w:rPr>
        <w:t>décider du niveau de tout prélèvement de faucons sacres dans leur habitat naturel. Cette mesure ne sera mise en œuvre que là où elle est juridiquement possible. Toute prise doit être effectuée en accord avec l’</w:t>
      </w:r>
      <w:r w:rsidRPr="0030385E">
        <w:rPr>
          <w:color w:val="000000" w:themeColor="text1"/>
          <w:lang w:val="fr-FR"/>
        </w:rPr>
        <w:t xml:space="preserve">objectif du </w:t>
      </w:r>
      <w:proofErr w:type="spellStart"/>
      <w:r w:rsidRPr="0030385E">
        <w:rPr>
          <w:color w:val="000000" w:themeColor="text1"/>
          <w:lang w:val="fr-FR"/>
        </w:rPr>
        <w:t>SakerGAP</w:t>
      </w:r>
      <w:proofErr w:type="spellEnd"/>
      <w:r w:rsidRPr="0030385E">
        <w:rPr>
          <w:color w:val="000000" w:themeColor="text1"/>
          <w:lang w:val="fr-FR"/>
        </w:rPr>
        <w:t xml:space="preserve">, qui est le rétablissement du faucon sacre, </w:t>
      </w:r>
      <w:r w:rsidRPr="0030385E">
        <w:rPr>
          <w:lang w:val="fr-FR"/>
        </w:rPr>
        <w:t xml:space="preserve">et avec les garanties juridiques, écologiques, sociales et de conservation qui </w:t>
      </w:r>
      <w:r w:rsidRPr="0030385E">
        <w:rPr>
          <w:color w:val="000000" w:themeColor="text1"/>
          <w:lang w:val="fr-FR"/>
        </w:rPr>
        <w:t xml:space="preserve">doivent être mises en place </w:t>
      </w:r>
      <w:r w:rsidRPr="0030385E">
        <w:rPr>
          <w:lang w:val="fr-FR"/>
        </w:rPr>
        <w:t>afin de garantir que tout quota soit durable et ne nuise pas aux populations sauvages existantes dans l’ensemble de l’aire de répartition de l’espèce. Le Groupe de travail sur le faucon sacre est chargé de continuer à faire rapport aux COP ultérieures de l</w:t>
      </w:r>
      <w:r w:rsidR="003850C6" w:rsidRPr="0030385E">
        <w:rPr>
          <w:lang w:val="fr-FR"/>
        </w:rPr>
        <w:t>a CMS</w:t>
      </w:r>
      <w:r w:rsidRPr="0030385E">
        <w:rPr>
          <w:lang w:val="fr-FR"/>
        </w:rPr>
        <w:t xml:space="preserve"> sur l’efficacité de cette approche.</w:t>
      </w:r>
    </w:p>
    <w:p w14:paraId="52E80831" w14:textId="77777777" w:rsidR="00324065" w:rsidRPr="0030385E" w:rsidRDefault="00324065">
      <w:pPr>
        <w:spacing w:after="0" w:line="240" w:lineRule="auto"/>
        <w:jc w:val="both"/>
        <w:rPr>
          <w:lang w:val="fr-FR"/>
        </w:rPr>
      </w:pPr>
    </w:p>
    <w:p w14:paraId="2A8F293A" w14:textId="2430AC07" w:rsidR="00324065" w:rsidRPr="0030385E" w:rsidRDefault="00000000">
      <w:pPr>
        <w:spacing w:after="80" w:line="240" w:lineRule="auto"/>
        <w:rPr>
          <w:lang w:val="fr-FR"/>
        </w:rPr>
      </w:pPr>
      <w:r w:rsidRPr="0030385E">
        <w:rPr>
          <w:lang w:val="fr-FR"/>
        </w:rPr>
        <w:t>Le Groupe de travail sur le faucon sacre comprend</w:t>
      </w:r>
      <w:r w:rsidR="003850C6" w:rsidRPr="0030385E">
        <w:rPr>
          <w:lang w:val="fr-FR"/>
        </w:rPr>
        <w:t> :</w:t>
      </w:r>
    </w:p>
    <w:p w14:paraId="512D5F59" w14:textId="36F11472" w:rsidR="00324065" w:rsidRPr="0030385E" w:rsidRDefault="00000000">
      <w:pPr>
        <w:spacing w:after="80" w:line="240" w:lineRule="auto"/>
        <w:rPr>
          <w:lang w:val="fr-FR"/>
        </w:rPr>
      </w:pPr>
      <w:r w:rsidRPr="0030385E">
        <w:rPr>
          <w:lang w:val="fr-FR"/>
        </w:rPr>
        <w:t>un président et un vice-président élus lors de la première réunion</w:t>
      </w:r>
      <w:r w:rsidR="003850C6" w:rsidRPr="0030385E">
        <w:rPr>
          <w:lang w:val="fr-FR"/>
        </w:rPr>
        <w:t> ;</w:t>
      </w:r>
    </w:p>
    <w:p w14:paraId="54AFCBE5" w14:textId="59AA2577" w:rsidR="00324065" w:rsidRPr="0030385E" w:rsidRDefault="00000000">
      <w:pPr>
        <w:spacing w:after="80" w:line="240" w:lineRule="auto"/>
        <w:rPr>
          <w:lang w:val="fr-FR"/>
        </w:rPr>
      </w:pPr>
      <w:r w:rsidRPr="0030385E">
        <w:rPr>
          <w:lang w:val="fr-FR"/>
        </w:rPr>
        <w:t xml:space="preserve">le Secrétariat du Groupe de travail, fonction remplie par l’Unité de coordination du </w:t>
      </w:r>
      <w:proofErr w:type="spellStart"/>
      <w:r w:rsidR="003850C6" w:rsidRPr="0030385E">
        <w:rPr>
          <w:lang w:val="fr-FR"/>
        </w:rPr>
        <w:t>MdE</w:t>
      </w:r>
      <w:proofErr w:type="spellEnd"/>
      <w:r w:rsidR="003850C6" w:rsidRPr="0030385E">
        <w:rPr>
          <w:lang w:val="fr-FR"/>
        </w:rPr>
        <w:t> Rapaces ;</w:t>
      </w:r>
    </w:p>
    <w:p w14:paraId="772E05FA" w14:textId="6F6C2E14" w:rsidR="00324065" w:rsidRPr="0030385E" w:rsidRDefault="00000000">
      <w:pPr>
        <w:spacing w:after="80" w:line="240" w:lineRule="auto"/>
        <w:rPr>
          <w:lang w:val="fr-FR"/>
        </w:rPr>
      </w:pPr>
      <w:r w:rsidRPr="0030385E">
        <w:rPr>
          <w:lang w:val="fr-FR"/>
        </w:rPr>
        <w:t>deux conseillers scientifiques de l</w:t>
      </w:r>
      <w:r w:rsidR="003850C6" w:rsidRPr="0030385E">
        <w:rPr>
          <w:lang w:val="fr-FR"/>
        </w:rPr>
        <w:t>a CMS</w:t>
      </w:r>
      <w:r w:rsidRPr="0030385E">
        <w:rPr>
          <w:lang w:val="fr-FR"/>
        </w:rPr>
        <w:t>, y compris le Président du Conseil scientifique</w:t>
      </w:r>
      <w:r w:rsidR="003850C6" w:rsidRPr="0030385E">
        <w:rPr>
          <w:lang w:val="fr-FR"/>
        </w:rPr>
        <w:t> ;</w:t>
      </w:r>
    </w:p>
    <w:p w14:paraId="3BA83657" w14:textId="2BEF61BE" w:rsidR="00324065" w:rsidRPr="0030385E" w:rsidRDefault="00000000">
      <w:pPr>
        <w:spacing w:after="80" w:line="240" w:lineRule="auto"/>
        <w:rPr>
          <w:lang w:val="fr-FR"/>
        </w:rPr>
      </w:pPr>
      <w:r w:rsidRPr="0030385E">
        <w:rPr>
          <w:lang w:val="fr-FR"/>
        </w:rPr>
        <w:t>trois à quatre représentants d’Asie centrale et d’Asie de l’Est (principales zones de reproduction)</w:t>
      </w:r>
      <w:r w:rsidR="003850C6" w:rsidRPr="0030385E">
        <w:rPr>
          <w:lang w:val="fr-FR"/>
        </w:rPr>
        <w:t> ;</w:t>
      </w:r>
    </w:p>
    <w:p w14:paraId="3F397E73" w14:textId="1985774A" w:rsidR="00324065" w:rsidRPr="0030385E" w:rsidRDefault="00000000">
      <w:pPr>
        <w:spacing w:after="80" w:line="240" w:lineRule="auto"/>
        <w:rPr>
          <w:lang w:val="fr-FR"/>
        </w:rPr>
      </w:pPr>
      <w:r w:rsidRPr="0030385E">
        <w:rPr>
          <w:lang w:val="fr-FR"/>
        </w:rPr>
        <w:t>deux représentants d’Europe et d’Europe de l’Est (zones de reproduction)</w:t>
      </w:r>
      <w:r w:rsidR="003850C6" w:rsidRPr="0030385E">
        <w:rPr>
          <w:lang w:val="fr-FR"/>
        </w:rPr>
        <w:t> ;</w:t>
      </w:r>
    </w:p>
    <w:p w14:paraId="1BB4C943" w14:textId="303E0D61" w:rsidR="00324065" w:rsidRPr="0030385E" w:rsidRDefault="00000000">
      <w:pPr>
        <w:spacing w:after="80" w:line="240" w:lineRule="auto"/>
        <w:rPr>
          <w:lang w:val="fr-FR"/>
        </w:rPr>
      </w:pPr>
      <w:r w:rsidRPr="0030385E">
        <w:rPr>
          <w:lang w:val="fr-FR"/>
        </w:rPr>
        <w:t>deux à trois représentants du Moyen-Orient (zones de migration, d’hivernage et de fauconnerie)</w:t>
      </w:r>
      <w:r w:rsidR="003850C6" w:rsidRPr="0030385E">
        <w:rPr>
          <w:lang w:val="fr-FR"/>
        </w:rPr>
        <w:t> ;</w:t>
      </w:r>
    </w:p>
    <w:p w14:paraId="0199CDC2" w14:textId="5793FE41" w:rsidR="00324065" w:rsidRPr="0030385E" w:rsidRDefault="00000000">
      <w:pPr>
        <w:spacing w:after="80" w:line="240" w:lineRule="auto"/>
        <w:rPr>
          <w:lang w:val="fr-FR"/>
        </w:rPr>
      </w:pPr>
      <w:r w:rsidRPr="0030385E">
        <w:rPr>
          <w:lang w:val="fr-FR"/>
        </w:rPr>
        <w:t>un à deux représentants d’Afrique du Nord et d’Afrique de l’Est (zones d’hivernage)</w:t>
      </w:r>
      <w:r w:rsidR="003850C6" w:rsidRPr="0030385E">
        <w:rPr>
          <w:lang w:val="fr-FR"/>
        </w:rPr>
        <w:t> ;</w:t>
      </w:r>
    </w:p>
    <w:p w14:paraId="04774AB8" w14:textId="638DF068" w:rsidR="00324065" w:rsidRPr="0030385E" w:rsidRDefault="00000000">
      <w:pPr>
        <w:spacing w:after="80" w:line="240" w:lineRule="auto"/>
        <w:rPr>
          <w:lang w:val="fr-FR"/>
        </w:rPr>
      </w:pPr>
      <w:r w:rsidRPr="0030385E">
        <w:rPr>
          <w:lang w:val="fr-FR"/>
        </w:rPr>
        <w:t>deux à trois représentants d’ONG partenaires</w:t>
      </w:r>
      <w:r w:rsidR="003850C6" w:rsidRPr="0030385E">
        <w:rPr>
          <w:lang w:val="fr-FR"/>
        </w:rPr>
        <w:t> ;</w:t>
      </w:r>
    </w:p>
    <w:p w14:paraId="6F7A3402" w14:textId="574CBC18" w:rsidR="00324065" w:rsidRPr="0030385E" w:rsidRDefault="00000000">
      <w:pPr>
        <w:spacing w:after="80" w:line="240" w:lineRule="auto"/>
        <w:rPr>
          <w:lang w:val="fr-FR"/>
        </w:rPr>
      </w:pPr>
      <w:r w:rsidRPr="0030385E">
        <w:rPr>
          <w:lang w:val="fr-FR"/>
        </w:rPr>
        <w:t>un conseiller technique indépendant spécialisé (ornithologue)</w:t>
      </w:r>
      <w:r w:rsidR="003850C6" w:rsidRPr="0030385E">
        <w:rPr>
          <w:lang w:val="fr-FR"/>
        </w:rPr>
        <w:t> ;</w:t>
      </w:r>
    </w:p>
    <w:p w14:paraId="3E2A1AC9" w14:textId="35D8B74A" w:rsidR="00324065" w:rsidRPr="0030385E" w:rsidRDefault="00000000">
      <w:pPr>
        <w:spacing w:after="80" w:line="240" w:lineRule="auto"/>
        <w:rPr>
          <w:lang w:val="fr-FR"/>
        </w:rPr>
      </w:pPr>
      <w:r w:rsidRPr="0030385E">
        <w:rPr>
          <w:lang w:val="fr-FR"/>
        </w:rPr>
        <w:t>un représentant du Secrétariat de l</w:t>
      </w:r>
      <w:r w:rsidR="003850C6" w:rsidRPr="0030385E">
        <w:rPr>
          <w:lang w:val="fr-FR"/>
        </w:rPr>
        <w:t>a CMS ;</w:t>
      </w:r>
    </w:p>
    <w:p w14:paraId="70525461" w14:textId="3C3B48BA" w:rsidR="00324065" w:rsidRPr="0030385E" w:rsidRDefault="00000000">
      <w:pPr>
        <w:spacing w:after="0" w:line="240" w:lineRule="auto"/>
        <w:rPr>
          <w:lang w:val="fr-FR"/>
        </w:rPr>
      </w:pPr>
      <w:r w:rsidRPr="0030385E">
        <w:rPr>
          <w:lang w:val="fr-FR"/>
        </w:rPr>
        <w:t>un représentant du Secrétariat</w:t>
      </w:r>
      <w:r w:rsidR="00952309" w:rsidRPr="0030385E">
        <w:rPr>
          <w:lang w:val="fr-FR"/>
        </w:rPr>
        <w:t> </w:t>
      </w:r>
      <w:r w:rsidRPr="0030385E">
        <w:rPr>
          <w:lang w:val="fr-FR"/>
        </w:rPr>
        <w:t>CITES.</w:t>
      </w:r>
    </w:p>
    <w:p w14:paraId="217BF265" w14:textId="77777777" w:rsidR="00324065" w:rsidRPr="0030385E" w:rsidRDefault="00324065">
      <w:pPr>
        <w:spacing w:after="0" w:line="240" w:lineRule="auto"/>
        <w:rPr>
          <w:lang w:val="fr-FR"/>
        </w:rPr>
      </w:pPr>
    </w:p>
    <w:p w14:paraId="2B0EC890" w14:textId="4961CFA7" w:rsidR="00324065" w:rsidRPr="0030385E" w:rsidRDefault="00000000">
      <w:pPr>
        <w:spacing w:after="0" w:line="240" w:lineRule="auto"/>
        <w:jc w:val="both"/>
        <w:rPr>
          <w:lang w:val="fr-FR"/>
        </w:rPr>
      </w:pPr>
      <w:r w:rsidRPr="0030385E">
        <w:rPr>
          <w:lang w:val="fr-FR"/>
        </w:rPr>
        <w:lastRenderedPageBreak/>
        <w:t xml:space="preserve">Le Groupe de travail sur le faucon sacre se réunira chaque année afin d’examiner les progrès réalisés dans la mise en œuvre du </w:t>
      </w:r>
      <w:proofErr w:type="spellStart"/>
      <w:r w:rsidRPr="0030385E">
        <w:rPr>
          <w:lang w:val="fr-FR"/>
        </w:rPr>
        <w:t>SakerGAP</w:t>
      </w:r>
      <w:proofErr w:type="spellEnd"/>
      <w:r w:rsidRPr="0030385E">
        <w:rPr>
          <w:lang w:val="fr-FR"/>
        </w:rPr>
        <w:t xml:space="preserve"> et de son plan de travail annuel. Les réunions du Groupe de travail devraient avoir lieu en présentiel si les ressources le permettent</w:t>
      </w:r>
      <w:r w:rsidR="003850C6" w:rsidRPr="0030385E">
        <w:rPr>
          <w:lang w:val="fr-FR"/>
        </w:rPr>
        <w:t> ;</w:t>
      </w:r>
      <w:r w:rsidRPr="0030385E">
        <w:rPr>
          <w:lang w:val="fr-FR"/>
        </w:rPr>
        <w:t xml:space="preserve"> sinon, elles devraient se dérouler en ligne.</w:t>
      </w:r>
    </w:p>
    <w:p w14:paraId="7130F4CE" w14:textId="77777777" w:rsidR="00324065" w:rsidRPr="0030385E" w:rsidRDefault="00324065">
      <w:pPr>
        <w:spacing w:after="0" w:line="240" w:lineRule="auto"/>
        <w:jc w:val="both"/>
        <w:rPr>
          <w:lang w:val="fr-FR"/>
        </w:rPr>
      </w:pPr>
    </w:p>
    <w:p w14:paraId="7E2C8163" w14:textId="48680977" w:rsidR="00324065" w:rsidRPr="0030385E" w:rsidRDefault="00000000">
      <w:pPr>
        <w:spacing w:after="0" w:line="240" w:lineRule="auto"/>
        <w:jc w:val="both"/>
        <w:rPr>
          <w:lang w:val="fr-FR"/>
        </w:rPr>
      </w:pPr>
      <w:r w:rsidRPr="0030385E">
        <w:rPr>
          <w:lang w:val="fr-FR"/>
        </w:rPr>
        <w:t>Le Groupe de travail se réunira un an avant l</w:t>
      </w:r>
      <w:r w:rsidR="003850C6" w:rsidRPr="0030385E">
        <w:rPr>
          <w:lang w:val="fr-FR"/>
        </w:rPr>
        <w:t>a COP</w:t>
      </w:r>
      <w:r w:rsidRPr="0030385E">
        <w:rPr>
          <w:lang w:val="fr-FR"/>
        </w:rPr>
        <w:t xml:space="preserve"> de l</w:t>
      </w:r>
      <w:r w:rsidR="003850C6" w:rsidRPr="0030385E">
        <w:rPr>
          <w:lang w:val="fr-FR"/>
        </w:rPr>
        <w:t>a CMS</w:t>
      </w:r>
      <w:r w:rsidRPr="0030385E">
        <w:rPr>
          <w:lang w:val="fr-FR"/>
        </w:rPr>
        <w:t xml:space="preserve"> afin d’examiner les résultats du suivi des populations nationales, les rapports nationaux concernant les prélèvements de faucons sacres, ainsi que toutes les informations disponibles concernant les prélèvements illégaux, en parallèle des conclusions de la dernière modélisation des populations et des scénarios réalisée par un groupe de recherche indépendant ou des chercheurs indépendants. En se fondant sur l’examen annuel, le Groupe de travail formulera des recommandations pour la prochaine période triennale concernant le niveau maximum préliminaire de prises, étayé par les dernières données disponibles.</w:t>
      </w:r>
    </w:p>
    <w:p w14:paraId="0C6CAB3A" w14:textId="77777777" w:rsidR="00324065" w:rsidRPr="0030385E" w:rsidRDefault="00324065">
      <w:pPr>
        <w:spacing w:after="0" w:line="240" w:lineRule="auto"/>
        <w:jc w:val="both"/>
        <w:rPr>
          <w:lang w:val="fr-FR"/>
        </w:rPr>
      </w:pPr>
    </w:p>
    <w:p w14:paraId="3FF19814" w14:textId="5A40053A" w:rsidR="00324065" w:rsidRPr="0030385E" w:rsidRDefault="00000000">
      <w:pPr>
        <w:spacing w:after="0" w:line="240" w:lineRule="auto"/>
        <w:jc w:val="both"/>
        <w:rPr>
          <w:lang w:val="fr-FR"/>
        </w:rPr>
      </w:pPr>
      <w:r w:rsidRPr="0030385E">
        <w:rPr>
          <w:lang w:val="fr-FR"/>
        </w:rPr>
        <w:t>Le niveau maximum de prélèvement recommandé ainsi que toutes les opinions exprimées lors des discussions seront partagés avec le Conseil scientifique de l</w:t>
      </w:r>
      <w:r w:rsidR="003850C6" w:rsidRPr="0030385E">
        <w:rPr>
          <w:lang w:val="fr-FR"/>
        </w:rPr>
        <w:t>a CMS</w:t>
      </w:r>
      <w:r w:rsidRPr="0030385E">
        <w:rPr>
          <w:lang w:val="fr-FR"/>
        </w:rPr>
        <w:t xml:space="preserve"> et le Groupe consultatif technique du </w:t>
      </w:r>
      <w:proofErr w:type="spellStart"/>
      <w:r w:rsidR="003850C6" w:rsidRPr="0030385E">
        <w:rPr>
          <w:lang w:val="fr-FR"/>
        </w:rPr>
        <w:t>MdE</w:t>
      </w:r>
      <w:proofErr w:type="spellEnd"/>
      <w:r w:rsidR="003850C6" w:rsidRPr="0030385E">
        <w:rPr>
          <w:lang w:val="fr-FR"/>
        </w:rPr>
        <w:t> Rapaces</w:t>
      </w:r>
      <w:r w:rsidRPr="0030385E">
        <w:rPr>
          <w:color w:val="EE0000"/>
          <w:lang w:val="fr-FR"/>
        </w:rPr>
        <w:t xml:space="preserve"> </w:t>
      </w:r>
      <w:r w:rsidRPr="0030385E">
        <w:rPr>
          <w:lang w:val="fr-FR"/>
        </w:rPr>
        <w:t>puis présentés à l</w:t>
      </w:r>
      <w:r w:rsidR="003850C6" w:rsidRPr="0030385E">
        <w:rPr>
          <w:lang w:val="fr-FR"/>
        </w:rPr>
        <w:t>a COP</w:t>
      </w:r>
      <w:r w:rsidRPr="0030385E">
        <w:rPr>
          <w:lang w:val="fr-FR"/>
        </w:rPr>
        <w:t xml:space="preserve"> dans le cadre du rapport du Groupe de travail sur le faucon sacre.</w:t>
      </w:r>
    </w:p>
    <w:p w14:paraId="32640019" w14:textId="77777777" w:rsidR="00324065" w:rsidRPr="0030385E" w:rsidRDefault="00324065">
      <w:pPr>
        <w:spacing w:after="0" w:line="240" w:lineRule="auto"/>
        <w:jc w:val="both"/>
        <w:rPr>
          <w:lang w:val="fr-FR"/>
        </w:rPr>
      </w:pPr>
    </w:p>
    <w:p w14:paraId="416487D6" w14:textId="65156A98" w:rsidR="00324065" w:rsidRPr="0030385E" w:rsidRDefault="00000000">
      <w:pPr>
        <w:spacing w:after="0" w:line="240" w:lineRule="auto"/>
        <w:jc w:val="both"/>
        <w:rPr>
          <w:lang w:val="fr-FR"/>
        </w:rPr>
      </w:pPr>
      <w:r w:rsidRPr="0030385E">
        <w:rPr>
          <w:lang w:val="fr-FR"/>
        </w:rPr>
        <w:t xml:space="preserve">Par la suite, conformément aux meilleures pratiques, le Groupe de travail se réunira chaque année afin d’examiner les nouvelles données relatives à la population et aux prélèvements, de réévaluer la modélisation et de revoir le niveau de prélèvement maximal recommandé. Le </w:t>
      </w:r>
      <w:proofErr w:type="spellStart"/>
      <w:r w:rsidR="003850C6" w:rsidRPr="0030385E">
        <w:rPr>
          <w:lang w:val="fr-FR"/>
        </w:rPr>
        <w:t>MdE</w:t>
      </w:r>
      <w:proofErr w:type="spellEnd"/>
      <w:r w:rsidR="003850C6" w:rsidRPr="0030385E">
        <w:rPr>
          <w:lang w:val="fr-FR"/>
        </w:rPr>
        <w:t> Rapaces</w:t>
      </w:r>
      <w:r w:rsidRPr="0030385E">
        <w:rPr>
          <w:lang w:val="fr-FR"/>
        </w:rPr>
        <w:t xml:space="preserve"> devrait être informé de la conclusion des délibérations du Groupe de travail.</w:t>
      </w:r>
    </w:p>
    <w:p w14:paraId="48BC04E4" w14:textId="77777777" w:rsidR="00324065" w:rsidRPr="0030385E" w:rsidRDefault="00324065">
      <w:pPr>
        <w:spacing w:after="0" w:line="240" w:lineRule="auto"/>
        <w:jc w:val="both"/>
        <w:rPr>
          <w:lang w:val="fr-FR"/>
        </w:rPr>
      </w:pPr>
    </w:p>
    <w:p w14:paraId="70148B19" w14:textId="01A731F9" w:rsidR="00324065" w:rsidRPr="0030385E" w:rsidRDefault="00000000">
      <w:pPr>
        <w:spacing w:after="0" w:line="240" w:lineRule="auto"/>
        <w:jc w:val="both"/>
        <w:rPr>
          <w:lang w:val="fr-FR"/>
        </w:rPr>
      </w:pPr>
      <w:r w:rsidRPr="0030385E">
        <w:rPr>
          <w:lang w:val="fr-FR"/>
        </w:rPr>
        <w:t>Toute décision concernant le niveau recommandé d’un quota au niveau international devrait, dans la mesure du possible, être prise par consensus. Si un vote est nécessaire pour parvenir à la recommandation du Groupe de travail, chaque membre disposerait d’une voix</w:t>
      </w:r>
      <w:r w:rsidR="003850C6" w:rsidRPr="0030385E">
        <w:rPr>
          <w:lang w:val="fr-FR"/>
        </w:rPr>
        <w:t> ;</w:t>
      </w:r>
      <w:r w:rsidRPr="0030385E">
        <w:rPr>
          <w:lang w:val="fr-FR"/>
        </w:rPr>
        <w:t xml:space="preserve"> le Président aurait une voix prépondérante supplémentaire en cas d’égalité. Les décisions concernant les quotas nationaux devraient être prises au moyen d’une concertation tripartite (internationale, nationale et locale) des parties prenantes.</w:t>
      </w:r>
    </w:p>
    <w:p w14:paraId="5F2929FA" w14:textId="77777777" w:rsidR="00324065" w:rsidRPr="0030385E" w:rsidRDefault="00324065">
      <w:pPr>
        <w:spacing w:after="0" w:line="240" w:lineRule="auto"/>
        <w:jc w:val="both"/>
        <w:rPr>
          <w:lang w:val="fr-FR"/>
        </w:rPr>
      </w:pPr>
    </w:p>
    <w:p w14:paraId="493C4B3D" w14:textId="32DE76E5" w:rsidR="00324065" w:rsidRPr="0030385E" w:rsidRDefault="00000000">
      <w:pPr>
        <w:spacing w:after="0" w:line="240" w:lineRule="auto"/>
        <w:jc w:val="both"/>
        <w:rPr>
          <w:lang w:val="fr-FR"/>
        </w:rPr>
      </w:pPr>
      <w:r w:rsidRPr="0030385E">
        <w:rPr>
          <w:lang w:val="fr-FR"/>
        </w:rPr>
        <w:t>Le Groupe de travail sur le faucon sacre devrait mettre en place un processus scientifique indépendant pour entreprendre une évaluation prioritaire des effectifs et des tendances des populations de faucons sacres dans chaque région du globe, afin que le cycle de vie complet (reproduction, migration et hivernage) de l’espèce soit examiné périodiquement. Le suivi des populations devrait être effectué en particulier dans les pays prioritaires</w:t>
      </w:r>
      <w:r w:rsidR="00952309" w:rsidRPr="0030385E">
        <w:rPr>
          <w:lang w:val="fr-FR"/>
        </w:rPr>
        <w:t> </w:t>
      </w:r>
      <w:r w:rsidRPr="0030385E">
        <w:rPr>
          <w:rStyle w:val="FootnoteReference"/>
          <w:vertAlign w:val="superscript"/>
          <w:lang w:val="fr-FR"/>
        </w:rPr>
        <w:footnoteReference w:id="2"/>
      </w:r>
      <w:r w:rsidRPr="0030385E">
        <w:rPr>
          <w:lang w:val="fr-FR"/>
        </w:rPr>
        <w:t xml:space="preserve"> de l’aire de répartition, notamment ceux participant à la fixation des quotas. Une évaluation indépendante de ce type devrait contribuer à la modélisation de la population, qui sert à éclairer les décisions concernant les quotas. En cas de lacunes majeures en matière de données ou d’informations, celles-ci doivent être évaluées par le Groupe de travail et, lors de la prise de décision, le principe de précaution doit être appliqué.</w:t>
      </w:r>
    </w:p>
    <w:p w14:paraId="291F40D2" w14:textId="77777777" w:rsidR="00324065" w:rsidRPr="0030385E" w:rsidRDefault="00324065">
      <w:pPr>
        <w:spacing w:after="0" w:line="240" w:lineRule="auto"/>
        <w:jc w:val="both"/>
        <w:rPr>
          <w:lang w:val="fr-FR"/>
        </w:rPr>
      </w:pPr>
    </w:p>
    <w:p w14:paraId="2F069414" w14:textId="5DD1DC5F" w:rsidR="00324065" w:rsidRPr="0030385E" w:rsidRDefault="00000000">
      <w:pPr>
        <w:spacing w:after="0" w:line="240" w:lineRule="auto"/>
        <w:jc w:val="both"/>
        <w:rPr>
          <w:lang w:val="fr-FR"/>
        </w:rPr>
      </w:pPr>
      <w:r w:rsidRPr="0030385E">
        <w:rPr>
          <w:lang w:val="fr-FR"/>
        </w:rPr>
        <w:t>Il est désormais nécessaire de revoir le mandat du Groupe de travail sur le faucon sacre. Celui-ci devrait inclure le nouveau rôle consistant à faire progresser l’application de l’approche de gestion adaptative décrite dans le présent document, ainsi que la nécessité de respecter les garanties de durabilité convenues</w:t>
      </w:r>
      <w:r w:rsidR="00952309" w:rsidRPr="0030385E">
        <w:rPr>
          <w:lang w:val="fr-FR"/>
        </w:rPr>
        <w:t> </w:t>
      </w:r>
      <w:r w:rsidRPr="0030385E">
        <w:rPr>
          <w:rStyle w:val="FootnoteReference"/>
          <w:vertAlign w:val="superscript"/>
          <w:lang w:val="fr-FR"/>
        </w:rPr>
        <w:footnoteReference w:id="3"/>
      </w:r>
      <w:r w:rsidRPr="0030385E">
        <w:rPr>
          <w:lang w:val="fr-FR"/>
        </w:rPr>
        <w:t>, de mettre en œuvre des actions de conservation et d’atténuer l’impact des activités illégales sur les populations de faucons sacres.</w:t>
      </w:r>
    </w:p>
    <w:p w14:paraId="2A6B8A4D" w14:textId="079CB704" w:rsidR="003850C6" w:rsidRPr="0030385E" w:rsidRDefault="003850C6">
      <w:pPr>
        <w:rPr>
          <w:lang w:val="fr-FR"/>
        </w:rPr>
      </w:pPr>
      <w:r w:rsidRPr="0030385E">
        <w:rPr>
          <w:lang w:val="fr-FR"/>
        </w:rPr>
        <w:br w:type="page"/>
      </w:r>
    </w:p>
    <w:p w14:paraId="2225C216" w14:textId="77777777" w:rsidR="00324065" w:rsidRPr="0030385E" w:rsidRDefault="00324065">
      <w:pPr>
        <w:spacing w:after="0" w:line="240" w:lineRule="auto"/>
        <w:jc w:val="both"/>
        <w:rPr>
          <w:lang w:val="fr-FR"/>
        </w:rPr>
      </w:pPr>
    </w:p>
    <w:p w14:paraId="7AA566F0" w14:textId="5700044C" w:rsidR="00324065" w:rsidRPr="0030385E" w:rsidRDefault="00000000">
      <w:pPr>
        <w:spacing w:after="0" w:line="240" w:lineRule="auto"/>
        <w:jc w:val="both"/>
        <w:rPr>
          <w:b/>
          <w:bCs/>
          <w:i/>
          <w:iCs/>
          <w:lang w:val="fr-FR"/>
        </w:rPr>
      </w:pPr>
      <w:r w:rsidRPr="0030385E">
        <w:rPr>
          <w:b/>
          <w:bCs/>
          <w:lang w:val="fr-FR"/>
        </w:rPr>
        <w:t>Décision</w:t>
      </w:r>
      <w:r w:rsidR="003850C6" w:rsidRPr="0030385E">
        <w:rPr>
          <w:b/>
          <w:bCs/>
          <w:lang w:val="fr-FR"/>
        </w:rPr>
        <w:t> </w:t>
      </w:r>
      <w:r w:rsidRPr="0030385E">
        <w:rPr>
          <w:b/>
          <w:bCs/>
          <w:lang w:val="fr-FR"/>
        </w:rPr>
        <w:t xml:space="preserve">14.160 </w:t>
      </w:r>
      <w:r w:rsidRPr="0030385E">
        <w:rPr>
          <w:b/>
          <w:bCs/>
          <w:i/>
          <w:iCs/>
          <w:lang w:val="fr-FR"/>
        </w:rPr>
        <w:t xml:space="preserve">Plan d’action mondial pour le faucon sacre (Falco </w:t>
      </w:r>
      <w:proofErr w:type="spellStart"/>
      <w:r w:rsidRPr="0030385E">
        <w:rPr>
          <w:b/>
          <w:bCs/>
          <w:i/>
          <w:iCs/>
          <w:lang w:val="fr-FR"/>
        </w:rPr>
        <w:t>cherrug</w:t>
      </w:r>
      <w:proofErr w:type="spellEnd"/>
      <w:r w:rsidRPr="0030385E">
        <w:rPr>
          <w:b/>
          <w:bCs/>
          <w:i/>
          <w:iCs/>
          <w:lang w:val="fr-FR"/>
        </w:rPr>
        <w:t>)</w:t>
      </w:r>
    </w:p>
    <w:p w14:paraId="366B0384" w14:textId="77777777" w:rsidR="00324065" w:rsidRPr="0030385E" w:rsidRDefault="00324065">
      <w:pPr>
        <w:spacing w:after="0" w:line="240" w:lineRule="auto"/>
        <w:jc w:val="both"/>
        <w:rPr>
          <w:i/>
          <w:iCs/>
          <w:lang w:val="fr-FR"/>
        </w:rPr>
      </w:pPr>
    </w:p>
    <w:p w14:paraId="4272C262" w14:textId="36B1C501" w:rsidR="00324065" w:rsidRPr="0030385E" w:rsidRDefault="00000000">
      <w:pPr>
        <w:spacing w:after="0" w:line="240" w:lineRule="auto"/>
        <w:jc w:val="both"/>
        <w:rPr>
          <w:lang w:val="fr-FR"/>
        </w:rPr>
      </w:pPr>
      <w:r w:rsidRPr="0030385E">
        <w:rPr>
          <w:lang w:val="fr-FR"/>
        </w:rPr>
        <w:t>La décision invite le Secrétariat, sous réserve de la disponibilité de ressources externes, à</w:t>
      </w:r>
      <w:r w:rsidR="003850C6" w:rsidRPr="0030385E">
        <w:rPr>
          <w:lang w:val="fr-FR"/>
        </w:rPr>
        <w:t> :</w:t>
      </w:r>
      <w:r w:rsidRPr="0030385E">
        <w:rPr>
          <w:lang w:val="fr-FR"/>
        </w:rPr>
        <w:t xml:space="preserve"> organiser des ateliers régionaux du Groupe de travail sur le faucon sacre au cours de la prochaine période triennale dans les pays de l’aire de reproduction</w:t>
      </w:r>
      <w:r w:rsidR="003850C6" w:rsidRPr="0030385E">
        <w:rPr>
          <w:lang w:val="fr-FR"/>
        </w:rPr>
        <w:t> ;</w:t>
      </w:r>
      <w:r w:rsidRPr="0030385E">
        <w:rPr>
          <w:lang w:val="fr-FR"/>
        </w:rPr>
        <w:t xml:space="preserve"> promouvoir la mise en œuvre du </w:t>
      </w:r>
      <w:proofErr w:type="spellStart"/>
      <w:r w:rsidRPr="0030385E">
        <w:rPr>
          <w:lang w:val="fr-FR"/>
        </w:rPr>
        <w:t>SakerGAP</w:t>
      </w:r>
      <w:proofErr w:type="spellEnd"/>
      <w:r w:rsidR="003850C6" w:rsidRPr="0030385E">
        <w:rPr>
          <w:lang w:val="fr-FR"/>
        </w:rPr>
        <w:t> ;</w:t>
      </w:r>
      <w:r w:rsidRPr="0030385E">
        <w:rPr>
          <w:lang w:val="fr-FR"/>
        </w:rPr>
        <w:t xml:space="preserve"> examiner et mettre à jour le </w:t>
      </w:r>
      <w:proofErr w:type="spellStart"/>
      <w:r w:rsidRPr="0030385E">
        <w:rPr>
          <w:lang w:val="fr-FR"/>
        </w:rPr>
        <w:t>SakerGAP</w:t>
      </w:r>
      <w:proofErr w:type="spellEnd"/>
      <w:r w:rsidRPr="0030385E">
        <w:rPr>
          <w:lang w:val="fr-FR"/>
        </w:rPr>
        <w:t xml:space="preserve"> en temps voulu.</w:t>
      </w:r>
    </w:p>
    <w:p w14:paraId="479804DD" w14:textId="77777777" w:rsidR="00324065" w:rsidRPr="0030385E" w:rsidRDefault="00324065">
      <w:pPr>
        <w:spacing w:after="0" w:line="240" w:lineRule="auto"/>
        <w:jc w:val="both"/>
        <w:rPr>
          <w:lang w:val="fr-FR"/>
        </w:rPr>
      </w:pPr>
    </w:p>
    <w:p w14:paraId="2DFF7544" w14:textId="5CDF98B2" w:rsidR="00324065" w:rsidRPr="0030385E" w:rsidRDefault="00000000">
      <w:pPr>
        <w:spacing w:after="0" w:line="240" w:lineRule="auto"/>
        <w:jc w:val="both"/>
        <w:rPr>
          <w:lang w:val="fr-FR"/>
        </w:rPr>
      </w:pPr>
      <w:r w:rsidRPr="0030385E">
        <w:rPr>
          <w:lang w:val="fr-FR"/>
        </w:rPr>
        <w:t>Les documents connexes ci-dessous sont fournis à titre d’information</w:t>
      </w:r>
      <w:r w:rsidR="003850C6" w:rsidRPr="0030385E">
        <w:rPr>
          <w:lang w:val="fr-FR"/>
        </w:rPr>
        <w:t> :</w:t>
      </w:r>
    </w:p>
    <w:p w14:paraId="3C428985" w14:textId="77777777" w:rsidR="00324065" w:rsidRPr="0030385E" w:rsidRDefault="00324065">
      <w:pPr>
        <w:spacing w:after="0" w:line="240" w:lineRule="auto"/>
        <w:jc w:val="both"/>
        <w:rPr>
          <w:b/>
          <w:bCs/>
          <w:lang w:val="fr-FR"/>
        </w:rPr>
      </w:pPr>
    </w:p>
    <w:p w14:paraId="5FA288A8" w14:textId="08F1BCA2" w:rsidR="00324065" w:rsidRPr="0030385E" w:rsidRDefault="00000000">
      <w:pPr>
        <w:widowControl w:val="0"/>
        <w:tabs>
          <w:tab w:val="left" w:pos="5040"/>
          <w:tab w:val="left" w:pos="5760"/>
          <w:tab w:val="left" w:pos="6008"/>
          <w:tab w:val="left" w:pos="6480"/>
          <w:tab w:val="left" w:pos="7200"/>
          <w:tab w:val="left" w:pos="7920"/>
          <w:tab w:val="left" w:pos="8640"/>
        </w:tabs>
        <w:suppressAutoHyphens/>
        <w:autoSpaceDE w:val="0"/>
        <w:autoSpaceDN w:val="0"/>
        <w:spacing w:after="0" w:line="240" w:lineRule="auto"/>
        <w:textAlignment w:val="baseline"/>
        <w:rPr>
          <w:lang w:val="fr-FR"/>
        </w:rPr>
      </w:pPr>
      <w:r w:rsidRPr="0030385E">
        <w:rPr>
          <w:rFonts w:eastAsia="Times New Roman" w:cs="Arial"/>
          <w:lang w:val="fr-FR"/>
        </w:rPr>
        <w:t xml:space="preserve">UNEP/CMS/COP15/Inf.26.7.a </w:t>
      </w:r>
      <w:r w:rsidR="003850C6" w:rsidRPr="0030385E">
        <w:rPr>
          <w:rFonts w:eastAsia="Times New Roman" w:cs="Arial"/>
          <w:lang w:val="fr-FR"/>
        </w:rPr>
        <w:t>—</w:t>
      </w:r>
      <w:r w:rsidRPr="0030385E">
        <w:rPr>
          <w:rFonts w:eastAsia="Times New Roman" w:cs="Arial"/>
          <w:lang w:val="fr-FR"/>
        </w:rPr>
        <w:t xml:space="preserve"> </w:t>
      </w:r>
      <w:r w:rsidRPr="0030385E">
        <w:rPr>
          <w:lang w:val="fr-FR"/>
        </w:rPr>
        <w:t>Contexte juridique pour les travaux du Groupe de travail sur le faucon sacre.</w:t>
      </w:r>
    </w:p>
    <w:p w14:paraId="796190F6" w14:textId="77777777" w:rsidR="00324065" w:rsidRPr="0030385E" w:rsidRDefault="00324065">
      <w:pPr>
        <w:spacing w:after="0" w:line="240" w:lineRule="auto"/>
        <w:jc w:val="both"/>
        <w:rPr>
          <w:b/>
          <w:bCs/>
          <w:lang w:val="fr-FR"/>
        </w:rPr>
      </w:pPr>
    </w:p>
    <w:p w14:paraId="2F0317D7" w14:textId="113FCA1F" w:rsidR="00324065" w:rsidRPr="0030385E" w:rsidRDefault="00000000">
      <w:pPr>
        <w:spacing w:after="0" w:line="240" w:lineRule="auto"/>
        <w:jc w:val="both"/>
        <w:rPr>
          <w:lang w:val="fr-FR"/>
        </w:rPr>
      </w:pPr>
      <w:r w:rsidRPr="0030385E">
        <w:rPr>
          <w:rFonts w:eastAsia="Times New Roman" w:cs="Arial"/>
          <w:lang w:val="fr-FR"/>
        </w:rPr>
        <w:t>UNEP/CMS/COP15/Inf.26.7.b</w:t>
      </w:r>
      <w:r w:rsidRPr="0030385E">
        <w:rPr>
          <w:b/>
          <w:bCs/>
          <w:lang w:val="fr-FR"/>
        </w:rPr>
        <w:t xml:space="preserve"> </w:t>
      </w:r>
      <w:r w:rsidR="00E36612" w:rsidRPr="0030385E">
        <w:rPr>
          <w:lang w:val="fr-FR"/>
        </w:rPr>
        <w:t>—</w:t>
      </w:r>
      <w:r w:rsidR="00E36612" w:rsidRPr="0030385E">
        <w:rPr>
          <w:b/>
          <w:bCs/>
          <w:lang w:val="fr-FR"/>
        </w:rPr>
        <w:t xml:space="preserve"> </w:t>
      </w:r>
      <w:r w:rsidRPr="0030385E">
        <w:rPr>
          <w:lang w:val="fr-FR"/>
        </w:rPr>
        <w:t>Mandat révisé pour le Groupe de travail sur le faucon sacre.</w:t>
      </w:r>
    </w:p>
    <w:p w14:paraId="24B6714B" w14:textId="77777777" w:rsidR="00324065" w:rsidRPr="0030385E" w:rsidRDefault="00324065">
      <w:pPr>
        <w:spacing w:after="0" w:line="240" w:lineRule="auto"/>
        <w:jc w:val="both"/>
        <w:rPr>
          <w:lang w:val="fr-FR"/>
        </w:rPr>
      </w:pPr>
    </w:p>
    <w:p w14:paraId="06250A17" w14:textId="5739B3D8" w:rsidR="00324065" w:rsidRPr="0030385E" w:rsidRDefault="00000000">
      <w:pPr>
        <w:spacing w:after="0" w:line="240" w:lineRule="auto"/>
        <w:jc w:val="both"/>
        <w:rPr>
          <w:lang w:val="fr-FR"/>
        </w:rPr>
      </w:pPr>
      <w:r w:rsidRPr="0030385E">
        <w:rPr>
          <w:rFonts w:eastAsia="Times New Roman" w:cs="Arial"/>
          <w:lang w:val="fr-FR"/>
        </w:rPr>
        <w:t>UNEP/CMS/COP15/Inf.26.7.c</w:t>
      </w:r>
      <w:r w:rsidRPr="0030385E">
        <w:rPr>
          <w:b/>
          <w:bCs/>
          <w:lang w:val="fr-FR"/>
        </w:rPr>
        <w:t xml:space="preserve"> </w:t>
      </w:r>
      <w:r w:rsidR="00E36612" w:rsidRPr="0030385E">
        <w:rPr>
          <w:lang w:val="fr-FR"/>
        </w:rPr>
        <w:t>—</w:t>
      </w:r>
      <w:r w:rsidR="00E36612" w:rsidRPr="0030385E">
        <w:rPr>
          <w:b/>
          <w:bCs/>
          <w:lang w:val="fr-FR"/>
        </w:rPr>
        <w:t xml:space="preserve"> </w:t>
      </w:r>
      <w:r w:rsidRPr="0030385E">
        <w:rPr>
          <w:lang w:val="fr-FR"/>
        </w:rPr>
        <w:t>Budget indicatif du Cadre de gestion adaptative du faucon sacre pour la période</w:t>
      </w:r>
      <w:r w:rsidR="003850C6" w:rsidRPr="0030385E">
        <w:rPr>
          <w:lang w:val="fr-FR"/>
        </w:rPr>
        <w:t> </w:t>
      </w:r>
      <w:r w:rsidRPr="0030385E">
        <w:rPr>
          <w:lang w:val="fr-FR"/>
        </w:rPr>
        <w:t>2026-2029.</w:t>
      </w:r>
    </w:p>
    <w:p w14:paraId="5600BE8A" w14:textId="77777777" w:rsidR="00324065" w:rsidRPr="0030385E" w:rsidRDefault="00324065">
      <w:pPr>
        <w:autoSpaceDE w:val="0"/>
        <w:autoSpaceDN w:val="0"/>
        <w:adjustRightInd w:val="0"/>
        <w:spacing w:after="0" w:line="240" w:lineRule="auto"/>
        <w:jc w:val="both"/>
        <w:rPr>
          <w:u w:val="single"/>
          <w:lang w:val="fr-FR"/>
        </w:rPr>
      </w:pPr>
    </w:p>
    <w:sectPr w:rsidR="00324065" w:rsidRPr="0030385E">
      <w:headerReference w:type="even" r:id="rId26"/>
      <w:headerReference w:type="default" r:id="rId27"/>
      <w:head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7A29C" w14:textId="77777777" w:rsidR="00227243" w:rsidRDefault="00227243">
      <w:pPr>
        <w:spacing w:after="0" w:line="240" w:lineRule="auto"/>
        <w:rPr>
          <w:lang w:val="fr-FR"/>
        </w:rPr>
      </w:pPr>
      <w:r>
        <w:rPr>
          <w:lang w:val="fr-FR"/>
        </w:rPr>
        <w:separator/>
      </w:r>
    </w:p>
  </w:endnote>
  <w:endnote w:type="continuationSeparator" w:id="0">
    <w:p w14:paraId="0E370F52" w14:textId="77777777" w:rsidR="00227243" w:rsidRDefault="00227243">
      <w:pPr>
        <w:spacing w:after="0" w:line="240" w:lineRule="auto"/>
        <w:rPr>
          <w:lang w:val="fr-FR"/>
        </w:rPr>
      </w:pPr>
      <w:r>
        <w:rPr>
          <w:lang w:val="fr-FR"/>
        </w:rPr>
        <w:continuationSeparator/>
      </w:r>
    </w:p>
  </w:endnote>
  <w:endnote w:type="continuationNotice" w:id="1">
    <w:p w14:paraId="28D8B472" w14:textId="77777777" w:rsidR="00227243" w:rsidRDefault="00227243">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0930955"/>
      <w:docPartObj>
        <w:docPartGallery w:val="Page Numbers (Bottom of Page)"/>
        <w:docPartUnique/>
      </w:docPartObj>
    </w:sdtPr>
    <w:sdtEndPr>
      <w:rPr>
        <w:noProof/>
        <w:sz w:val="18"/>
        <w:szCs w:val="18"/>
      </w:rPr>
    </w:sdtEndPr>
    <w:sdtContent>
      <w:p w14:paraId="757D400D" w14:textId="77777777" w:rsidR="00E868F4" w:rsidRPr="0022285B" w:rsidRDefault="00E868F4">
        <w:pPr>
          <w:pStyle w:val="Footer"/>
          <w:jc w:val="center"/>
          <w:rPr>
            <w:sz w:val="18"/>
            <w:szCs w:val="18"/>
          </w:rPr>
        </w:pPr>
        <w:r w:rsidRPr="0022285B">
          <w:rPr>
            <w:sz w:val="18"/>
            <w:szCs w:val="18"/>
          </w:rPr>
          <w:fldChar w:fldCharType="begin"/>
        </w:r>
        <w:r w:rsidRPr="0022285B">
          <w:rPr>
            <w:sz w:val="18"/>
            <w:szCs w:val="18"/>
          </w:rPr>
          <w:instrText xml:space="preserve"> PAGE   \* MERGEFORMAT </w:instrText>
        </w:r>
        <w:r w:rsidRPr="0022285B">
          <w:rPr>
            <w:sz w:val="18"/>
            <w:szCs w:val="18"/>
          </w:rPr>
          <w:fldChar w:fldCharType="separate"/>
        </w:r>
        <w:r w:rsidRPr="0022285B">
          <w:rPr>
            <w:noProof/>
            <w:sz w:val="18"/>
            <w:szCs w:val="18"/>
          </w:rPr>
          <w:t>2</w:t>
        </w:r>
        <w:r w:rsidRPr="0022285B">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6246738"/>
      <w:docPartObj>
        <w:docPartGallery w:val="Page Numbers (Bottom of Page)"/>
        <w:docPartUnique/>
      </w:docPartObj>
    </w:sdtPr>
    <w:sdtEndPr>
      <w:rPr>
        <w:noProof/>
      </w:rPr>
    </w:sdtEndPr>
    <w:sdtContent>
      <w:p w14:paraId="1C2D81C9" w14:textId="77777777" w:rsidR="00E868F4" w:rsidRPr="0022285B" w:rsidRDefault="00E868F4" w:rsidP="0035024E">
        <w:pPr>
          <w:pStyle w:val="Footer"/>
          <w:jc w:val="center"/>
          <w:rPr>
            <w:sz w:val="18"/>
            <w:szCs w:val="18"/>
          </w:rPr>
        </w:pPr>
        <w:r w:rsidRPr="0022285B">
          <w:rPr>
            <w:sz w:val="18"/>
            <w:szCs w:val="18"/>
          </w:rPr>
          <w:fldChar w:fldCharType="begin"/>
        </w:r>
        <w:r w:rsidRPr="0022285B">
          <w:rPr>
            <w:sz w:val="18"/>
            <w:szCs w:val="18"/>
          </w:rPr>
          <w:instrText xml:space="preserve"> PAGE   \* MERGEFORMAT </w:instrText>
        </w:r>
        <w:r w:rsidRPr="0022285B">
          <w:rPr>
            <w:sz w:val="18"/>
            <w:szCs w:val="18"/>
          </w:rPr>
          <w:fldChar w:fldCharType="separate"/>
        </w:r>
        <w:r w:rsidRPr="0022285B">
          <w:rPr>
            <w:noProof/>
            <w:sz w:val="18"/>
            <w:szCs w:val="18"/>
          </w:rPr>
          <w:t>2</w:t>
        </w:r>
        <w:r w:rsidRPr="0022285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E2C96C3" w14:textId="77777777" w:rsidR="002E0DE9" w:rsidRPr="0022285B" w:rsidRDefault="002E0DE9">
        <w:pPr>
          <w:pStyle w:val="Footer"/>
          <w:jc w:val="center"/>
          <w:rPr>
            <w:sz w:val="18"/>
            <w:szCs w:val="18"/>
          </w:rPr>
        </w:pPr>
        <w:r w:rsidRPr="0022285B">
          <w:rPr>
            <w:sz w:val="18"/>
            <w:szCs w:val="18"/>
          </w:rPr>
          <w:fldChar w:fldCharType="begin"/>
        </w:r>
        <w:r w:rsidRPr="0022285B">
          <w:rPr>
            <w:sz w:val="18"/>
            <w:szCs w:val="18"/>
          </w:rPr>
          <w:instrText xml:space="preserve"> PAGE   \* MERGEFORMAT </w:instrText>
        </w:r>
        <w:r w:rsidRPr="0022285B">
          <w:rPr>
            <w:sz w:val="18"/>
            <w:szCs w:val="18"/>
          </w:rPr>
          <w:fldChar w:fldCharType="separate"/>
        </w:r>
        <w:r w:rsidRPr="0022285B">
          <w:rPr>
            <w:noProof/>
            <w:sz w:val="18"/>
            <w:szCs w:val="18"/>
          </w:rPr>
          <w:t>2</w:t>
        </w:r>
        <w:r w:rsidRPr="0022285B">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6806998" w14:textId="77777777" w:rsidR="0035024E" w:rsidRPr="0022285B" w:rsidRDefault="0035024E" w:rsidP="0035024E">
        <w:pPr>
          <w:pStyle w:val="Footer"/>
          <w:jc w:val="center"/>
          <w:rPr>
            <w:sz w:val="18"/>
            <w:szCs w:val="18"/>
          </w:rPr>
        </w:pPr>
        <w:r w:rsidRPr="0022285B">
          <w:rPr>
            <w:sz w:val="18"/>
            <w:szCs w:val="18"/>
          </w:rPr>
          <w:fldChar w:fldCharType="begin"/>
        </w:r>
        <w:r w:rsidRPr="0022285B">
          <w:rPr>
            <w:sz w:val="18"/>
            <w:szCs w:val="18"/>
          </w:rPr>
          <w:instrText xml:space="preserve"> PAGE   \* MERGEFORMAT </w:instrText>
        </w:r>
        <w:r w:rsidRPr="0022285B">
          <w:rPr>
            <w:sz w:val="18"/>
            <w:szCs w:val="18"/>
          </w:rPr>
          <w:fldChar w:fldCharType="separate"/>
        </w:r>
        <w:r w:rsidRPr="0022285B">
          <w:rPr>
            <w:noProof/>
            <w:sz w:val="18"/>
            <w:szCs w:val="18"/>
          </w:rPr>
          <w:t>2</w:t>
        </w:r>
        <w:r w:rsidRPr="0022285B">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4368316"/>
      <w:docPartObj>
        <w:docPartGallery w:val="Page Numbers (Bottom of Page)"/>
        <w:docPartUnique/>
      </w:docPartObj>
    </w:sdtPr>
    <w:sdtEndPr>
      <w:rPr>
        <w:noProof/>
      </w:rPr>
    </w:sdtEndPr>
    <w:sdtContent>
      <w:p w14:paraId="605CE411" w14:textId="77777777" w:rsidR="00AE16CA" w:rsidRPr="0022285B" w:rsidRDefault="00AE16CA" w:rsidP="00AE16CA">
        <w:pPr>
          <w:pStyle w:val="Footer"/>
          <w:jc w:val="center"/>
          <w:rPr>
            <w:sz w:val="18"/>
            <w:szCs w:val="18"/>
          </w:rPr>
        </w:pPr>
        <w:r w:rsidRPr="0022285B">
          <w:rPr>
            <w:sz w:val="18"/>
            <w:szCs w:val="18"/>
          </w:rPr>
          <w:fldChar w:fldCharType="begin"/>
        </w:r>
        <w:r w:rsidRPr="0022285B">
          <w:rPr>
            <w:sz w:val="18"/>
            <w:szCs w:val="18"/>
          </w:rPr>
          <w:instrText xml:space="preserve"> PAGE   \* MERGEFORMAT </w:instrText>
        </w:r>
        <w:r w:rsidRPr="0022285B">
          <w:rPr>
            <w:sz w:val="18"/>
            <w:szCs w:val="18"/>
          </w:rPr>
          <w:fldChar w:fldCharType="separate"/>
        </w:r>
        <w:r w:rsidRPr="0022285B">
          <w:rPr>
            <w:noProof/>
            <w:sz w:val="18"/>
            <w:szCs w:val="18"/>
          </w:rPr>
          <w:t>2</w:t>
        </w:r>
        <w:r w:rsidRPr="0022285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E7F69" w14:textId="77777777" w:rsidR="00227243" w:rsidRDefault="00227243">
      <w:pPr>
        <w:spacing w:after="0" w:line="240" w:lineRule="auto"/>
        <w:rPr>
          <w:lang w:val="fr-FR"/>
        </w:rPr>
      </w:pPr>
      <w:r>
        <w:rPr>
          <w:lang w:val="fr-FR"/>
        </w:rPr>
        <w:separator/>
      </w:r>
    </w:p>
  </w:footnote>
  <w:footnote w:type="continuationSeparator" w:id="0">
    <w:p w14:paraId="416A46F0" w14:textId="77777777" w:rsidR="00227243" w:rsidRDefault="00227243">
      <w:pPr>
        <w:spacing w:after="0" w:line="240" w:lineRule="auto"/>
        <w:rPr>
          <w:lang w:val="fr-FR"/>
        </w:rPr>
      </w:pPr>
      <w:r>
        <w:rPr>
          <w:lang w:val="fr-FR"/>
        </w:rPr>
        <w:continuationSeparator/>
      </w:r>
    </w:p>
  </w:footnote>
  <w:footnote w:type="continuationNotice" w:id="1">
    <w:p w14:paraId="4808748A" w14:textId="77777777" w:rsidR="00227243" w:rsidRDefault="00227243">
      <w:pPr>
        <w:spacing w:after="0" w:line="240" w:lineRule="auto"/>
        <w:rPr>
          <w:lang w:val="fr-FR"/>
        </w:rPr>
      </w:pPr>
    </w:p>
  </w:footnote>
  <w:footnote w:id="2">
    <w:p w14:paraId="3405F44A" w14:textId="598A2030" w:rsidR="00324065" w:rsidRDefault="00000000">
      <w:pPr>
        <w:pStyle w:val="FootnoteText"/>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Tels qu’identifiés par le Groupe de travail sur le faucon sacre </w:t>
      </w:r>
      <w:r w:rsidR="003850C6">
        <w:rPr>
          <w:rFonts w:ascii="Arial" w:hAnsi="Arial" w:cs="Arial"/>
          <w:sz w:val="16"/>
          <w:szCs w:val="16"/>
          <w:lang w:val="fr-FR"/>
        </w:rPr>
        <w:t>—</w:t>
      </w:r>
      <w:r>
        <w:rPr>
          <w:rFonts w:ascii="Arial" w:hAnsi="Arial" w:cs="Arial"/>
          <w:sz w:val="16"/>
          <w:szCs w:val="16"/>
          <w:lang w:val="fr-FR"/>
        </w:rPr>
        <w:t xml:space="preserve"> en Asie</w:t>
      </w:r>
      <w:r w:rsidR="003850C6">
        <w:rPr>
          <w:rFonts w:ascii="Arial" w:hAnsi="Arial" w:cs="Arial"/>
          <w:sz w:val="16"/>
          <w:szCs w:val="16"/>
          <w:lang w:val="fr-FR"/>
        </w:rPr>
        <w:t> :</w:t>
      </w:r>
      <w:r>
        <w:rPr>
          <w:rFonts w:ascii="Arial" w:hAnsi="Arial" w:cs="Arial"/>
          <w:sz w:val="16"/>
          <w:szCs w:val="16"/>
          <w:lang w:val="fr-FR"/>
        </w:rPr>
        <w:t xml:space="preserve"> la Chine, la Fédération de Russie (partie asiatique), le Kazakhstan, la Mongolie, l’Afghanistan, le Turkménistan et l’Ouzbékistan</w:t>
      </w:r>
      <w:r w:rsidR="003850C6">
        <w:rPr>
          <w:rFonts w:ascii="Arial" w:hAnsi="Arial" w:cs="Arial"/>
          <w:sz w:val="16"/>
          <w:szCs w:val="16"/>
          <w:lang w:val="fr-FR"/>
        </w:rPr>
        <w:t> ;</w:t>
      </w:r>
      <w:r>
        <w:rPr>
          <w:rFonts w:ascii="Arial" w:hAnsi="Arial" w:cs="Arial"/>
          <w:sz w:val="16"/>
          <w:szCs w:val="16"/>
          <w:lang w:val="fr-FR"/>
        </w:rPr>
        <w:t xml:space="preserve"> en Europe</w:t>
      </w:r>
      <w:r w:rsidR="003850C6">
        <w:rPr>
          <w:rFonts w:ascii="Arial" w:hAnsi="Arial" w:cs="Arial"/>
          <w:sz w:val="16"/>
          <w:szCs w:val="16"/>
          <w:lang w:val="fr-FR"/>
        </w:rPr>
        <w:t> :</w:t>
      </w:r>
      <w:r>
        <w:rPr>
          <w:rFonts w:ascii="Arial" w:hAnsi="Arial" w:cs="Arial"/>
          <w:sz w:val="16"/>
          <w:szCs w:val="16"/>
          <w:lang w:val="fr-FR"/>
        </w:rPr>
        <w:t xml:space="preserve"> la Hongrie, la Fédération de Russie (partie européenne), et l’Ukraine</w:t>
      </w:r>
      <w:r w:rsidR="003850C6">
        <w:rPr>
          <w:rFonts w:ascii="Arial" w:hAnsi="Arial" w:cs="Arial"/>
          <w:sz w:val="16"/>
          <w:szCs w:val="16"/>
          <w:lang w:val="fr-FR"/>
        </w:rPr>
        <w:t> ;</w:t>
      </w:r>
      <w:r>
        <w:rPr>
          <w:rFonts w:ascii="Arial" w:hAnsi="Arial" w:cs="Arial"/>
          <w:sz w:val="16"/>
          <w:szCs w:val="16"/>
          <w:lang w:val="fr-FR"/>
        </w:rPr>
        <w:t xml:space="preserve"> au Moyen-Orient</w:t>
      </w:r>
      <w:r w:rsidR="003850C6">
        <w:rPr>
          <w:rFonts w:ascii="Arial" w:hAnsi="Arial" w:cs="Arial"/>
          <w:sz w:val="16"/>
          <w:szCs w:val="16"/>
          <w:lang w:val="fr-FR"/>
        </w:rPr>
        <w:t> :</w:t>
      </w:r>
      <w:r>
        <w:rPr>
          <w:rFonts w:ascii="Arial" w:hAnsi="Arial" w:cs="Arial"/>
          <w:sz w:val="16"/>
          <w:szCs w:val="16"/>
          <w:lang w:val="fr-FR"/>
        </w:rPr>
        <w:t xml:space="preserve"> l’Iran.</w:t>
      </w:r>
    </w:p>
  </w:footnote>
  <w:footnote w:id="3">
    <w:p w14:paraId="63799026" w14:textId="5660E22E" w:rsidR="00324065" w:rsidRDefault="00000000">
      <w:pPr>
        <w:pStyle w:val="FootnoteText"/>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w:t>
      </w:r>
      <w:r w:rsidR="00324065">
        <w:fldChar w:fldCharType="begin"/>
      </w:r>
      <w:r w:rsidR="00324065" w:rsidRPr="00D03CDD">
        <w:rPr>
          <w:lang w:val="fr-FR"/>
        </w:rPr>
        <w:instrText>HYPERLINK "https://raptors.cms.int/fr/node/28212"</w:instrText>
      </w:r>
      <w:r w:rsidR="00324065">
        <w:fldChar w:fldCharType="separate"/>
      </w:r>
      <w:r w:rsidR="00324065">
        <w:rPr>
          <w:rStyle w:val="Hyperlink"/>
          <w:rFonts w:ascii="Arial" w:hAnsi="Arial" w:cs="Arial"/>
          <w:sz w:val="16"/>
          <w:szCs w:val="16"/>
          <w:lang w:val="fr-FR"/>
        </w:rPr>
        <w:t>Plan d’action mondial pour le Faucon sacre (Falco cherrug) (SakerGAP),</w:t>
      </w:r>
      <w:r w:rsidR="00324065">
        <w:fldChar w:fldCharType="end"/>
      </w:r>
      <w:r>
        <w:rPr>
          <w:rFonts w:ascii="Arial" w:hAnsi="Arial" w:cs="Arial"/>
          <w:sz w:val="16"/>
          <w:szCs w:val="16"/>
          <w:lang w:val="fr-FR"/>
        </w:rPr>
        <w:t xml:space="preserve"> tableau</w:t>
      </w:r>
      <w:r w:rsidR="003850C6">
        <w:rPr>
          <w:rFonts w:ascii="Arial" w:hAnsi="Arial" w:cs="Arial"/>
          <w:sz w:val="16"/>
          <w:szCs w:val="16"/>
          <w:lang w:val="fr-FR"/>
        </w:rPr>
        <w:t> </w:t>
      </w:r>
      <w:r>
        <w:rPr>
          <w:rFonts w:ascii="Arial" w:hAnsi="Arial" w:cs="Arial"/>
          <w:sz w:val="16"/>
          <w:szCs w:val="16"/>
          <w:lang w:val="fr-FR"/>
        </w:rPr>
        <w:t>5 à la page</w:t>
      </w:r>
      <w:r w:rsidR="003850C6">
        <w:rPr>
          <w:rFonts w:ascii="Arial" w:hAnsi="Arial" w:cs="Arial"/>
          <w:sz w:val="16"/>
          <w:szCs w:val="16"/>
          <w:lang w:val="fr-FR"/>
        </w:rPr>
        <w:t> </w:t>
      </w:r>
      <w:r>
        <w:rPr>
          <w:rFonts w:ascii="Arial" w:hAnsi="Arial" w:cs="Arial"/>
          <w:sz w:val="16"/>
          <w:szCs w:val="16"/>
          <w:lang w:val="fr-FR"/>
        </w:rPr>
        <w:t>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D7C0C" w14:textId="77777777" w:rsidR="00E868F4" w:rsidRPr="0022285B" w:rsidRDefault="00E868F4" w:rsidP="002E0DE9">
    <w:pPr>
      <w:pStyle w:val="Header"/>
      <w:pBdr>
        <w:bottom w:val="single" w:sz="4" w:space="1" w:color="auto"/>
      </w:pBdr>
      <w:rPr>
        <w:i/>
        <w:sz w:val="18"/>
        <w:szCs w:val="18"/>
      </w:rPr>
    </w:pPr>
    <w:r w:rsidRPr="0022285B">
      <w:rPr>
        <w:rFonts w:eastAsia="Times New Roman" w:cs="Arial"/>
        <w:i/>
        <w:sz w:val="18"/>
        <w:szCs w:val="18"/>
        <w:lang w:val="en-GB"/>
      </w:rPr>
      <w:t>UNEP/CMS/COP15/Doc.26.</w:t>
    </w:r>
    <w:r w:rsidR="00B7579A" w:rsidRPr="0022285B">
      <w:rPr>
        <w:rFonts w:eastAsia="Times New Roman" w:cs="Arial"/>
        <w:i/>
        <w:sz w:val="18"/>
        <w:szCs w:val="18"/>
        <w:lang w:val="en-GB"/>
      </w:rPr>
      <w:t>7</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94691" w14:textId="7C5F4775" w:rsidR="00324065" w:rsidRDefault="00000000" w:rsidP="00A3691F">
    <w:pPr>
      <w:pStyle w:val="Header"/>
      <w:pBdr>
        <w:bottom w:val="single" w:sz="4" w:space="1" w:color="auto"/>
      </w:pBdr>
      <w:jc w:val="right"/>
      <w:rPr>
        <w:i/>
        <w:iCs/>
        <w:sz w:val="18"/>
        <w:szCs w:val="18"/>
        <w:lang w:val="fr-FR"/>
      </w:rPr>
    </w:pPr>
    <w:r>
      <w:rPr>
        <w:rFonts w:eastAsia="Times New Roman" w:cs="Arial"/>
        <w:i/>
        <w:iCs/>
        <w:sz w:val="18"/>
        <w:szCs w:val="18"/>
        <w:lang w:val="fr-FR"/>
      </w:rPr>
      <w:t>UNEP/CMS/COP15/Doc.26.7/Annexe</w:t>
    </w:r>
    <w:r w:rsidR="00952309">
      <w:rPr>
        <w:rFonts w:eastAsia="Times New Roman" w:cs="Arial"/>
        <w:i/>
        <w:iCs/>
        <w:sz w:val="18"/>
        <w:szCs w:val="18"/>
        <w:lang w:val="fr-FR"/>
      </w:rPr>
      <w:t> </w:t>
    </w:r>
    <w:r>
      <w:rPr>
        <w:rFonts w:eastAsia="Times New Roman" w:cs="Arial"/>
        <w:i/>
        <w:iCs/>
        <w:sz w:val="18"/>
        <w:szCs w:val="18"/>
        <w:lang w:val="fr-FR"/>
      </w:rPr>
      <w:t>3</w:t>
    </w:r>
  </w:p>
  <w:p w14:paraId="31C4F541" w14:textId="77777777" w:rsidR="00324065" w:rsidRDefault="00324065">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76ADD" w14:textId="77777777" w:rsidR="00324065" w:rsidRDefault="00000000">
    <w:pPr>
      <w:pStyle w:val="Header"/>
      <w:pBdr>
        <w:bottom w:val="single" w:sz="4" w:space="1" w:color="auto"/>
      </w:pBdr>
      <w:jc w:val="right"/>
      <w:rPr>
        <w:i/>
        <w:iCs/>
        <w:sz w:val="18"/>
        <w:szCs w:val="18"/>
        <w:lang w:val="fr-FR"/>
      </w:rPr>
    </w:pPr>
    <w:r>
      <w:rPr>
        <w:rFonts w:eastAsia="Times New Roman" w:cs="Arial"/>
        <w:i/>
        <w:iCs/>
        <w:sz w:val="18"/>
        <w:szCs w:val="18"/>
        <w:lang w:val="fr-FR"/>
      </w:rPr>
      <w:t>UNEP/CMS/COP15/Doc.2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400AC" w14:textId="77777777" w:rsidR="0060698D" w:rsidRPr="00FF59D5" w:rsidRDefault="0060698D" w:rsidP="0060698D">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61312" behindDoc="0" locked="0" layoutInCell="1" allowOverlap="1" wp14:anchorId="03AAC4AB" wp14:editId="4947831A">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577D5203" wp14:editId="74FF9923">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4FBA9D6C" wp14:editId="45361778">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27E3189A" w14:textId="77777777" w:rsidR="0060698D" w:rsidRDefault="006069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BD712" w14:textId="77777777" w:rsidR="00324065" w:rsidRDefault="00000000">
    <w:pPr>
      <w:pStyle w:val="Header"/>
      <w:pBdr>
        <w:bottom w:val="single" w:sz="4" w:space="1" w:color="auto"/>
      </w:pBdr>
      <w:rPr>
        <w:i/>
        <w:sz w:val="18"/>
        <w:szCs w:val="18"/>
        <w:lang w:val="fr-FR"/>
      </w:rPr>
    </w:pPr>
    <w:r>
      <w:rPr>
        <w:rFonts w:eastAsia="Times New Roman" w:cs="Arial"/>
        <w:i/>
        <w:sz w:val="18"/>
        <w:szCs w:val="18"/>
        <w:lang w:val="fr-FR"/>
      </w:rPr>
      <w:t>UNEP/CMS/COP15/Doc.26.7/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6D95D" w14:textId="1DE3A692" w:rsidR="00324065" w:rsidRDefault="00000000">
    <w:pPr>
      <w:pStyle w:val="Header"/>
      <w:pBdr>
        <w:bottom w:val="single" w:sz="4" w:space="1" w:color="auto"/>
      </w:pBdr>
      <w:jc w:val="right"/>
      <w:rPr>
        <w:i/>
        <w:iCs/>
        <w:sz w:val="18"/>
        <w:szCs w:val="18"/>
        <w:lang w:val="fr-FR"/>
      </w:rPr>
    </w:pPr>
    <w:r>
      <w:rPr>
        <w:rFonts w:eastAsia="Times New Roman" w:cs="Arial"/>
        <w:i/>
        <w:iCs/>
        <w:sz w:val="18"/>
        <w:szCs w:val="18"/>
        <w:lang w:val="fr-FR"/>
      </w:rPr>
      <w:t>UNEP/CMS/COP15/Doc.26.7/Annexe</w:t>
    </w:r>
    <w:r w:rsidR="003850C6">
      <w:rPr>
        <w:rFonts w:eastAsia="Times New Roman" w:cs="Arial"/>
        <w:i/>
        <w:iCs/>
        <w:sz w:val="18"/>
        <w:szCs w:val="18"/>
        <w:lang w:val="fr-FR"/>
      </w:rPr>
      <w:t> </w:t>
    </w:r>
    <w:r>
      <w:rPr>
        <w:rFonts w:eastAsia="Times New Roman" w:cs="Arial"/>
        <w:i/>
        <w:iCs/>
        <w:sz w:val="18"/>
        <w:szCs w:val="18"/>
        <w:lang w:val="fr-FR"/>
      </w:rPr>
      <w:t>1</w:t>
    </w:r>
  </w:p>
  <w:p w14:paraId="7B2DB46D" w14:textId="77777777" w:rsidR="00324065" w:rsidRDefault="00324065">
    <w:pPr>
      <w:pStyle w:val="Heade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0CA30" w14:textId="77777777" w:rsidR="00324065" w:rsidRDefault="00000000" w:rsidP="005F22A8">
    <w:pPr>
      <w:pStyle w:val="Header"/>
      <w:pBdr>
        <w:bottom w:val="single" w:sz="4" w:space="1" w:color="auto"/>
      </w:pBdr>
      <w:jc w:val="right"/>
      <w:rPr>
        <w:i/>
        <w:iCs/>
        <w:sz w:val="18"/>
        <w:szCs w:val="18"/>
        <w:lang w:val="fr-FR"/>
      </w:rPr>
    </w:pPr>
    <w:r>
      <w:rPr>
        <w:rFonts w:eastAsia="Times New Roman" w:cs="Arial"/>
        <w:i/>
        <w:iCs/>
        <w:sz w:val="18"/>
        <w:szCs w:val="18"/>
        <w:lang w:val="fr-FR"/>
      </w:rPr>
      <w:t>UNEP/CMS/COP15/Doc.26.7/Annexe 1</w:t>
    </w:r>
  </w:p>
  <w:p w14:paraId="13D96410" w14:textId="77777777" w:rsidR="00324065" w:rsidRDefault="00324065">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69C47" w14:textId="78A0DCEE" w:rsidR="00324065" w:rsidRDefault="00000000" w:rsidP="005F22A8">
    <w:pPr>
      <w:pStyle w:val="Header"/>
      <w:pBdr>
        <w:bottom w:val="single" w:sz="4" w:space="1" w:color="auto"/>
      </w:pBdr>
      <w:rPr>
        <w:i/>
        <w:iCs/>
        <w:sz w:val="18"/>
        <w:szCs w:val="18"/>
        <w:lang w:val="fr-FR"/>
      </w:rPr>
    </w:pPr>
    <w:r>
      <w:rPr>
        <w:rFonts w:eastAsia="Times New Roman" w:cs="Arial"/>
        <w:i/>
        <w:iCs/>
        <w:sz w:val="18"/>
        <w:szCs w:val="18"/>
        <w:lang w:val="fr-FR"/>
      </w:rPr>
      <w:t>UNEP/CMS/COP15/Doc.26.7/Annexe</w:t>
    </w:r>
    <w:r w:rsidR="00952309">
      <w:rPr>
        <w:rFonts w:eastAsia="Times New Roman" w:cs="Arial"/>
        <w:i/>
        <w:iCs/>
        <w:sz w:val="18"/>
        <w:szCs w:val="18"/>
        <w:lang w:val="fr-FR"/>
      </w:rPr>
      <w:t> </w:t>
    </w:r>
    <w:r>
      <w:rPr>
        <w:rFonts w:eastAsia="Times New Roman" w:cs="Arial"/>
        <w:i/>
        <w:iCs/>
        <w:sz w:val="18"/>
        <w:szCs w:val="18"/>
        <w:lang w:val="fr-FR"/>
      </w:rPr>
      <w:t>2</w:t>
    </w:r>
  </w:p>
  <w:p w14:paraId="6E061E3E" w14:textId="77777777" w:rsidR="00324065" w:rsidRDefault="00324065">
    <w:pPr>
      <w:pStyle w:val="Header"/>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6F7D8" w14:textId="77777777" w:rsidR="00324065" w:rsidRDefault="00000000">
    <w:pPr>
      <w:pStyle w:val="Header"/>
      <w:pBdr>
        <w:bottom w:val="single" w:sz="4" w:space="1" w:color="auto"/>
      </w:pBdr>
      <w:rPr>
        <w:i/>
        <w:sz w:val="18"/>
        <w:szCs w:val="18"/>
        <w:lang w:val="fr-FR"/>
      </w:rPr>
    </w:pPr>
    <w:r>
      <w:rPr>
        <w:rFonts w:eastAsia="Times New Roman" w:cs="Arial"/>
        <w:i/>
        <w:sz w:val="18"/>
        <w:szCs w:val="18"/>
        <w:lang w:val="fr-FR"/>
      </w:rPr>
      <w:t>UNEP/CMS/COP15/Doc.26.7/Annexe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C4D86" w14:textId="0082BF1F" w:rsidR="00324065" w:rsidRDefault="00000000">
    <w:pPr>
      <w:pStyle w:val="Header"/>
      <w:pBdr>
        <w:bottom w:val="single" w:sz="4" w:space="1" w:color="auto"/>
      </w:pBdr>
      <w:jc w:val="right"/>
      <w:rPr>
        <w:i/>
        <w:iCs/>
        <w:sz w:val="18"/>
        <w:szCs w:val="18"/>
        <w:lang w:val="fr-FR"/>
      </w:rPr>
    </w:pPr>
    <w:r>
      <w:rPr>
        <w:rFonts w:eastAsia="Times New Roman" w:cs="Arial"/>
        <w:i/>
        <w:iCs/>
        <w:sz w:val="18"/>
        <w:szCs w:val="18"/>
        <w:lang w:val="fr-FR"/>
      </w:rPr>
      <w:t>UNEP/CMS/COP15/Doc.26.7/Annexe</w:t>
    </w:r>
    <w:r w:rsidR="003850C6">
      <w:rPr>
        <w:rFonts w:eastAsia="Times New Roman" w:cs="Arial"/>
        <w:i/>
        <w:iCs/>
        <w:sz w:val="18"/>
        <w:szCs w:val="18"/>
        <w:lang w:val="fr-FR"/>
      </w:rPr>
      <w:t> </w:t>
    </w:r>
    <w:r>
      <w:rPr>
        <w:rFonts w:eastAsia="Times New Roman" w:cs="Arial"/>
        <w:i/>
        <w:iCs/>
        <w:sz w:val="18"/>
        <w:szCs w:val="18"/>
        <w:lang w:val="fr-FR"/>
      </w:rPr>
      <w:t>3</w:t>
    </w:r>
  </w:p>
  <w:p w14:paraId="25E6C880" w14:textId="77777777" w:rsidR="00324065" w:rsidRDefault="00324065">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82A35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602B5"/>
    <w:multiLevelType w:val="hybridMultilevel"/>
    <w:tmpl w:val="1E3C66D2"/>
    <w:lvl w:ilvl="0" w:tplc="4C090017">
      <w:start w:val="1"/>
      <w:numFmt w:val="lowerLetter"/>
      <w:lvlText w:val="%1)"/>
      <w:lvlJc w:val="left"/>
      <w:pPr>
        <w:ind w:left="1146" w:hanging="360"/>
      </w:pPr>
    </w:lvl>
    <w:lvl w:ilvl="1" w:tplc="4C090019" w:tentative="1">
      <w:start w:val="1"/>
      <w:numFmt w:val="lowerLetter"/>
      <w:lvlText w:val="%2."/>
      <w:lvlJc w:val="left"/>
      <w:pPr>
        <w:ind w:left="1866" w:hanging="360"/>
      </w:pPr>
    </w:lvl>
    <w:lvl w:ilvl="2" w:tplc="4C09001B" w:tentative="1">
      <w:start w:val="1"/>
      <w:numFmt w:val="lowerRoman"/>
      <w:lvlText w:val="%3."/>
      <w:lvlJc w:val="right"/>
      <w:pPr>
        <w:ind w:left="2586" w:hanging="180"/>
      </w:pPr>
    </w:lvl>
    <w:lvl w:ilvl="3" w:tplc="4C09000F" w:tentative="1">
      <w:start w:val="1"/>
      <w:numFmt w:val="decimal"/>
      <w:lvlText w:val="%4."/>
      <w:lvlJc w:val="left"/>
      <w:pPr>
        <w:ind w:left="3306" w:hanging="360"/>
      </w:pPr>
    </w:lvl>
    <w:lvl w:ilvl="4" w:tplc="4C090019" w:tentative="1">
      <w:start w:val="1"/>
      <w:numFmt w:val="lowerLetter"/>
      <w:lvlText w:val="%5."/>
      <w:lvlJc w:val="left"/>
      <w:pPr>
        <w:ind w:left="4026" w:hanging="360"/>
      </w:pPr>
    </w:lvl>
    <w:lvl w:ilvl="5" w:tplc="4C09001B" w:tentative="1">
      <w:start w:val="1"/>
      <w:numFmt w:val="lowerRoman"/>
      <w:lvlText w:val="%6."/>
      <w:lvlJc w:val="right"/>
      <w:pPr>
        <w:ind w:left="4746" w:hanging="180"/>
      </w:pPr>
    </w:lvl>
    <w:lvl w:ilvl="6" w:tplc="4C09000F" w:tentative="1">
      <w:start w:val="1"/>
      <w:numFmt w:val="decimal"/>
      <w:lvlText w:val="%7."/>
      <w:lvlJc w:val="left"/>
      <w:pPr>
        <w:ind w:left="5466" w:hanging="360"/>
      </w:pPr>
    </w:lvl>
    <w:lvl w:ilvl="7" w:tplc="4C090019" w:tentative="1">
      <w:start w:val="1"/>
      <w:numFmt w:val="lowerLetter"/>
      <w:lvlText w:val="%8."/>
      <w:lvlJc w:val="left"/>
      <w:pPr>
        <w:ind w:left="6186" w:hanging="360"/>
      </w:pPr>
    </w:lvl>
    <w:lvl w:ilvl="8" w:tplc="4C09001B" w:tentative="1">
      <w:start w:val="1"/>
      <w:numFmt w:val="lowerRoman"/>
      <w:lvlText w:val="%9."/>
      <w:lvlJc w:val="right"/>
      <w:pPr>
        <w:ind w:left="6906" w:hanging="180"/>
      </w:p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57BA2"/>
    <w:multiLevelType w:val="hybridMultilevel"/>
    <w:tmpl w:val="7F6485C0"/>
    <w:lvl w:ilvl="0" w:tplc="4C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0F75311E"/>
    <w:multiLevelType w:val="hybridMultilevel"/>
    <w:tmpl w:val="02E0BD26"/>
    <w:lvl w:ilvl="0" w:tplc="4C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75489"/>
    <w:multiLevelType w:val="hybridMultilevel"/>
    <w:tmpl w:val="A040670C"/>
    <w:lvl w:ilvl="0" w:tplc="4C090017">
      <w:start w:val="1"/>
      <w:numFmt w:val="lowerLetter"/>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40F236C5"/>
    <w:multiLevelType w:val="hybridMultilevel"/>
    <w:tmpl w:val="E8CC6E64"/>
    <w:lvl w:ilvl="0" w:tplc="E402D746">
      <w:start w:val="1"/>
      <w:numFmt w:val="decimal"/>
      <w:lvlText w:val="%1."/>
      <w:lvlJc w:val="left"/>
      <w:pPr>
        <w:ind w:left="720" w:hanging="360"/>
      </w:pPr>
      <w:rPr>
        <w:i w:val="0"/>
        <w:i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2155479"/>
    <w:multiLevelType w:val="hybridMultilevel"/>
    <w:tmpl w:val="F0FA4F9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F25DEF"/>
    <w:multiLevelType w:val="hybridMultilevel"/>
    <w:tmpl w:val="7FC2B4EC"/>
    <w:lvl w:ilvl="0" w:tplc="1124D478">
      <w:start w:val="1"/>
      <w:numFmt w:val="lowerLetter"/>
      <w:lvlText w:val="%1)"/>
      <w:lvlJc w:val="left"/>
      <w:pPr>
        <w:ind w:left="1080" w:hanging="360"/>
      </w:pPr>
      <w:rPr>
        <w:rFonts w:hint="default"/>
      </w:r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1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F1050"/>
    <w:multiLevelType w:val="hybridMultilevel"/>
    <w:tmpl w:val="E220640C"/>
    <w:lvl w:ilvl="0" w:tplc="163653E4">
      <w:start w:val="1"/>
      <w:numFmt w:val="lowerLetter"/>
      <w:lvlText w:val="%1)"/>
      <w:lvlJc w:val="left"/>
      <w:pPr>
        <w:ind w:left="927" w:hanging="36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15" w15:restartNumberingAfterBreak="0">
    <w:nsid w:val="59A44112"/>
    <w:multiLevelType w:val="hybridMultilevel"/>
    <w:tmpl w:val="2FAC4134"/>
    <w:lvl w:ilvl="0" w:tplc="4C090017">
      <w:start w:val="1"/>
      <w:numFmt w:val="lowerLetter"/>
      <w:lvlText w:val="%1)"/>
      <w:lvlJc w:val="left"/>
      <w:pPr>
        <w:ind w:left="1080" w:hanging="360"/>
      </w:p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16" w15:restartNumberingAfterBreak="0">
    <w:nsid w:val="59D92F88"/>
    <w:multiLevelType w:val="hybridMultilevel"/>
    <w:tmpl w:val="C3063102"/>
    <w:lvl w:ilvl="0" w:tplc="4C090017">
      <w:start w:val="1"/>
      <w:numFmt w:val="lowerLetter"/>
      <w:lvlText w:val="%1)"/>
      <w:lvlJc w:val="left"/>
      <w:pPr>
        <w:ind w:left="720" w:hanging="360"/>
      </w:pPr>
      <w:rPr>
        <w:rFonts w:hint="default"/>
      </w:rPr>
    </w:lvl>
    <w:lvl w:ilvl="1" w:tplc="90D23314">
      <w:start w:val="1"/>
      <w:numFmt w:val="decimal"/>
      <w:lvlText w:val="%2."/>
      <w:lvlJc w:val="left"/>
      <w:pPr>
        <w:ind w:left="1440" w:hanging="360"/>
      </w:pPr>
      <w:rPr>
        <w:rFonts w:hint="default"/>
      </w:r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7" w15:restartNumberingAfterBreak="0">
    <w:nsid w:val="5AD031B0"/>
    <w:multiLevelType w:val="hybridMultilevel"/>
    <w:tmpl w:val="C3063102"/>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95476"/>
    <w:multiLevelType w:val="hybridMultilevel"/>
    <w:tmpl w:val="0A4C82A0"/>
    <w:lvl w:ilvl="0" w:tplc="4C090017">
      <w:start w:val="1"/>
      <w:numFmt w:val="lowerLetter"/>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9" w15:restartNumberingAfterBreak="0">
    <w:nsid w:val="63F73521"/>
    <w:multiLevelType w:val="hybridMultilevel"/>
    <w:tmpl w:val="D714C0E4"/>
    <w:lvl w:ilvl="0" w:tplc="E402D746">
      <w:start w:val="1"/>
      <w:numFmt w:val="decimal"/>
      <w:lvlText w:val="%1."/>
      <w:lvlJc w:val="left"/>
      <w:pPr>
        <w:ind w:left="720" w:hanging="360"/>
      </w:pPr>
      <w:rPr>
        <w:i w:val="0"/>
        <w:i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9A23F83"/>
    <w:multiLevelType w:val="hybridMultilevel"/>
    <w:tmpl w:val="3E16308A"/>
    <w:lvl w:ilvl="0" w:tplc="74F68602">
      <w:start w:val="1"/>
      <w:numFmt w:val="decimal"/>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B006F28"/>
    <w:multiLevelType w:val="hybridMultilevel"/>
    <w:tmpl w:val="4E78E72E"/>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2"/>
  </w:num>
  <w:num w:numId="2" w16cid:durableId="1342467551">
    <w:abstractNumId w:val="21"/>
  </w:num>
  <w:num w:numId="3" w16cid:durableId="1569996155">
    <w:abstractNumId w:val="2"/>
  </w:num>
  <w:num w:numId="4" w16cid:durableId="5037120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24"/>
  </w:num>
  <w:num w:numId="9" w16cid:durableId="1150515762">
    <w:abstractNumId w:val="13"/>
  </w:num>
  <w:num w:numId="10" w16cid:durableId="627323914">
    <w:abstractNumId w:val="3"/>
  </w:num>
  <w:num w:numId="11" w16cid:durableId="646591957">
    <w:abstractNumId w:val="20"/>
  </w:num>
  <w:num w:numId="12" w16cid:durableId="618754834">
    <w:abstractNumId w:val="15"/>
  </w:num>
  <w:num w:numId="13" w16cid:durableId="1204052651">
    <w:abstractNumId w:val="18"/>
  </w:num>
  <w:num w:numId="14" w16cid:durableId="302975294">
    <w:abstractNumId w:val="7"/>
  </w:num>
  <w:num w:numId="15" w16cid:durableId="1137263463">
    <w:abstractNumId w:val="1"/>
  </w:num>
  <w:num w:numId="16" w16cid:durableId="1684817948">
    <w:abstractNumId w:val="16"/>
  </w:num>
  <w:num w:numId="17" w16cid:durableId="314065412">
    <w:abstractNumId w:val="10"/>
  </w:num>
  <w:num w:numId="18" w16cid:durableId="1236360991">
    <w:abstractNumId w:val="22"/>
  </w:num>
  <w:num w:numId="19" w16cid:durableId="1669021293">
    <w:abstractNumId w:val="17"/>
  </w:num>
  <w:num w:numId="20" w16cid:durableId="1542012841">
    <w:abstractNumId w:val="11"/>
  </w:num>
  <w:num w:numId="21" w16cid:durableId="38170020">
    <w:abstractNumId w:val="14"/>
  </w:num>
  <w:num w:numId="22" w16cid:durableId="1951082775">
    <w:abstractNumId w:val="5"/>
  </w:num>
  <w:num w:numId="23" w16cid:durableId="1250429595">
    <w:abstractNumId w:val="4"/>
  </w:num>
  <w:num w:numId="24" w16cid:durableId="324742118">
    <w:abstractNumId w:val="19"/>
  </w:num>
  <w:num w:numId="25" w16cid:durableId="6636196">
    <w:abstractNumId w:val="8"/>
  </w:num>
  <w:num w:numId="26" w16cid:durableId="1936860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007"/>
    <w:rsid w:val="00005769"/>
    <w:rsid w:val="00014744"/>
    <w:rsid w:val="000160ED"/>
    <w:rsid w:val="000209FF"/>
    <w:rsid w:val="00021572"/>
    <w:rsid w:val="000230B4"/>
    <w:rsid w:val="00026D5A"/>
    <w:rsid w:val="00030634"/>
    <w:rsid w:val="00030826"/>
    <w:rsid w:val="00033403"/>
    <w:rsid w:val="00033542"/>
    <w:rsid w:val="00041EAE"/>
    <w:rsid w:val="000439CB"/>
    <w:rsid w:val="000444A5"/>
    <w:rsid w:val="00045E4F"/>
    <w:rsid w:val="00051307"/>
    <w:rsid w:val="000539AB"/>
    <w:rsid w:val="00054981"/>
    <w:rsid w:val="00055151"/>
    <w:rsid w:val="000556DA"/>
    <w:rsid w:val="000561AC"/>
    <w:rsid w:val="0006101D"/>
    <w:rsid w:val="00063C40"/>
    <w:rsid w:val="000643F9"/>
    <w:rsid w:val="000661B2"/>
    <w:rsid w:val="00066368"/>
    <w:rsid w:val="000770E7"/>
    <w:rsid w:val="00077481"/>
    <w:rsid w:val="00081045"/>
    <w:rsid w:val="000904CD"/>
    <w:rsid w:val="0009080E"/>
    <w:rsid w:val="0009245E"/>
    <w:rsid w:val="00095359"/>
    <w:rsid w:val="0009543C"/>
    <w:rsid w:val="00096391"/>
    <w:rsid w:val="000A2C5D"/>
    <w:rsid w:val="000A3749"/>
    <w:rsid w:val="000B2446"/>
    <w:rsid w:val="000B3701"/>
    <w:rsid w:val="000B7CB9"/>
    <w:rsid w:val="000C132B"/>
    <w:rsid w:val="000C45A1"/>
    <w:rsid w:val="000C4A29"/>
    <w:rsid w:val="000C504D"/>
    <w:rsid w:val="000D06C3"/>
    <w:rsid w:val="000D2C82"/>
    <w:rsid w:val="000E6E3E"/>
    <w:rsid w:val="000F13BB"/>
    <w:rsid w:val="000F2FA0"/>
    <w:rsid w:val="000F447E"/>
    <w:rsid w:val="000F4A76"/>
    <w:rsid w:val="00100098"/>
    <w:rsid w:val="00103C7C"/>
    <w:rsid w:val="00110595"/>
    <w:rsid w:val="00123D1E"/>
    <w:rsid w:val="001258C9"/>
    <w:rsid w:val="00126272"/>
    <w:rsid w:val="001325F9"/>
    <w:rsid w:val="001354D6"/>
    <w:rsid w:val="00135854"/>
    <w:rsid w:val="00137609"/>
    <w:rsid w:val="00141285"/>
    <w:rsid w:val="00141DCB"/>
    <w:rsid w:val="00143A55"/>
    <w:rsid w:val="001474BB"/>
    <w:rsid w:val="00150059"/>
    <w:rsid w:val="001514AB"/>
    <w:rsid w:val="00156267"/>
    <w:rsid w:val="00157D66"/>
    <w:rsid w:val="0017161B"/>
    <w:rsid w:val="00172FAF"/>
    <w:rsid w:val="00174DAF"/>
    <w:rsid w:val="00177179"/>
    <w:rsid w:val="00181485"/>
    <w:rsid w:val="00184004"/>
    <w:rsid w:val="00184287"/>
    <w:rsid w:val="00190ADA"/>
    <w:rsid w:val="001A0A55"/>
    <w:rsid w:val="001A2F01"/>
    <w:rsid w:val="001B051A"/>
    <w:rsid w:val="001B7A35"/>
    <w:rsid w:val="001B7DA3"/>
    <w:rsid w:val="001C1B95"/>
    <w:rsid w:val="001C1F19"/>
    <w:rsid w:val="001C5FB7"/>
    <w:rsid w:val="001C6C56"/>
    <w:rsid w:val="001D170E"/>
    <w:rsid w:val="001D18BA"/>
    <w:rsid w:val="001D4E67"/>
    <w:rsid w:val="001D6B9D"/>
    <w:rsid w:val="001D7EA5"/>
    <w:rsid w:val="001E28E5"/>
    <w:rsid w:val="001E4FE3"/>
    <w:rsid w:val="001E5FF3"/>
    <w:rsid w:val="001F1D3C"/>
    <w:rsid w:val="002012BA"/>
    <w:rsid w:val="00210958"/>
    <w:rsid w:val="00217CD2"/>
    <w:rsid w:val="002205FF"/>
    <w:rsid w:val="002208CD"/>
    <w:rsid w:val="0022285B"/>
    <w:rsid w:val="002262B0"/>
    <w:rsid w:val="00226796"/>
    <w:rsid w:val="00227243"/>
    <w:rsid w:val="00230C13"/>
    <w:rsid w:val="002326AB"/>
    <w:rsid w:val="002328A8"/>
    <w:rsid w:val="002348A5"/>
    <w:rsid w:val="00235010"/>
    <w:rsid w:val="00236C93"/>
    <w:rsid w:val="002370C8"/>
    <w:rsid w:val="00237692"/>
    <w:rsid w:val="002411EE"/>
    <w:rsid w:val="00243605"/>
    <w:rsid w:val="002514E1"/>
    <w:rsid w:val="00251A9A"/>
    <w:rsid w:val="0025653E"/>
    <w:rsid w:val="00265BF5"/>
    <w:rsid w:val="002721EB"/>
    <w:rsid w:val="002740F7"/>
    <w:rsid w:val="00276DD8"/>
    <w:rsid w:val="002804E0"/>
    <w:rsid w:val="00283D35"/>
    <w:rsid w:val="00284272"/>
    <w:rsid w:val="00284880"/>
    <w:rsid w:val="00285C62"/>
    <w:rsid w:val="002865FB"/>
    <w:rsid w:val="002901E2"/>
    <w:rsid w:val="002923B6"/>
    <w:rsid w:val="0029360A"/>
    <w:rsid w:val="0029593E"/>
    <w:rsid w:val="00295985"/>
    <w:rsid w:val="00297CA0"/>
    <w:rsid w:val="002A7C56"/>
    <w:rsid w:val="002B0DDD"/>
    <w:rsid w:val="002B0E92"/>
    <w:rsid w:val="002B2806"/>
    <w:rsid w:val="002B4096"/>
    <w:rsid w:val="002B4F15"/>
    <w:rsid w:val="002B73D3"/>
    <w:rsid w:val="002B7739"/>
    <w:rsid w:val="002C3D27"/>
    <w:rsid w:val="002C43A8"/>
    <w:rsid w:val="002D1B36"/>
    <w:rsid w:val="002D4A95"/>
    <w:rsid w:val="002D51FA"/>
    <w:rsid w:val="002E0DE9"/>
    <w:rsid w:val="002E209E"/>
    <w:rsid w:val="002E2604"/>
    <w:rsid w:val="002E48C1"/>
    <w:rsid w:val="002E6A7D"/>
    <w:rsid w:val="002F0397"/>
    <w:rsid w:val="002F1618"/>
    <w:rsid w:val="002F6BEF"/>
    <w:rsid w:val="002F6F27"/>
    <w:rsid w:val="00301815"/>
    <w:rsid w:val="00301964"/>
    <w:rsid w:val="0030385E"/>
    <w:rsid w:val="0031151F"/>
    <w:rsid w:val="00314A2E"/>
    <w:rsid w:val="00314B43"/>
    <w:rsid w:val="00315009"/>
    <w:rsid w:val="00316A35"/>
    <w:rsid w:val="00320DAD"/>
    <w:rsid w:val="00324065"/>
    <w:rsid w:val="00327666"/>
    <w:rsid w:val="00331D38"/>
    <w:rsid w:val="00334A0D"/>
    <w:rsid w:val="00342087"/>
    <w:rsid w:val="00343902"/>
    <w:rsid w:val="00344D07"/>
    <w:rsid w:val="0034587C"/>
    <w:rsid w:val="0035024E"/>
    <w:rsid w:val="003522BD"/>
    <w:rsid w:val="0035346D"/>
    <w:rsid w:val="003539DD"/>
    <w:rsid w:val="0035740F"/>
    <w:rsid w:val="003601F3"/>
    <w:rsid w:val="003610AA"/>
    <w:rsid w:val="003669FF"/>
    <w:rsid w:val="0037088A"/>
    <w:rsid w:val="003722F6"/>
    <w:rsid w:val="00375BFF"/>
    <w:rsid w:val="003766A5"/>
    <w:rsid w:val="00380713"/>
    <w:rsid w:val="00380AF9"/>
    <w:rsid w:val="00381305"/>
    <w:rsid w:val="003816FC"/>
    <w:rsid w:val="003850C6"/>
    <w:rsid w:val="00386A48"/>
    <w:rsid w:val="003A20FA"/>
    <w:rsid w:val="003A2503"/>
    <w:rsid w:val="003A5759"/>
    <w:rsid w:val="003B2689"/>
    <w:rsid w:val="003B54A2"/>
    <w:rsid w:val="003B5F85"/>
    <w:rsid w:val="003B60CB"/>
    <w:rsid w:val="003B648B"/>
    <w:rsid w:val="003B6920"/>
    <w:rsid w:val="003B7C2B"/>
    <w:rsid w:val="003C0EA2"/>
    <w:rsid w:val="003C31E9"/>
    <w:rsid w:val="003C569E"/>
    <w:rsid w:val="003C5B3D"/>
    <w:rsid w:val="003C7F2C"/>
    <w:rsid w:val="003D0144"/>
    <w:rsid w:val="003D1B07"/>
    <w:rsid w:val="003D2327"/>
    <w:rsid w:val="003D67AE"/>
    <w:rsid w:val="003E6A38"/>
    <w:rsid w:val="003E7706"/>
    <w:rsid w:val="003E78F2"/>
    <w:rsid w:val="003F09B0"/>
    <w:rsid w:val="003F2628"/>
    <w:rsid w:val="003F2D06"/>
    <w:rsid w:val="003F360D"/>
    <w:rsid w:val="003F3FC0"/>
    <w:rsid w:val="003F45A0"/>
    <w:rsid w:val="00400875"/>
    <w:rsid w:val="0040663F"/>
    <w:rsid w:val="004105AC"/>
    <w:rsid w:val="00410814"/>
    <w:rsid w:val="00412217"/>
    <w:rsid w:val="00415092"/>
    <w:rsid w:val="00415D24"/>
    <w:rsid w:val="00421BBF"/>
    <w:rsid w:val="004232BE"/>
    <w:rsid w:val="00425C2A"/>
    <w:rsid w:val="00431FE3"/>
    <w:rsid w:val="00434BC2"/>
    <w:rsid w:val="00434BDA"/>
    <w:rsid w:val="0043759E"/>
    <w:rsid w:val="00443325"/>
    <w:rsid w:val="004531F1"/>
    <w:rsid w:val="00453425"/>
    <w:rsid w:val="00453C90"/>
    <w:rsid w:val="00454663"/>
    <w:rsid w:val="00457A20"/>
    <w:rsid w:val="004608C4"/>
    <w:rsid w:val="00462BDB"/>
    <w:rsid w:val="004639CE"/>
    <w:rsid w:val="00463AB3"/>
    <w:rsid w:val="0047029A"/>
    <w:rsid w:val="004714F5"/>
    <w:rsid w:val="00472BCE"/>
    <w:rsid w:val="0047400D"/>
    <w:rsid w:val="00476634"/>
    <w:rsid w:val="0047776E"/>
    <w:rsid w:val="00477F9D"/>
    <w:rsid w:val="0048143D"/>
    <w:rsid w:val="00486A04"/>
    <w:rsid w:val="00487D8C"/>
    <w:rsid w:val="00491027"/>
    <w:rsid w:val="00495539"/>
    <w:rsid w:val="00495B71"/>
    <w:rsid w:val="00496D83"/>
    <w:rsid w:val="004C015B"/>
    <w:rsid w:val="004C1FDD"/>
    <w:rsid w:val="004C3836"/>
    <w:rsid w:val="004C4ECB"/>
    <w:rsid w:val="004C539E"/>
    <w:rsid w:val="004C793E"/>
    <w:rsid w:val="004D1658"/>
    <w:rsid w:val="004D18AE"/>
    <w:rsid w:val="004D287A"/>
    <w:rsid w:val="004E1CDE"/>
    <w:rsid w:val="004E3EC6"/>
    <w:rsid w:val="004E43CD"/>
    <w:rsid w:val="004F1CD7"/>
    <w:rsid w:val="004F3E0B"/>
    <w:rsid w:val="004F4154"/>
    <w:rsid w:val="004F4B0F"/>
    <w:rsid w:val="004F4FD7"/>
    <w:rsid w:val="004F5726"/>
    <w:rsid w:val="004F5A1E"/>
    <w:rsid w:val="00500665"/>
    <w:rsid w:val="00506638"/>
    <w:rsid w:val="005102DF"/>
    <w:rsid w:val="00516A25"/>
    <w:rsid w:val="00516C7C"/>
    <w:rsid w:val="005175D8"/>
    <w:rsid w:val="0052377B"/>
    <w:rsid w:val="00524056"/>
    <w:rsid w:val="0053198F"/>
    <w:rsid w:val="00531BD1"/>
    <w:rsid w:val="0053201D"/>
    <w:rsid w:val="005330F7"/>
    <w:rsid w:val="0053659A"/>
    <w:rsid w:val="0054059F"/>
    <w:rsid w:val="00541B7C"/>
    <w:rsid w:val="00541EE9"/>
    <w:rsid w:val="00542451"/>
    <w:rsid w:val="005432F0"/>
    <w:rsid w:val="00547F09"/>
    <w:rsid w:val="00552C16"/>
    <w:rsid w:val="0055344C"/>
    <w:rsid w:val="005573C2"/>
    <w:rsid w:val="005575E2"/>
    <w:rsid w:val="00557DE8"/>
    <w:rsid w:val="00560310"/>
    <w:rsid w:val="00561588"/>
    <w:rsid w:val="00563598"/>
    <w:rsid w:val="005737DD"/>
    <w:rsid w:val="005745ED"/>
    <w:rsid w:val="0058224A"/>
    <w:rsid w:val="0058434D"/>
    <w:rsid w:val="0059075E"/>
    <w:rsid w:val="00590E3B"/>
    <w:rsid w:val="00592612"/>
    <w:rsid w:val="00594151"/>
    <w:rsid w:val="005947A7"/>
    <w:rsid w:val="00597EB1"/>
    <w:rsid w:val="005A08F9"/>
    <w:rsid w:val="005A1704"/>
    <w:rsid w:val="005A2A3E"/>
    <w:rsid w:val="005A6231"/>
    <w:rsid w:val="005B1815"/>
    <w:rsid w:val="005B1F64"/>
    <w:rsid w:val="005B23A6"/>
    <w:rsid w:val="005C1B62"/>
    <w:rsid w:val="005C23E1"/>
    <w:rsid w:val="005C252B"/>
    <w:rsid w:val="005C28E8"/>
    <w:rsid w:val="005C5625"/>
    <w:rsid w:val="005C5C48"/>
    <w:rsid w:val="005C66F7"/>
    <w:rsid w:val="005C75A7"/>
    <w:rsid w:val="005C78AC"/>
    <w:rsid w:val="005D4DA2"/>
    <w:rsid w:val="005D6B0B"/>
    <w:rsid w:val="005E031D"/>
    <w:rsid w:val="005E18CD"/>
    <w:rsid w:val="005E4B32"/>
    <w:rsid w:val="005E6D3C"/>
    <w:rsid w:val="005E70A2"/>
    <w:rsid w:val="005E79CA"/>
    <w:rsid w:val="005F0C06"/>
    <w:rsid w:val="005F1BDE"/>
    <w:rsid w:val="005F215A"/>
    <w:rsid w:val="005F22A8"/>
    <w:rsid w:val="005F654B"/>
    <w:rsid w:val="005F738C"/>
    <w:rsid w:val="0060218C"/>
    <w:rsid w:val="0060402B"/>
    <w:rsid w:val="0060698D"/>
    <w:rsid w:val="00606D1E"/>
    <w:rsid w:val="00610891"/>
    <w:rsid w:val="00610E3F"/>
    <w:rsid w:val="00611F76"/>
    <w:rsid w:val="00612785"/>
    <w:rsid w:val="0061493F"/>
    <w:rsid w:val="0061588B"/>
    <w:rsid w:val="006169B3"/>
    <w:rsid w:val="00622A49"/>
    <w:rsid w:val="00622BF7"/>
    <w:rsid w:val="0062651E"/>
    <w:rsid w:val="00636D51"/>
    <w:rsid w:val="00640BB6"/>
    <w:rsid w:val="00641CB8"/>
    <w:rsid w:val="0064259D"/>
    <w:rsid w:val="006504D1"/>
    <w:rsid w:val="006510D3"/>
    <w:rsid w:val="00652D8A"/>
    <w:rsid w:val="00653FCB"/>
    <w:rsid w:val="00656E57"/>
    <w:rsid w:val="006570A2"/>
    <w:rsid w:val="0065717D"/>
    <w:rsid w:val="00662401"/>
    <w:rsid w:val="00662B78"/>
    <w:rsid w:val="00666155"/>
    <w:rsid w:val="006704FB"/>
    <w:rsid w:val="00672228"/>
    <w:rsid w:val="00672C9E"/>
    <w:rsid w:val="006735F2"/>
    <w:rsid w:val="00677C78"/>
    <w:rsid w:val="0068059D"/>
    <w:rsid w:val="00682891"/>
    <w:rsid w:val="00682EC4"/>
    <w:rsid w:val="0068353E"/>
    <w:rsid w:val="006846F5"/>
    <w:rsid w:val="006867A3"/>
    <w:rsid w:val="00687E07"/>
    <w:rsid w:val="00691938"/>
    <w:rsid w:val="006A00C6"/>
    <w:rsid w:val="006A2B4B"/>
    <w:rsid w:val="006A689A"/>
    <w:rsid w:val="006A7DC4"/>
    <w:rsid w:val="006B63B1"/>
    <w:rsid w:val="006C0316"/>
    <w:rsid w:val="006C1002"/>
    <w:rsid w:val="006C4194"/>
    <w:rsid w:val="006C4D26"/>
    <w:rsid w:val="006C64D0"/>
    <w:rsid w:val="006C7AD6"/>
    <w:rsid w:val="006D2054"/>
    <w:rsid w:val="006D38E9"/>
    <w:rsid w:val="006D6715"/>
    <w:rsid w:val="006E16A0"/>
    <w:rsid w:val="006E16E5"/>
    <w:rsid w:val="006E544D"/>
    <w:rsid w:val="006F3249"/>
    <w:rsid w:val="0070440D"/>
    <w:rsid w:val="00704E4A"/>
    <w:rsid w:val="00710E83"/>
    <w:rsid w:val="0071181A"/>
    <w:rsid w:val="0071277A"/>
    <w:rsid w:val="00712B83"/>
    <w:rsid w:val="00712B95"/>
    <w:rsid w:val="00716E42"/>
    <w:rsid w:val="007209A6"/>
    <w:rsid w:val="007226E0"/>
    <w:rsid w:val="00722AA0"/>
    <w:rsid w:val="007259EC"/>
    <w:rsid w:val="00727302"/>
    <w:rsid w:val="0073130F"/>
    <w:rsid w:val="00731DA5"/>
    <w:rsid w:val="0073233F"/>
    <w:rsid w:val="00750BAA"/>
    <w:rsid w:val="00751621"/>
    <w:rsid w:val="00756029"/>
    <w:rsid w:val="00756B8A"/>
    <w:rsid w:val="007622B4"/>
    <w:rsid w:val="007650A3"/>
    <w:rsid w:val="00765693"/>
    <w:rsid w:val="00766226"/>
    <w:rsid w:val="00767669"/>
    <w:rsid w:val="00767962"/>
    <w:rsid w:val="00776604"/>
    <w:rsid w:val="007766FD"/>
    <w:rsid w:val="007817B0"/>
    <w:rsid w:val="00784502"/>
    <w:rsid w:val="007861C1"/>
    <w:rsid w:val="00786961"/>
    <w:rsid w:val="00790484"/>
    <w:rsid w:val="00791AEE"/>
    <w:rsid w:val="007979DE"/>
    <w:rsid w:val="007A40B5"/>
    <w:rsid w:val="007A5D68"/>
    <w:rsid w:val="007A6FA6"/>
    <w:rsid w:val="007A786D"/>
    <w:rsid w:val="007B090B"/>
    <w:rsid w:val="007B3784"/>
    <w:rsid w:val="007B4B39"/>
    <w:rsid w:val="007C1C8E"/>
    <w:rsid w:val="007C3E28"/>
    <w:rsid w:val="007C4006"/>
    <w:rsid w:val="007C54BC"/>
    <w:rsid w:val="007D126A"/>
    <w:rsid w:val="007D1DC7"/>
    <w:rsid w:val="007D7EAA"/>
    <w:rsid w:val="007E115D"/>
    <w:rsid w:val="007E3F00"/>
    <w:rsid w:val="007F0152"/>
    <w:rsid w:val="007F178E"/>
    <w:rsid w:val="007F18BF"/>
    <w:rsid w:val="007F52C8"/>
    <w:rsid w:val="007F5FAF"/>
    <w:rsid w:val="00800EA2"/>
    <w:rsid w:val="00803969"/>
    <w:rsid w:val="00805F0E"/>
    <w:rsid w:val="0081262E"/>
    <w:rsid w:val="00812FFB"/>
    <w:rsid w:val="00813545"/>
    <w:rsid w:val="00816618"/>
    <w:rsid w:val="00820572"/>
    <w:rsid w:val="00823052"/>
    <w:rsid w:val="00826287"/>
    <w:rsid w:val="00827B8D"/>
    <w:rsid w:val="00830506"/>
    <w:rsid w:val="008350FA"/>
    <w:rsid w:val="0083531F"/>
    <w:rsid w:val="0083678B"/>
    <w:rsid w:val="00837BC1"/>
    <w:rsid w:val="00842B75"/>
    <w:rsid w:val="008432A9"/>
    <w:rsid w:val="00846F49"/>
    <w:rsid w:val="00855BFC"/>
    <w:rsid w:val="0085655F"/>
    <w:rsid w:val="00860573"/>
    <w:rsid w:val="00860699"/>
    <w:rsid w:val="00860A4A"/>
    <w:rsid w:val="008619CA"/>
    <w:rsid w:val="00861B73"/>
    <w:rsid w:val="0086387B"/>
    <w:rsid w:val="00866762"/>
    <w:rsid w:val="00866F83"/>
    <w:rsid w:val="00870A81"/>
    <w:rsid w:val="00871567"/>
    <w:rsid w:val="008716D1"/>
    <w:rsid w:val="00871E2C"/>
    <w:rsid w:val="00872BFB"/>
    <w:rsid w:val="00872FF8"/>
    <w:rsid w:val="00876F5B"/>
    <w:rsid w:val="008800E5"/>
    <w:rsid w:val="00880188"/>
    <w:rsid w:val="0088298E"/>
    <w:rsid w:val="008852CE"/>
    <w:rsid w:val="008863CC"/>
    <w:rsid w:val="00886B91"/>
    <w:rsid w:val="00890911"/>
    <w:rsid w:val="008910E4"/>
    <w:rsid w:val="008940E0"/>
    <w:rsid w:val="00895491"/>
    <w:rsid w:val="00896B10"/>
    <w:rsid w:val="00897FF5"/>
    <w:rsid w:val="008A058F"/>
    <w:rsid w:val="008A1F43"/>
    <w:rsid w:val="008A3A0F"/>
    <w:rsid w:val="008A6B39"/>
    <w:rsid w:val="008B0AC3"/>
    <w:rsid w:val="008B1A15"/>
    <w:rsid w:val="008B2776"/>
    <w:rsid w:val="008B4B49"/>
    <w:rsid w:val="008C0D38"/>
    <w:rsid w:val="008C2AAD"/>
    <w:rsid w:val="008C3A4A"/>
    <w:rsid w:val="008D1262"/>
    <w:rsid w:val="008D273F"/>
    <w:rsid w:val="008D4B46"/>
    <w:rsid w:val="008D74CE"/>
    <w:rsid w:val="008D7F9C"/>
    <w:rsid w:val="008E399F"/>
    <w:rsid w:val="008E6292"/>
    <w:rsid w:val="008E685D"/>
    <w:rsid w:val="008E7441"/>
    <w:rsid w:val="008F0E83"/>
    <w:rsid w:val="008F2720"/>
    <w:rsid w:val="008F42CD"/>
    <w:rsid w:val="008F790C"/>
    <w:rsid w:val="009043E8"/>
    <w:rsid w:val="0091048F"/>
    <w:rsid w:val="0091614C"/>
    <w:rsid w:val="00917E0A"/>
    <w:rsid w:val="00920AF7"/>
    <w:rsid w:val="00920CCF"/>
    <w:rsid w:val="0092141A"/>
    <w:rsid w:val="00932A16"/>
    <w:rsid w:val="009330FC"/>
    <w:rsid w:val="00933A73"/>
    <w:rsid w:val="00933B90"/>
    <w:rsid w:val="0093713A"/>
    <w:rsid w:val="00941B4A"/>
    <w:rsid w:val="009435AB"/>
    <w:rsid w:val="00952309"/>
    <w:rsid w:val="00954089"/>
    <w:rsid w:val="00955015"/>
    <w:rsid w:val="00967499"/>
    <w:rsid w:val="00970199"/>
    <w:rsid w:val="00981D19"/>
    <w:rsid w:val="00982D9F"/>
    <w:rsid w:val="00984F80"/>
    <w:rsid w:val="009A08AE"/>
    <w:rsid w:val="009A2093"/>
    <w:rsid w:val="009A2337"/>
    <w:rsid w:val="009A4FCA"/>
    <w:rsid w:val="009B28A1"/>
    <w:rsid w:val="009B3CF3"/>
    <w:rsid w:val="009B6E08"/>
    <w:rsid w:val="009C010E"/>
    <w:rsid w:val="009C23D4"/>
    <w:rsid w:val="009C3925"/>
    <w:rsid w:val="009D3177"/>
    <w:rsid w:val="009D51C4"/>
    <w:rsid w:val="009D6C9B"/>
    <w:rsid w:val="009D7B53"/>
    <w:rsid w:val="009E1349"/>
    <w:rsid w:val="009E2DD2"/>
    <w:rsid w:val="009E49E8"/>
    <w:rsid w:val="009F607C"/>
    <w:rsid w:val="009F65D5"/>
    <w:rsid w:val="009F6C60"/>
    <w:rsid w:val="009F7945"/>
    <w:rsid w:val="00A002DC"/>
    <w:rsid w:val="00A0097D"/>
    <w:rsid w:val="00A016E1"/>
    <w:rsid w:val="00A06773"/>
    <w:rsid w:val="00A12663"/>
    <w:rsid w:val="00A15589"/>
    <w:rsid w:val="00A16B12"/>
    <w:rsid w:val="00A20CCA"/>
    <w:rsid w:val="00A234AB"/>
    <w:rsid w:val="00A24D2B"/>
    <w:rsid w:val="00A27EDE"/>
    <w:rsid w:val="00A34A5F"/>
    <w:rsid w:val="00A350E8"/>
    <w:rsid w:val="00A3691F"/>
    <w:rsid w:val="00A406BA"/>
    <w:rsid w:val="00A432C8"/>
    <w:rsid w:val="00A44ED2"/>
    <w:rsid w:val="00A45996"/>
    <w:rsid w:val="00A47024"/>
    <w:rsid w:val="00A50241"/>
    <w:rsid w:val="00A5442D"/>
    <w:rsid w:val="00A548B8"/>
    <w:rsid w:val="00A553AA"/>
    <w:rsid w:val="00A56F6E"/>
    <w:rsid w:val="00A60C73"/>
    <w:rsid w:val="00A627B6"/>
    <w:rsid w:val="00A662E9"/>
    <w:rsid w:val="00A67558"/>
    <w:rsid w:val="00A72187"/>
    <w:rsid w:val="00A74421"/>
    <w:rsid w:val="00A7500C"/>
    <w:rsid w:val="00A83B6F"/>
    <w:rsid w:val="00A87B48"/>
    <w:rsid w:val="00A905A0"/>
    <w:rsid w:val="00A909D1"/>
    <w:rsid w:val="00A91220"/>
    <w:rsid w:val="00A93363"/>
    <w:rsid w:val="00A9499C"/>
    <w:rsid w:val="00A94C7B"/>
    <w:rsid w:val="00A976E0"/>
    <w:rsid w:val="00AA2035"/>
    <w:rsid w:val="00AA4B3D"/>
    <w:rsid w:val="00AB2A95"/>
    <w:rsid w:val="00AB34AD"/>
    <w:rsid w:val="00AB6AFB"/>
    <w:rsid w:val="00AC244F"/>
    <w:rsid w:val="00AC73EA"/>
    <w:rsid w:val="00AD012F"/>
    <w:rsid w:val="00AD1CFC"/>
    <w:rsid w:val="00AD4F4C"/>
    <w:rsid w:val="00AD590E"/>
    <w:rsid w:val="00AE16CA"/>
    <w:rsid w:val="00AE2F03"/>
    <w:rsid w:val="00AE5F79"/>
    <w:rsid w:val="00AE677E"/>
    <w:rsid w:val="00AE6961"/>
    <w:rsid w:val="00AF032B"/>
    <w:rsid w:val="00AF3D65"/>
    <w:rsid w:val="00AF53C8"/>
    <w:rsid w:val="00AF5CB7"/>
    <w:rsid w:val="00AF63ED"/>
    <w:rsid w:val="00B01016"/>
    <w:rsid w:val="00B03206"/>
    <w:rsid w:val="00B07DDA"/>
    <w:rsid w:val="00B10DAF"/>
    <w:rsid w:val="00B1102C"/>
    <w:rsid w:val="00B136D8"/>
    <w:rsid w:val="00B15646"/>
    <w:rsid w:val="00B2055E"/>
    <w:rsid w:val="00B247CD"/>
    <w:rsid w:val="00B32B43"/>
    <w:rsid w:val="00B33183"/>
    <w:rsid w:val="00B33AE4"/>
    <w:rsid w:val="00B34FD6"/>
    <w:rsid w:val="00B353C8"/>
    <w:rsid w:val="00B36A80"/>
    <w:rsid w:val="00B40A4E"/>
    <w:rsid w:val="00B452B5"/>
    <w:rsid w:val="00B4530C"/>
    <w:rsid w:val="00B4546D"/>
    <w:rsid w:val="00B45D65"/>
    <w:rsid w:val="00B47A96"/>
    <w:rsid w:val="00B51A11"/>
    <w:rsid w:val="00B521DA"/>
    <w:rsid w:val="00B5401A"/>
    <w:rsid w:val="00B55F0A"/>
    <w:rsid w:val="00B56862"/>
    <w:rsid w:val="00B56E5C"/>
    <w:rsid w:val="00B609A5"/>
    <w:rsid w:val="00B623E8"/>
    <w:rsid w:val="00B63FB3"/>
    <w:rsid w:val="00B665AB"/>
    <w:rsid w:val="00B66995"/>
    <w:rsid w:val="00B7020A"/>
    <w:rsid w:val="00B716CD"/>
    <w:rsid w:val="00B7579A"/>
    <w:rsid w:val="00B81CB2"/>
    <w:rsid w:val="00B85FFF"/>
    <w:rsid w:val="00B86DF1"/>
    <w:rsid w:val="00B86E6A"/>
    <w:rsid w:val="00B86FD6"/>
    <w:rsid w:val="00B91736"/>
    <w:rsid w:val="00B918E2"/>
    <w:rsid w:val="00B93B28"/>
    <w:rsid w:val="00B97F9F"/>
    <w:rsid w:val="00BA0DA3"/>
    <w:rsid w:val="00BA1BB2"/>
    <w:rsid w:val="00BA465E"/>
    <w:rsid w:val="00BA6C67"/>
    <w:rsid w:val="00BB1836"/>
    <w:rsid w:val="00BB486A"/>
    <w:rsid w:val="00BB7A6E"/>
    <w:rsid w:val="00BB7FAE"/>
    <w:rsid w:val="00BC1C2D"/>
    <w:rsid w:val="00BC2300"/>
    <w:rsid w:val="00BC4E67"/>
    <w:rsid w:val="00BC60DB"/>
    <w:rsid w:val="00BC68CE"/>
    <w:rsid w:val="00BD0B8D"/>
    <w:rsid w:val="00BD0F40"/>
    <w:rsid w:val="00BD129D"/>
    <w:rsid w:val="00BD1F2D"/>
    <w:rsid w:val="00BE07F5"/>
    <w:rsid w:val="00BE1439"/>
    <w:rsid w:val="00BE48B0"/>
    <w:rsid w:val="00BE4D18"/>
    <w:rsid w:val="00BE54DD"/>
    <w:rsid w:val="00BE6F89"/>
    <w:rsid w:val="00BE7860"/>
    <w:rsid w:val="00BF4354"/>
    <w:rsid w:val="00BF58B3"/>
    <w:rsid w:val="00BF5C40"/>
    <w:rsid w:val="00C01ED7"/>
    <w:rsid w:val="00C068F7"/>
    <w:rsid w:val="00C108C1"/>
    <w:rsid w:val="00C12082"/>
    <w:rsid w:val="00C20E5C"/>
    <w:rsid w:val="00C2100D"/>
    <w:rsid w:val="00C22028"/>
    <w:rsid w:val="00C235F9"/>
    <w:rsid w:val="00C26DC5"/>
    <w:rsid w:val="00C2733C"/>
    <w:rsid w:val="00C32E9F"/>
    <w:rsid w:val="00C34DD1"/>
    <w:rsid w:val="00C34DD7"/>
    <w:rsid w:val="00C34F42"/>
    <w:rsid w:val="00C4189B"/>
    <w:rsid w:val="00C41AC0"/>
    <w:rsid w:val="00C421E9"/>
    <w:rsid w:val="00C454A3"/>
    <w:rsid w:val="00C57B25"/>
    <w:rsid w:val="00C60F62"/>
    <w:rsid w:val="00C62F65"/>
    <w:rsid w:val="00C64162"/>
    <w:rsid w:val="00C72F33"/>
    <w:rsid w:val="00C7409D"/>
    <w:rsid w:val="00C7770B"/>
    <w:rsid w:val="00C8401F"/>
    <w:rsid w:val="00C85421"/>
    <w:rsid w:val="00C85AA7"/>
    <w:rsid w:val="00C8601E"/>
    <w:rsid w:val="00C948DD"/>
    <w:rsid w:val="00C974A1"/>
    <w:rsid w:val="00C976AC"/>
    <w:rsid w:val="00CA1787"/>
    <w:rsid w:val="00CA4960"/>
    <w:rsid w:val="00CA789E"/>
    <w:rsid w:val="00CB5F64"/>
    <w:rsid w:val="00CB62BF"/>
    <w:rsid w:val="00CC0D7A"/>
    <w:rsid w:val="00CC20D1"/>
    <w:rsid w:val="00CC71E3"/>
    <w:rsid w:val="00CC728C"/>
    <w:rsid w:val="00CC74F8"/>
    <w:rsid w:val="00CD27A9"/>
    <w:rsid w:val="00CD39C5"/>
    <w:rsid w:val="00CD5CC0"/>
    <w:rsid w:val="00CD7174"/>
    <w:rsid w:val="00CE351D"/>
    <w:rsid w:val="00CE39D8"/>
    <w:rsid w:val="00CE52C2"/>
    <w:rsid w:val="00CF5D3B"/>
    <w:rsid w:val="00CF7DA9"/>
    <w:rsid w:val="00D014AD"/>
    <w:rsid w:val="00D02C32"/>
    <w:rsid w:val="00D03CDD"/>
    <w:rsid w:val="00D0518E"/>
    <w:rsid w:val="00D103B7"/>
    <w:rsid w:val="00D1567A"/>
    <w:rsid w:val="00D16DC1"/>
    <w:rsid w:val="00D20566"/>
    <w:rsid w:val="00D22481"/>
    <w:rsid w:val="00D2340B"/>
    <w:rsid w:val="00D2390A"/>
    <w:rsid w:val="00D24DBB"/>
    <w:rsid w:val="00D25C68"/>
    <w:rsid w:val="00D262CD"/>
    <w:rsid w:val="00D26EAC"/>
    <w:rsid w:val="00D27B20"/>
    <w:rsid w:val="00D30606"/>
    <w:rsid w:val="00D33871"/>
    <w:rsid w:val="00D40160"/>
    <w:rsid w:val="00D404E9"/>
    <w:rsid w:val="00D418E6"/>
    <w:rsid w:val="00D4335E"/>
    <w:rsid w:val="00D4691A"/>
    <w:rsid w:val="00D60CF8"/>
    <w:rsid w:val="00D60D0C"/>
    <w:rsid w:val="00D611F9"/>
    <w:rsid w:val="00D61BE5"/>
    <w:rsid w:val="00D62FDB"/>
    <w:rsid w:val="00D633B0"/>
    <w:rsid w:val="00D641D7"/>
    <w:rsid w:val="00D66DB0"/>
    <w:rsid w:val="00D73B28"/>
    <w:rsid w:val="00D77B67"/>
    <w:rsid w:val="00D77E74"/>
    <w:rsid w:val="00D77F59"/>
    <w:rsid w:val="00D8210B"/>
    <w:rsid w:val="00D87FD9"/>
    <w:rsid w:val="00D91E0A"/>
    <w:rsid w:val="00D93628"/>
    <w:rsid w:val="00DA1075"/>
    <w:rsid w:val="00DA56C0"/>
    <w:rsid w:val="00DA592B"/>
    <w:rsid w:val="00DB122E"/>
    <w:rsid w:val="00DB2456"/>
    <w:rsid w:val="00DB3312"/>
    <w:rsid w:val="00DB6D64"/>
    <w:rsid w:val="00DB72D9"/>
    <w:rsid w:val="00DC0E31"/>
    <w:rsid w:val="00DC126E"/>
    <w:rsid w:val="00DD0E4D"/>
    <w:rsid w:val="00DD304E"/>
    <w:rsid w:val="00DD341F"/>
    <w:rsid w:val="00DD3455"/>
    <w:rsid w:val="00DD4314"/>
    <w:rsid w:val="00DD57DD"/>
    <w:rsid w:val="00DD7761"/>
    <w:rsid w:val="00DE2C9A"/>
    <w:rsid w:val="00DE481B"/>
    <w:rsid w:val="00DF17FF"/>
    <w:rsid w:val="00DF2537"/>
    <w:rsid w:val="00DF5248"/>
    <w:rsid w:val="00DF562B"/>
    <w:rsid w:val="00DF59CB"/>
    <w:rsid w:val="00DF761F"/>
    <w:rsid w:val="00E00809"/>
    <w:rsid w:val="00E0219F"/>
    <w:rsid w:val="00E02EDA"/>
    <w:rsid w:val="00E05F2D"/>
    <w:rsid w:val="00E07DA3"/>
    <w:rsid w:val="00E1600A"/>
    <w:rsid w:val="00E21FB3"/>
    <w:rsid w:val="00E2702B"/>
    <w:rsid w:val="00E34D64"/>
    <w:rsid w:val="00E36612"/>
    <w:rsid w:val="00E37CFE"/>
    <w:rsid w:val="00E4103C"/>
    <w:rsid w:val="00E4182C"/>
    <w:rsid w:val="00E43E02"/>
    <w:rsid w:val="00E45BF9"/>
    <w:rsid w:val="00E46E41"/>
    <w:rsid w:val="00E475D3"/>
    <w:rsid w:val="00E504E4"/>
    <w:rsid w:val="00E50838"/>
    <w:rsid w:val="00E50A00"/>
    <w:rsid w:val="00E50A63"/>
    <w:rsid w:val="00E50E7A"/>
    <w:rsid w:val="00E5216C"/>
    <w:rsid w:val="00E55DBF"/>
    <w:rsid w:val="00E56C45"/>
    <w:rsid w:val="00E62E22"/>
    <w:rsid w:val="00E63EE3"/>
    <w:rsid w:val="00E6413D"/>
    <w:rsid w:val="00E64149"/>
    <w:rsid w:val="00E655E8"/>
    <w:rsid w:val="00E67D54"/>
    <w:rsid w:val="00E70A83"/>
    <w:rsid w:val="00E733F5"/>
    <w:rsid w:val="00E73EDA"/>
    <w:rsid w:val="00E74DC4"/>
    <w:rsid w:val="00E75D36"/>
    <w:rsid w:val="00E76C91"/>
    <w:rsid w:val="00E77D51"/>
    <w:rsid w:val="00E868F4"/>
    <w:rsid w:val="00E90465"/>
    <w:rsid w:val="00EA469D"/>
    <w:rsid w:val="00EA48FD"/>
    <w:rsid w:val="00EA6CE3"/>
    <w:rsid w:val="00EB0F56"/>
    <w:rsid w:val="00EB304D"/>
    <w:rsid w:val="00EB3205"/>
    <w:rsid w:val="00EB4AF6"/>
    <w:rsid w:val="00EB592D"/>
    <w:rsid w:val="00EB5FA1"/>
    <w:rsid w:val="00EB707F"/>
    <w:rsid w:val="00EC27EB"/>
    <w:rsid w:val="00EC2EA8"/>
    <w:rsid w:val="00ED0EEE"/>
    <w:rsid w:val="00ED0F70"/>
    <w:rsid w:val="00ED1C48"/>
    <w:rsid w:val="00ED204F"/>
    <w:rsid w:val="00ED23C9"/>
    <w:rsid w:val="00ED4A61"/>
    <w:rsid w:val="00EE07A4"/>
    <w:rsid w:val="00EE2041"/>
    <w:rsid w:val="00EF3FD9"/>
    <w:rsid w:val="00EF4B61"/>
    <w:rsid w:val="00EF65C6"/>
    <w:rsid w:val="00F00988"/>
    <w:rsid w:val="00F043A3"/>
    <w:rsid w:val="00F071CF"/>
    <w:rsid w:val="00F1075D"/>
    <w:rsid w:val="00F10F87"/>
    <w:rsid w:val="00F1557B"/>
    <w:rsid w:val="00F166B9"/>
    <w:rsid w:val="00F17769"/>
    <w:rsid w:val="00F22DCE"/>
    <w:rsid w:val="00F231E8"/>
    <w:rsid w:val="00F26BA0"/>
    <w:rsid w:val="00F3083A"/>
    <w:rsid w:val="00F30DE7"/>
    <w:rsid w:val="00F35751"/>
    <w:rsid w:val="00F35BD1"/>
    <w:rsid w:val="00F37812"/>
    <w:rsid w:val="00F42792"/>
    <w:rsid w:val="00F52F1F"/>
    <w:rsid w:val="00F53636"/>
    <w:rsid w:val="00F53EB6"/>
    <w:rsid w:val="00F63259"/>
    <w:rsid w:val="00F65FF7"/>
    <w:rsid w:val="00F66A3D"/>
    <w:rsid w:val="00F67E81"/>
    <w:rsid w:val="00F706E7"/>
    <w:rsid w:val="00F7155B"/>
    <w:rsid w:val="00F74F81"/>
    <w:rsid w:val="00F75474"/>
    <w:rsid w:val="00F755AD"/>
    <w:rsid w:val="00F8072B"/>
    <w:rsid w:val="00F81F2C"/>
    <w:rsid w:val="00F84596"/>
    <w:rsid w:val="00F84696"/>
    <w:rsid w:val="00F849E8"/>
    <w:rsid w:val="00F857F1"/>
    <w:rsid w:val="00F900B1"/>
    <w:rsid w:val="00F90185"/>
    <w:rsid w:val="00F926B7"/>
    <w:rsid w:val="00F9624C"/>
    <w:rsid w:val="00FA29AC"/>
    <w:rsid w:val="00FA53C9"/>
    <w:rsid w:val="00FA5582"/>
    <w:rsid w:val="00FA5CBA"/>
    <w:rsid w:val="00FB4528"/>
    <w:rsid w:val="00FD20C7"/>
    <w:rsid w:val="00FD5082"/>
    <w:rsid w:val="00FE321E"/>
    <w:rsid w:val="00FE5A80"/>
    <w:rsid w:val="00FE6C73"/>
    <w:rsid w:val="00FF6285"/>
    <w:rsid w:val="0E66A1BC"/>
    <w:rsid w:val="0F41963A"/>
    <w:rsid w:val="179CF437"/>
    <w:rsid w:val="18B64D69"/>
    <w:rsid w:val="23A77C5F"/>
    <w:rsid w:val="2544271E"/>
    <w:rsid w:val="2797BBAC"/>
    <w:rsid w:val="29A4AAC3"/>
    <w:rsid w:val="30F11192"/>
    <w:rsid w:val="31F3E8D8"/>
    <w:rsid w:val="38B070F1"/>
    <w:rsid w:val="3A7D1658"/>
    <w:rsid w:val="3D00A703"/>
    <w:rsid w:val="3D31EF0D"/>
    <w:rsid w:val="3EEB9A37"/>
    <w:rsid w:val="45BFCBEC"/>
    <w:rsid w:val="4E37F9C4"/>
    <w:rsid w:val="516DF5A8"/>
    <w:rsid w:val="517781F2"/>
    <w:rsid w:val="55AAC505"/>
    <w:rsid w:val="599C0AC3"/>
    <w:rsid w:val="5A5B5011"/>
    <w:rsid w:val="6E3C95F5"/>
    <w:rsid w:val="748591BC"/>
    <w:rsid w:val="7BD965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6AFE1"/>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516C7C"/>
    <w:pPr>
      <w:spacing w:after="0" w:line="240" w:lineRule="auto"/>
    </w:pPr>
  </w:style>
  <w:style w:type="paragraph" w:styleId="NormalWeb">
    <w:name w:val="Normal (Web)"/>
    <w:basedOn w:val="Normal"/>
    <w:uiPriority w:val="99"/>
    <w:semiHidden/>
    <w:unhideWhenUsed/>
    <w:rsid w:val="00560310"/>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styleId="UnresolvedMention">
    <w:name w:val="Unresolved Mention"/>
    <w:basedOn w:val="DefaultParagraphFont"/>
    <w:uiPriority w:val="99"/>
    <w:semiHidden/>
    <w:unhideWhenUsed/>
    <w:rsid w:val="00B4530C"/>
    <w:rPr>
      <w:color w:val="605E5C"/>
      <w:shd w:val="clear" w:color="auto" w:fill="E1DFDD"/>
    </w:rPr>
  </w:style>
  <w:style w:type="character" w:styleId="FollowedHyperlink">
    <w:name w:val="FollowedHyperlink"/>
    <w:basedOn w:val="DefaultParagraphFont"/>
    <w:uiPriority w:val="99"/>
    <w:semiHidden/>
    <w:unhideWhenUsed/>
    <w:rsid w:val="007044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772558599">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858129760">
      <w:bodyDiv w:val="1"/>
      <w:marLeft w:val="0"/>
      <w:marRight w:val="0"/>
      <w:marTop w:val="0"/>
      <w:marBottom w:val="0"/>
      <w:divBdr>
        <w:top w:val="none" w:sz="0" w:space="0" w:color="auto"/>
        <w:left w:val="none" w:sz="0" w:space="0" w:color="auto"/>
        <w:bottom w:val="none" w:sz="0" w:space="0" w:color="auto"/>
        <w:right w:val="none" w:sz="0" w:space="0" w:color="auto"/>
      </w:divBdr>
    </w:div>
    <w:div w:id="952590806">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279602673">
      <w:bodyDiv w:val="1"/>
      <w:marLeft w:val="0"/>
      <w:marRight w:val="0"/>
      <w:marTop w:val="0"/>
      <w:marBottom w:val="0"/>
      <w:divBdr>
        <w:top w:val="none" w:sz="0" w:space="0" w:color="auto"/>
        <w:left w:val="none" w:sz="0" w:space="0" w:color="auto"/>
        <w:bottom w:val="none" w:sz="0" w:space="0" w:color="auto"/>
        <w:right w:val="none" w:sz="0" w:space="0" w:color="auto"/>
      </w:divBdr>
    </w:div>
    <w:div w:id="1426725346">
      <w:bodyDiv w:val="1"/>
      <w:marLeft w:val="0"/>
      <w:marRight w:val="0"/>
      <w:marTop w:val="0"/>
      <w:marBottom w:val="0"/>
      <w:divBdr>
        <w:top w:val="none" w:sz="0" w:space="0" w:color="auto"/>
        <w:left w:val="none" w:sz="0" w:space="0" w:color="auto"/>
        <w:bottom w:val="none" w:sz="0" w:space="0" w:color="auto"/>
        <w:right w:val="none" w:sz="0" w:space="0" w:color="auto"/>
      </w:divBdr>
    </w:div>
    <w:div w:id="1738898468">
      <w:bodyDiv w:val="1"/>
      <w:marLeft w:val="0"/>
      <w:marRight w:val="0"/>
      <w:marTop w:val="0"/>
      <w:marBottom w:val="0"/>
      <w:divBdr>
        <w:top w:val="none" w:sz="0" w:space="0" w:color="auto"/>
        <w:left w:val="none" w:sz="0" w:space="0" w:color="auto"/>
        <w:bottom w:val="none" w:sz="0" w:space="0" w:color="auto"/>
        <w:right w:val="none" w:sz="0" w:space="0" w:color="auto"/>
      </w:divBdr>
    </w:div>
    <w:div w:id="20470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document/saker-task-force-terms-reference" TargetMode="External"/><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ms.int/document/legal-analysis-consistency-development-and-implementation-adaptive-management-framework" TargetMode="Externa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4B361501-3C17-4A17-B73F-1E5EBE354856}"/>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9</TotalTime>
  <Pages>14</Pages>
  <Words>5453</Words>
  <Characters>31086</Characters>
  <Application>Microsoft Office Word</Application>
  <DocSecurity>0</DocSecurity>
  <Lines>259</Lines>
  <Paragraphs>7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8</cp:revision>
  <dcterms:created xsi:type="dcterms:W3CDTF">2025-10-28T07:46:00Z</dcterms:created>
  <dcterms:modified xsi:type="dcterms:W3CDTF">2025-10-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7496</vt:lpwstr>
  </property>
  <property fmtid="{D5CDD505-2E9C-101B-9397-08002B2CF9AE}" pid="7" name="_dlc_DocIdItemGuid">
    <vt:lpwstr>a2143ec2-5330-45bf-92b5-3664918d141e</vt:lpwstr>
  </property>
  <property fmtid="{D5CDD505-2E9C-101B-9397-08002B2CF9AE}" pid="8" name="_dlc_DocIdUrl">
    <vt:lpwstr>https://eadgovae.sharepoint.com/sites/UNEPCMS/_layouts/15/DocIdRedir.aspx?ID=A3657FVJA3FH-483046560-147496, A3657FVJA3FH-483046560-147496</vt:lpwstr>
  </property>
</Properties>
</file>